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386" w:rsidRPr="00830905" w:rsidRDefault="001E6FD6" w:rsidP="001E6FD6">
      <w:pPr>
        <w:jc w:val="center"/>
        <w:rPr>
          <w:rFonts w:ascii="Adobe Clean Light" w:hAnsi="Adobe Clean Light"/>
          <w:b/>
          <w:sz w:val="30"/>
          <w:szCs w:val="30"/>
        </w:rPr>
      </w:pPr>
      <w:r w:rsidRPr="00830905">
        <w:rPr>
          <w:rFonts w:ascii="Adobe Clean Light" w:hAnsi="Adobe Clean Light"/>
          <w:b/>
          <w:sz w:val="30"/>
          <w:szCs w:val="30"/>
        </w:rPr>
        <w:t>STATS 202</w:t>
      </w:r>
      <w:r w:rsidRPr="00830905">
        <w:rPr>
          <w:rFonts w:ascii="Adobe Clean Light" w:hAnsi="Adobe Clean Light"/>
          <w:b/>
          <w:sz w:val="30"/>
          <w:szCs w:val="30"/>
        </w:rPr>
        <w:tab/>
        <w:t xml:space="preserve"> |    </w:t>
      </w:r>
      <w:r w:rsidR="006C2ED5" w:rsidRPr="00830905">
        <w:rPr>
          <w:rFonts w:ascii="Adobe Clean Light" w:hAnsi="Adobe Clean Light"/>
          <w:b/>
          <w:sz w:val="30"/>
          <w:szCs w:val="30"/>
        </w:rPr>
        <w:t>HW:6</w:t>
      </w:r>
      <w:r w:rsidRPr="00830905">
        <w:rPr>
          <w:rFonts w:ascii="Adobe Clean Light" w:hAnsi="Adobe Clean Light"/>
          <w:b/>
          <w:sz w:val="30"/>
          <w:szCs w:val="30"/>
        </w:rPr>
        <w:t xml:space="preserve">    </w:t>
      </w:r>
      <w:r w:rsidR="002D4386" w:rsidRPr="00830905">
        <w:rPr>
          <w:rFonts w:ascii="Adobe Clean Light" w:hAnsi="Adobe Clean Light"/>
          <w:b/>
          <w:sz w:val="30"/>
          <w:szCs w:val="30"/>
        </w:rPr>
        <w:t>|</w:t>
      </w:r>
      <w:r w:rsidRPr="00830905">
        <w:rPr>
          <w:rFonts w:ascii="Adobe Clean Light" w:hAnsi="Adobe Clean Light"/>
          <w:b/>
          <w:sz w:val="30"/>
          <w:szCs w:val="30"/>
        </w:rPr>
        <w:t xml:space="preserve">     </w:t>
      </w:r>
      <w:r w:rsidR="002D4386" w:rsidRPr="00830905">
        <w:rPr>
          <w:rFonts w:ascii="Adobe Clean Light" w:hAnsi="Adobe Clean Light"/>
          <w:b/>
          <w:sz w:val="30"/>
          <w:szCs w:val="30"/>
        </w:rPr>
        <w:t>Sagar Ganapaneni</w:t>
      </w:r>
      <w:r w:rsidRPr="00830905">
        <w:rPr>
          <w:rFonts w:ascii="Adobe Clean Light" w:hAnsi="Adobe Clean Light"/>
          <w:b/>
          <w:sz w:val="30"/>
          <w:szCs w:val="30"/>
        </w:rPr>
        <w:t xml:space="preserve"> </w:t>
      </w:r>
      <w:r w:rsidR="002D4386" w:rsidRPr="00830905">
        <w:rPr>
          <w:rFonts w:ascii="Adobe Clean Light" w:hAnsi="Adobe Clean Light"/>
          <w:b/>
          <w:sz w:val="30"/>
          <w:szCs w:val="30"/>
        </w:rPr>
        <w:tab/>
        <w:t>|</w:t>
      </w:r>
      <w:r w:rsidRPr="00830905">
        <w:rPr>
          <w:rFonts w:ascii="Adobe Clean Light" w:hAnsi="Adobe Clean Light"/>
          <w:b/>
          <w:sz w:val="30"/>
          <w:szCs w:val="30"/>
        </w:rPr>
        <w:t xml:space="preserve">     </w:t>
      </w:r>
      <w:r w:rsidR="002D4386" w:rsidRPr="00830905">
        <w:rPr>
          <w:rFonts w:ascii="Adobe Clean Light" w:hAnsi="Adobe Clean Light"/>
          <w:b/>
          <w:color w:val="3F3B30"/>
          <w:sz w:val="30"/>
          <w:szCs w:val="30"/>
          <w:shd w:val="clear" w:color="auto" w:fill="FFFFFF"/>
        </w:rPr>
        <w:t>SUID# 06167633</w:t>
      </w:r>
    </w:p>
    <w:p w:rsidR="008347A4" w:rsidRPr="00830905" w:rsidRDefault="008347A4" w:rsidP="00DE3E41">
      <w:pPr>
        <w:rPr>
          <w:rFonts w:ascii="Adobe Clean Light" w:hAnsi="Adobe Clean Light"/>
          <w:b/>
          <w:sz w:val="28"/>
          <w:szCs w:val="28"/>
        </w:rPr>
      </w:pPr>
    </w:p>
    <w:p w:rsidR="00723117" w:rsidRPr="00830905" w:rsidRDefault="00DE3E41" w:rsidP="00DE3E41">
      <w:pPr>
        <w:rPr>
          <w:rFonts w:ascii="Adobe Clean Light" w:hAnsi="Adobe Clean Light"/>
          <w:b/>
          <w:sz w:val="28"/>
          <w:szCs w:val="28"/>
        </w:rPr>
      </w:pPr>
      <w:r w:rsidRPr="00830905">
        <w:rPr>
          <w:rFonts w:ascii="Adobe Clean Light" w:hAnsi="Adobe Clean Light"/>
          <w:b/>
          <w:sz w:val="28"/>
          <w:szCs w:val="28"/>
        </w:rPr>
        <w:t>Problem: 1</w:t>
      </w:r>
    </w:p>
    <w:p w:rsidR="002C258C" w:rsidRPr="00830905" w:rsidRDefault="002C258C" w:rsidP="002C258C">
      <w:pPr>
        <w:spacing w:after="0" w:line="240" w:lineRule="auto"/>
        <w:rPr>
          <w:rFonts w:ascii="Adobe Clean Light" w:eastAsia="Times New Roman" w:hAnsi="Adobe Clean Light" w:cs="Helvetica"/>
          <w:color w:val="333333"/>
          <w:bdr w:val="none" w:sz="0" w:space="0" w:color="auto" w:frame="1"/>
          <w:shd w:val="clear" w:color="auto" w:fill="FFFFFF"/>
        </w:rPr>
      </w:pPr>
      <w:r w:rsidRPr="00830905">
        <w:rPr>
          <w:rFonts w:ascii="Adobe Clean Light" w:eastAsia="Times New Roman" w:hAnsi="Adobe Clean Light" w:cs="Helvetica"/>
          <w:color w:val="333333"/>
          <w:shd w:val="clear" w:color="auto" w:fill="FFFFFF"/>
        </w:rPr>
        <w:t>Suppose we fit a curve with basis functions </w:t>
      </w:r>
    </w:p>
    <w:p w:rsidR="002C258C" w:rsidRPr="00830905" w:rsidRDefault="002C258C" w:rsidP="002C258C">
      <w:pPr>
        <w:spacing w:after="0" w:line="240" w:lineRule="auto"/>
        <w:rPr>
          <w:rFonts w:ascii="Adobe Clean Light" w:eastAsia="Times New Roman" w:hAnsi="Adobe Clean Light" w:cs="Helvetica"/>
          <w:color w:val="333333"/>
          <w:shd w:val="clear" w:color="auto" w:fill="FFFFFF"/>
        </w:rPr>
      </w:pPr>
      <w:r w:rsidRPr="00830905">
        <w:rPr>
          <w:rFonts w:ascii="Adobe Clean Light" w:eastAsia="Times New Roman" w:hAnsi="Adobe Clean Light" w:cs="Helvetica"/>
          <w:color w:val="333333"/>
          <w:bdr w:val="none" w:sz="0" w:space="0" w:color="auto" w:frame="1"/>
          <w:shd w:val="clear" w:color="auto" w:fill="FFFFFF"/>
        </w:rPr>
        <w:t>b1(X)=I(0≤X≤2)−(X−1)I(1≤X≤2)b1(X)=I(0≤X≤2)−(X−1)I(1≤X≤2)</w:t>
      </w:r>
      <w:r w:rsidRPr="00830905">
        <w:rPr>
          <w:rFonts w:ascii="Adobe Clean Light" w:eastAsia="Times New Roman" w:hAnsi="Adobe Clean Light" w:cs="Helvetica"/>
          <w:color w:val="333333"/>
          <w:shd w:val="clear" w:color="auto" w:fill="FFFFFF"/>
        </w:rPr>
        <w:t>,</w:t>
      </w:r>
    </w:p>
    <w:p w:rsidR="002C258C" w:rsidRPr="00830905" w:rsidRDefault="002C258C" w:rsidP="002C258C">
      <w:pPr>
        <w:spacing w:after="0" w:line="240" w:lineRule="auto"/>
        <w:rPr>
          <w:rFonts w:ascii="Adobe Clean Light" w:eastAsia="Times New Roman" w:hAnsi="Adobe Clean Light" w:cs="Helvetica"/>
          <w:color w:val="333333"/>
          <w:shd w:val="clear" w:color="auto" w:fill="FFFFFF"/>
        </w:rPr>
      </w:pPr>
      <w:r w:rsidRPr="00830905">
        <w:rPr>
          <w:rFonts w:ascii="Adobe Clean Light" w:eastAsia="Times New Roman" w:hAnsi="Adobe Clean Light" w:cs="Helvetica"/>
          <w:color w:val="333333"/>
          <w:bdr w:val="none" w:sz="0" w:space="0" w:color="auto" w:frame="1"/>
          <w:shd w:val="clear" w:color="auto" w:fill="FFFFFF"/>
        </w:rPr>
        <w:t>b2(X)=(X−3)I(3≤X≤4)+I(4≤X≤5)b2(X)=(X−3)I(3≤X≤4)+I(4≤X≤5)</w:t>
      </w:r>
      <w:r w:rsidRPr="00830905">
        <w:rPr>
          <w:rFonts w:ascii="Adobe Clean Light" w:eastAsia="Times New Roman" w:hAnsi="Adobe Clean Light" w:cs="Helvetica"/>
          <w:color w:val="333333"/>
          <w:shd w:val="clear" w:color="auto" w:fill="FFFFFF"/>
        </w:rPr>
        <w:t xml:space="preserve">. </w:t>
      </w:r>
    </w:p>
    <w:p w:rsidR="002C258C" w:rsidRPr="00830905" w:rsidRDefault="002C258C" w:rsidP="002C258C">
      <w:pPr>
        <w:spacing w:after="0" w:line="240" w:lineRule="auto"/>
        <w:rPr>
          <w:rFonts w:ascii="Adobe Clean Light" w:eastAsia="Times New Roman" w:hAnsi="Adobe Clean Light" w:cs="Helvetica"/>
          <w:color w:val="333333"/>
          <w:shd w:val="clear" w:color="auto" w:fill="FFFFFF"/>
        </w:rPr>
      </w:pPr>
    </w:p>
    <w:p w:rsidR="002C258C" w:rsidRPr="00830905" w:rsidRDefault="002C258C" w:rsidP="00F5461A">
      <w:pPr>
        <w:spacing w:after="0" w:line="240" w:lineRule="auto"/>
        <w:rPr>
          <w:rFonts w:ascii="Adobe Clean Light" w:hAnsi="Adobe Clean Light" w:cs="Helvetica"/>
          <w:color w:val="333333"/>
          <w:shd w:val="clear" w:color="auto" w:fill="FFFFFF"/>
        </w:rPr>
      </w:pPr>
      <w:r w:rsidRPr="00830905">
        <w:rPr>
          <w:rFonts w:ascii="Adobe Clean Light" w:eastAsia="Times New Roman" w:hAnsi="Adobe Clean Light" w:cs="Helvetica"/>
          <w:color w:val="333333"/>
          <w:shd w:val="clear" w:color="auto" w:fill="FFFFFF"/>
        </w:rPr>
        <w:t xml:space="preserve">We fit the linear regression model: </w:t>
      </w:r>
      <w:r w:rsidRPr="00830905">
        <w:rPr>
          <w:rFonts w:ascii="Adobe Clean Light" w:eastAsia="Times New Roman" w:hAnsi="Adobe Clean Light" w:cs="Helvetica"/>
          <w:color w:val="333333"/>
          <w:bdr w:val="none" w:sz="0" w:space="0" w:color="auto" w:frame="1"/>
          <w:shd w:val="clear" w:color="auto" w:fill="FFFFFF"/>
        </w:rPr>
        <w:t>Y=β0+β1b1(X)+β2b2(X)+ε,</w:t>
      </w:r>
    </w:p>
    <w:p w:rsidR="00F5461A" w:rsidRPr="00830905" w:rsidRDefault="002C258C" w:rsidP="00DE3E41">
      <w:pPr>
        <w:rPr>
          <w:rFonts w:ascii="Adobe Clean Light" w:hAnsi="Adobe Clean Light" w:cs="Helvetica"/>
          <w:color w:val="333333"/>
          <w:shd w:val="clear" w:color="auto" w:fill="FFFFFF"/>
        </w:rPr>
      </w:pPr>
      <w:r w:rsidRPr="00830905">
        <w:rPr>
          <w:rFonts w:ascii="Adobe Clean Light" w:hAnsi="Adobe Clean Light" w:cs="Helvetica"/>
          <w:color w:val="333333"/>
          <w:shd w:val="clear" w:color="auto" w:fill="FFFFFF"/>
        </w:rPr>
        <w:t>and obtain coefficient estimates</w:t>
      </w:r>
      <w:r w:rsidRPr="00830905">
        <w:rPr>
          <w:rStyle w:val="apple-converted-space"/>
          <w:rFonts w:ascii="Adobe Clean Light" w:hAnsi="Adobe Clean Light" w:cs="Helvetica"/>
          <w:color w:val="333333"/>
          <w:shd w:val="clear" w:color="auto" w:fill="FFFFFF"/>
        </w:rPr>
        <w:t> </w:t>
      </w:r>
      <w:r w:rsidRPr="00830905">
        <w:rPr>
          <w:rStyle w:val="mi"/>
          <w:rFonts w:ascii="Adobe Clean Light" w:hAnsi="Adobe Clean Light" w:cs="Helvetica"/>
          <w:color w:val="333333"/>
          <w:bdr w:val="none" w:sz="0" w:space="0" w:color="auto" w:frame="1"/>
          <w:shd w:val="clear" w:color="auto" w:fill="FFFFFF"/>
        </w:rPr>
        <w:t>β</w:t>
      </w:r>
      <w:r w:rsidRPr="00830905">
        <w:rPr>
          <w:rStyle w:val="mo"/>
          <w:rFonts w:ascii="Adobe Clean Light" w:hAnsi="Adobe Clean Light" w:cs="Helvetica"/>
          <w:color w:val="333333"/>
          <w:bdr w:val="none" w:sz="0" w:space="0" w:color="auto" w:frame="1"/>
          <w:shd w:val="clear" w:color="auto" w:fill="FFFFFF"/>
        </w:rPr>
        <w:t>^</w:t>
      </w:r>
      <w:r w:rsidRPr="00830905">
        <w:rPr>
          <w:rStyle w:val="mn"/>
          <w:rFonts w:ascii="Adobe Clean Light" w:hAnsi="Adobe Clean Light" w:cs="Helvetica"/>
          <w:color w:val="333333"/>
          <w:bdr w:val="none" w:sz="0" w:space="0" w:color="auto" w:frame="1"/>
          <w:shd w:val="clear" w:color="auto" w:fill="FFFFFF"/>
        </w:rPr>
        <w:t>0</w:t>
      </w:r>
      <w:r w:rsidRPr="00830905">
        <w:rPr>
          <w:rStyle w:val="mo"/>
          <w:rFonts w:ascii="Adobe Clean Light" w:hAnsi="Adobe Clean Light" w:cs="Helvetica"/>
          <w:color w:val="333333"/>
          <w:bdr w:val="none" w:sz="0" w:space="0" w:color="auto" w:frame="1"/>
          <w:shd w:val="clear" w:color="auto" w:fill="FFFFFF"/>
        </w:rPr>
        <w:t>=</w:t>
      </w:r>
      <w:r w:rsidRPr="00830905">
        <w:rPr>
          <w:rStyle w:val="mn"/>
          <w:rFonts w:ascii="Adobe Clean Light" w:hAnsi="Adobe Clean Light" w:cs="Helvetica"/>
          <w:color w:val="333333"/>
          <w:bdr w:val="none" w:sz="0" w:space="0" w:color="auto" w:frame="1"/>
          <w:shd w:val="clear" w:color="auto" w:fill="FFFFFF"/>
        </w:rPr>
        <w:t>1</w:t>
      </w:r>
      <w:r w:rsidRPr="00830905">
        <w:rPr>
          <w:rFonts w:ascii="Adobe Clean Light" w:hAnsi="Adobe Clean Light" w:cs="Helvetica"/>
          <w:color w:val="333333"/>
          <w:shd w:val="clear" w:color="auto" w:fill="FFFFFF"/>
        </w:rPr>
        <w:t>,</w:t>
      </w:r>
      <w:r w:rsidRPr="00830905">
        <w:rPr>
          <w:rStyle w:val="apple-converted-space"/>
          <w:rFonts w:ascii="Adobe Clean Light" w:hAnsi="Adobe Clean Light" w:cs="Helvetica"/>
          <w:color w:val="333333"/>
          <w:shd w:val="clear" w:color="auto" w:fill="FFFFFF"/>
        </w:rPr>
        <w:t> </w:t>
      </w:r>
      <w:r w:rsidRPr="00830905">
        <w:rPr>
          <w:rStyle w:val="mi"/>
          <w:rFonts w:ascii="Adobe Clean Light" w:hAnsi="Adobe Clean Light" w:cs="Helvetica"/>
          <w:color w:val="333333"/>
          <w:bdr w:val="none" w:sz="0" w:space="0" w:color="auto" w:frame="1"/>
          <w:shd w:val="clear" w:color="auto" w:fill="FFFFFF"/>
        </w:rPr>
        <w:t>β</w:t>
      </w:r>
      <w:r w:rsidRPr="00830905">
        <w:rPr>
          <w:rStyle w:val="mo"/>
          <w:rFonts w:ascii="Adobe Clean Light" w:hAnsi="Adobe Clean Light" w:cs="Helvetica"/>
          <w:color w:val="333333"/>
          <w:bdr w:val="none" w:sz="0" w:space="0" w:color="auto" w:frame="1"/>
          <w:shd w:val="clear" w:color="auto" w:fill="FFFFFF"/>
        </w:rPr>
        <w:t>^</w:t>
      </w:r>
      <w:r w:rsidRPr="00830905">
        <w:rPr>
          <w:rStyle w:val="mn"/>
          <w:rFonts w:ascii="Adobe Clean Light" w:hAnsi="Adobe Clean Light" w:cs="Helvetica"/>
          <w:color w:val="333333"/>
          <w:bdr w:val="none" w:sz="0" w:space="0" w:color="auto" w:frame="1"/>
          <w:shd w:val="clear" w:color="auto" w:fill="FFFFFF"/>
        </w:rPr>
        <w:t>1</w:t>
      </w:r>
      <w:r w:rsidRPr="00830905">
        <w:rPr>
          <w:rStyle w:val="mo"/>
          <w:rFonts w:ascii="Adobe Clean Light" w:hAnsi="Adobe Clean Light" w:cs="Helvetica"/>
          <w:color w:val="333333"/>
          <w:bdr w:val="none" w:sz="0" w:space="0" w:color="auto" w:frame="1"/>
          <w:shd w:val="clear" w:color="auto" w:fill="FFFFFF"/>
        </w:rPr>
        <w:t>=</w:t>
      </w:r>
      <w:r w:rsidRPr="00830905">
        <w:rPr>
          <w:rStyle w:val="mn"/>
          <w:rFonts w:ascii="Adobe Clean Light" w:hAnsi="Adobe Clean Light" w:cs="Helvetica"/>
          <w:color w:val="333333"/>
          <w:bdr w:val="none" w:sz="0" w:space="0" w:color="auto" w:frame="1"/>
          <w:shd w:val="clear" w:color="auto" w:fill="FFFFFF"/>
        </w:rPr>
        <w:t>1</w:t>
      </w:r>
      <w:r w:rsidR="006C5904" w:rsidRPr="00830905">
        <w:rPr>
          <w:rStyle w:val="mjxassistivemathml"/>
          <w:rFonts w:ascii="Adobe Clean Light" w:hAnsi="Adobe Clean Light" w:cs="Helvetica"/>
          <w:color w:val="333333"/>
          <w:bdr w:val="none" w:sz="0" w:space="0" w:color="auto" w:frame="1"/>
          <w:shd w:val="clear" w:color="auto" w:fill="FFFFFF"/>
        </w:rPr>
        <w:t xml:space="preserve"> </w:t>
      </w:r>
      <w:r w:rsidRPr="00830905">
        <w:rPr>
          <w:rFonts w:ascii="Adobe Clean Light" w:hAnsi="Adobe Clean Light" w:cs="Helvetica"/>
          <w:color w:val="333333"/>
          <w:shd w:val="clear" w:color="auto" w:fill="FFFFFF"/>
        </w:rPr>
        <w:t>,</w:t>
      </w:r>
      <w:r w:rsidRPr="00830905">
        <w:rPr>
          <w:rStyle w:val="apple-converted-space"/>
          <w:rFonts w:ascii="Adobe Clean Light" w:hAnsi="Adobe Clean Light" w:cs="Helvetica"/>
          <w:color w:val="333333"/>
          <w:shd w:val="clear" w:color="auto" w:fill="FFFFFF"/>
        </w:rPr>
        <w:t> </w:t>
      </w:r>
      <w:r w:rsidRPr="00830905">
        <w:rPr>
          <w:rStyle w:val="mi"/>
          <w:rFonts w:ascii="Adobe Clean Light" w:hAnsi="Adobe Clean Light" w:cs="Helvetica"/>
          <w:color w:val="333333"/>
          <w:bdr w:val="none" w:sz="0" w:space="0" w:color="auto" w:frame="1"/>
          <w:shd w:val="clear" w:color="auto" w:fill="FFFFFF"/>
        </w:rPr>
        <w:t>β</w:t>
      </w:r>
      <w:r w:rsidRPr="00830905">
        <w:rPr>
          <w:rStyle w:val="mo"/>
          <w:rFonts w:ascii="Adobe Clean Light" w:hAnsi="Adobe Clean Light" w:cs="Helvetica"/>
          <w:color w:val="333333"/>
          <w:bdr w:val="none" w:sz="0" w:space="0" w:color="auto" w:frame="1"/>
          <w:shd w:val="clear" w:color="auto" w:fill="FFFFFF"/>
        </w:rPr>
        <w:t>^</w:t>
      </w:r>
      <w:r w:rsidRPr="00830905">
        <w:rPr>
          <w:rStyle w:val="mn"/>
          <w:rFonts w:ascii="Adobe Clean Light" w:hAnsi="Adobe Clean Light" w:cs="Helvetica"/>
          <w:color w:val="333333"/>
          <w:bdr w:val="none" w:sz="0" w:space="0" w:color="auto" w:frame="1"/>
          <w:shd w:val="clear" w:color="auto" w:fill="FFFFFF"/>
        </w:rPr>
        <w:t>2</w:t>
      </w:r>
      <w:r w:rsidRPr="00830905">
        <w:rPr>
          <w:rStyle w:val="mo"/>
          <w:rFonts w:ascii="Adobe Clean Light" w:hAnsi="Adobe Clean Light" w:cs="Helvetica"/>
          <w:color w:val="333333"/>
          <w:bdr w:val="none" w:sz="0" w:space="0" w:color="auto" w:frame="1"/>
          <w:shd w:val="clear" w:color="auto" w:fill="FFFFFF"/>
        </w:rPr>
        <w:t>=</w:t>
      </w:r>
      <w:r w:rsidR="006C5904" w:rsidRPr="00830905">
        <w:rPr>
          <w:rStyle w:val="mn"/>
          <w:rFonts w:ascii="Adobe Clean Light" w:hAnsi="Adobe Clean Light" w:cs="Helvetica"/>
          <w:color w:val="333333"/>
          <w:bdr w:val="none" w:sz="0" w:space="0" w:color="auto" w:frame="1"/>
          <w:shd w:val="clear" w:color="auto" w:fill="FFFFFF"/>
        </w:rPr>
        <w:t>3</w:t>
      </w:r>
      <w:r w:rsidRPr="00830905">
        <w:rPr>
          <w:rFonts w:ascii="Adobe Clean Light" w:hAnsi="Adobe Clean Light" w:cs="Helvetica"/>
          <w:color w:val="333333"/>
          <w:shd w:val="clear" w:color="auto" w:fill="FFFFFF"/>
        </w:rPr>
        <w:t xml:space="preserve"> </w:t>
      </w:r>
    </w:p>
    <w:p w:rsidR="002C258C" w:rsidRPr="00830905" w:rsidRDefault="002C258C" w:rsidP="00DE3E41">
      <w:pPr>
        <w:rPr>
          <w:rFonts w:ascii="Adobe Clean Light" w:hAnsi="Adobe Clean Light"/>
          <w:b/>
        </w:rPr>
      </w:pPr>
      <w:r w:rsidRPr="00830905">
        <w:rPr>
          <w:rFonts w:ascii="Adobe Clean Light" w:hAnsi="Adobe Clean Light" w:cs="Helvetica"/>
          <w:color w:val="333333"/>
          <w:shd w:val="clear" w:color="auto" w:fill="FFFFFF"/>
        </w:rPr>
        <w:t>Sketch the estimated curve between</w:t>
      </w:r>
      <w:r w:rsidRPr="00830905">
        <w:rPr>
          <w:rStyle w:val="apple-converted-space"/>
          <w:rFonts w:ascii="Adobe Clean Light" w:hAnsi="Adobe Clean Light" w:cs="Helvetica"/>
          <w:color w:val="333333"/>
          <w:shd w:val="clear" w:color="auto" w:fill="FFFFFF"/>
        </w:rPr>
        <w:t> </w:t>
      </w:r>
      <w:r w:rsidRPr="00830905">
        <w:rPr>
          <w:rStyle w:val="mi"/>
          <w:rFonts w:ascii="Adobe Clean Light" w:hAnsi="Adobe Clean Light" w:cs="Helvetica"/>
          <w:color w:val="333333"/>
          <w:bdr w:val="none" w:sz="0" w:space="0" w:color="auto" w:frame="1"/>
          <w:shd w:val="clear" w:color="auto" w:fill="FFFFFF"/>
        </w:rPr>
        <w:t>X</w:t>
      </w:r>
      <w:r w:rsidRPr="00830905">
        <w:rPr>
          <w:rStyle w:val="mo"/>
          <w:rFonts w:ascii="Adobe Clean Light" w:hAnsi="Adobe Clean Light" w:cs="Helvetica"/>
          <w:color w:val="333333"/>
          <w:bdr w:val="none" w:sz="0" w:space="0" w:color="auto" w:frame="1"/>
          <w:shd w:val="clear" w:color="auto" w:fill="FFFFFF"/>
        </w:rPr>
        <w:t>=−</w:t>
      </w:r>
      <w:r w:rsidR="006C5904" w:rsidRPr="00830905">
        <w:rPr>
          <w:rStyle w:val="mn"/>
          <w:rFonts w:ascii="Adobe Clean Light" w:hAnsi="Adobe Clean Light" w:cs="Helvetica"/>
          <w:color w:val="333333"/>
          <w:bdr w:val="none" w:sz="0" w:space="0" w:color="auto" w:frame="1"/>
          <w:shd w:val="clear" w:color="auto" w:fill="FFFFFF"/>
        </w:rPr>
        <w:t>2</w:t>
      </w:r>
      <w:r w:rsidR="006C5904" w:rsidRPr="00830905">
        <w:rPr>
          <w:rStyle w:val="mjxassistivemathml"/>
          <w:rFonts w:ascii="Adobe Clean Light" w:hAnsi="Adobe Clean Light" w:cs="Helvetica"/>
          <w:color w:val="333333"/>
          <w:bdr w:val="none" w:sz="0" w:space="0" w:color="auto" w:frame="1"/>
          <w:shd w:val="clear" w:color="auto" w:fill="FFFFFF"/>
        </w:rPr>
        <w:t xml:space="preserve"> </w:t>
      </w:r>
      <w:r w:rsidR="006C5904" w:rsidRPr="00830905">
        <w:rPr>
          <w:rStyle w:val="apple-converted-space"/>
          <w:rFonts w:ascii="Adobe Clean Light" w:hAnsi="Adobe Clean Light" w:cs="Helvetica"/>
          <w:color w:val="333333"/>
          <w:shd w:val="clear" w:color="auto" w:fill="FFFFFF"/>
        </w:rPr>
        <w:t>and</w:t>
      </w:r>
      <w:r w:rsidRPr="00830905">
        <w:rPr>
          <w:rStyle w:val="apple-converted-space"/>
          <w:rFonts w:ascii="Adobe Clean Light" w:hAnsi="Adobe Clean Light" w:cs="Helvetica"/>
          <w:color w:val="333333"/>
          <w:shd w:val="clear" w:color="auto" w:fill="FFFFFF"/>
        </w:rPr>
        <w:t> </w:t>
      </w:r>
      <w:r w:rsidRPr="00830905">
        <w:rPr>
          <w:rStyle w:val="mi"/>
          <w:rFonts w:ascii="Adobe Clean Light" w:hAnsi="Adobe Clean Light" w:cs="Helvetica"/>
          <w:color w:val="333333"/>
          <w:bdr w:val="none" w:sz="0" w:space="0" w:color="auto" w:frame="1"/>
          <w:shd w:val="clear" w:color="auto" w:fill="FFFFFF"/>
        </w:rPr>
        <w:t>X</w:t>
      </w:r>
      <w:r w:rsidRPr="00830905">
        <w:rPr>
          <w:rStyle w:val="mo"/>
          <w:rFonts w:ascii="Adobe Clean Light" w:hAnsi="Adobe Clean Light" w:cs="Helvetica"/>
          <w:color w:val="333333"/>
          <w:bdr w:val="none" w:sz="0" w:space="0" w:color="auto" w:frame="1"/>
          <w:shd w:val="clear" w:color="auto" w:fill="FFFFFF"/>
        </w:rPr>
        <w:t>=</w:t>
      </w:r>
      <w:r w:rsidR="006C5904" w:rsidRPr="00830905">
        <w:rPr>
          <w:rStyle w:val="mn"/>
          <w:rFonts w:ascii="Adobe Clean Light" w:hAnsi="Adobe Clean Light" w:cs="Helvetica"/>
          <w:color w:val="333333"/>
          <w:bdr w:val="none" w:sz="0" w:space="0" w:color="auto" w:frame="1"/>
          <w:shd w:val="clear" w:color="auto" w:fill="FFFFFF"/>
        </w:rPr>
        <w:t>2.</w:t>
      </w:r>
      <w:r w:rsidR="006C5904" w:rsidRPr="00830905">
        <w:rPr>
          <w:rStyle w:val="mjxassistivemathml"/>
          <w:rFonts w:ascii="Adobe Clean Light" w:hAnsi="Adobe Clean Light" w:cs="Helvetica"/>
          <w:color w:val="333333"/>
          <w:bdr w:val="none" w:sz="0" w:space="0" w:color="auto" w:frame="1"/>
          <w:shd w:val="clear" w:color="auto" w:fill="FFFFFF"/>
        </w:rPr>
        <w:t xml:space="preserve"> </w:t>
      </w:r>
      <w:r w:rsidR="006C5904" w:rsidRPr="00830905">
        <w:rPr>
          <w:rFonts w:ascii="Adobe Clean Light" w:hAnsi="Adobe Clean Light" w:cs="Helvetica"/>
          <w:color w:val="333333"/>
          <w:shd w:val="clear" w:color="auto" w:fill="FFFFFF"/>
        </w:rPr>
        <w:t>Note</w:t>
      </w:r>
      <w:r w:rsidRPr="00830905">
        <w:rPr>
          <w:rFonts w:ascii="Adobe Clean Light" w:hAnsi="Adobe Clean Light" w:cs="Helvetica"/>
          <w:color w:val="333333"/>
          <w:shd w:val="clear" w:color="auto" w:fill="FFFFFF"/>
        </w:rPr>
        <w:t xml:space="preserve"> the intercepts, slopes, and other relevant information.</w:t>
      </w:r>
    </w:p>
    <w:p w:rsidR="00F5461A" w:rsidRPr="00830905" w:rsidRDefault="00F5461A" w:rsidP="00F5461A">
      <w:pPr>
        <w:pStyle w:val="SourceCode"/>
        <w:rPr>
          <w:rFonts w:ascii="Adobe Clean Light" w:hAnsi="Adobe Clean Light"/>
        </w:rPr>
      </w:pPr>
      <w:r w:rsidRPr="00830905">
        <w:rPr>
          <w:rStyle w:val="NormalTok"/>
          <w:rFonts w:ascii="Adobe Clean Light" w:hAnsi="Adobe Clean Light" w:cstheme="minorBidi"/>
        </w:rPr>
        <w:t>x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Fonts w:ascii="Adobe Clean Light" w:hAnsi="Adobe Clean Light"/>
        </w:rPr>
        <w:br/>
      </w:r>
      <w:r w:rsidRPr="00830905">
        <w:rPr>
          <w:rStyle w:val="NormalTok"/>
          <w:rFonts w:ascii="Adobe Clean Light" w:hAnsi="Adobe Clean Light" w:cstheme="minorBidi"/>
        </w:rPr>
        <w:t>y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CommentTok"/>
          <w:rFonts w:ascii="Adobe Clean Light" w:hAnsi="Adobe Clean Light" w:cstheme="minorBidi"/>
        </w:rPr>
        <w:t># x = -2</w:t>
      </w:r>
      <w:r w:rsidRPr="00830905">
        <w:rPr>
          <w:rFonts w:ascii="Adobe Clean Light" w:hAnsi="Adobe Clean Light"/>
        </w:rPr>
        <w:br/>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CommentTok"/>
          <w:rFonts w:ascii="Adobe Clean Light" w:hAnsi="Adobe Clean Light" w:cstheme="minorBidi"/>
        </w:rPr>
        <w:t># x = -1</w:t>
      </w:r>
      <w:r w:rsidRPr="00830905">
        <w:rPr>
          <w:rFonts w:ascii="Adobe Clean Light" w:hAnsi="Adobe Clean Light"/>
        </w:rPr>
        <w:br/>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CommentTok"/>
          <w:rFonts w:ascii="Adobe Clean Light" w:hAnsi="Adobe Clean Light" w:cstheme="minorBidi"/>
        </w:rPr>
        <w:t># x = 0</w:t>
      </w:r>
      <w:r w:rsidRPr="00830905">
        <w:rPr>
          <w:rFonts w:ascii="Adobe Clean Light" w:hAnsi="Adobe Clean Light"/>
        </w:rPr>
        <w:br/>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w:t>
      </w:r>
      <w:r w:rsidRPr="00830905">
        <w:rPr>
          <w:rStyle w:val="DecValTok"/>
          <w:rFonts w:ascii="Adobe Clean Light" w:hAnsi="Adobe Clean Light" w:cstheme="minorBidi"/>
        </w:rPr>
        <w:t>1-0</w:t>
      </w:r>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CommentTok"/>
          <w:rFonts w:ascii="Adobe Clean Light" w:hAnsi="Adobe Clean Light" w:cstheme="minorBidi"/>
        </w:rPr>
        <w:t># x = 1</w:t>
      </w:r>
      <w:r w:rsidRPr="00830905">
        <w:rPr>
          <w:rFonts w:ascii="Adobe Clean Light" w:hAnsi="Adobe Clean Light"/>
        </w:rPr>
        <w:br/>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w:t>
      </w:r>
      <w:r w:rsidRPr="00830905">
        <w:rPr>
          <w:rStyle w:val="DecValTok"/>
          <w:rFonts w:ascii="Adobe Clean Light" w:hAnsi="Adobe Clean Light" w:cstheme="minorBidi"/>
        </w:rPr>
        <w:t>1-1</w:t>
      </w:r>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CommentTok"/>
          <w:rFonts w:ascii="Adobe Clean Light" w:hAnsi="Adobe Clean Light" w:cstheme="minorBidi"/>
        </w:rPr>
        <w:t># x =2</w:t>
      </w:r>
      <w:r w:rsidRPr="00830905">
        <w:rPr>
          <w:rFonts w:ascii="Adobe Clean Light" w:hAnsi="Adobe Clean Light"/>
        </w:rPr>
        <w:br/>
      </w:r>
      <w:r w:rsidRPr="00830905">
        <w:rPr>
          <w:rStyle w:val="NormalTok"/>
          <w:rFonts w:ascii="Adobe Clean Light" w:hAnsi="Adobe Clean Light" w:cstheme="minorBidi"/>
        </w:rPr>
        <w:t xml:space="preserve">      )</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x,y</w:t>
      </w:r>
      <w:proofErr w:type="spellEnd"/>
      <w:r w:rsidRPr="00830905">
        <w:rPr>
          <w:rStyle w:val="NormalTok"/>
          <w:rFonts w:ascii="Adobe Clean Light" w:hAnsi="Adobe Clean Light" w:cstheme="minorBidi"/>
        </w:rPr>
        <w:t>)</w:t>
      </w:r>
    </w:p>
    <w:p w:rsidR="00F5461A" w:rsidRPr="00830905" w:rsidRDefault="00F5461A" w:rsidP="00F5461A">
      <w:pPr>
        <w:pStyle w:val="FirstParagraph"/>
        <w:rPr>
          <w:rFonts w:ascii="Adobe Clean Light" w:hAnsi="Adobe Clean Light"/>
          <w:sz w:val="22"/>
          <w:szCs w:val="22"/>
        </w:rPr>
      </w:pPr>
      <w:r w:rsidRPr="00830905">
        <w:rPr>
          <w:rFonts w:ascii="Adobe Clean Light" w:hAnsi="Adobe Clean Light"/>
          <w:noProof/>
        </w:rPr>
        <w:drawing>
          <wp:inline distT="0" distB="0" distL="0" distR="0">
            <wp:extent cx="461772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sidRPr="00830905">
        <w:rPr>
          <w:rFonts w:ascii="Adobe Clean Light" w:hAnsi="Adobe Clean Light"/>
        </w:rPr>
        <w:br/>
      </w:r>
    </w:p>
    <w:p w:rsidR="00F5461A" w:rsidRPr="00830905" w:rsidRDefault="00F5461A" w:rsidP="00DE3E41">
      <w:pPr>
        <w:rPr>
          <w:rFonts w:ascii="Adobe Clean Light" w:hAnsi="Adobe Clean Light"/>
          <w:iCs/>
        </w:rPr>
      </w:pPr>
      <w:r w:rsidRPr="00830905">
        <w:rPr>
          <w:rFonts w:ascii="Adobe Clean Light" w:hAnsi="Adobe Clean Light"/>
          <w:iCs/>
        </w:rPr>
        <w:lastRenderedPageBreak/>
        <w:t xml:space="preserve">The curve is </w:t>
      </w:r>
    </w:p>
    <w:p w:rsidR="00F5461A" w:rsidRPr="00830905" w:rsidRDefault="00F5461A" w:rsidP="008347A4">
      <w:pPr>
        <w:pStyle w:val="ListParagraph"/>
        <w:numPr>
          <w:ilvl w:val="0"/>
          <w:numId w:val="10"/>
        </w:numPr>
        <w:rPr>
          <w:rFonts w:ascii="Adobe Clean Light" w:hAnsi="Adobe Clean Light"/>
        </w:rPr>
      </w:pPr>
      <w:r w:rsidRPr="00830905">
        <w:rPr>
          <w:rFonts w:ascii="Adobe Clean Light" w:hAnsi="Adobe Clean Light"/>
          <w:iCs/>
        </w:rPr>
        <w:t>constant between</w:t>
      </w:r>
      <w:r w:rsidRPr="00830905">
        <w:rPr>
          <w:rFonts w:ascii="Adobe Clean Light" w:hAnsi="Adobe Clean Light"/>
        </w:rPr>
        <w:t> −2 and -1 ( y=1) (slope: zero)</w:t>
      </w:r>
    </w:p>
    <w:p w:rsidR="00F5461A" w:rsidRPr="00830905" w:rsidRDefault="00F5461A" w:rsidP="008347A4">
      <w:pPr>
        <w:pStyle w:val="ListParagraph"/>
        <w:numPr>
          <w:ilvl w:val="0"/>
          <w:numId w:val="10"/>
        </w:numPr>
        <w:rPr>
          <w:rFonts w:ascii="Adobe Clean Light" w:hAnsi="Adobe Clean Light"/>
        </w:rPr>
      </w:pPr>
      <w:r w:rsidRPr="00830905">
        <w:rPr>
          <w:rFonts w:ascii="Adobe Clean Light" w:hAnsi="Adobe Clean Light"/>
        </w:rPr>
        <w:t>linear between -1 and 0 with y= 2+ x (</w:t>
      </w:r>
      <w:r w:rsidR="00065ECB" w:rsidRPr="00830905">
        <w:rPr>
          <w:rFonts w:ascii="Adobe Clean Light" w:hAnsi="Adobe Clean Light"/>
        </w:rPr>
        <w:t>slope 1, intercept: 2</w:t>
      </w:r>
      <w:r w:rsidRPr="00830905">
        <w:rPr>
          <w:rFonts w:ascii="Adobe Clean Light" w:hAnsi="Adobe Clean Light"/>
        </w:rPr>
        <w:t>)</w:t>
      </w:r>
    </w:p>
    <w:p w:rsidR="00F5461A" w:rsidRPr="00830905" w:rsidRDefault="00F5461A" w:rsidP="008347A4">
      <w:pPr>
        <w:pStyle w:val="ListParagraph"/>
        <w:numPr>
          <w:ilvl w:val="0"/>
          <w:numId w:val="10"/>
        </w:numPr>
        <w:rPr>
          <w:rFonts w:ascii="Adobe Clean Light" w:hAnsi="Adobe Clean Light"/>
        </w:rPr>
      </w:pPr>
      <w:r w:rsidRPr="00830905">
        <w:rPr>
          <w:rFonts w:ascii="Adobe Clean Light" w:hAnsi="Adobe Clean Light"/>
          <w:iCs/>
        </w:rPr>
        <w:t>constant between</w:t>
      </w:r>
      <w:r w:rsidRPr="00830905">
        <w:rPr>
          <w:rFonts w:ascii="Adobe Clean Light" w:hAnsi="Adobe Clean Light"/>
        </w:rPr>
        <w:t> 0 and 1 ( y=2) (slope: zero)</w:t>
      </w:r>
    </w:p>
    <w:p w:rsidR="00F5461A" w:rsidRPr="00830905" w:rsidRDefault="00F5461A" w:rsidP="008347A4">
      <w:pPr>
        <w:pStyle w:val="ListParagraph"/>
        <w:numPr>
          <w:ilvl w:val="0"/>
          <w:numId w:val="10"/>
        </w:numPr>
        <w:rPr>
          <w:rFonts w:ascii="Adobe Clean Light" w:hAnsi="Adobe Clean Light"/>
        </w:rPr>
      </w:pPr>
      <w:r w:rsidRPr="00830905">
        <w:rPr>
          <w:rFonts w:ascii="Adobe Clean Light" w:hAnsi="Adobe Clean Light"/>
        </w:rPr>
        <w:t>linear between 1 and 2 with y= 3- x (</w:t>
      </w:r>
      <w:r w:rsidR="00065ECB" w:rsidRPr="00830905">
        <w:rPr>
          <w:rFonts w:ascii="Adobe Clean Light" w:hAnsi="Adobe Clean Light"/>
        </w:rPr>
        <w:t>slope: 1, intercept: 3</w:t>
      </w:r>
      <w:r w:rsidRPr="00830905">
        <w:rPr>
          <w:rFonts w:ascii="Adobe Clean Light" w:hAnsi="Adobe Clean Light"/>
        </w:rPr>
        <w:t>)</w:t>
      </w:r>
    </w:p>
    <w:p w:rsidR="00065ECB" w:rsidRPr="00830905" w:rsidRDefault="00065ECB" w:rsidP="00065ECB">
      <w:pPr>
        <w:rPr>
          <w:rFonts w:ascii="Adobe Clean Light" w:hAnsi="Adobe Clean Light"/>
        </w:rPr>
      </w:pPr>
    </w:p>
    <w:p w:rsidR="00065ECB" w:rsidRPr="00830905" w:rsidRDefault="00065ECB" w:rsidP="00065ECB">
      <w:pPr>
        <w:rPr>
          <w:rFonts w:ascii="Adobe Clean Light" w:hAnsi="Adobe Clean Light"/>
          <w:b/>
          <w:sz w:val="28"/>
          <w:szCs w:val="28"/>
        </w:rPr>
      </w:pPr>
      <w:r w:rsidRPr="00830905">
        <w:rPr>
          <w:rFonts w:ascii="Adobe Clean Light" w:hAnsi="Adobe Clean Light"/>
          <w:b/>
          <w:sz w:val="28"/>
          <w:szCs w:val="28"/>
        </w:rPr>
        <w:t>Problem: 2</w:t>
      </w:r>
    </w:p>
    <w:p w:rsidR="00813B86" w:rsidRPr="00830905" w:rsidRDefault="00813B86" w:rsidP="00065ECB">
      <w:pPr>
        <w:rPr>
          <w:rFonts w:ascii="Adobe Clean Light" w:hAnsi="Adobe Clean Light"/>
          <w:b/>
          <w:sz w:val="28"/>
          <w:szCs w:val="28"/>
        </w:rPr>
      </w:pPr>
      <w:r w:rsidRPr="00830905">
        <w:rPr>
          <w:rFonts w:ascii="Adobe Clean Light" w:hAnsi="Adobe Clean Light"/>
          <w:noProof/>
        </w:rPr>
        <w:drawing>
          <wp:inline distT="0" distB="0" distL="0" distR="0" wp14:anchorId="4B54A05F" wp14:editId="69E88661">
            <wp:extent cx="5160818" cy="267248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79201" cy="2682007"/>
                    </a:xfrm>
                    <a:prstGeom prst="rect">
                      <a:avLst/>
                    </a:prstGeom>
                  </pic:spPr>
                </pic:pic>
              </a:graphicData>
            </a:graphic>
          </wp:inline>
        </w:drawing>
      </w:r>
    </w:p>
    <w:p w:rsidR="00E57B50" w:rsidRPr="00830905" w:rsidRDefault="00E57B50" w:rsidP="00E57B50">
      <w:pPr>
        <w:shd w:val="clear" w:color="auto" w:fill="FFFFFF"/>
        <w:spacing w:beforeAutospacing="1" w:after="0" w:afterAutospacing="1" w:line="240" w:lineRule="auto"/>
        <w:ind w:left="720"/>
        <w:rPr>
          <w:rFonts w:ascii="Adobe Clean Light" w:eastAsia="Times New Roman" w:hAnsi="Adobe Clean Light" w:cs="Helvetica"/>
          <w:color w:val="333333"/>
        </w:rPr>
      </w:pPr>
    </w:p>
    <w:p w:rsidR="00813B86" w:rsidRPr="00813B86" w:rsidRDefault="00813B86" w:rsidP="00813B86">
      <w:pPr>
        <w:numPr>
          <w:ilvl w:val="0"/>
          <w:numId w:val="11"/>
        </w:numPr>
        <w:shd w:val="clear" w:color="auto" w:fill="FFFFFF"/>
        <w:spacing w:beforeAutospacing="1" w:after="0" w:afterAutospacing="1" w:line="240" w:lineRule="auto"/>
        <w:rPr>
          <w:rFonts w:ascii="Adobe Clean Light" w:eastAsia="Times New Roman" w:hAnsi="Adobe Clean Light" w:cs="Helvetica"/>
          <w:color w:val="333333"/>
        </w:rPr>
      </w:pPr>
      <w:r w:rsidRPr="00813B86">
        <w:rPr>
          <w:rFonts w:ascii="Adobe Clean Light" w:eastAsia="Times New Roman" w:hAnsi="Adobe Clean Light" w:cs="Helvetica"/>
          <w:color w:val="333333"/>
        </w:rPr>
        <w:t>As</w:t>
      </w:r>
      <w:r w:rsidRPr="00830905">
        <w:rPr>
          <w:rFonts w:ascii="Adobe Clean Light" w:eastAsia="Times New Roman" w:hAnsi="Adobe Clean Light" w:cs="Helvetica"/>
          <w:color w:val="333333"/>
        </w:rPr>
        <w:t> </w:t>
      </w:r>
      <w:r w:rsidRPr="00830905">
        <w:rPr>
          <w:rFonts w:ascii="Adobe Clean Light" w:eastAsia="Times New Roman" w:hAnsi="Adobe Clean Light" w:cs="Helvetica"/>
          <w:color w:val="333333"/>
          <w:bdr w:val="none" w:sz="0" w:space="0" w:color="auto" w:frame="1"/>
        </w:rPr>
        <w:t>λ→∞</w:t>
      </w:r>
      <w:r w:rsidRPr="00813B86">
        <w:rPr>
          <w:rFonts w:ascii="Adobe Clean Light" w:eastAsia="Times New Roman" w:hAnsi="Adobe Clean Light" w:cs="Helvetica"/>
          <w:color w:val="333333"/>
        </w:rPr>
        <w:t xml:space="preserve"> will</w:t>
      </w:r>
      <w:r w:rsidRPr="00830905">
        <w:rPr>
          <w:rFonts w:ascii="Adobe Clean Light" w:eastAsia="Times New Roman" w:hAnsi="Adobe Clean Light" w:cs="Helvetica"/>
          <w:color w:val="333333"/>
        </w:rPr>
        <w:t> </w:t>
      </w:r>
      <w:r w:rsidRPr="00830905">
        <w:rPr>
          <w:rFonts w:ascii="Adobe Clean Light" w:eastAsia="Times New Roman" w:hAnsi="Adobe Clean Light" w:cs="Helvetica"/>
          <w:color w:val="333333"/>
          <w:bdr w:val="none" w:sz="0" w:space="0" w:color="auto" w:frame="1"/>
        </w:rPr>
        <w:t>g^1</w:t>
      </w:r>
      <w:r w:rsidR="00C17769" w:rsidRPr="00830905">
        <w:rPr>
          <w:rFonts w:ascii="Adobe Clean Light" w:eastAsia="Times New Roman" w:hAnsi="Adobe Clean Light" w:cs="Helvetica"/>
          <w:color w:val="333333"/>
          <w:bdr w:val="none" w:sz="0" w:space="0" w:color="auto" w:frame="1"/>
        </w:rPr>
        <w:t xml:space="preserve"> </w:t>
      </w:r>
      <w:r w:rsidRPr="00813B86">
        <w:rPr>
          <w:rFonts w:ascii="Adobe Clean Light" w:eastAsia="Times New Roman" w:hAnsi="Adobe Clean Light" w:cs="Helvetica"/>
          <w:color w:val="333333"/>
        </w:rPr>
        <w:t>or</w:t>
      </w:r>
      <w:r w:rsidRPr="00830905">
        <w:rPr>
          <w:rFonts w:ascii="Adobe Clean Light" w:eastAsia="Times New Roman" w:hAnsi="Adobe Clean Light" w:cs="Helvetica"/>
          <w:color w:val="333333"/>
        </w:rPr>
        <w:t> </w:t>
      </w:r>
      <w:r w:rsidRPr="00830905">
        <w:rPr>
          <w:rFonts w:ascii="Adobe Clean Light" w:eastAsia="Times New Roman" w:hAnsi="Adobe Clean Light" w:cs="Helvetica"/>
          <w:color w:val="333333"/>
          <w:bdr w:val="none" w:sz="0" w:space="0" w:color="auto" w:frame="1"/>
        </w:rPr>
        <w:t>g^2</w:t>
      </w:r>
      <w:r w:rsidR="00C17769" w:rsidRPr="00830905">
        <w:rPr>
          <w:rFonts w:ascii="Adobe Clean Light" w:eastAsia="Times New Roman" w:hAnsi="Adobe Clean Light" w:cs="Helvetica"/>
          <w:color w:val="333333"/>
          <w:bdr w:val="none" w:sz="0" w:space="0" w:color="auto" w:frame="1"/>
        </w:rPr>
        <w:t xml:space="preserve"> </w:t>
      </w:r>
      <w:r w:rsidRPr="00813B86">
        <w:rPr>
          <w:rFonts w:ascii="Adobe Clean Light" w:eastAsia="Times New Roman" w:hAnsi="Adobe Clean Light" w:cs="Helvetica"/>
          <w:color w:val="333333"/>
        </w:rPr>
        <w:t xml:space="preserve">have the smaller training </w:t>
      </w:r>
      <w:r w:rsidR="00E24553" w:rsidRPr="00830905">
        <w:rPr>
          <w:rFonts w:ascii="Adobe Clean Light" w:eastAsia="Times New Roman" w:hAnsi="Adobe Clean Light" w:cs="Helvetica"/>
          <w:color w:val="333333"/>
        </w:rPr>
        <w:t>RSS?</w:t>
      </w:r>
    </w:p>
    <w:p w:rsidR="0080066B" w:rsidRPr="00830905" w:rsidRDefault="0080066B" w:rsidP="00C17769">
      <w:pPr>
        <w:pStyle w:val="ListParagraph"/>
        <w:numPr>
          <w:ilvl w:val="0"/>
          <w:numId w:val="14"/>
        </w:numPr>
        <w:shd w:val="clear" w:color="auto" w:fill="FFFFFF"/>
        <w:spacing w:after="0" w:line="240" w:lineRule="auto"/>
        <w:rPr>
          <w:rFonts w:ascii="Adobe Clean Light" w:eastAsia="Times New Roman" w:hAnsi="Adobe Clean Light" w:cs="Helvetica"/>
          <w:color w:val="333333"/>
        </w:rPr>
      </w:pPr>
      <w:r w:rsidRPr="00830905">
        <w:rPr>
          <w:rFonts w:ascii="Adobe Clean Light" w:eastAsia="Times New Roman" w:hAnsi="Adobe Clean Light" w:cs="Helvetica"/>
          <w:color w:val="333333"/>
        </w:rPr>
        <w:t xml:space="preserve">As </w:t>
      </w:r>
      <w:r w:rsidRPr="00830905">
        <w:rPr>
          <w:rFonts w:ascii="Adobe Clean Light" w:eastAsia="Times New Roman" w:hAnsi="Adobe Clean Light" w:cs="Helvetica"/>
          <w:color w:val="333333"/>
          <w:bdr w:val="none" w:sz="0" w:space="0" w:color="auto" w:frame="1"/>
        </w:rPr>
        <w:t>λ→∞, the weight of penalty term increases and with higher order of derivative in the penalty term, g^2 is more flexible compared to g^1. Hence the training error would be less for g^2</w:t>
      </w:r>
    </w:p>
    <w:p w:rsidR="00813B86" w:rsidRPr="00813B86" w:rsidRDefault="00813B86" w:rsidP="00813B86">
      <w:pPr>
        <w:numPr>
          <w:ilvl w:val="0"/>
          <w:numId w:val="12"/>
        </w:numPr>
        <w:shd w:val="clear" w:color="auto" w:fill="FFFFFF"/>
        <w:spacing w:beforeAutospacing="1" w:after="0" w:afterAutospacing="1" w:line="240" w:lineRule="auto"/>
        <w:rPr>
          <w:rFonts w:ascii="Adobe Clean Light" w:eastAsia="Times New Roman" w:hAnsi="Adobe Clean Light" w:cs="Helvetica"/>
          <w:color w:val="333333"/>
        </w:rPr>
      </w:pPr>
      <w:r w:rsidRPr="00813B86">
        <w:rPr>
          <w:rFonts w:ascii="Adobe Clean Light" w:eastAsia="Times New Roman" w:hAnsi="Adobe Clean Light" w:cs="Helvetica"/>
          <w:color w:val="333333"/>
        </w:rPr>
        <w:t>As</w:t>
      </w:r>
      <w:r w:rsidRPr="00830905">
        <w:rPr>
          <w:rFonts w:ascii="Adobe Clean Light" w:eastAsia="Times New Roman" w:hAnsi="Adobe Clean Light" w:cs="Helvetica"/>
          <w:color w:val="333333"/>
        </w:rPr>
        <w:t> </w:t>
      </w:r>
      <w:r w:rsidRPr="00830905">
        <w:rPr>
          <w:rFonts w:ascii="Adobe Clean Light" w:eastAsia="Times New Roman" w:hAnsi="Adobe Clean Light" w:cs="Helvetica"/>
          <w:color w:val="333333"/>
          <w:bdr w:val="none" w:sz="0" w:space="0" w:color="auto" w:frame="1"/>
        </w:rPr>
        <w:t>λ→</w:t>
      </w:r>
      <w:r w:rsidR="00BD7E5B" w:rsidRPr="00830905">
        <w:rPr>
          <w:rFonts w:ascii="Adobe Clean Light" w:eastAsia="Times New Roman" w:hAnsi="Adobe Clean Light" w:cs="Helvetica"/>
          <w:color w:val="333333"/>
          <w:bdr w:val="none" w:sz="0" w:space="0" w:color="auto" w:frame="1"/>
        </w:rPr>
        <w:t xml:space="preserve">∞ </w:t>
      </w:r>
      <w:r w:rsidR="00BD7E5B" w:rsidRPr="00830905">
        <w:rPr>
          <w:rFonts w:ascii="Adobe Clean Light" w:eastAsia="Times New Roman" w:hAnsi="Adobe Clean Light" w:cs="Helvetica"/>
          <w:color w:val="333333"/>
        </w:rPr>
        <w:t>will</w:t>
      </w:r>
      <w:r w:rsidRPr="00830905">
        <w:rPr>
          <w:rFonts w:ascii="Adobe Clean Light" w:eastAsia="Times New Roman" w:hAnsi="Adobe Clean Light" w:cs="Helvetica"/>
          <w:color w:val="333333"/>
        </w:rPr>
        <w:t> </w:t>
      </w:r>
      <w:r w:rsidRPr="00830905">
        <w:rPr>
          <w:rFonts w:ascii="Adobe Clean Light" w:eastAsia="Times New Roman" w:hAnsi="Adobe Clean Light" w:cs="Helvetica"/>
          <w:color w:val="333333"/>
          <w:bdr w:val="none" w:sz="0" w:space="0" w:color="auto" w:frame="1"/>
        </w:rPr>
        <w:t>g^1</w:t>
      </w:r>
      <w:r w:rsidR="00C17769" w:rsidRPr="00830905">
        <w:rPr>
          <w:rFonts w:ascii="Adobe Clean Light" w:eastAsia="Times New Roman" w:hAnsi="Adobe Clean Light" w:cs="Helvetica"/>
          <w:color w:val="333333"/>
          <w:bdr w:val="none" w:sz="0" w:space="0" w:color="auto" w:frame="1"/>
        </w:rPr>
        <w:t xml:space="preserve"> </w:t>
      </w:r>
      <w:r w:rsidRPr="00813B86">
        <w:rPr>
          <w:rFonts w:ascii="Adobe Clean Light" w:eastAsia="Times New Roman" w:hAnsi="Adobe Clean Light" w:cs="Helvetica"/>
          <w:color w:val="333333"/>
        </w:rPr>
        <w:t>or</w:t>
      </w:r>
      <w:r w:rsidRPr="00830905">
        <w:rPr>
          <w:rFonts w:ascii="Adobe Clean Light" w:eastAsia="Times New Roman" w:hAnsi="Adobe Clean Light" w:cs="Helvetica"/>
          <w:color w:val="333333"/>
        </w:rPr>
        <w:t> </w:t>
      </w:r>
      <w:r w:rsidRPr="00830905">
        <w:rPr>
          <w:rFonts w:ascii="Adobe Clean Light" w:eastAsia="Times New Roman" w:hAnsi="Adobe Clean Light" w:cs="Helvetica"/>
          <w:color w:val="333333"/>
          <w:bdr w:val="none" w:sz="0" w:space="0" w:color="auto" w:frame="1"/>
        </w:rPr>
        <w:t>g^2</w:t>
      </w:r>
      <w:r w:rsidR="00C17769" w:rsidRPr="00830905">
        <w:rPr>
          <w:rFonts w:ascii="Adobe Clean Light" w:eastAsia="Times New Roman" w:hAnsi="Adobe Clean Light" w:cs="Helvetica"/>
          <w:color w:val="333333"/>
          <w:bdr w:val="none" w:sz="0" w:space="0" w:color="auto" w:frame="1"/>
        </w:rPr>
        <w:t xml:space="preserve"> </w:t>
      </w:r>
      <w:r w:rsidRPr="00813B86">
        <w:rPr>
          <w:rFonts w:ascii="Adobe Clean Light" w:eastAsia="Times New Roman" w:hAnsi="Adobe Clean Light" w:cs="Helvetica"/>
          <w:color w:val="333333"/>
        </w:rPr>
        <w:t xml:space="preserve">have the smaller test </w:t>
      </w:r>
      <w:r w:rsidR="00BD7E5B" w:rsidRPr="00830905">
        <w:rPr>
          <w:rFonts w:ascii="Adobe Clean Light" w:eastAsia="Times New Roman" w:hAnsi="Adobe Clean Light" w:cs="Helvetica"/>
          <w:color w:val="333333"/>
        </w:rPr>
        <w:t>RSS?</w:t>
      </w:r>
    </w:p>
    <w:p w:rsidR="00813B86" w:rsidRPr="00830905" w:rsidRDefault="00813B86" w:rsidP="00C17769">
      <w:pPr>
        <w:pStyle w:val="ListParagraph"/>
        <w:numPr>
          <w:ilvl w:val="0"/>
          <w:numId w:val="14"/>
        </w:numPr>
        <w:shd w:val="clear" w:color="auto" w:fill="FFFFFF"/>
        <w:spacing w:after="0" w:line="240" w:lineRule="auto"/>
        <w:rPr>
          <w:rFonts w:ascii="Adobe Clean Light" w:eastAsia="Times New Roman" w:hAnsi="Adobe Clean Light" w:cs="Helvetica"/>
          <w:color w:val="333333"/>
        </w:rPr>
      </w:pPr>
      <w:r w:rsidRPr="00830905">
        <w:rPr>
          <w:rFonts w:ascii="Adobe Clean Light" w:eastAsia="Times New Roman" w:hAnsi="Adobe Clean Light" w:cs="Helvetica"/>
          <w:iCs/>
          <w:color w:val="333333"/>
        </w:rPr>
        <w:t>As mentioned above we expect </w:t>
      </w:r>
      <w:r w:rsidRPr="00830905">
        <w:rPr>
          <w:rFonts w:ascii="Adobe Clean Light" w:eastAsia="Times New Roman" w:hAnsi="Adobe Clean Light" w:cs="Helvetica"/>
          <w:color w:val="333333"/>
          <w:bdr w:val="none" w:sz="0" w:space="0" w:color="auto" w:frame="1"/>
        </w:rPr>
        <w:t>g^</w:t>
      </w:r>
      <w:r w:rsidR="00C17769" w:rsidRPr="00830905">
        <w:rPr>
          <w:rFonts w:ascii="Adobe Clean Light" w:eastAsia="Times New Roman" w:hAnsi="Adobe Clean Light" w:cs="Helvetica"/>
          <w:color w:val="333333"/>
          <w:bdr w:val="none" w:sz="0" w:space="0" w:color="auto" w:frame="1"/>
        </w:rPr>
        <w:t xml:space="preserve">2 </w:t>
      </w:r>
      <w:r w:rsidR="0080066B" w:rsidRPr="00830905">
        <w:rPr>
          <w:rFonts w:ascii="Adobe Clean Light" w:eastAsia="Times New Roman" w:hAnsi="Adobe Clean Light" w:cs="Helvetica"/>
          <w:iCs/>
          <w:color w:val="333333"/>
        </w:rPr>
        <w:t xml:space="preserve">to be more flexible which can lead to model </w:t>
      </w:r>
      <w:r w:rsidR="0010752A" w:rsidRPr="00830905">
        <w:rPr>
          <w:rFonts w:ascii="Adobe Clean Light" w:eastAsia="Times New Roman" w:hAnsi="Adobe Clean Light" w:cs="Helvetica"/>
          <w:iCs/>
          <w:color w:val="333333"/>
        </w:rPr>
        <w:t>over fit</w:t>
      </w:r>
      <w:r w:rsidR="0080066B" w:rsidRPr="00830905">
        <w:rPr>
          <w:rFonts w:ascii="Adobe Clean Light" w:eastAsia="Times New Roman" w:hAnsi="Adobe Clean Light" w:cs="Helvetica"/>
          <w:iCs/>
          <w:color w:val="333333"/>
        </w:rPr>
        <w:t xml:space="preserve"> on the training data</w:t>
      </w:r>
      <w:r w:rsidRPr="00830905">
        <w:rPr>
          <w:rFonts w:ascii="Adobe Clean Light" w:eastAsia="Times New Roman" w:hAnsi="Adobe Clean Light" w:cs="Helvetica"/>
          <w:iCs/>
          <w:color w:val="333333"/>
        </w:rPr>
        <w:t>.</w:t>
      </w:r>
      <w:r w:rsidR="00BD7E5B" w:rsidRPr="00830905">
        <w:rPr>
          <w:rFonts w:ascii="Adobe Clean Light" w:eastAsia="Times New Roman" w:hAnsi="Adobe Clean Light" w:cs="Helvetica"/>
          <w:iCs/>
          <w:color w:val="333333"/>
        </w:rPr>
        <w:t xml:space="preserve"> </w:t>
      </w:r>
      <w:r w:rsidR="0010752A" w:rsidRPr="00830905">
        <w:rPr>
          <w:rFonts w:ascii="Adobe Clean Light" w:eastAsia="Times New Roman" w:hAnsi="Adobe Clean Light" w:cs="Helvetica"/>
          <w:iCs/>
          <w:color w:val="333333"/>
        </w:rPr>
        <w:t>g^2 might have higher Test RSS compared to g^1. Hence g^1 likely to have low Test RSS value</w:t>
      </w:r>
    </w:p>
    <w:p w:rsidR="00813B86" w:rsidRPr="00813B86" w:rsidRDefault="00813B86" w:rsidP="00813B86">
      <w:pPr>
        <w:numPr>
          <w:ilvl w:val="0"/>
          <w:numId w:val="13"/>
        </w:numPr>
        <w:shd w:val="clear" w:color="auto" w:fill="FFFFFF"/>
        <w:spacing w:beforeAutospacing="1" w:after="0" w:afterAutospacing="1" w:line="240" w:lineRule="auto"/>
        <w:rPr>
          <w:rFonts w:ascii="Adobe Clean Light" w:eastAsia="Times New Roman" w:hAnsi="Adobe Clean Light" w:cs="Helvetica"/>
          <w:color w:val="333333"/>
        </w:rPr>
      </w:pPr>
      <w:r w:rsidRPr="00813B86">
        <w:rPr>
          <w:rFonts w:ascii="Adobe Clean Light" w:eastAsia="Times New Roman" w:hAnsi="Adobe Clean Light" w:cs="Helvetica"/>
          <w:color w:val="333333"/>
        </w:rPr>
        <w:t>For</w:t>
      </w:r>
      <w:r w:rsidRPr="00830905">
        <w:rPr>
          <w:rFonts w:ascii="Adobe Clean Light" w:eastAsia="Times New Roman" w:hAnsi="Adobe Clean Light" w:cs="Helvetica"/>
          <w:color w:val="333333"/>
        </w:rPr>
        <w:t> </w:t>
      </w:r>
      <w:r w:rsidRPr="00830905">
        <w:rPr>
          <w:rFonts w:ascii="Adobe Clean Light" w:eastAsia="Times New Roman" w:hAnsi="Adobe Clean Light" w:cs="Helvetica"/>
          <w:color w:val="333333"/>
          <w:bdr w:val="none" w:sz="0" w:space="0" w:color="auto" w:frame="1"/>
        </w:rPr>
        <w:t>λ=0</w:t>
      </w:r>
      <w:r w:rsidR="00C17769" w:rsidRPr="00830905">
        <w:rPr>
          <w:rFonts w:ascii="Adobe Clean Light" w:eastAsia="Times New Roman" w:hAnsi="Adobe Clean Light" w:cs="Helvetica"/>
          <w:color w:val="333333"/>
          <w:bdr w:val="none" w:sz="0" w:space="0" w:color="auto" w:frame="1"/>
        </w:rPr>
        <w:t>,</w:t>
      </w:r>
      <w:r w:rsidRPr="00813B86">
        <w:rPr>
          <w:rFonts w:ascii="Adobe Clean Light" w:eastAsia="Times New Roman" w:hAnsi="Adobe Clean Light" w:cs="Helvetica"/>
          <w:color w:val="333333"/>
        </w:rPr>
        <w:t xml:space="preserve"> will</w:t>
      </w:r>
      <w:r w:rsidRPr="00830905">
        <w:rPr>
          <w:rFonts w:ascii="Adobe Clean Light" w:eastAsia="Times New Roman" w:hAnsi="Adobe Clean Light" w:cs="Helvetica"/>
          <w:color w:val="333333"/>
        </w:rPr>
        <w:t> </w:t>
      </w:r>
      <w:r w:rsidRPr="00830905">
        <w:rPr>
          <w:rFonts w:ascii="Adobe Clean Light" w:eastAsia="Times New Roman" w:hAnsi="Adobe Clean Light" w:cs="Helvetica"/>
          <w:color w:val="333333"/>
          <w:bdr w:val="none" w:sz="0" w:space="0" w:color="auto" w:frame="1"/>
        </w:rPr>
        <w:t>g^1</w:t>
      </w:r>
      <w:r w:rsidR="00C17769" w:rsidRPr="00830905">
        <w:rPr>
          <w:rFonts w:ascii="Adobe Clean Light" w:eastAsia="Times New Roman" w:hAnsi="Adobe Clean Light" w:cs="Helvetica"/>
          <w:color w:val="333333"/>
          <w:bdr w:val="none" w:sz="0" w:space="0" w:color="auto" w:frame="1"/>
        </w:rPr>
        <w:t xml:space="preserve"> </w:t>
      </w:r>
      <w:r w:rsidRPr="00813B86">
        <w:rPr>
          <w:rFonts w:ascii="Adobe Clean Light" w:eastAsia="Times New Roman" w:hAnsi="Adobe Clean Light" w:cs="Helvetica"/>
          <w:color w:val="333333"/>
        </w:rPr>
        <w:t>or</w:t>
      </w:r>
      <w:r w:rsidRPr="00830905">
        <w:rPr>
          <w:rFonts w:ascii="Adobe Clean Light" w:eastAsia="Times New Roman" w:hAnsi="Adobe Clean Light" w:cs="Helvetica"/>
          <w:color w:val="333333"/>
        </w:rPr>
        <w:t> </w:t>
      </w:r>
      <w:r w:rsidRPr="00830905">
        <w:rPr>
          <w:rFonts w:ascii="Adobe Clean Light" w:eastAsia="Times New Roman" w:hAnsi="Adobe Clean Light" w:cs="Helvetica"/>
          <w:color w:val="333333"/>
          <w:bdr w:val="none" w:sz="0" w:space="0" w:color="auto" w:frame="1"/>
        </w:rPr>
        <w:t>g^2</w:t>
      </w:r>
      <w:r w:rsidRPr="00830905">
        <w:rPr>
          <w:rFonts w:ascii="Adobe Clean Light" w:eastAsia="Times New Roman" w:hAnsi="Adobe Clean Light" w:cs="Helvetica"/>
          <w:color w:val="333333"/>
        </w:rPr>
        <w:t> </w:t>
      </w:r>
      <w:r w:rsidRPr="00813B86">
        <w:rPr>
          <w:rFonts w:ascii="Adobe Clean Light" w:eastAsia="Times New Roman" w:hAnsi="Adobe Clean Light" w:cs="Helvetica"/>
          <w:color w:val="333333"/>
        </w:rPr>
        <w:t xml:space="preserve">have the smaller training and test </w:t>
      </w:r>
      <w:r w:rsidR="00BD7E5B" w:rsidRPr="00830905">
        <w:rPr>
          <w:rFonts w:ascii="Adobe Clean Light" w:eastAsia="Times New Roman" w:hAnsi="Adobe Clean Light" w:cs="Helvetica"/>
          <w:color w:val="333333"/>
        </w:rPr>
        <w:t>RSS?</w:t>
      </w:r>
    </w:p>
    <w:p w:rsidR="00813B86" w:rsidRPr="00830905" w:rsidRDefault="0010752A" w:rsidP="00EA714D">
      <w:pPr>
        <w:pStyle w:val="ListParagraph"/>
        <w:numPr>
          <w:ilvl w:val="0"/>
          <w:numId w:val="14"/>
        </w:numPr>
        <w:shd w:val="clear" w:color="auto" w:fill="FFFFFF"/>
        <w:spacing w:after="0" w:line="240" w:lineRule="auto"/>
        <w:rPr>
          <w:rFonts w:ascii="Adobe Clean Light" w:hAnsi="Adobe Clean Light"/>
          <w:b/>
        </w:rPr>
      </w:pPr>
      <w:r w:rsidRPr="00830905">
        <w:rPr>
          <w:rFonts w:ascii="Adobe Clean Light" w:eastAsia="Times New Roman" w:hAnsi="Adobe Clean Light" w:cs="Helvetica"/>
          <w:iCs/>
          <w:color w:val="333333"/>
        </w:rPr>
        <w:t>With λ</w:t>
      </w:r>
      <w:r w:rsidR="00813B86" w:rsidRPr="00830905">
        <w:rPr>
          <w:rFonts w:ascii="Adobe Clean Light" w:eastAsia="Times New Roman" w:hAnsi="Adobe Clean Light" w:cs="Helvetica"/>
          <w:color w:val="333333"/>
          <w:bdr w:val="none" w:sz="0" w:space="0" w:color="auto" w:frame="1"/>
        </w:rPr>
        <w:t>=0</w:t>
      </w:r>
      <w:r w:rsidRPr="00830905">
        <w:rPr>
          <w:rFonts w:ascii="Adobe Clean Light" w:eastAsia="Times New Roman" w:hAnsi="Adobe Clean Light" w:cs="Helvetica"/>
          <w:iCs/>
          <w:color w:val="333333"/>
        </w:rPr>
        <w:t xml:space="preserve"> </w:t>
      </w:r>
      <w:r w:rsidRPr="00830905">
        <w:rPr>
          <w:rFonts w:ascii="Adobe Clean Light" w:eastAsia="Times New Roman" w:hAnsi="Adobe Clean Light" w:cs="Helvetica"/>
          <w:iCs/>
          <w:color w:val="333333"/>
        </w:rPr>
        <w:sym w:font="Wingdings" w:char="F0E8"/>
      </w:r>
      <w:r w:rsidRPr="00830905">
        <w:rPr>
          <w:rFonts w:ascii="Adobe Clean Light" w:eastAsia="Times New Roman" w:hAnsi="Adobe Clean Light" w:cs="Helvetica"/>
          <w:color w:val="333333"/>
          <w:bdr w:val="none" w:sz="0" w:space="0" w:color="auto" w:frame="1"/>
        </w:rPr>
        <w:t xml:space="preserve"> </w:t>
      </w:r>
      <w:r w:rsidR="00813B86" w:rsidRPr="00830905">
        <w:rPr>
          <w:rFonts w:ascii="Adobe Clean Light" w:eastAsia="Times New Roman" w:hAnsi="Adobe Clean Light" w:cs="Helvetica"/>
          <w:color w:val="333333"/>
          <w:bdr w:val="none" w:sz="0" w:space="0" w:color="auto" w:frame="1"/>
        </w:rPr>
        <w:t>g^1=g^2</w:t>
      </w:r>
      <w:r w:rsidRPr="00830905">
        <w:rPr>
          <w:rFonts w:ascii="Adobe Clean Light" w:eastAsia="Times New Roman" w:hAnsi="Adobe Clean Light" w:cs="Helvetica"/>
          <w:iCs/>
          <w:color w:val="333333"/>
        </w:rPr>
        <w:t>. Hence both will have same training and test RSS values.</w:t>
      </w:r>
    </w:p>
    <w:p w:rsidR="00F5461A" w:rsidRPr="00830905" w:rsidRDefault="00F5461A" w:rsidP="00DE3E41">
      <w:pPr>
        <w:rPr>
          <w:rFonts w:ascii="Adobe Clean Light" w:hAnsi="Adobe Clean Light"/>
        </w:rPr>
      </w:pPr>
    </w:p>
    <w:p w:rsidR="00E24553" w:rsidRPr="00830905" w:rsidRDefault="00E24553" w:rsidP="00DE3E41">
      <w:pPr>
        <w:rPr>
          <w:rFonts w:ascii="Adobe Clean Light" w:hAnsi="Adobe Clean Light"/>
        </w:rPr>
      </w:pPr>
    </w:p>
    <w:p w:rsidR="00E24553" w:rsidRPr="00830905" w:rsidRDefault="00E24553" w:rsidP="00DE3E41">
      <w:pPr>
        <w:rPr>
          <w:rFonts w:ascii="Adobe Clean Light" w:hAnsi="Adobe Clean Light"/>
          <w:b/>
          <w:sz w:val="28"/>
          <w:szCs w:val="28"/>
        </w:rPr>
      </w:pPr>
      <w:r w:rsidRPr="00830905">
        <w:rPr>
          <w:rFonts w:ascii="Adobe Clean Light" w:hAnsi="Adobe Clean Light"/>
          <w:b/>
          <w:sz w:val="28"/>
          <w:szCs w:val="28"/>
        </w:rPr>
        <w:lastRenderedPageBreak/>
        <w:t>Problem: 3</w:t>
      </w:r>
    </w:p>
    <w:p w:rsidR="00E7732D" w:rsidRPr="00830905" w:rsidRDefault="00E7732D" w:rsidP="00E7732D">
      <w:pPr>
        <w:pStyle w:val="NormalWeb"/>
        <w:shd w:val="clear" w:color="auto" w:fill="FFFFFF"/>
        <w:spacing w:before="0" w:beforeAutospacing="0" w:after="0" w:afterAutospacing="0"/>
        <w:rPr>
          <w:rStyle w:val="mo"/>
          <w:rFonts w:ascii="Adobe Clean Light" w:hAnsi="Adobe Clean Light" w:cs="Helvetica"/>
          <w:color w:val="333333"/>
          <w:sz w:val="22"/>
          <w:szCs w:val="22"/>
          <w:bdr w:val="none" w:sz="0" w:space="0" w:color="auto" w:frame="1"/>
        </w:rPr>
      </w:pPr>
      <w:r w:rsidRPr="00830905">
        <w:rPr>
          <w:rFonts w:ascii="Adobe Clean Light" w:hAnsi="Adobe Clean Light" w:cs="Helvetica"/>
          <w:color w:val="333333"/>
          <w:sz w:val="22"/>
          <w:szCs w:val="22"/>
        </w:rPr>
        <w:t>Find at least one non-linear estimate which does better than linear regression, and justify this using a t-test or by showing an improvement in the cross-validation error with respect to a linear model. You must also produce a plot of the predictor</w:t>
      </w:r>
      <w:r w:rsidRPr="00830905">
        <w:rPr>
          <w:rStyle w:val="apple-converted-space"/>
          <w:rFonts w:ascii="Adobe Clean Light" w:hAnsi="Adobe Clean Light" w:cs="Helvetica"/>
          <w:color w:val="333333"/>
          <w:sz w:val="22"/>
          <w:szCs w:val="22"/>
        </w:rPr>
        <w:t> </w:t>
      </w:r>
      <w:r w:rsidRPr="00830905">
        <w:rPr>
          <w:rStyle w:val="mi"/>
          <w:rFonts w:ascii="Adobe Clean Light" w:hAnsi="Adobe Clean Light" w:cs="Helvetica"/>
          <w:color w:val="333333"/>
          <w:sz w:val="22"/>
          <w:szCs w:val="22"/>
          <w:bdr w:val="none" w:sz="0" w:space="0" w:color="auto" w:frame="1"/>
        </w:rPr>
        <w:t>X</w:t>
      </w:r>
      <w:r w:rsidRPr="00830905">
        <w:rPr>
          <w:rStyle w:val="apple-converted-space"/>
          <w:rFonts w:ascii="Adobe Clean Light" w:hAnsi="Adobe Clean Light" w:cs="Helvetica"/>
          <w:color w:val="333333"/>
          <w:sz w:val="22"/>
          <w:szCs w:val="22"/>
        </w:rPr>
        <w:t> </w:t>
      </w:r>
      <w:r w:rsidRPr="00830905">
        <w:rPr>
          <w:rFonts w:ascii="Adobe Clean Light" w:hAnsi="Adobe Clean Light" w:cs="Helvetica"/>
          <w:color w:val="333333"/>
          <w:sz w:val="22"/>
          <w:szCs w:val="22"/>
        </w:rPr>
        <w:t>vs. the non-linear estimate</w:t>
      </w:r>
      <w:r w:rsidRPr="00830905">
        <w:rPr>
          <w:rStyle w:val="apple-converted-space"/>
          <w:rFonts w:ascii="Adobe Clean Light" w:hAnsi="Adobe Clean Light" w:cs="Helvetica"/>
          <w:color w:val="333333"/>
          <w:sz w:val="22"/>
          <w:szCs w:val="22"/>
        </w:rPr>
        <w:t> </w:t>
      </w:r>
      <w:r w:rsidRPr="00830905">
        <w:rPr>
          <w:rStyle w:val="mi"/>
          <w:rFonts w:ascii="Adobe Clean Light" w:hAnsi="Adobe Clean Light" w:cs="Helvetica"/>
          <w:color w:val="333333"/>
          <w:sz w:val="22"/>
          <w:szCs w:val="22"/>
          <w:bdr w:val="none" w:sz="0" w:space="0" w:color="auto" w:frame="1"/>
        </w:rPr>
        <w:t>f</w:t>
      </w:r>
      <w:r w:rsidRPr="00830905">
        <w:rPr>
          <w:rStyle w:val="mo"/>
          <w:rFonts w:ascii="Adobe Clean Light" w:hAnsi="Adobe Clean Light" w:cs="Helvetica"/>
          <w:color w:val="333333"/>
          <w:sz w:val="22"/>
          <w:szCs w:val="22"/>
          <w:bdr w:val="none" w:sz="0" w:space="0" w:color="auto" w:frame="1"/>
        </w:rPr>
        <w:t>^(</w:t>
      </w:r>
      <w:r w:rsidRPr="00830905">
        <w:rPr>
          <w:rStyle w:val="mi"/>
          <w:rFonts w:ascii="Adobe Clean Light" w:hAnsi="Adobe Clean Light" w:cs="Helvetica"/>
          <w:color w:val="333333"/>
          <w:sz w:val="22"/>
          <w:szCs w:val="22"/>
          <w:bdr w:val="none" w:sz="0" w:space="0" w:color="auto" w:frame="1"/>
        </w:rPr>
        <w:t>X</w:t>
      </w:r>
      <w:r w:rsidRPr="00830905">
        <w:rPr>
          <w:rStyle w:val="mo"/>
          <w:rFonts w:ascii="Adobe Clean Light" w:hAnsi="Adobe Clean Light" w:cs="Helvetica"/>
          <w:color w:val="333333"/>
          <w:sz w:val="22"/>
          <w:szCs w:val="22"/>
          <w:bdr w:val="none" w:sz="0" w:space="0" w:color="auto" w:frame="1"/>
        </w:rPr>
        <w:t>)</w:t>
      </w:r>
    </w:p>
    <w:p w:rsidR="002F1E24" w:rsidRPr="00830905" w:rsidRDefault="002F1E24" w:rsidP="00E7732D">
      <w:pPr>
        <w:pStyle w:val="NormalWeb"/>
        <w:shd w:val="clear" w:color="auto" w:fill="FFFFFF"/>
        <w:spacing w:before="0" w:beforeAutospacing="0" w:after="0" w:afterAutospacing="0"/>
        <w:rPr>
          <w:rFonts w:ascii="Adobe Clean Light" w:hAnsi="Adobe Clean Light" w:cs="Helvetica"/>
          <w:color w:val="333333"/>
          <w:sz w:val="22"/>
          <w:szCs w:val="22"/>
        </w:rPr>
      </w:pPr>
    </w:p>
    <w:p w:rsidR="00774540" w:rsidRPr="00830905" w:rsidRDefault="00774540" w:rsidP="00774540">
      <w:pPr>
        <w:pStyle w:val="SourceCode"/>
        <w:rPr>
          <w:rFonts w:ascii="Adobe Clean Light" w:hAnsi="Adobe Clean Light"/>
        </w:rPr>
      </w:pPr>
      <w:proofErr w:type="spellStart"/>
      <w:r w:rsidRPr="00830905">
        <w:rPr>
          <w:rStyle w:val="KeywordTok"/>
          <w:rFonts w:ascii="Adobe Clean Light" w:hAnsi="Adobe Clean Light" w:cstheme="minorBidi"/>
        </w:rPr>
        <w:t>set.seed</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12</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library</w:t>
      </w:r>
      <w:r w:rsidRPr="00830905">
        <w:rPr>
          <w:rStyle w:val="NormalTok"/>
          <w:rFonts w:ascii="Adobe Clean Light" w:hAnsi="Adobe Clean Light" w:cstheme="minorBidi"/>
        </w:rPr>
        <w:t>(ISLR)</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Warning: package 'ISLR' was built under R version 3.2.5</w:t>
      </w:r>
    </w:p>
    <w:p w:rsidR="00774540" w:rsidRPr="00830905" w:rsidRDefault="00774540" w:rsidP="00774540">
      <w:pPr>
        <w:pStyle w:val="SourceCode"/>
        <w:rPr>
          <w:rFonts w:ascii="Adobe Clean Light" w:hAnsi="Adobe Clean Light"/>
        </w:rPr>
      </w:pPr>
      <w:r w:rsidRPr="00830905">
        <w:rPr>
          <w:rStyle w:val="KeywordTok"/>
          <w:rFonts w:ascii="Adobe Clean Light" w:hAnsi="Adobe Clean Light" w:cstheme="minorBidi"/>
        </w:rPr>
        <w:t>library</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glmnet</w:t>
      </w:r>
      <w:proofErr w:type="spellEnd"/>
      <w:r w:rsidRPr="00830905">
        <w:rPr>
          <w:rStyle w:val="NormalTok"/>
          <w:rFonts w:ascii="Adobe Clean Light" w:hAnsi="Adobe Clean Light" w:cstheme="minorBidi"/>
        </w:rPr>
        <w:t>)</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Warning: package '</w:t>
      </w:r>
      <w:proofErr w:type="spellStart"/>
      <w:r w:rsidRPr="00830905">
        <w:rPr>
          <w:rStyle w:val="VerbatimChar"/>
          <w:rFonts w:ascii="Adobe Clean Light" w:hAnsi="Adobe Clean Light" w:cstheme="minorBidi"/>
        </w:rPr>
        <w:t>glmnet</w:t>
      </w:r>
      <w:proofErr w:type="spellEnd"/>
      <w:r w:rsidRPr="00830905">
        <w:rPr>
          <w:rStyle w:val="VerbatimChar"/>
          <w:rFonts w:ascii="Adobe Clean Light" w:hAnsi="Adobe Clean Light" w:cstheme="minorBidi"/>
        </w:rPr>
        <w:t>' was built under R version 3.2.5</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Loading required package: Matrix</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xml:space="preserve">## Loading required package: </w:t>
      </w:r>
      <w:proofErr w:type="spellStart"/>
      <w:r w:rsidRPr="00830905">
        <w:rPr>
          <w:rStyle w:val="VerbatimChar"/>
          <w:rFonts w:ascii="Adobe Clean Light" w:hAnsi="Adobe Clean Light" w:cstheme="minorBidi"/>
        </w:rPr>
        <w:t>foreach</w:t>
      </w:r>
      <w:proofErr w:type="spellEnd"/>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xml:space="preserve">## Loaded </w:t>
      </w:r>
      <w:proofErr w:type="spellStart"/>
      <w:r w:rsidRPr="00830905">
        <w:rPr>
          <w:rStyle w:val="VerbatimChar"/>
          <w:rFonts w:ascii="Adobe Clean Light" w:hAnsi="Adobe Clean Light" w:cstheme="minorBidi"/>
        </w:rPr>
        <w:t>glmnet</w:t>
      </w:r>
      <w:proofErr w:type="spellEnd"/>
      <w:r w:rsidRPr="00830905">
        <w:rPr>
          <w:rStyle w:val="VerbatimChar"/>
          <w:rFonts w:ascii="Adobe Clean Light" w:hAnsi="Adobe Clean Light" w:cstheme="minorBidi"/>
        </w:rPr>
        <w:t xml:space="preserve"> 2.0-5</w:t>
      </w:r>
    </w:p>
    <w:p w:rsidR="00774540" w:rsidRPr="00830905" w:rsidRDefault="00774540" w:rsidP="00774540">
      <w:pPr>
        <w:pStyle w:val="SourceCode"/>
        <w:rPr>
          <w:rFonts w:ascii="Adobe Clean Light" w:hAnsi="Adobe Clean Light"/>
        </w:rPr>
      </w:pPr>
      <w:r w:rsidRPr="00830905">
        <w:rPr>
          <w:rStyle w:val="KeywordTok"/>
          <w:rFonts w:ascii="Adobe Clean Light" w:hAnsi="Adobe Clean Light" w:cstheme="minorBidi"/>
        </w:rPr>
        <w:t>library</w:t>
      </w:r>
      <w:r w:rsidRPr="00830905">
        <w:rPr>
          <w:rStyle w:val="NormalTok"/>
          <w:rFonts w:ascii="Adobe Clean Light" w:hAnsi="Adobe Clean Light" w:cstheme="minorBidi"/>
        </w:rPr>
        <w:t>(boot)</w:t>
      </w:r>
      <w:r w:rsidRPr="00830905">
        <w:rPr>
          <w:rFonts w:ascii="Adobe Clean Light" w:hAnsi="Adobe Clean Light"/>
        </w:rPr>
        <w:br/>
      </w:r>
      <w:r w:rsidRPr="00830905">
        <w:rPr>
          <w:rStyle w:val="KeywordTok"/>
          <w:rFonts w:ascii="Adobe Clean Light" w:hAnsi="Adobe Clean Light" w:cstheme="minorBidi"/>
        </w:rPr>
        <w:t>data</w:t>
      </w:r>
      <w:r w:rsidRPr="00830905">
        <w:rPr>
          <w:rStyle w:val="NormalTok"/>
          <w:rFonts w:ascii="Adobe Clean Light" w:hAnsi="Adobe Clean Light" w:cstheme="minorBidi"/>
        </w:rPr>
        <w:t>(Auto)</w:t>
      </w:r>
      <w:r w:rsidRPr="00830905">
        <w:rPr>
          <w:rFonts w:ascii="Adobe Clean Light" w:hAnsi="Adobe Clean Light"/>
        </w:rPr>
        <w:br/>
      </w:r>
      <w:r w:rsidRPr="00830905">
        <w:rPr>
          <w:rStyle w:val="KeywordTok"/>
          <w:rFonts w:ascii="Adobe Clean Light" w:hAnsi="Adobe Clean Light" w:cstheme="minorBidi"/>
        </w:rPr>
        <w:t>summary</w:t>
      </w:r>
      <w:r w:rsidRPr="00830905">
        <w:rPr>
          <w:rStyle w:val="NormalTok"/>
          <w:rFonts w:ascii="Adobe Clean Light" w:hAnsi="Adobe Clean Light" w:cstheme="minorBidi"/>
        </w:rPr>
        <w:t>(Auto)</w:t>
      </w:r>
    </w:p>
    <w:p w:rsidR="00774540" w:rsidRPr="00830905" w:rsidRDefault="00774540" w:rsidP="00774540">
      <w:pPr>
        <w:pStyle w:val="SourceCode"/>
        <w:rPr>
          <w:rStyle w:val="VerbatimChar"/>
          <w:rFonts w:ascii="Adobe Clean Light" w:hAnsi="Adobe Clean Light" w:cstheme="minorBidi"/>
        </w:rPr>
      </w:pPr>
      <w:r w:rsidRPr="00830905">
        <w:rPr>
          <w:rStyle w:val="VerbatimChar"/>
          <w:rFonts w:ascii="Adobe Clean Light" w:hAnsi="Adobe Clean Light" w:cstheme="minorBidi"/>
        </w:rPr>
        <w:t xml:space="preserve">##       mpg          cylinders      displacement     horsepower   </w:t>
      </w:r>
      <w:r w:rsidRPr="00830905">
        <w:rPr>
          <w:rFonts w:ascii="Adobe Clean Light" w:hAnsi="Adobe Clean Light"/>
        </w:rPr>
        <w:br/>
      </w:r>
      <w:r w:rsidRPr="00830905">
        <w:rPr>
          <w:rStyle w:val="VerbatimChar"/>
          <w:rFonts w:ascii="Adobe Clean Light" w:hAnsi="Adobe Clean Light" w:cstheme="minorBidi"/>
        </w:rPr>
        <w:t xml:space="preserve">##  Min.   : 9.00   Min.   :3.000   Min.   : 68.0   Min.   : 46.0  </w:t>
      </w:r>
      <w:r w:rsidRPr="00830905">
        <w:rPr>
          <w:rFonts w:ascii="Adobe Clean Light" w:hAnsi="Adobe Clean Light"/>
        </w:rPr>
        <w:br/>
      </w:r>
      <w:r w:rsidRPr="00830905">
        <w:rPr>
          <w:rStyle w:val="VerbatimChar"/>
          <w:rFonts w:ascii="Adobe Clean Light" w:hAnsi="Adobe Clean Light" w:cstheme="minorBidi"/>
        </w:rPr>
        <w:t xml:space="preserve">##  1st Qu.:17.00   1st Qu.:4.000   1st Qu.:105.0   1st Qu.: 75.0  </w:t>
      </w:r>
      <w:r w:rsidRPr="00830905">
        <w:rPr>
          <w:rFonts w:ascii="Adobe Clean Light" w:hAnsi="Adobe Clean Light"/>
        </w:rPr>
        <w:br/>
      </w:r>
      <w:r w:rsidRPr="00830905">
        <w:rPr>
          <w:rStyle w:val="VerbatimChar"/>
          <w:rFonts w:ascii="Adobe Clean Light" w:hAnsi="Adobe Clean Light" w:cstheme="minorBidi"/>
        </w:rPr>
        <w:t xml:space="preserve">##  Median :22.75   Median :4.000   Median :151.0   Median : 93.5  </w:t>
      </w:r>
      <w:r w:rsidRPr="00830905">
        <w:rPr>
          <w:rFonts w:ascii="Adobe Clean Light" w:hAnsi="Adobe Clean Light"/>
        </w:rPr>
        <w:br/>
      </w:r>
      <w:r w:rsidRPr="00830905">
        <w:rPr>
          <w:rStyle w:val="VerbatimChar"/>
          <w:rFonts w:ascii="Adobe Clean Light" w:hAnsi="Adobe Clean Light" w:cstheme="minorBidi"/>
        </w:rPr>
        <w:t xml:space="preserve">##  Mean   :23.45   Mean   :5.472   Mean   :194.4   Mean   :104.5  </w:t>
      </w:r>
      <w:r w:rsidRPr="00830905">
        <w:rPr>
          <w:rFonts w:ascii="Adobe Clean Light" w:hAnsi="Adobe Clean Light"/>
        </w:rPr>
        <w:br/>
      </w:r>
      <w:r w:rsidRPr="00830905">
        <w:rPr>
          <w:rStyle w:val="VerbatimChar"/>
          <w:rFonts w:ascii="Adobe Clean Light" w:hAnsi="Adobe Clean Light" w:cstheme="minorBidi"/>
        </w:rPr>
        <w:t xml:space="preserve">##  3rd Qu.:29.00   3rd Qu.:8.000   3rd Qu.:275.8   3rd Qu.:126.0  </w:t>
      </w:r>
      <w:r w:rsidRPr="00830905">
        <w:rPr>
          <w:rFonts w:ascii="Adobe Clean Light" w:hAnsi="Adobe Clean Light"/>
        </w:rPr>
        <w:br/>
      </w:r>
      <w:r w:rsidRPr="00830905">
        <w:rPr>
          <w:rStyle w:val="VerbatimChar"/>
          <w:rFonts w:ascii="Adobe Clean Light" w:hAnsi="Adobe Clean Light" w:cstheme="minorBidi"/>
        </w:rPr>
        <w:t xml:space="preserve">##  Max.   :46.60   Max.   :8.000   Max.   :455.0   Max.   :230.0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weight      acceleration        year           origin     </w:t>
      </w:r>
      <w:r w:rsidRPr="00830905">
        <w:rPr>
          <w:rFonts w:ascii="Adobe Clean Light" w:hAnsi="Adobe Clean Light"/>
        </w:rPr>
        <w:br/>
      </w:r>
      <w:r w:rsidRPr="00830905">
        <w:rPr>
          <w:rStyle w:val="VerbatimChar"/>
          <w:rFonts w:ascii="Adobe Clean Light" w:hAnsi="Adobe Clean Light" w:cstheme="minorBidi"/>
        </w:rPr>
        <w:t xml:space="preserve">##  Min.   :1613   Min.   : 8.00   Min.   :70.00   Min.   :1.000  </w:t>
      </w:r>
      <w:r w:rsidRPr="00830905">
        <w:rPr>
          <w:rFonts w:ascii="Adobe Clean Light" w:hAnsi="Adobe Clean Light"/>
        </w:rPr>
        <w:br/>
      </w:r>
      <w:r w:rsidRPr="00830905">
        <w:rPr>
          <w:rStyle w:val="VerbatimChar"/>
          <w:rFonts w:ascii="Adobe Clean Light" w:hAnsi="Adobe Clean Light" w:cstheme="minorBidi"/>
        </w:rPr>
        <w:t xml:space="preserve">##  1st Qu.:2225   1st Qu.:13.78   1st Qu.:73.00   1st Qu.:1.000  </w:t>
      </w:r>
      <w:r w:rsidRPr="00830905">
        <w:rPr>
          <w:rFonts w:ascii="Adobe Clean Light" w:hAnsi="Adobe Clean Light"/>
        </w:rPr>
        <w:br/>
      </w:r>
      <w:r w:rsidRPr="00830905">
        <w:rPr>
          <w:rStyle w:val="VerbatimChar"/>
          <w:rFonts w:ascii="Adobe Clean Light" w:hAnsi="Adobe Clean Light" w:cstheme="minorBidi"/>
        </w:rPr>
        <w:t xml:space="preserve">##  Median :2804   Median :15.50   Median :76.00   Median :1.000  </w:t>
      </w:r>
      <w:r w:rsidRPr="00830905">
        <w:rPr>
          <w:rFonts w:ascii="Adobe Clean Light" w:hAnsi="Adobe Clean Light"/>
        </w:rPr>
        <w:br/>
      </w:r>
      <w:r w:rsidRPr="00830905">
        <w:rPr>
          <w:rStyle w:val="VerbatimChar"/>
          <w:rFonts w:ascii="Adobe Clean Light" w:hAnsi="Adobe Clean Light" w:cstheme="minorBidi"/>
        </w:rPr>
        <w:t xml:space="preserve">##  Mean   :2978   Mean   :15.54   Mean   :75.98   Mean   :1.577  </w:t>
      </w:r>
      <w:r w:rsidRPr="00830905">
        <w:rPr>
          <w:rFonts w:ascii="Adobe Clean Light" w:hAnsi="Adobe Clean Light"/>
        </w:rPr>
        <w:br/>
      </w:r>
      <w:r w:rsidRPr="00830905">
        <w:rPr>
          <w:rStyle w:val="VerbatimChar"/>
          <w:rFonts w:ascii="Adobe Clean Light" w:hAnsi="Adobe Clean Light" w:cstheme="minorBidi"/>
        </w:rPr>
        <w:t xml:space="preserve">##  3rd Qu.:3615   3rd Qu.:17.02   3rd Qu.:79.00   3rd Qu.:2.000  </w:t>
      </w:r>
      <w:r w:rsidRPr="00830905">
        <w:rPr>
          <w:rFonts w:ascii="Adobe Clean Light" w:hAnsi="Adobe Clean Light"/>
        </w:rPr>
        <w:br/>
      </w:r>
      <w:r w:rsidRPr="00830905">
        <w:rPr>
          <w:rStyle w:val="VerbatimChar"/>
          <w:rFonts w:ascii="Adobe Clean Light" w:hAnsi="Adobe Clean Light" w:cstheme="minorBidi"/>
        </w:rPr>
        <w:t xml:space="preserve">##  Max.   :5140   Max.   :24.80   Max.   :82.00   Max.   :3.000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name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amc</w:t>
      </w:r>
      <w:proofErr w:type="spellEnd"/>
      <w:r w:rsidRPr="00830905">
        <w:rPr>
          <w:rStyle w:val="VerbatimChar"/>
          <w:rFonts w:ascii="Adobe Clean Light" w:hAnsi="Adobe Clean Light" w:cstheme="minorBidi"/>
        </w:rPr>
        <w:t xml:space="preserve"> matador       :  5  </w:t>
      </w:r>
      <w:r w:rsidRPr="00830905">
        <w:rPr>
          <w:rFonts w:ascii="Adobe Clean Light" w:hAnsi="Adobe Clean Light"/>
        </w:rPr>
        <w:br/>
      </w:r>
      <w:r w:rsidRPr="00830905">
        <w:rPr>
          <w:rStyle w:val="VerbatimChar"/>
          <w:rFonts w:ascii="Adobe Clean Light" w:hAnsi="Adobe Clean Light" w:cstheme="minorBidi"/>
        </w:rPr>
        <w:t xml:space="preserve">##  ford pinto        :  5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toyota</w:t>
      </w:r>
      <w:proofErr w:type="spellEnd"/>
      <w:r w:rsidRPr="00830905">
        <w:rPr>
          <w:rStyle w:val="VerbatimChar"/>
          <w:rFonts w:ascii="Adobe Clean Light" w:hAnsi="Adobe Clean Light" w:cstheme="minorBidi"/>
        </w:rPr>
        <w:t xml:space="preserve"> corolla    :  5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amc</w:t>
      </w:r>
      <w:proofErr w:type="spellEnd"/>
      <w:r w:rsidRPr="00830905">
        <w:rPr>
          <w:rStyle w:val="VerbatimChar"/>
          <w:rFonts w:ascii="Adobe Clean Light" w:hAnsi="Adobe Clean Light" w:cstheme="minorBidi"/>
        </w:rPr>
        <w:t xml:space="preserve"> gremlin       :  4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amc</w:t>
      </w:r>
      <w:proofErr w:type="spellEnd"/>
      <w:r w:rsidRPr="00830905">
        <w:rPr>
          <w:rStyle w:val="VerbatimChar"/>
          <w:rFonts w:ascii="Adobe Clean Light" w:hAnsi="Adobe Clean Light" w:cstheme="minorBidi"/>
        </w:rPr>
        <w:t xml:space="preserve"> hornet        :  4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hevrolet</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hevette</w:t>
      </w:r>
      <w:proofErr w:type="spellEnd"/>
      <w:r w:rsidRPr="00830905">
        <w:rPr>
          <w:rStyle w:val="VerbatimChar"/>
          <w:rFonts w:ascii="Adobe Clean Light" w:hAnsi="Adobe Clean Light" w:cstheme="minorBidi"/>
        </w:rPr>
        <w:t xml:space="preserve">:  4  </w:t>
      </w:r>
      <w:r w:rsidRPr="00830905">
        <w:rPr>
          <w:rFonts w:ascii="Adobe Clean Light" w:hAnsi="Adobe Clean Light"/>
        </w:rPr>
        <w:br/>
      </w:r>
      <w:r w:rsidRPr="00830905">
        <w:rPr>
          <w:rStyle w:val="VerbatimChar"/>
          <w:rFonts w:ascii="Adobe Clean Light" w:hAnsi="Adobe Clean Light" w:cstheme="minorBidi"/>
        </w:rPr>
        <w:t>##  (Other)           :365</w:t>
      </w:r>
    </w:p>
    <w:p w:rsidR="00C32B5C" w:rsidRPr="00830905" w:rsidRDefault="00C32B5C" w:rsidP="00774540">
      <w:pPr>
        <w:pStyle w:val="SourceCode"/>
        <w:rPr>
          <w:rFonts w:ascii="Adobe Clean Light" w:hAnsi="Adobe Clean Light"/>
        </w:rPr>
      </w:pPr>
    </w:p>
    <w:p w:rsidR="00774540" w:rsidRPr="00830905" w:rsidRDefault="00774540" w:rsidP="00774540">
      <w:pPr>
        <w:pStyle w:val="SourceCode"/>
        <w:rPr>
          <w:rFonts w:ascii="Adobe Clean Light" w:hAnsi="Adobe Clean Light"/>
        </w:rPr>
      </w:pPr>
      <w:r w:rsidRPr="00830905">
        <w:rPr>
          <w:rStyle w:val="KeywordTok"/>
          <w:rFonts w:ascii="Adobe Clean Light" w:hAnsi="Adobe Clean Light" w:cstheme="minorBidi"/>
        </w:rPr>
        <w:t>pairs</w:t>
      </w:r>
      <w:r w:rsidRPr="00830905">
        <w:rPr>
          <w:rStyle w:val="NormalTok"/>
          <w:rFonts w:ascii="Adobe Clean Light" w:hAnsi="Adobe Clean Light" w:cstheme="minorBidi"/>
        </w:rPr>
        <w:t xml:space="preserve">(Auto, </w:t>
      </w:r>
      <w:r w:rsidRPr="00830905">
        <w:rPr>
          <w:rStyle w:val="DataTypeTok"/>
          <w:rFonts w:ascii="Adobe Clean Light" w:hAnsi="Adobe Clean Light" w:cstheme="minorBidi"/>
        </w:rPr>
        <w:t>main=</w:t>
      </w:r>
      <w:r w:rsidRPr="00830905">
        <w:rPr>
          <w:rStyle w:val="StringTok"/>
          <w:rFonts w:ascii="Adobe Clean Light" w:hAnsi="Adobe Clean Light" w:cstheme="minorBidi"/>
        </w:rPr>
        <w:t>'Scatterplot for Auto Data'</w:t>
      </w:r>
      <w:r w:rsidRPr="00830905">
        <w:rPr>
          <w:rStyle w:val="NormalTok"/>
          <w:rFonts w:ascii="Adobe Clean Light" w:hAnsi="Adobe Clean Light" w:cstheme="minorBidi"/>
        </w:rPr>
        <w:t>)</w:t>
      </w:r>
    </w:p>
    <w:p w:rsidR="00C571F4" w:rsidRPr="00830905" w:rsidRDefault="00774540" w:rsidP="00C571F4">
      <w:pPr>
        <w:pStyle w:val="FirstParagraph"/>
        <w:rPr>
          <w:rFonts w:ascii="Adobe Clean Light" w:hAnsi="Adobe Clean Light"/>
        </w:rPr>
      </w:pPr>
      <w:r w:rsidRPr="00830905">
        <w:rPr>
          <w:rFonts w:ascii="Adobe Clean Light" w:hAnsi="Adobe Clean Light"/>
          <w:noProof/>
        </w:rPr>
        <w:drawing>
          <wp:inline distT="0" distB="0" distL="0" distR="0">
            <wp:extent cx="4620260" cy="36988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rPr>
        <w:br/>
        <w:t xml:space="preserve">"mpg" is negatively correlated </w:t>
      </w:r>
      <w:r w:rsidR="00C571F4" w:rsidRPr="00830905">
        <w:rPr>
          <w:rFonts w:ascii="Adobe Clean Light" w:hAnsi="Adobe Clean Light"/>
        </w:rPr>
        <w:t>with</w:t>
      </w:r>
      <w:r w:rsidRPr="00830905">
        <w:rPr>
          <w:rFonts w:ascii="Adobe Clean Light" w:hAnsi="Adobe Clean Light"/>
        </w:rPr>
        <w:t xml:space="preserve"> "</w:t>
      </w:r>
      <w:proofErr w:type="spellStart"/>
      <w:r w:rsidRPr="00830905">
        <w:rPr>
          <w:rFonts w:ascii="Adobe Clean Light" w:hAnsi="Adobe Clean Light"/>
        </w:rPr>
        <w:t>cylindes</w:t>
      </w:r>
      <w:proofErr w:type="spellEnd"/>
      <w:r w:rsidRPr="00830905">
        <w:rPr>
          <w:rFonts w:ascii="Adobe Clean Light" w:hAnsi="Adobe Clean Light"/>
        </w:rPr>
        <w:t>", "displaceme</w:t>
      </w:r>
      <w:r w:rsidR="00C571F4" w:rsidRPr="00830905">
        <w:rPr>
          <w:rFonts w:ascii="Adobe Clean Light" w:hAnsi="Adobe Clean Light"/>
        </w:rPr>
        <w:t>nt", "horsepower" and "weight"</w:t>
      </w:r>
    </w:p>
    <w:p w:rsidR="00C571F4" w:rsidRPr="00830905" w:rsidRDefault="00222390" w:rsidP="00C571F4">
      <w:pPr>
        <w:pStyle w:val="BodyText"/>
        <w:rPr>
          <w:rFonts w:ascii="Adobe Clean Light" w:hAnsi="Adobe Clean Light"/>
        </w:rPr>
      </w:pPr>
      <w:r w:rsidRPr="00830905">
        <w:rPr>
          <w:rFonts w:ascii="Adobe Clean Light" w:hAnsi="Adobe Clean Light"/>
        </w:rPr>
        <w:t xml:space="preserve">Let us </w:t>
      </w:r>
      <w:r w:rsidR="00C571F4" w:rsidRPr="00830905">
        <w:rPr>
          <w:rFonts w:ascii="Adobe Clean Light" w:hAnsi="Adobe Clean Light"/>
        </w:rPr>
        <w:t xml:space="preserve">start with Polynomial Models of mpg vs displacement </w:t>
      </w:r>
    </w:p>
    <w:p w:rsidR="00774540" w:rsidRPr="00830905" w:rsidRDefault="00774540" w:rsidP="00774540">
      <w:pPr>
        <w:pStyle w:val="BodyText"/>
        <w:rPr>
          <w:rFonts w:ascii="Adobe Clean Light" w:hAnsi="Adobe Clean Light"/>
          <w:b/>
          <w:sz w:val="24"/>
          <w:szCs w:val="24"/>
        </w:rPr>
      </w:pPr>
      <w:r w:rsidRPr="00830905">
        <w:rPr>
          <w:rFonts w:ascii="Adobe Clean Light" w:hAnsi="Adobe Clean Light"/>
          <w:b/>
          <w:sz w:val="24"/>
          <w:szCs w:val="24"/>
        </w:rPr>
        <w:t>Polynomial function</w:t>
      </w:r>
    </w:p>
    <w:p w:rsidR="00774540" w:rsidRPr="00830905" w:rsidRDefault="00774540" w:rsidP="00774540">
      <w:pPr>
        <w:pStyle w:val="SourceCode"/>
        <w:rPr>
          <w:rFonts w:ascii="Adobe Clean Light" w:hAnsi="Adobe Clean Light"/>
        </w:rPr>
      </w:pPr>
      <w:r w:rsidRPr="00830905">
        <w:rPr>
          <w:rStyle w:val="NormalTok"/>
          <w:rFonts w:ascii="Adobe Clean Light" w:hAnsi="Adobe Clean Light" w:cstheme="minorBidi"/>
        </w:rPr>
        <w:t>MS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rep</w:t>
      </w:r>
      <w:r w:rsidRPr="00830905">
        <w:rPr>
          <w:rStyle w:val="NormalTok"/>
          <w:rFonts w:ascii="Adobe Clean Light" w:hAnsi="Adobe Clean Light" w:cstheme="minorBidi"/>
        </w:rPr>
        <w:t>(</w:t>
      </w:r>
      <w:r w:rsidRPr="00830905">
        <w:rPr>
          <w:rStyle w:val="OtherTok"/>
          <w:rFonts w:ascii="Adobe Clean Light" w:hAnsi="Adobe Clean Light" w:cstheme="minorBidi"/>
        </w:rPr>
        <w:t>NA</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5</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for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in </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5</w:t>
      </w:r>
      <w:r w:rsidRPr="00830905">
        <w:rPr>
          <w:rStyle w:val="NormalTok"/>
          <w:rFonts w:ascii="Adobe Clean Light" w:hAnsi="Adobe Clean Light" w:cstheme="minorBidi"/>
        </w:rPr>
        <w:t>) {</w:t>
      </w:r>
      <w:r w:rsidRPr="00830905">
        <w:rPr>
          <w:rFonts w:ascii="Adobe Clean Light" w:hAnsi="Adobe Clean Light"/>
        </w:rPr>
        <w:br/>
      </w:r>
      <w:r w:rsidRPr="00830905">
        <w:rPr>
          <w:rStyle w:val="NormalTok"/>
          <w:rFonts w:ascii="Adobe Clean Light" w:hAnsi="Adobe Clean Light" w:cstheme="minorBidi"/>
        </w:rPr>
        <w:t xml:space="preserve">    fi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glm</w:t>
      </w:r>
      <w:proofErr w:type="spellEnd"/>
      <w:r w:rsidRPr="00830905">
        <w:rPr>
          <w:rStyle w:val="NormalTok"/>
          <w:rFonts w:ascii="Adobe Clean Light" w:hAnsi="Adobe Clean Light" w:cstheme="minorBidi"/>
        </w:rPr>
        <w:t>(mpg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poly</w:t>
      </w:r>
      <w:r w:rsidRPr="00830905">
        <w:rPr>
          <w:rStyle w:val="NormalTok"/>
          <w:rFonts w:ascii="Adobe Clean Light" w:hAnsi="Adobe Clean Light" w:cstheme="minorBidi"/>
        </w:rPr>
        <w:t xml:space="preserve">(displacement,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Auto)</w:t>
      </w:r>
      <w:r w:rsidRPr="00830905">
        <w:rPr>
          <w:rFonts w:ascii="Adobe Clean Light" w:hAnsi="Adobe Clean Light"/>
        </w:rPr>
        <w:br/>
      </w:r>
      <w:r w:rsidRPr="00830905">
        <w:rPr>
          <w:rStyle w:val="NormalTok"/>
          <w:rFonts w:ascii="Adobe Clean Light" w:hAnsi="Adobe Clean Light" w:cstheme="minorBidi"/>
        </w:rPr>
        <w:t xml:space="preserve">    MSE[</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cv.glm</w:t>
      </w:r>
      <w:proofErr w:type="spellEnd"/>
      <w:r w:rsidRPr="00830905">
        <w:rPr>
          <w:rStyle w:val="NormalTok"/>
          <w:rFonts w:ascii="Adobe Clean Light" w:hAnsi="Adobe Clean Light" w:cstheme="minorBidi"/>
        </w:rPr>
        <w:t xml:space="preserve">(Auto, fit, </w:t>
      </w:r>
      <w:r w:rsidRPr="00830905">
        <w:rPr>
          <w:rStyle w:val="DataTypeTok"/>
          <w:rFonts w:ascii="Adobe Clean Light" w:hAnsi="Adobe Clean Light" w:cstheme="minorBidi"/>
        </w:rPr>
        <w:t>K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0</w:t>
      </w:r>
      <w:r w:rsidRPr="00830905">
        <w:rPr>
          <w:rStyle w:val="NormalTok"/>
          <w:rFonts w:ascii="Adobe Clean Light" w:hAnsi="Adobe Clean Light" w:cstheme="minorBidi"/>
        </w:rPr>
        <w:t>)$delta[</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5</w:t>
      </w:r>
      <w:r w:rsidRPr="00830905">
        <w:rPr>
          <w:rStyle w:val="NormalTok"/>
          <w:rFonts w:ascii="Adobe Clean Light" w:hAnsi="Adobe Clean Light" w:cstheme="minorBidi"/>
        </w:rPr>
        <w:t xml:space="preserve">, MS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egree"</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Test MSE"</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main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w:t>
      </w:r>
      <w:proofErr w:type="spellStart"/>
      <w:r w:rsidRPr="00830905">
        <w:rPr>
          <w:rStyle w:val="StringTok"/>
          <w:rFonts w:ascii="Adobe Clean Light" w:hAnsi="Adobe Clean Light" w:cstheme="minorBidi"/>
        </w:rPr>
        <w:t>Polynomical</w:t>
      </w:r>
      <w:proofErr w:type="spellEnd"/>
      <w:r w:rsidRPr="00830905">
        <w:rPr>
          <w:rStyle w:val="StringTok"/>
          <w:rFonts w:ascii="Adobe Clean Light" w:hAnsi="Adobe Clean Light" w:cstheme="minorBidi"/>
        </w:rPr>
        <w:t xml:space="preserve"> Degree vs Test MSE"</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oints</w:t>
      </w:r>
      <w:r w:rsidRPr="00830905">
        <w:rPr>
          <w:rStyle w:val="NormalTok"/>
          <w:rFonts w:ascii="Adobe Clean Light" w:hAnsi="Adobe Clean Light" w:cstheme="minorBidi"/>
        </w:rPr>
        <w:t>(</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MSE), MSE[</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 xml:space="preserve">(MS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cex</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pch</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0</w:t>
      </w:r>
      <w:r w:rsidRPr="00830905">
        <w:rPr>
          <w:rStyle w:val="NormalTok"/>
          <w:rFonts w:ascii="Adobe Clean Light" w:hAnsi="Adobe Clean Light" w:cstheme="minorBidi"/>
        </w:rPr>
        <w:t>)</w:t>
      </w:r>
    </w:p>
    <w:p w:rsidR="00774540" w:rsidRPr="00830905" w:rsidRDefault="00774540" w:rsidP="00774540">
      <w:pPr>
        <w:pStyle w:val="FirstParagraph"/>
        <w:rPr>
          <w:rFonts w:ascii="Adobe Clean Light" w:hAnsi="Adobe Clean Light"/>
        </w:rPr>
      </w:pPr>
      <w:r w:rsidRPr="00830905">
        <w:rPr>
          <w:rFonts w:ascii="Adobe Clean Light" w:hAnsi="Adobe Clean Light"/>
          <w:noProof/>
        </w:rPr>
        <w:lastRenderedPageBreak/>
        <w:drawing>
          <wp:inline distT="0" distB="0" distL="0" distR="0">
            <wp:extent cx="4620260" cy="369887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rPr>
        <w:br/>
        <w:t>The optimal degr</w:t>
      </w:r>
      <w:r w:rsidR="004F7991" w:rsidRPr="00830905">
        <w:rPr>
          <w:rFonts w:ascii="Adobe Clean Light" w:hAnsi="Adobe Clean Light"/>
        </w:rPr>
        <w:t>ee for the polynomial here is 12</w:t>
      </w:r>
      <w:r w:rsidR="009E55C8" w:rsidRPr="00830905">
        <w:rPr>
          <w:rFonts w:ascii="Adobe Clean Light" w:hAnsi="Adobe Clean Light"/>
          <w:vertAlign w:val="superscript"/>
        </w:rPr>
        <w:t>th</w:t>
      </w:r>
      <w:r w:rsidR="009E55C8" w:rsidRPr="00830905">
        <w:rPr>
          <w:rFonts w:ascii="Adobe Clean Light" w:hAnsi="Adobe Clean Light"/>
        </w:rPr>
        <w:t xml:space="preserve"> degree</w:t>
      </w:r>
      <w:r w:rsidRPr="00830905">
        <w:rPr>
          <w:rFonts w:ascii="Adobe Clean Light" w:hAnsi="Adobe Clean Light"/>
        </w:rPr>
        <w:t xml:space="preserve"> with CV TEST MSE:</w:t>
      </w:r>
    </w:p>
    <w:p w:rsidR="00774540" w:rsidRPr="00830905" w:rsidRDefault="00774540" w:rsidP="00774540">
      <w:pPr>
        <w:pStyle w:val="SourceCode"/>
        <w:rPr>
          <w:rFonts w:ascii="Adobe Clean Light" w:hAnsi="Adobe Clean Light"/>
        </w:rPr>
      </w:pPr>
      <w:r w:rsidRPr="00830905">
        <w:rPr>
          <w:rStyle w:val="NormalTok"/>
          <w:rFonts w:ascii="Adobe Clean Light" w:hAnsi="Adobe Clean Light" w:cstheme="minorBidi"/>
        </w:rPr>
        <w:t>MSE[</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MSE)]</w:t>
      </w:r>
    </w:p>
    <w:p w:rsidR="00774540" w:rsidRPr="00830905" w:rsidRDefault="00774540" w:rsidP="00774540">
      <w:pPr>
        <w:pStyle w:val="SourceCode"/>
        <w:rPr>
          <w:rFonts w:ascii="Adobe Clean Light" w:hAnsi="Adobe Clean Light"/>
          <w:b/>
        </w:rPr>
      </w:pPr>
      <w:r w:rsidRPr="00830905">
        <w:rPr>
          <w:rStyle w:val="VerbatimChar"/>
          <w:rFonts w:ascii="Adobe Clean Light" w:hAnsi="Adobe Clean Light" w:cstheme="minorBidi"/>
          <w:b/>
          <w:highlight w:val="yellow"/>
        </w:rPr>
        <w:t>## [1] 17.66336</w:t>
      </w:r>
    </w:p>
    <w:p w:rsidR="00A75BEE" w:rsidRPr="00830905" w:rsidRDefault="00194ECE" w:rsidP="00774540">
      <w:pPr>
        <w:pStyle w:val="FirstParagraph"/>
        <w:rPr>
          <w:rFonts w:ascii="Adobe Clean Light" w:hAnsi="Adobe Clean Light"/>
        </w:rPr>
      </w:pPr>
      <w:r w:rsidRPr="00830905">
        <w:rPr>
          <w:rFonts w:ascii="Adobe Clean Light" w:hAnsi="Adobe Clean Light"/>
        </w:rPr>
        <w:t xml:space="preserve">So we need to find a nonlinear model with Test MSE less than </w:t>
      </w:r>
      <w:r w:rsidRPr="00830905">
        <w:rPr>
          <w:rStyle w:val="VerbatimChar"/>
          <w:rFonts w:ascii="Adobe Clean Light" w:hAnsi="Adobe Clean Light"/>
          <w:highlight w:val="yellow"/>
        </w:rPr>
        <w:t>17.66336</w:t>
      </w:r>
    </w:p>
    <w:p w:rsidR="003A305B" w:rsidRPr="00830905" w:rsidRDefault="003A305B" w:rsidP="00774540">
      <w:pPr>
        <w:pStyle w:val="FirstParagraph"/>
        <w:rPr>
          <w:rFonts w:ascii="Adobe Clean Light" w:hAnsi="Adobe Clean Light"/>
          <w:b/>
          <w:u w:val="single"/>
        </w:rPr>
      </w:pPr>
    </w:p>
    <w:p w:rsidR="003A305B" w:rsidRPr="00830905" w:rsidRDefault="003A305B" w:rsidP="00774540">
      <w:pPr>
        <w:pStyle w:val="FirstParagraph"/>
        <w:rPr>
          <w:rFonts w:ascii="Adobe Clean Light" w:hAnsi="Adobe Clean Light"/>
          <w:b/>
          <w:u w:val="single"/>
        </w:rPr>
      </w:pPr>
    </w:p>
    <w:p w:rsidR="00774540" w:rsidRPr="00830905" w:rsidRDefault="00774540" w:rsidP="00774540">
      <w:pPr>
        <w:pStyle w:val="FirstParagraph"/>
        <w:rPr>
          <w:rFonts w:ascii="Adobe Clean Light" w:hAnsi="Adobe Clean Light"/>
          <w:b/>
          <w:u w:val="single"/>
        </w:rPr>
      </w:pPr>
      <w:r w:rsidRPr="00830905">
        <w:rPr>
          <w:rFonts w:ascii="Adobe Clean Light" w:hAnsi="Adobe Clean Light"/>
          <w:b/>
          <w:u w:val="single"/>
        </w:rPr>
        <w:t>Step function</w:t>
      </w:r>
    </w:p>
    <w:p w:rsidR="00774540" w:rsidRPr="00830905" w:rsidRDefault="00774540" w:rsidP="00774540">
      <w:pPr>
        <w:pStyle w:val="SourceCode"/>
        <w:rPr>
          <w:rFonts w:ascii="Adobe Clean Light" w:hAnsi="Adobe Clean Light"/>
        </w:rPr>
      </w:pPr>
      <w:r w:rsidRPr="00830905">
        <w:rPr>
          <w:rStyle w:val="NormalTok"/>
          <w:rFonts w:ascii="Adobe Clean Light" w:hAnsi="Adobe Clean Light" w:cstheme="minorBidi"/>
        </w:rPr>
        <w:t>MS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rep</w:t>
      </w:r>
      <w:r w:rsidRPr="00830905">
        <w:rPr>
          <w:rStyle w:val="NormalTok"/>
          <w:rFonts w:ascii="Adobe Clean Light" w:hAnsi="Adobe Clean Light" w:cstheme="minorBidi"/>
        </w:rPr>
        <w:t>(</w:t>
      </w:r>
      <w:r w:rsidRPr="00830905">
        <w:rPr>
          <w:rStyle w:val="OtherTok"/>
          <w:rFonts w:ascii="Adobe Clean Light" w:hAnsi="Adobe Clean Light" w:cstheme="minorBidi"/>
        </w:rPr>
        <w:t>NA</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5</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for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in </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Style w:val="DecValTok"/>
          <w:rFonts w:ascii="Adobe Clean Light" w:hAnsi="Adobe Clean Light" w:cstheme="minorBidi"/>
        </w:rPr>
        <w:t>15</w:t>
      </w:r>
      <w:r w:rsidRPr="00830905">
        <w:rPr>
          <w:rStyle w:val="NormalTok"/>
          <w:rFonts w:ascii="Adobe Clean Light" w:hAnsi="Adobe Clean Light" w:cstheme="minorBidi"/>
        </w:rPr>
        <w:t>) {</w:t>
      </w:r>
      <w:r w:rsidRPr="00830905">
        <w:rPr>
          <w:rFonts w:ascii="Adobe Clean Light" w:hAnsi="Adobe Clean Light"/>
        </w:rPr>
        <w:br/>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Auto$dis_cut</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cut</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Auto$displacement</w:t>
      </w:r>
      <w:proofErr w:type="spellEnd"/>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 xml:space="preserve">    fi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glm</w:t>
      </w:r>
      <w:proofErr w:type="spellEnd"/>
      <w:r w:rsidRPr="00830905">
        <w:rPr>
          <w:rStyle w:val="NormalTok"/>
          <w:rFonts w:ascii="Adobe Clean Light" w:hAnsi="Adobe Clean Light" w:cstheme="minorBidi"/>
        </w:rPr>
        <w:t>(mpg ~</w:t>
      </w:r>
      <w:r w:rsidRPr="00830905">
        <w:rPr>
          <w:rStyle w:val="StringTok"/>
          <w:rFonts w:ascii="Adobe Clean Light" w:hAnsi="Adobe Clean Light" w:cstheme="minorBidi"/>
        </w:rPr>
        <w:t xml:space="preserve"> </w:t>
      </w:r>
      <w:proofErr w:type="spellStart"/>
      <w:r w:rsidRPr="00830905">
        <w:rPr>
          <w:rStyle w:val="NormalTok"/>
          <w:rFonts w:ascii="Adobe Clean Light" w:hAnsi="Adobe Clean Light" w:cstheme="minorBidi"/>
        </w:rPr>
        <w:t>dis_cut</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Auto)</w:t>
      </w:r>
      <w:r w:rsidRPr="00830905">
        <w:rPr>
          <w:rFonts w:ascii="Adobe Clean Light" w:hAnsi="Adobe Clean Light"/>
        </w:rPr>
        <w:br/>
      </w:r>
      <w:r w:rsidRPr="00830905">
        <w:rPr>
          <w:rStyle w:val="NormalTok"/>
          <w:rFonts w:ascii="Adobe Clean Light" w:hAnsi="Adobe Clean Light" w:cstheme="minorBidi"/>
        </w:rPr>
        <w:t xml:space="preserve">    MSE[</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cv.glm</w:t>
      </w:r>
      <w:proofErr w:type="spellEnd"/>
      <w:r w:rsidRPr="00830905">
        <w:rPr>
          <w:rStyle w:val="NormalTok"/>
          <w:rFonts w:ascii="Adobe Clean Light" w:hAnsi="Adobe Clean Light" w:cstheme="minorBidi"/>
        </w:rPr>
        <w:t xml:space="preserve">(Auto, fit, </w:t>
      </w:r>
      <w:r w:rsidRPr="00830905">
        <w:rPr>
          <w:rStyle w:val="DataTypeTok"/>
          <w:rFonts w:ascii="Adobe Clean Light" w:hAnsi="Adobe Clean Light" w:cstheme="minorBidi"/>
        </w:rPr>
        <w:t>K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0</w:t>
      </w:r>
      <w:r w:rsidRPr="00830905">
        <w:rPr>
          <w:rStyle w:val="NormalTok"/>
          <w:rFonts w:ascii="Adobe Clean Light" w:hAnsi="Adobe Clean Light" w:cstheme="minorBidi"/>
        </w:rPr>
        <w:t>)$delta[</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Style w:val="DecValTok"/>
          <w:rFonts w:ascii="Adobe Clean Light" w:hAnsi="Adobe Clean Light" w:cstheme="minorBidi"/>
        </w:rPr>
        <w:t>15</w:t>
      </w:r>
      <w:r w:rsidRPr="00830905">
        <w:rPr>
          <w:rStyle w:val="NormalTok"/>
          <w:rFonts w:ascii="Adobe Clean Light" w:hAnsi="Adobe Clean Light" w:cstheme="minorBidi"/>
        </w:rPr>
        <w:t>, MSE[-</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Cuts"</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Test MSE"</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main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Cuts vs Test MSE"</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oints</w:t>
      </w:r>
      <w:r w:rsidRPr="00830905">
        <w:rPr>
          <w:rStyle w:val="NormalTok"/>
          <w:rFonts w:ascii="Adobe Clean Light" w:hAnsi="Adobe Clean Light" w:cstheme="minorBidi"/>
        </w:rPr>
        <w:t>(</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MSE), MSE[</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 xml:space="preserve">(MS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cex</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pch</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0</w:t>
      </w:r>
      <w:r w:rsidRPr="00830905">
        <w:rPr>
          <w:rStyle w:val="NormalTok"/>
          <w:rFonts w:ascii="Adobe Clean Light" w:hAnsi="Adobe Clean Light" w:cstheme="minorBidi"/>
        </w:rPr>
        <w:t>)</w:t>
      </w:r>
    </w:p>
    <w:p w:rsidR="00774540" w:rsidRPr="00830905" w:rsidRDefault="00774540" w:rsidP="00774540">
      <w:pPr>
        <w:pStyle w:val="FirstParagraph"/>
        <w:rPr>
          <w:rFonts w:ascii="Adobe Clean Light" w:hAnsi="Adobe Clean Light"/>
        </w:rPr>
      </w:pPr>
      <w:r w:rsidRPr="00830905">
        <w:rPr>
          <w:rFonts w:ascii="Adobe Clean Light" w:hAnsi="Adobe Clean Light"/>
          <w:noProof/>
        </w:rPr>
        <w:lastRenderedPageBreak/>
        <w:drawing>
          <wp:inline distT="0" distB="0" distL="0" distR="0">
            <wp:extent cx="4620260" cy="36988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rPr>
        <w:br/>
        <w:t>We may see that the error is minimum for 9 cuts with CV TEST MSE</w:t>
      </w:r>
    </w:p>
    <w:p w:rsidR="00774540" w:rsidRPr="00830905" w:rsidRDefault="00774540" w:rsidP="00774540">
      <w:pPr>
        <w:pStyle w:val="SourceCode"/>
        <w:rPr>
          <w:rFonts w:ascii="Adobe Clean Light" w:hAnsi="Adobe Clean Light"/>
        </w:rPr>
      </w:pPr>
      <w:r w:rsidRPr="00830905">
        <w:rPr>
          <w:rStyle w:val="NormalTok"/>
          <w:rFonts w:ascii="Adobe Clean Light" w:hAnsi="Adobe Clean Light" w:cstheme="minorBidi"/>
        </w:rPr>
        <w:t>MSE[</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MSE)]</w:t>
      </w:r>
    </w:p>
    <w:p w:rsidR="00774540" w:rsidRPr="00830905" w:rsidRDefault="00774540" w:rsidP="00774540">
      <w:pPr>
        <w:pStyle w:val="SourceCode"/>
        <w:rPr>
          <w:rFonts w:ascii="Adobe Clean Light" w:hAnsi="Adobe Clean Light"/>
          <w:b/>
        </w:rPr>
      </w:pPr>
      <w:r w:rsidRPr="00830905">
        <w:rPr>
          <w:rStyle w:val="VerbatimChar"/>
          <w:rFonts w:ascii="Adobe Clean Light" w:hAnsi="Adobe Clean Light" w:cstheme="minorBidi"/>
          <w:b/>
          <w:highlight w:val="yellow"/>
        </w:rPr>
        <w:t>## [1] 18.12879</w:t>
      </w:r>
    </w:p>
    <w:p w:rsidR="00212077" w:rsidRPr="00830905" w:rsidRDefault="00212077" w:rsidP="00774540">
      <w:pPr>
        <w:pStyle w:val="FirstParagraph"/>
        <w:rPr>
          <w:rFonts w:ascii="Adobe Clean Light" w:hAnsi="Adobe Clean Light"/>
          <w:b/>
          <w:u w:val="single"/>
        </w:rPr>
      </w:pPr>
    </w:p>
    <w:p w:rsidR="00774540" w:rsidRPr="00830905" w:rsidRDefault="00774540" w:rsidP="00774540">
      <w:pPr>
        <w:pStyle w:val="FirstParagraph"/>
        <w:rPr>
          <w:rFonts w:ascii="Adobe Clean Light" w:hAnsi="Adobe Clean Light"/>
          <w:b/>
          <w:u w:val="single"/>
        </w:rPr>
      </w:pPr>
      <w:r w:rsidRPr="00830905">
        <w:rPr>
          <w:rFonts w:ascii="Adobe Clean Light" w:hAnsi="Adobe Clean Light"/>
          <w:b/>
          <w:u w:val="single"/>
        </w:rPr>
        <w:t>Spline functions</w:t>
      </w:r>
    </w:p>
    <w:p w:rsidR="00774540" w:rsidRPr="00830905" w:rsidRDefault="00774540" w:rsidP="00774540">
      <w:pPr>
        <w:pStyle w:val="SourceCode"/>
        <w:rPr>
          <w:rFonts w:ascii="Adobe Clean Light" w:hAnsi="Adobe Clean Light"/>
        </w:rPr>
      </w:pPr>
      <w:r w:rsidRPr="00830905">
        <w:rPr>
          <w:rStyle w:val="KeywordTok"/>
          <w:rFonts w:ascii="Adobe Clean Light" w:hAnsi="Adobe Clean Light" w:cstheme="minorBidi"/>
        </w:rPr>
        <w:t>library</w:t>
      </w:r>
      <w:r w:rsidRPr="00830905">
        <w:rPr>
          <w:rStyle w:val="NormalTok"/>
          <w:rFonts w:ascii="Adobe Clean Light" w:hAnsi="Adobe Clean Light" w:cstheme="minorBidi"/>
        </w:rPr>
        <w:t>(splines)</w:t>
      </w:r>
      <w:r w:rsidRPr="00830905">
        <w:rPr>
          <w:rFonts w:ascii="Adobe Clean Light" w:hAnsi="Adobe Clean Light"/>
        </w:rPr>
        <w:br/>
      </w:r>
      <w:r w:rsidRPr="00830905">
        <w:rPr>
          <w:rStyle w:val="NormalTok"/>
          <w:rFonts w:ascii="Adobe Clean Light" w:hAnsi="Adobe Clean Light" w:cstheme="minorBidi"/>
        </w:rPr>
        <w:t>MS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rep</w:t>
      </w:r>
      <w:r w:rsidRPr="00830905">
        <w:rPr>
          <w:rStyle w:val="NormalTok"/>
          <w:rFonts w:ascii="Adobe Clean Light" w:hAnsi="Adobe Clean Light" w:cstheme="minorBidi"/>
        </w:rPr>
        <w:t>(</w:t>
      </w:r>
      <w:r w:rsidRPr="00830905">
        <w:rPr>
          <w:rStyle w:val="OtherTok"/>
          <w:rFonts w:ascii="Adobe Clean Light" w:hAnsi="Adobe Clean Light" w:cstheme="minorBidi"/>
        </w:rPr>
        <w:t>NA</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0</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for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in </w:t>
      </w:r>
      <w:r w:rsidRPr="00830905">
        <w:rPr>
          <w:rStyle w:val="DecValTok"/>
          <w:rFonts w:ascii="Adobe Clean Light" w:hAnsi="Adobe Clean Light" w:cstheme="minorBidi"/>
        </w:rPr>
        <w:t>3</w:t>
      </w:r>
      <w:r w:rsidRPr="00830905">
        <w:rPr>
          <w:rStyle w:val="NormalTok"/>
          <w:rFonts w:ascii="Adobe Clean Light" w:hAnsi="Adobe Clean Light" w:cstheme="minorBidi"/>
        </w:rPr>
        <w:t>:</w:t>
      </w:r>
      <w:r w:rsidRPr="00830905">
        <w:rPr>
          <w:rStyle w:val="DecValTok"/>
          <w:rFonts w:ascii="Adobe Clean Light" w:hAnsi="Adobe Clean Light" w:cstheme="minorBidi"/>
        </w:rPr>
        <w:t>20</w:t>
      </w:r>
      <w:r w:rsidRPr="00830905">
        <w:rPr>
          <w:rStyle w:val="NormalTok"/>
          <w:rFonts w:ascii="Adobe Clean Light" w:hAnsi="Adobe Clean Light" w:cstheme="minorBidi"/>
        </w:rPr>
        <w:t>) {</w:t>
      </w:r>
      <w:r w:rsidRPr="00830905">
        <w:rPr>
          <w:rFonts w:ascii="Adobe Clean Light" w:hAnsi="Adobe Clean Light"/>
        </w:rPr>
        <w:br/>
      </w:r>
      <w:r w:rsidRPr="00830905">
        <w:rPr>
          <w:rStyle w:val="NormalTok"/>
          <w:rFonts w:ascii="Adobe Clean Light" w:hAnsi="Adobe Clean Light" w:cstheme="minorBidi"/>
        </w:rPr>
        <w:t xml:space="preserve">    fi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glm</w:t>
      </w:r>
      <w:proofErr w:type="spellEnd"/>
      <w:r w:rsidRPr="00830905">
        <w:rPr>
          <w:rStyle w:val="NormalTok"/>
          <w:rFonts w:ascii="Adobe Clean Light" w:hAnsi="Adobe Clean Light" w:cstheme="minorBidi"/>
        </w:rPr>
        <w:t>(mpg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ns</w:t>
      </w:r>
      <w:r w:rsidRPr="00830905">
        <w:rPr>
          <w:rStyle w:val="NormalTok"/>
          <w:rFonts w:ascii="Adobe Clean Light" w:hAnsi="Adobe Clean Light" w:cstheme="minorBidi"/>
        </w:rPr>
        <w:t xml:space="preserve">(displacement,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Auto)</w:t>
      </w:r>
      <w:r w:rsidRPr="00830905">
        <w:rPr>
          <w:rFonts w:ascii="Adobe Clean Light" w:hAnsi="Adobe Clean Light"/>
        </w:rPr>
        <w:br/>
      </w:r>
      <w:r w:rsidRPr="00830905">
        <w:rPr>
          <w:rStyle w:val="NormalTok"/>
          <w:rFonts w:ascii="Adobe Clean Light" w:hAnsi="Adobe Clean Light" w:cstheme="minorBidi"/>
        </w:rPr>
        <w:t xml:space="preserve">    MSE[</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cv.glm</w:t>
      </w:r>
      <w:proofErr w:type="spellEnd"/>
      <w:r w:rsidRPr="00830905">
        <w:rPr>
          <w:rStyle w:val="NormalTok"/>
          <w:rFonts w:ascii="Adobe Clean Light" w:hAnsi="Adobe Clean Light" w:cstheme="minorBidi"/>
        </w:rPr>
        <w:t xml:space="preserve">(Auto, fit, </w:t>
      </w:r>
      <w:r w:rsidRPr="00830905">
        <w:rPr>
          <w:rStyle w:val="DataTypeTok"/>
          <w:rFonts w:ascii="Adobe Clean Light" w:hAnsi="Adobe Clean Light" w:cstheme="minorBidi"/>
        </w:rPr>
        <w:t>K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0</w:t>
      </w:r>
      <w:r w:rsidRPr="00830905">
        <w:rPr>
          <w:rStyle w:val="NormalTok"/>
          <w:rFonts w:ascii="Adobe Clean Light" w:hAnsi="Adobe Clean Light" w:cstheme="minorBidi"/>
        </w:rPr>
        <w:t>)$delta[</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r w:rsidRPr="00830905">
        <w:rPr>
          <w:rStyle w:val="DecValTok"/>
          <w:rFonts w:ascii="Adobe Clean Light" w:hAnsi="Adobe Clean Light" w:cstheme="minorBidi"/>
        </w:rPr>
        <w:t>3</w:t>
      </w:r>
      <w:r w:rsidRPr="00830905">
        <w:rPr>
          <w:rStyle w:val="NormalTok"/>
          <w:rFonts w:ascii="Adobe Clean Light" w:hAnsi="Adobe Clean Light" w:cstheme="minorBidi"/>
        </w:rPr>
        <w:t>:</w:t>
      </w:r>
      <w:r w:rsidRPr="00830905">
        <w:rPr>
          <w:rStyle w:val="DecValTok"/>
          <w:rFonts w:ascii="Adobe Clean Light" w:hAnsi="Adobe Clean Light" w:cstheme="minorBidi"/>
        </w:rPr>
        <w:t>20</w:t>
      </w:r>
      <w:r w:rsidRPr="00830905">
        <w:rPr>
          <w:rStyle w:val="NormalTok"/>
          <w:rFonts w:ascii="Adobe Clean Light" w:hAnsi="Adobe Clean Light" w:cstheme="minorBidi"/>
        </w:rPr>
        <w:t>, MSE[-</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egrees of freedom"</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Test MSE"</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main=</w:t>
      </w:r>
      <w:r w:rsidRPr="00830905">
        <w:rPr>
          <w:rStyle w:val="StringTok"/>
          <w:rFonts w:ascii="Adobe Clean Light" w:hAnsi="Adobe Clean Light" w:cstheme="minorBidi"/>
        </w:rPr>
        <w:t>"Test MSE vs Splines degree of freedom"</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NormalTok"/>
          <w:rFonts w:ascii="Adobe Clean Light" w:hAnsi="Adobe Clean Light" w:cstheme="minorBidi"/>
        </w:rPr>
        <w:t>d.min</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MSE)</w:t>
      </w:r>
      <w:r w:rsidRPr="00830905">
        <w:rPr>
          <w:rFonts w:ascii="Adobe Clean Light" w:hAnsi="Adobe Clean Light"/>
        </w:rPr>
        <w:br/>
      </w:r>
      <w:r w:rsidRPr="00830905">
        <w:rPr>
          <w:rStyle w:val="KeywordTok"/>
          <w:rFonts w:ascii="Adobe Clean Light" w:hAnsi="Adobe Clean Light" w:cstheme="minorBidi"/>
        </w:rPr>
        <w:t>points</w:t>
      </w:r>
      <w:r w:rsidRPr="00830905">
        <w:rPr>
          <w:rStyle w:val="NormalTok"/>
          <w:rFonts w:ascii="Adobe Clean Light" w:hAnsi="Adobe Clean Light" w:cstheme="minorBidi"/>
        </w:rPr>
        <w:t>(</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MSE), MSE[</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 xml:space="preserve">(MS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cex</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pch</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0</w:t>
      </w:r>
      <w:r w:rsidRPr="00830905">
        <w:rPr>
          <w:rStyle w:val="NormalTok"/>
          <w:rFonts w:ascii="Adobe Clean Light" w:hAnsi="Adobe Clean Light" w:cstheme="minorBidi"/>
        </w:rPr>
        <w:t>)</w:t>
      </w:r>
    </w:p>
    <w:p w:rsidR="00774540" w:rsidRPr="00830905" w:rsidRDefault="00774540" w:rsidP="00774540">
      <w:pPr>
        <w:pStyle w:val="FirstParagraph"/>
        <w:rPr>
          <w:rFonts w:ascii="Adobe Clean Light" w:hAnsi="Adobe Clean Light"/>
        </w:rPr>
      </w:pPr>
      <w:r w:rsidRPr="00830905">
        <w:rPr>
          <w:rFonts w:ascii="Adobe Clean Light" w:hAnsi="Adobe Clean Light"/>
          <w:noProof/>
        </w:rPr>
        <w:lastRenderedPageBreak/>
        <w:drawing>
          <wp:inline distT="0" distB="0" distL="0" distR="0">
            <wp:extent cx="4620260" cy="369887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rPr>
        <w:br/>
        <w:t xml:space="preserve">We may see that the error is minimum for </w:t>
      </w:r>
      <w:r w:rsidR="009878EC" w:rsidRPr="00830905">
        <w:rPr>
          <w:rFonts w:ascii="Adobe Clean Light" w:hAnsi="Adobe Clean Light"/>
        </w:rPr>
        <w:t>13</w:t>
      </w:r>
      <w:r w:rsidRPr="00830905">
        <w:rPr>
          <w:rFonts w:ascii="Adobe Clean Light" w:hAnsi="Adobe Clean Light"/>
        </w:rPr>
        <w:t xml:space="preserve"> degrees of freedom with CV TEST MSE</w:t>
      </w:r>
    </w:p>
    <w:p w:rsidR="00774540" w:rsidRPr="00830905" w:rsidRDefault="00774540" w:rsidP="00774540">
      <w:pPr>
        <w:pStyle w:val="SourceCode"/>
        <w:rPr>
          <w:rFonts w:ascii="Adobe Clean Light" w:hAnsi="Adobe Clean Light"/>
        </w:rPr>
      </w:pPr>
      <w:r w:rsidRPr="00830905">
        <w:rPr>
          <w:rStyle w:val="NormalTok"/>
          <w:rFonts w:ascii="Adobe Clean Light" w:hAnsi="Adobe Clean Light" w:cstheme="minorBidi"/>
        </w:rPr>
        <w:t>MSE[</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MSE)]</w:t>
      </w:r>
    </w:p>
    <w:p w:rsidR="00774540" w:rsidRPr="00830905" w:rsidRDefault="00774540" w:rsidP="00774540">
      <w:pPr>
        <w:pStyle w:val="SourceCode"/>
        <w:rPr>
          <w:rFonts w:ascii="Adobe Clean Light" w:hAnsi="Adobe Clean Light"/>
          <w:b/>
        </w:rPr>
      </w:pPr>
      <w:r w:rsidRPr="00830905">
        <w:rPr>
          <w:rStyle w:val="VerbatimChar"/>
          <w:rFonts w:ascii="Adobe Clean Light" w:hAnsi="Adobe Clean Light" w:cstheme="minorBidi"/>
          <w:b/>
          <w:highlight w:val="yellow"/>
        </w:rPr>
        <w:t>## [1] 17.34765</w:t>
      </w:r>
    </w:p>
    <w:p w:rsidR="00B345F8" w:rsidRPr="00830905" w:rsidRDefault="00194ECE" w:rsidP="00774540">
      <w:pPr>
        <w:pStyle w:val="FirstParagraph"/>
        <w:rPr>
          <w:rFonts w:ascii="Adobe Clean Light" w:hAnsi="Adobe Clean Light"/>
        </w:rPr>
      </w:pPr>
      <w:r w:rsidRPr="00830905">
        <w:rPr>
          <w:rStyle w:val="VerbatimChar"/>
          <w:rFonts w:ascii="Adobe Clean Light" w:hAnsi="Adobe Clean Light"/>
          <w:b/>
          <w:highlight w:val="yellow"/>
        </w:rPr>
        <w:t>17.34765</w:t>
      </w:r>
      <w:r w:rsidR="00583230" w:rsidRPr="00830905">
        <w:rPr>
          <w:rStyle w:val="VerbatimChar"/>
          <w:rFonts w:ascii="Adobe Clean Light" w:hAnsi="Adobe Clean Light"/>
          <w:b/>
        </w:rPr>
        <w:t xml:space="preserve">&lt; </w:t>
      </w:r>
      <w:r w:rsidR="00583230" w:rsidRPr="00830905">
        <w:rPr>
          <w:rStyle w:val="VerbatimChar"/>
          <w:rFonts w:ascii="Adobe Clean Light" w:hAnsi="Adobe Clean Light"/>
          <w:b/>
          <w:highlight w:val="yellow"/>
        </w:rPr>
        <w:t>17.66336</w:t>
      </w:r>
      <w:r w:rsidRPr="00830905">
        <w:rPr>
          <w:rStyle w:val="VerbatimChar"/>
          <w:rFonts w:ascii="Adobe Clean Light" w:hAnsi="Adobe Clean Light"/>
          <w:b/>
        </w:rPr>
        <w:t xml:space="preserve"> </w:t>
      </w:r>
      <w:r w:rsidR="00B345F8" w:rsidRPr="00830905">
        <w:rPr>
          <w:rFonts w:ascii="Adobe Clean Light" w:hAnsi="Adobe Clean Light"/>
        </w:rPr>
        <w:t>Hence we found a nonlinear model which performs better than a Linear Model.</w:t>
      </w:r>
    </w:p>
    <w:p w:rsidR="00583230" w:rsidRPr="00830905" w:rsidRDefault="00583230" w:rsidP="00774540">
      <w:pPr>
        <w:pStyle w:val="FirstParagraph"/>
        <w:rPr>
          <w:rFonts w:ascii="Adobe Clean Light" w:hAnsi="Adobe Clean Light"/>
          <w:b/>
          <w:u w:val="single"/>
        </w:rPr>
      </w:pPr>
    </w:p>
    <w:p w:rsidR="00B345F8" w:rsidRPr="00830905" w:rsidRDefault="00B345F8" w:rsidP="00774540">
      <w:pPr>
        <w:pStyle w:val="FirstParagraph"/>
        <w:rPr>
          <w:rFonts w:ascii="Adobe Clean Light" w:hAnsi="Adobe Clean Light"/>
          <w:b/>
          <w:u w:val="single"/>
        </w:rPr>
      </w:pPr>
      <w:r w:rsidRPr="00830905">
        <w:rPr>
          <w:rFonts w:ascii="Adobe Clean Light" w:hAnsi="Adobe Clean Light"/>
          <w:b/>
          <w:u w:val="single"/>
        </w:rPr>
        <w:t xml:space="preserve">Potting the Nonlinear estimates  </w:t>
      </w:r>
    </w:p>
    <w:p w:rsidR="00774540" w:rsidRPr="00830905" w:rsidRDefault="00774540" w:rsidP="00774540">
      <w:pPr>
        <w:pStyle w:val="FirstParagraph"/>
        <w:rPr>
          <w:rFonts w:ascii="Adobe Clean Light" w:hAnsi="Adobe Clean Light"/>
        </w:rPr>
      </w:pPr>
      <w:r w:rsidRPr="00830905">
        <w:rPr>
          <w:rFonts w:ascii="Adobe Clean Light" w:hAnsi="Adobe Clean Light"/>
        </w:rPr>
        <w:t>Plotting X vs. the non-linear estimate f^(X)</w:t>
      </w:r>
    </w:p>
    <w:p w:rsidR="00774540" w:rsidRPr="00830905" w:rsidRDefault="00774540" w:rsidP="00774540">
      <w:pPr>
        <w:pStyle w:val="SourceCode"/>
        <w:rPr>
          <w:rFonts w:ascii="Adobe Clean Light" w:hAnsi="Adobe Clean Light"/>
        </w:rPr>
      </w:pPr>
      <w:r w:rsidRPr="00830905">
        <w:rPr>
          <w:rStyle w:val="NormalTok"/>
          <w:rFonts w:ascii="Adobe Clean Light" w:hAnsi="Adobe Clean Light" w:cstheme="minorBidi"/>
        </w:rPr>
        <w:t xml:space="preserve">    fi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glm</w:t>
      </w:r>
      <w:proofErr w:type="spellEnd"/>
      <w:r w:rsidRPr="00830905">
        <w:rPr>
          <w:rStyle w:val="NormalTok"/>
          <w:rFonts w:ascii="Adobe Clean Light" w:hAnsi="Adobe Clean Light" w:cstheme="minorBidi"/>
        </w:rPr>
        <w:t>(mpg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ns</w:t>
      </w:r>
      <w:r w:rsidRPr="00830905">
        <w:rPr>
          <w:rStyle w:val="NormalTok"/>
          <w:rFonts w:ascii="Adobe Clean Light" w:hAnsi="Adobe Clean Light" w:cstheme="minorBidi"/>
        </w:rPr>
        <w:t xml:space="preserve">(displacement,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 xml:space="preserve">(MS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Auto)</w:t>
      </w:r>
      <w:r w:rsidRPr="00830905">
        <w:rPr>
          <w:rFonts w:ascii="Adobe Clean Light" w:hAnsi="Adobe Clean Light"/>
        </w:rPr>
        <w:br/>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par</w:t>
      </w:r>
      <w:r w:rsidRPr="00830905">
        <w:rPr>
          <w:rStyle w:val="NormalTok"/>
          <w:rFonts w:ascii="Adobe Clean Light" w:hAnsi="Adobe Clean Light" w:cstheme="minorBidi"/>
        </w:rPr>
        <w:t>(</w:t>
      </w:r>
      <w:proofErr w:type="spellStart"/>
      <w:r w:rsidRPr="00830905">
        <w:rPr>
          <w:rStyle w:val="DataTypeTok"/>
          <w:rFonts w:ascii="Adobe Clean Light" w:hAnsi="Adobe Clean Light" w:cstheme="minorBidi"/>
        </w:rPr>
        <w:t>mfrow</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plot</w:t>
      </w:r>
      <w:r w:rsidRPr="00830905">
        <w:rPr>
          <w:rStyle w:val="NormalTok"/>
          <w:rFonts w:ascii="Adobe Clean Light" w:hAnsi="Adobe Clean Light" w:cstheme="minorBidi"/>
        </w:rPr>
        <w:t>(fit)</w:t>
      </w:r>
    </w:p>
    <w:p w:rsidR="00774540" w:rsidRPr="00830905" w:rsidRDefault="00774540" w:rsidP="00774540">
      <w:pPr>
        <w:pStyle w:val="FirstParagraph"/>
        <w:rPr>
          <w:rFonts w:ascii="Adobe Clean Light" w:hAnsi="Adobe Clean Light"/>
        </w:rPr>
      </w:pPr>
      <w:r w:rsidRPr="00830905">
        <w:rPr>
          <w:rFonts w:ascii="Adobe Clean Light" w:hAnsi="Adobe Clean Light"/>
          <w:noProof/>
        </w:rPr>
        <w:lastRenderedPageBreak/>
        <w:drawing>
          <wp:inline distT="0" distB="0" distL="0" distR="0">
            <wp:extent cx="4620260" cy="369887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rPr>
        <w:br/>
      </w:r>
      <w:r w:rsidRPr="00830905">
        <w:rPr>
          <w:rFonts w:ascii="Adobe Clean Light" w:hAnsi="Adobe Clean Light"/>
          <w:b/>
        </w:rPr>
        <w:t>GAM</w:t>
      </w:r>
    </w:p>
    <w:p w:rsidR="00774540" w:rsidRPr="00830905" w:rsidRDefault="00774540" w:rsidP="00774540">
      <w:pPr>
        <w:pStyle w:val="SourceCode"/>
        <w:rPr>
          <w:rFonts w:ascii="Adobe Clean Light" w:hAnsi="Adobe Clean Light"/>
        </w:rPr>
      </w:pPr>
      <w:r w:rsidRPr="00830905">
        <w:rPr>
          <w:rStyle w:val="KeywordTok"/>
          <w:rFonts w:ascii="Adobe Clean Light" w:hAnsi="Adobe Clean Light" w:cstheme="minorBidi"/>
        </w:rPr>
        <w:t>library</w:t>
      </w:r>
      <w:r w:rsidRPr="00830905">
        <w:rPr>
          <w:rStyle w:val="NormalTok"/>
          <w:rFonts w:ascii="Adobe Clean Light" w:hAnsi="Adobe Clean Light" w:cstheme="minorBidi"/>
        </w:rPr>
        <w:t>(gam)</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Warning: package 'gam' was built under R version 3.2.5</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Loaded gam 1.14</w:t>
      </w:r>
    </w:p>
    <w:p w:rsidR="00774540" w:rsidRPr="00830905" w:rsidRDefault="00774540" w:rsidP="00774540">
      <w:pPr>
        <w:pStyle w:val="SourceCode"/>
        <w:rPr>
          <w:rFonts w:ascii="Adobe Clean Light" w:hAnsi="Adobe Clean Light"/>
        </w:rPr>
      </w:pPr>
      <w:r w:rsidRPr="00830905">
        <w:rPr>
          <w:rStyle w:val="NormalTok"/>
          <w:rFonts w:ascii="Adobe Clean Light" w:hAnsi="Adobe Clean Light" w:cstheme="minorBidi"/>
        </w:rPr>
        <w:t>fit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gam</w:t>
      </w:r>
      <w:r w:rsidRPr="00830905">
        <w:rPr>
          <w:rStyle w:val="NormalTok"/>
          <w:rFonts w:ascii="Adobe Clean Light" w:hAnsi="Adobe Clean Light" w:cstheme="minorBidi"/>
        </w:rPr>
        <w:t>(mpg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w:t>
      </w:r>
      <w:r w:rsidRPr="00830905">
        <w:rPr>
          <w:rStyle w:val="NormalTok"/>
          <w:rFonts w:ascii="Adobe Clean Light" w:hAnsi="Adobe Clean Light" w:cstheme="minorBidi"/>
        </w:rPr>
        <w:t xml:space="preserve">(displacement, </w:t>
      </w:r>
      <w:r w:rsidRPr="00830905">
        <w:rPr>
          <w:rStyle w:val="DecValTok"/>
          <w:rFonts w:ascii="Adobe Clean Light" w:hAnsi="Adobe Clean Light" w:cstheme="minorBidi"/>
        </w:rPr>
        <w:t>4</w:t>
      </w:r>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w:t>
      </w:r>
      <w:r w:rsidRPr="00830905">
        <w:rPr>
          <w:rStyle w:val="NormalTok"/>
          <w:rFonts w:ascii="Adobe Clean Light" w:hAnsi="Adobe Clean Light" w:cstheme="minorBidi"/>
        </w:rPr>
        <w:t xml:space="preserve">(horsepower, </w:t>
      </w:r>
      <w:r w:rsidRPr="00830905">
        <w:rPr>
          <w:rStyle w:val="DecValTok"/>
          <w:rFonts w:ascii="Adobe Clean Light" w:hAnsi="Adobe Clean Light" w:cstheme="minorBidi"/>
        </w:rPr>
        <w:t>4</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Auto)</w:t>
      </w:r>
      <w:r w:rsidRPr="00830905">
        <w:rPr>
          <w:rFonts w:ascii="Adobe Clean Light" w:hAnsi="Adobe Clean Light"/>
        </w:rPr>
        <w:br/>
      </w:r>
      <w:r w:rsidRPr="00830905">
        <w:rPr>
          <w:rStyle w:val="KeywordTok"/>
          <w:rFonts w:ascii="Adobe Clean Light" w:hAnsi="Adobe Clean Light" w:cstheme="minorBidi"/>
        </w:rPr>
        <w:t>summary</w:t>
      </w:r>
      <w:r w:rsidRPr="00830905">
        <w:rPr>
          <w:rStyle w:val="NormalTok"/>
          <w:rFonts w:ascii="Adobe Clean Light" w:hAnsi="Adobe Clean Light" w:cstheme="minorBidi"/>
        </w:rPr>
        <w:t>(fit)</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all: gam(formula = mpg ~ s(displacement, 4) + s(horsepower, 4), data = Auto)</w:t>
      </w:r>
      <w:r w:rsidRPr="00830905">
        <w:rPr>
          <w:rFonts w:ascii="Adobe Clean Light" w:hAnsi="Adobe Clean Light"/>
        </w:rPr>
        <w:br/>
      </w:r>
      <w:r w:rsidRPr="00830905">
        <w:rPr>
          <w:rStyle w:val="VerbatimChar"/>
          <w:rFonts w:ascii="Adobe Clean Light" w:hAnsi="Adobe Clean Light" w:cstheme="minorBidi"/>
        </w:rPr>
        <w:t>## Deviance Residuals:</w:t>
      </w:r>
      <w:r w:rsidRPr="00830905">
        <w:rPr>
          <w:rFonts w:ascii="Adobe Clean Light" w:hAnsi="Adobe Clean Light"/>
        </w:rPr>
        <w:br/>
      </w:r>
      <w:r w:rsidRPr="00830905">
        <w:rPr>
          <w:rStyle w:val="VerbatimChar"/>
          <w:rFonts w:ascii="Adobe Clean Light" w:hAnsi="Adobe Clean Light" w:cstheme="minorBidi"/>
        </w:rPr>
        <w:t xml:space="preserve">##      Min       1Q   Median       3Q      Max </w:t>
      </w:r>
      <w:r w:rsidRPr="00830905">
        <w:rPr>
          <w:rFonts w:ascii="Adobe Clean Light" w:hAnsi="Adobe Clean Light"/>
        </w:rPr>
        <w:br/>
      </w:r>
      <w:r w:rsidRPr="00830905">
        <w:rPr>
          <w:rStyle w:val="VerbatimChar"/>
          <w:rFonts w:ascii="Adobe Clean Light" w:hAnsi="Adobe Clean Light" w:cstheme="minorBidi"/>
        </w:rPr>
        <w:t xml:space="preserve">## -11.2982  -2.1592  -0.4394   2.1247  17.0946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Dispersion Parameter for </w:t>
      </w:r>
      <w:proofErr w:type="spellStart"/>
      <w:r w:rsidRPr="00830905">
        <w:rPr>
          <w:rStyle w:val="VerbatimChar"/>
          <w:rFonts w:ascii="Adobe Clean Light" w:hAnsi="Adobe Clean Light" w:cstheme="minorBidi"/>
        </w:rPr>
        <w:t>gaussian</w:t>
      </w:r>
      <w:proofErr w:type="spellEnd"/>
      <w:r w:rsidRPr="00830905">
        <w:rPr>
          <w:rStyle w:val="VerbatimChar"/>
          <w:rFonts w:ascii="Adobe Clean Light" w:hAnsi="Adobe Clean Light" w:cstheme="minorBidi"/>
        </w:rPr>
        <w:t xml:space="preserve"> family taken to be 15.3543)</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Null Deviance: 23818.99 on 391 degrees of freedom</w:t>
      </w:r>
      <w:r w:rsidRPr="00830905">
        <w:rPr>
          <w:rFonts w:ascii="Adobe Clean Light" w:hAnsi="Adobe Clean Light"/>
        </w:rPr>
        <w:br/>
      </w:r>
      <w:r w:rsidRPr="00830905">
        <w:rPr>
          <w:rStyle w:val="VerbatimChar"/>
          <w:rFonts w:ascii="Adobe Clean Light" w:hAnsi="Adobe Clean Light" w:cstheme="minorBidi"/>
        </w:rPr>
        <w:t>## Residual Deviance: 5880.697 on 382.9999 degrees of freedom</w:t>
      </w:r>
      <w:r w:rsidRPr="00830905">
        <w:rPr>
          <w:rFonts w:ascii="Adobe Clean Light" w:hAnsi="Adobe Clean Light"/>
        </w:rPr>
        <w:br/>
      </w:r>
      <w:r w:rsidRPr="00830905">
        <w:rPr>
          <w:rStyle w:val="VerbatimChar"/>
          <w:rFonts w:ascii="Adobe Clean Light" w:hAnsi="Adobe Clean Light" w:cstheme="minorBidi"/>
        </w:rPr>
        <w:t xml:space="preserve">## AIC: 2194.05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Number of Local Scoring Iterations: 2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Anova</w:t>
      </w:r>
      <w:proofErr w:type="spellEnd"/>
      <w:r w:rsidRPr="00830905">
        <w:rPr>
          <w:rStyle w:val="VerbatimChar"/>
          <w:rFonts w:ascii="Adobe Clean Light" w:hAnsi="Adobe Clean Light" w:cstheme="minorBidi"/>
        </w:rPr>
        <w:t xml:space="preserve"> for Parametric Effects</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Sum </w:t>
      </w:r>
      <w:proofErr w:type="spellStart"/>
      <w:r w:rsidRPr="00830905">
        <w:rPr>
          <w:rStyle w:val="VerbatimChar"/>
          <w:rFonts w:ascii="Adobe Clean Light" w:hAnsi="Adobe Clean Light" w:cstheme="minorBidi"/>
        </w:rPr>
        <w:t>Sq</w:t>
      </w:r>
      <w:proofErr w:type="spellEnd"/>
      <w:r w:rsidRPr="00830905">
        <w:rPr>
          <w:rStyle w:val="VerbatimChar"/>
          <w:rFonts w:ascii="Adobe Clean Light" w:hAnsi="Adobe Clean Light" w:cstheme="minorBidi"/>
        </w:rPr>
        <w:t xml:space="preserve"> Mean </w:t>
      </w:r>
      <w:proofErr w:type="spellStart"/>
      <w:r w:rsidRPr="00830905">
        <w:rPr>
          <w:rStyle w:val="VerbatimChar"/>
          <w:rFonts w:ascii="Adobe Clean Light" w:hAnsi="Adobe Clean Light" w:cstheme="minorBidi"/>
        </w:rPr>
        <w:t>Sq</w:t>
      </w:r>
      <w:proofErr w:type="spellEnd"/>
      <w:r w:rsidRPr="00830905">
        <w:rPr>
          <w:rStyle w:val="VerbatimChar"/>
          <w:rFonts w:ascii="Adobe Clean Light" w:hAnsi="Adobe Clean Light" w:cstheme="minorBidi"/>
        </w:rPr>
        <w:t xml:space="preserve"> F value  </w:t>
      </w:r>
      <w:proofErr w:type="spellStart"/>
      <w:r w:rsidRPr="00830905">
        <w:rPr>
          <w:rStyle w:val="VerbatimChar"/>
          <w:rFonts w:ascii="Adobe Clean Light" w:hAnsi="Adobe Clean Light" w:cstheme="minorBidi"/>
        </w:rPr>
        <w:t>Pr</w:t>
      </w:r>
      <w:proofErr w:type="spellEnd"/>
      <w:r w:rsidRPr="00830905">
        <w:rPr>
          <w:rStyle w:val="VerbatimChar"/>
          <w:rFonts w:ascii="Adobe Clean Light" w:hAnsi="Adobe Clean Light" w:cstheme="minorBidi"/>
        </w:rPr>
        <w:t xml:space="preserve">(&gt;F)    </w:t>
      </w:r>
      <w:r w:rsidRPr="00830905">
        <w:rPr>
          <w:rFonts w:ascii="Adobe Clean Light" w:hAnsi="Adobe Clean Light"/>
        </w:rPr>
        <w:br/>
      </w:r>
      <w:r w:rsidRPr="00830905">
        <w:rPr>
          <w:rStyle w:val="VerbatimChar"/>
          <w:rFonts w:ascii="Adobe Clean Light" w:hAnsi="Adobe Clean Light" w:cstheme="minorBidi"/>
        </w:rPr>
        <w:lastRenderedPageBreak/>
        <w:t>## s(displacement, 4)   1 15254.9 15254.9 993.524 &lt; 2e-16 ***</w:t>
      </w:r>
      <w:r w:rsidRPr="00830905">
        <w:rPr>
          <w:rFonts w:ascii="Adobe Clean Light" w:hAnsi="Adobe Clean Light"/>
        </w:rPr>
        <w:br/>
      </w:r>
      <w:r w:rsidRPr="00830905">
        <w:rPr>
          <w:rStyle w:val="VerbatimChar"/>
          <w:rFonts w:ascii="Adobe Clean Light" w:hAnsi="Adobe Clean Light" w:cstheme="minorBidi"/>
        </w:rPr>
        <w:t>## s(horsepower, 4)     1  1038.4  1038.4  67.632 3.1e-15 ***</w:t>
      </w:r>
      <w:r w:rsidRPr="00830905">
        <w:rPr>
          <w:rFonts w:ascii="Adobe Clean Light" w:hAnsi="Adobe Clean Light"/>
        </w:rPr>
        <w:br/>
      </w:r>
      <w:r w:rsidRPr="00830905">
        <w:rPr>
          <w:rStyle w:val="VerbatimChar"/>
          <w:rFonts w:ascii="Adobe Clean Light" w:hAnsi="Adobe Clean Light" w:cstheme="minorBidi"/>
        </w:rPr>
        <w:t xml:space="preserve">## Residuals          383  5880.7    15.4                    </w:t>
      </w:r>
      <w:r w:rsidRPr="00830905">
        <w:rPr>
          <w:rFonts w:ascii="Adobe Clean Light" w:hAnsi="Adobe Clean Light"/>
        </w:rPr>
        <w:br/>
      </w:r>
      <w:r w:rsidRPr="00830905">
        <w:rPr>
          <w:rStyle w:val="VerbatimChar"/>
          <w:rFonts w:ascii="Adobe Clean Light" w:hAnsi="Adobe Clean Light" w:cstheme="minorBidi"/>
        </w:rPr>
        <w:t>##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Signif</w:t>
      </w:r>
      <w:proofErr w:type="spellEnd"/>
      <w:r w:rsidRPr="00830905">
        <w:rPr>
          <w:rStyle w:val="VerbatimChar"/>
          <w:rFonts w:ascii="Adobe Clean Light" w:hAnsi="Adobe Clean Light" w:cstheme="minorBidi"/>
        </w:rPr>
        <w:t>. codes:  0 '***' 0.001 '**' 0.01 '*' 0.05 '.' 0.1 ' ' 1</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Anova</w:t>
      </w:r>
      <w:proofErr w:type="spellEnd"/>
      <w:r w:rsidRPr="00830905">
        <w:rPr>
          <w:rStyle w:val="VerbatimChar"/>
          <w:rFonts w:ascii="Adobe Clean Light" w:hAnsi="Adobe Clean Light" w:cstheme="minorBidi"/>
        </w:rPr>
        <w:t xml:space="preserve"> for Nonparametric Effects</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Npar</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Npar</w:t>
      </w:r>
      <w:proofErr w:type="spellEnd"/>
      <w:r w:rsidRPr="00830905">
        <w:rPr>
          <w:rStyle w:val="VerbatimChar"/>
          <w:rFonts w:ascii="Adobe Clean Light" w:hAnsi="Adobe Clean Light" w:cstheme="minorBidi"/>
        </w:rPr>
        <w:t xml:space="preserve"> F     </w:t>
      </w:r>
      <w:proofErr w:type="spellStart"/>
      <w:r w:rsidRPr="00830905">
        <w:rPr>
          <w:rStyle w:val="VerbatimChar"/>
          <w:rFonts w:ascii="Adobe Clean Light" w:hAnsi="Adobe Clean Light" w:cstheme="minorBidi"/>
        </w:rPr>
        <w:t>Pr</w:t>
      </w:r>
      <w:proofErr w:type="spellEnd"/>
      <w:r w:rsidRPr="00830905">
        <w:rPr>
          <w:rStyle w:val="VerbatimChar"/>
          <w:rFonts w:ascii="Adobe Clean Light" w:hAnsi="Adobe Clean Light" w:cstheme="minorBidi"/>
        </w:rPr>
        <w:t xml:space="preserve">(F)    </w:t>
      </w:r>
      <w:r w:rsidRPr="00830905">
        <w:rPr>
          <w:rFonts w:ascii="Adobe Clean Light" w:hAnsi="Adobe Clean Light"/>
        </w:rPr>
        <w:br/>
      </w:r>
      <w:r w:rsidRPr="00830905">
        <w:rPr>
          <w:rStyle w:val="VerbatimChar"/>
          <w:rFonts w:ascii="Adobe Clean Light" w:hAnsi="Adobe Clean Light" w:cstheme="minorBidi"/>
        </w:rPr>
        <w:t xml:space="preserve">## (Intercept)                                    </w:t>
      </w:r>
      <w:r w:rsidRPr="00830905">
        <w:rPr>
          <w:rFonts w:ascii="Adobe Clean Light" w:hAnsi="Adobe Clean Light"/>
        </w:rPr>
        <w:br/>
      </w:r>
      <w:r w:rsidRPr="00830905">
        <w:rPr>
          <w:rStyle w:val="VerbatimChar"/>
          <w:rFonts w:ascii="Adobe Clean Light" w:hAnsi="Adobe Clean Light" w:cstheme="minorBidi"/>
        </w:rPr>
        <w:t>## s(displacement, 4)       3 13.613 1.863e-08 ***</w:t>
      </w:r>
      <w:r w:rsidRPr="00830905">
        <w:rPr>
          <w:rFonts w:ascii="Adobe Clean Light" w:hAnsi="Adobe Clean Light"/>
        </w:rPr>
        <w:br/>
      </w:r>
      <w:r w:rsidRPr="00830905">
        <w:rPr>
          <w:rStyle w:val="VerbatimChar"/>
          <w:rFonts w:ascii="Adobe Clean Light" w:hAnsi="Adobe Clean Light" w:cstheme="minorBidi"/>
        </w:rPr>
        <w:t>## s(horsepower, 4)         3 15.606 1.349e-09 ***</w:t>
      </w:r>
      <w:r w:rsidRPr="00830905">
        <w:rPr>
          <w:rFonts w:ascii="Adobe Clean Light" w:hAnsi="Adobe Clean Light"/>
        </w:rPr>
        <w:br/>
      </w:r>
      <w:r w:rsidRPr="00830905">
        <w:rPr>
          <w:rStyle w:val="VerbatimChar"/>
          <w:rFonts w:ascii="Adobe Clean Light" w:hAnsi="Adobe Clean Light" w:cstheme="minorBidi"/>
        </w:rPr>
        <w:t>##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Signif</w:t>
      </w:r>
      <w:proofErr w:type="spellEnd"/>
      <w:r w:rsidRPr="00830905">
        <w:rPr>
          <w:rStyle w:val="VerbatimChar"/>
          <w:rFonts w:ascii="Adobe Clean Light" w:hAnsi="Adobe Clean Light" w:cstheme="minorBidi"/>
        </w:rPr>
        <w:t>. codes:  0 '***' 0.001 '**' 0.01 '*' 0.05 '.' 0.1 ' ' 1</w:t>
      </w:r>
    </w:p>
    <w:p w:rsidR="00774540" w:rsidRPr="00830905" w:rsidRDefault="00774540" w:rsidP="00774540">
      <w:pPr>
        <w:pStyle w:val="SourceCode"/>
        <w:rPr>
          <w:rFonts w:ascii="Adobe Clean Light" w:hAnsi="Adobe Clean Light"/>
        </w:rPr>
      </w:pPr>
      <w:r w:rsidRPr="00830905">
        <w:rPr>
          <w:rStyle w:val="KeywordTok"/>
          <w:rFonts w:ascii="Adobe Clean Light" w:hAnsi="Adobe Clean Light" w:cstheme="minorBidi"/>
        </w:rPr>
        <w:t>library</w:t>
      </w:r>
      <w:r w:rsidRPr="00830905">
        <w:rPr>
          <w:rStyle w:val="NormalTok"/>
          <w:rFonts w:ascii="Adobe Clean Light" w:hAnsi="Adobe Clean Light" w:cstheme="minorBidi"/>
        </w:rPr>
        <w:t>(DAAG)</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Loading required package: lattice</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Attaching package: 'lattice'</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The following object is masked from '</w:t>
      </w:r>
      <w:proofErr w:type="spellStart"/>
      <w:r w:rsidRPr="00830905">
        <w:rPr>
          <w:rStyle w:val="VerbatimChar"/>
          <w:rFonts w:ascii="Adobe Clean Light" w:hAnsi="Adobe Clean Light" w:cstheme="minorBidi"/>
        </w:rPr>
        <w:t>package:boot</w:t>
      </w:r>
      <w:proofErr w:type="spellEnd"/>
      <w:r w:rsidRPr="00830905">
        <w:rPr>
          <w:rStyle w:val="VerbatimChar"/>
          <w:rFonts w:ascii="Adobe Clean Light" w:hAnsi="Adobe Clean Light" w:cstheme="minorBidi"/>
        </w:rPr>
        <w:t>':</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melanoma</w:t>
      </w:r>
    </w:p>
    <w:p w:rsidR="00774540" w:rsidRPr="00830905" w:rsidRDefault="00774540" w:rsidP="00774540">
      <w:pPr>
        <w:pStyle w:val="SourceCode"/>
        <w:rPr>
          <w:rFonts w:ascii="Adobe Clean Light" w:hAnsi="Adobe Clean Light"/>
        </w:rPr>
      </w:pPr>
      <w:proofErr w:type="spellStart"/>
      <w:r w:rsidRPr="00830905">
        <w:rPr>
          <w:rStyle w:val="NormalTok"/>
          <w:rFonts w:ascii="Adobe Clean Light" w:hAnsi="Adobe Clean Light" w:cstheme="minorBidi"/>
        </w:rPr>
        <w:t>lm_fit</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mpg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 xml:space="preserve">displacement,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Auto)</w:t>
      </w:r>
      <w:r w:rsidRPr="00830905">
        <w:rPr>
          <w:rFonts w:ascii="Adobe Clean Light" w:hAnsi="Adobe Clean Light"/>
        </w:rPr>
        <w:br/>
      </w:r>
      <w:r w:rsidRPr="00830905">
        <w:rPr>
          <w:rStyle w:val="NormalTok"/>
          <w:rFonts w:ascii="Adobe Clean Light" w:hAnsi="Adobe Clean Light" w:cstheme="minorBidi"/>
        </w:rPr>
        <w:t>a&lt;-</w:t>
      </w:r>
      <w:proofErr w:type="spellStart"/>
      <w:r w:rsidRPr="00830905">
        <w:rPr>
          <w:rStyle w:val="KeywordTok"/>
          <w:rFonts w:ascii="Adobe Clean Light" w:hAnsi="Adobe Clean Light" w:cstheme="minorBidi"/>
        </w:rPr>
        <w:t>cv.lm</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Auto, </w:t>
      </w:r>
      <w:proofErr w:type="spellStart"/>
      <w:r w:rsidRPr="00830905">
        <w:rPr>
          <w:rStyle w:val="DataTypeTok"/>
          <w:rFonts w:ascii="Adobe Clean Light" w:hAnsi="Adobe Clean Light" w:cstheme="minorBidi"/>
        </w:rPr>
        <w:t>form.lm</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formula</w:t>
      </w:r>
      <w:r w:rsidRPr="00830905">
        <w:rPr>
          <w:rStyle w:val="NormalTok"/>
          <w:rFonts w:ascii="Adobe Clean Light" w:hAnsi="Adobe Clean Light" w:cstheme="minorBidi"/>
        </w:rPr>
        <w:t>(mpg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displacement),</w:t>
      </w:r>
      <w:r w:rsidRPr="00830905">
        <w:rPr>
          <w:rStyle w:val="DataTypeTok"/>
          <w:rFonts w:ascii="Adobe Clean Light" w:hAnsi="Adobe Clean Light" w:cstheme="minorBidi"/>
        </w:rPr>
        <w:t>m=</w:t>
      </w:r>
      <w:r w:rsidRPr="00830905">
        <w:rPr>
          <w:rStyle w:val="DecValTok"/>
          <w:rFonts w:ascii="Adobe Clean Light" w:hAnsi="Adobe Clean Light" w:cstheme="minorBidi"/>
        </w:rPr>
        <w:t>10</w:t>
      </w:r>
      <w:r w:rsidRPr="00830905">
        <w:rPr>
          <w:rStyle w:val="NormalTok"/>
          <w:rFonts w:ascii="Adobe Clean Light" w:hAnsi="Adobe Clean Light" w:cstheme="minorBidi"/>
        </w:rPr>
        <w:t>)</w:t>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Analysis of Variance Table</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Response: mpg</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Sum </w:t>
      </w:r>
      <w:proofErr w:type="spellStart"/>
      <w:r w:rsidRPr="00830905">
        <w:rPr>
          <w:rStyle w:val="VerbatimChar"/>
          <w:rFonts w:ascii="Adobe Clean Light" w:hAnsi="Adobe Clean Light" w:cstheme="minorBidi"/>
        </w:rPr>
        <w:t>Sq</w:t>
      </w:r>
      <w:proofErr w:type="spellEnd"/>
      <w:r w:rsidRPr="00830905">
        <w:rPr>
          <w:rStyle w:val="VerbatimChar"/>
          <w:rFonts w:ascii="Adobe Clean Light" w:hAnsi="Adobe Clean Light" w:cstheme="minorBidi"/>
        </w:rPr>
        <w:t xml:space="preserve"> Mean </w:t>
      </w:r>
      <w:proofErr w:type="spellStart"/>
      <w:r w:rsidRPr="00830905">
        <w:rPr>
          <w:rStyle w:val="VerbatimChar"/>
          <w:rFonts w:ascii="Adobe Clean Light" w:hAnsi="Adobe Clean Light" w:cstheme="minorBidi"/>
        </w:rPr>
        <w:t>Sq</w:t>
      </w:r>
      <w:proofErr w:type="spellEnd"/>
      <w:r w:rsidRPr="00830905">
        <w:rPr>
          <w:rStyle w:val="VerbatimChar"/>
          <w:rFonts w:ascii="Adobe Clean Light" w:hAnsi="Adobe Clean Light" w:cstheme="minorBidi"/>
        </w:rPr>
        <w:t xml:space="preserve"> F value </w:t>
      </w:r>
      <w:proofErr w:type="spellStart"/>
      <w:r w:rsidRPr="00830905">
        <w:rPr>
          <w:rStyle w:val="VerbatimChar"/>
          <w:rFonts w:ascii="Adobe Clean Light" w:hAnsi="Adobe Clean Light" w:cstheme="minorBidi"/>
        </w:rPr>
        <w:t>Pr</w:t>
      </w:r>
      <w:proofErr w:type="spellEnd"/>
      <w:r w:rsidRPr="00830905">
        <w:rPr>
          <w:rStyle w:val="VerbatimChar"/>
          <w:rFonts w:ascii="Adobe Clean Light" w:hAnsi="Adobe Clean Light" w:cstheme="minorBidi"/>
        </w:rPr>
        <w:t xml:space="preserve">(&gt;F)    </w:t>
      </w:r>
      <w:r w:rsidRPr="00830905">
        <w:rPr>
          <w:rFonts w:ascii="Adobe Clean Light" w:hAnsi="Adobe Clean Light"/>
        </w:rPr>
        <w:br/>
      </w:r>
      <w:r w:rsidRPr="00830905">
        <w:rPr>
          <w:rStyle w:val="VerbatimChar"/>
          <w:rFonts w:ascii="Adobe Clean Light" w:hAnsi="Adobe Clean Light" w:cstheme="minorBidi"/>
        </w:rPr>
        <w:t>## displacement   1  15440   15440     719 &lt;2e-16 ***</w:t>
      </w:r>
      <w:r w:rsidRPr="00830905">
        <w:rPr>
          <w:rFonts w:ascii="Adobe Clean Light" w:hAnsi="Adobe Clean Light"/>
        </w:rPr>
        <w:br/>
      </w:r>
      <w:r w:rsidRPr="00830905">
        <w:rPr>
          <w:rStyle w:val="VerbatimChar"/>
          <w:rFonts w:ascii="Adobe Clean Light" w:hAnsi="Adobe Clean Light" w:cstheme="minorBidi"/>
        </w:rPr>
        <w:t xml:space="preserve">## Residuals    390   8379      21                   </w:t>
      </w:r>
      <w:r w:rsidRPr="00830905">
        <w:rPr>
          <w:rFonts w:ascii="Adobe Clean Light" w:hAnsi="Adobe Clean Light"/>
        </w:rPr>
        <w:br/>
      </w:r>
      <w:r w:rsidRPr="00830905">
        <w:rPr>
          <w:rStyle w:val="VerbatimChar"/>
          <w:rFonts w:ascii="Adobe Clean Light" w:hAnsi="Adobe Clean Light" w:cstheme="minorBidi"/>
        </w:rPr>
        <w:t>##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Signif</w:t>
      </w:r>
      <w:proofErr w:type="spellEnd"/>
      <w:r w:rsidRPr="00830905">
        <w:rPr>
          <w:rStyle w:val="VerbatimChar"/>
          <w:rFonts w:ascii="Adobe Clean Light" w:hAnsi="Adobe Clean Light" w:cstheme="minorBidi"/>
        </w:rPr>
        <w:t>. codes:  0 '***' 0.001 '**' 0.01 '*' 0.05 '.' 0.1 ' ' 1</w:t>
      </w:r>
    </w:p>
    <w:p w:rsidR="00774540" w:rsidRPr="00830905" w:rsidRDefault="00774540" w:rsidP="00774540">
      <w:pPr>
        <w:pStyle w:val="FirstParagraph"/>
        <w:rPr>
          <w:rFonts w:ascii="Adobe Clean Light" w:hAnsi="Adobe Clean Light"/>
        </w:rPr>
      </w:pPr>
      <w:r w:rsidRPr="00830905">
        <w:rPr>
          <w:rFonts w:ascii="Adobe Clean Light" w:hAnsi="Adobe Clean Light"/>
          <w:noProof/>
        </w:rPr>
        <w:lastRenderedPageBreak/>
        <w:drawing>
          <wp:inline distT="0" distB="0" distL="0" distR="0">
            <wp:extent cx="4620260" cy="369887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rPr>
        <w:br/>
      </w:r>
    </w:p>
    <w:p w:rsidR="00774540" w:rsidRPr="00830905" w:rsidRDefault="00774540" w:rsidP="00774540">
      <w:pPr>
        <w:pStyle w:val="SourceCode"/>
        <w:rPr>
          <w:rFonts w:ascii="Adobe Clean Light" w:hAnsi="Adobe Clean Light"/>
        </w:rPr>
      </w:pP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1 </w:t>
      </w:r>
      <w:r w:rsidRPr="00830905">
        <w:rPr>
          <w:rFonts w:ascii="Adobe Clean Light" w:hAnsi="Adobe Clean Light"/>
        </w:rPr>
        <w:br/>
      </w:r>
      <w:r w:rsidRPr="00830905">
        <w:rPr>
          <w:rStyle w:val="VerbatimChar"/>
          <w:rFonts w:ascii="Adobe Clean Light" w:hAnsi="Adobe Clean Light" w:cstheme="minorBidi"/>
        </w:rPr>
        <w:t xml:space="preserve">## Observations in test set: 39 </w:t>
      </w:r>
      <w:r w:rsidRPr="00830905">
        <w:rPr>
          <w:rFonts w:ascii="Adobe Clean Light" w:hAnsi="Adobe Clean Light"/>
        </w:rPr>
        <w:br/>
      </w:r>
      <w:r w:rsidRPr="00830905">
        <w:rPr>
          <w:rStyle w:val="VerbatimChar"/>
          <w:rFonts w:ascii="Adobe Clean Light" w:hAnsi="Adobe Clean Light" w:cstheme="minorBidi"/>
        </w:rPr>
        <w:t>##                   1      7     10      12    14    17     22     23     35</w:t>
      </w:r>
      <w:r w:rsidRPr="00830905">
        <w:rPr>
          <w:rFonts w:ascii="Adobe Clean Light" w:hAnsi="Adobe Clean Light"/>
        </w:rPr>
        <w:br/>
      </w:r>
      <w:r w:rsidRPr="00830905">
        <w:rPr>
          <w:rStyle w:val="VerbatimChar"/>
          <w:rFonts w:ascii="Adobe Clean Light" w:hAnsi="Adobe Clean Light" w:cstheme="minorBidi"/>
        </w:rPr>
        <w:t>## displacement 307.00 454.00 390.00 340.000 455.0 199.0 107.00 104.00 225.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6.62   7.66  11.56  14.611   7.6  23.2  28.81  28.99  21.62</w:t>
      </w:r>
      <w:r w:rsidRPr="00830905">
        <w:rPr>
          <w:rFonts w:ascii="Adobe Clean Light" w:hAnsi="Adobe Clean Light"/>
        </w:rPr>
        <w:br/>
      </w:r>
      <w:r w:rsidRPr="00830905">
        <w:rPr>
          <w:rStyle w:val="VerbatimChar"/>
          <w:rFonts w:ascii="Adobe Clean Light" w:hAnsi="Adobe Clean Light" w:cstheme="minorBidi"/>
        </w:rPr>
        <w:t>## mpg           18.00  14.00  15.00  14.000  14.0  18.0  24.00  25.00  16.00</w:t>
      </w:r>
      <w:r w:rsidRPr="00830905">
        <w:rPr>
          <w:rFonts w:ascii="Adobe Clean Light" w:hAnsi="Adobe Clean Light"/>
        </w:rPr>
        <w:br/>
      </w:r>
      <w:r w:rsidRPr="00830905">
        <w:rPr>
          <w:rStyle w:val="VerbatimChar"/>
          <w:rFonts w:ascii="Adobe Clean Light" w:hAnsi="Adobe Clean Light" w:cstheme="minorBidi"/>
        </w:rPr>
        <w:t>## CV residual    1.38   6.34   3.44  -0.611   6.4  -5.2  -4.81  -3.99  -5.62</w:t>
      </w:r>
      <w:r w:rsidRPr="00830905">
        <w:rPr>
          <w:rFonts w:ascii="Adobe Clean Light" w:hAnsi="Adobe Clean Light"/>
        </w:rPr>
        <w:br/>
      </w:r>
      <w:r w:rsidRPr="00830905">
        <w:rPr>
          <w:rStyle w:val="VerbatimChar"/>
          <w:rFonts w:ascii="Adobe Clean Light" w:hAnsi="Adobe Clean Light" w:cstheme="minorBidi"/>
        </w:rPr>
        <w:t>##                 56    61     74    81    108    120 125     165   185</w:t>
      </w:r>
      <w:r w:rsidRPr="00830905">
        <w:rPr>
          <w:rFonts w:ascii="Adobe Clean Light" w:hAnsi="Adobe Clean Light"/>
        </w:rPr>
        <w:br/>
      </w:r>
      <w:r w:rsidRPr="00830905">
        <w:rPr>
          <w:rStyle w:val="VerbatimChar"/>
          <w:rFonts w:ascii="Adobe Clean Light" w:hAnsi="Adobe Clean Light" w:cstheme="minorBidi"/>
        </w:rPr>
        <w:t>## displacement 97.00 140.0 307.00 122.0 232.00 114.00 350 231.000 14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9.42  26.8  16.62  27.9  21.19  28.38  14  21.254  26.8</w:t>
      </w:r>
      <w:r w:rsidRPr="00830905">
        <w:rPr>
          <w:rFonts w:ascii="Adobe Clean Light" w:hAnsi="Adobe Clean Light"/>
        </w:rPr>
        <w:br/>
      </w:r>
      <w:r w:rsidRPr="00830905">
        <w:rPr>
          <w:rStyle w:val="VerbatimChar"/>
          <w:rFonts w:ascii="Adobe Clean Light" w:hAnsi="Adobe Clean Light" w:cstheme="minorBidi"/>
        </w:rPr>
        <w:t>## mpg          27.00  20.0  13.00  22.0  18.00  20.00  11  21.000  25.0</w:t>
      </w:r>
      <w:r w:rsidRPr="00830905">
        <w:rPr>
          <w:rFonts w:ascii="Adobe Clean Light" w:hAnsi="Adobe Clean Light"/>
        </w:rPr>
        <w:br/>
      </w:r>
      <w:r w:rsidRPr="00830905">
        <w:rPr>
          <w:rStyle w:val="VerbatimChar"/>
          <w:rFonts w:ascii="Adobe Clean Light" w:hAnsi="Adobe Clean Light" w:cstheme="minorBidi"/>
        </w:rPr>
        <w:t>## CV residual  -2.42  -6.8  -3.62  -5.9  -3.19  -8.38  -3  -0.254  -1.8</w:t>
      </w:r>
      <w:r w:rsidRPr="00830905">
        <w:rPr>
          <w:rFonts w:ascii="Adobe Clean Light" w:hAnsi="Adobe Clean Light"/>
        </w:rPr>
        <w:br/>
      </w:r>
      <w:r w:rsidRPr="00830905">
        <w:rPr>
          <w:rStyle w:val="VerbatimChar"/>
          <w:rFonts w:ascii="Adobe Clean Light" w:hAnsi="Adobe Clean Light" w:cstheme="minorBidi"/>
        </w:rPr>
        <w:t>##                   189    192   196    208    252    254    260    269</w:t>
      </w:r>
      <w:r w:rsidRPr="00830905">
        <w:rPr>
          <w:rFonts w:ascii="Adobe Clean Light" w:hAnsi="Adobe Clean Light"/>
        </w:rPr>
        <w:br/>
      </w:r>
      <w:r w:rsidRPr="00830905">
        <w:rPr>
          <w:rStyle w:val="VerbatimChar"/>
          <w:rFonts w:ascii="Adobe Clean Light" w:hAnsi="Adobe Clean Light" w:cstheme="minorBidi"/>
        </w:rPr>
        <w:t>## displacement 318.0000 225.00 85.00 130.00 302.00 200.00 200.00 119.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5.9517  21.62 30.15  27.41  16.93  23.14  23.14  28.08</w:t>
      </w:r>
      <w:r w:rsidRPr="00830905">
        <w:rPr>
          <w:rFonts w:ascii="Adobe Clean Light" w:hAnsi="Adobe Clean Light"/>
        </w:rPr>
        <w:br/>
      </w:r>
      <w:r w:rsidRPr="00830905">
        <w:rPr>
          <w:rStyle w:val="VerbatimChar"/>
          <w:rFonts w:ascii="Adobe Clean Light" w:hAnsi="Adobe Clean Light" w:cstheme="minorBidi"/>
        </w:rPr>
        <w:t>## mpg           16.0000  22.00 29.00  20.00  20.20  20.50  20.80  27.20</w:t>
      </w:r>
      <w:r w:rsidRPr="00830905">
        <w:rPr>
          <w:rFonts w:ascii="Adobe Clean Light" w:hAnsi="Adobe Clean Light"/>
        </w:rPr>
        <w:br/>
      </w:r>
      <w:r w:rsidRPr="00830905">
        <w:rPr>
          <w:rStyle w:val="VerbatimChar"/>
          <w:rFonts w:ascii="Adobe Clean Light" w:hAnsi="Adobe Clean Light" w:cstheme="minorBidi"/>
        </w:rPr>
        <w:t>## CV residual    0.0483   0.38 -1.15  -7.41   3.27  -2.64  -2.34  -0.88</w:t>
      </w:r>
      <w:r w:rsidRPr="00830905">
        <w:rPr>
          <w:rFonts w:ascii="Adobe Clean Light" w:hAnsi="Adobe Clean Light"/>
        </w:rPr>
        <w:br/>
      </w:r>
      <w:r w:rsidRPr="00830905">
        <w:rPr>
          <w:rStyle w:val="VerbatimChar"/>
          <w:rFonts w:ascii="Adobe Clean Light" w:hAnsi="Adobe Clean Light" w:cstheme="minorBidi"/>
        </w:rPr>
        <w:t>##                 275   276   290   295    308  310    320    360     362</w:t>
      </w:r>
      <w:r w:rsidRPr="00830905">
        <w:rPr>
          <w:rFonts w:ascii="Adobe Clean Light" w:hAnsi="Adobe Clean Light"/>
        </w:rPr>
        <w:br/>
      </w:r>
      <w:r w:rsidRPr="00830905">
        <w:rPr>
          <w:rStyle w:val="VerbatimChar"/>
          <w:rFonts w:ascii="Adobe Clean Light" w:hAnsi="Adobe Clean Light" w:cstheme="minorBidi"/>
        </w:rPr>
        <w:t>## displacement 131.00 163.0 350.0 86.00 173.00 98.0 120.00 141.00 168.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7.35  25.4  14.0 30.09  24.79 29.4  28.02  26.74  25.093</w:t>
      </w:r>
      <w:r w:rsidRPr="00830905">
        <w:rPr>
          <w:rFonts w:ascii="Adobe Clean Light" w:hAnsi="Adobe Clean Light"/>
        </w:rPr>
        <w:br/>
      </w:r>
      <w:r w:rsidRPr="00830905">
        <w:rPr>
          <w:rStyle w:val="VerbatimChar"/>
          <w:rFonts w:ascii="Adobe Clean Light" w:hAnsi="Adobe Clean Light" w:cstheme="minorBidi"/>
        </w:rPr>
        <w:t>## mpg           20.30  17.0  16.9 34.10  26.80 41.5  31.30  28.10  25.400</w:t>
      </w:r>
      <w:r w:rsidRPr="00830905">
        <w:rPr>
          <w:rFonts w:ascii="Adobe Clean Light" w:hAnsi="Adobe Clean Light"/>
        </w:rPr>
        <w:br/>
      </w:r>
      <w:r w:rsidRPr="00830905">
        <w:rPr>
          <w:rStyle w:val="VerbatimChar"/>
          <w:rFonts w:ascii="Adobe Clean Light" w:hAnsi="Adobe Clean Light" w:cstheme="minorBidi"/>
        </w:rPr>
        <w:t>## CV residual   -7.05  -8.4   2.9  4.01   2.01 12.1   3.28   1.36   0.307</w:t>
      </w:r>
      <w:r w:rsidRPr="00830905">
        <w:rPr>
          <w:rFonts w:ascii="Adobe Clean Light" w:hAnsi="Adobe Clean Light"/>
        </w:rPr>
        <w:br/>
      </w:r>
      <w:r w:rsidRPr="00830905">
        <w:rPr>
          <w:rStyle w:val="VerbatimChar"/>
          <w:rFonts w:ascii="Adobe Clean Light" w:hAnsi="Adobe Clean Light" w:cstheme="minorBidi"/>
        </w:rPr>
        <w:t>##                 364    375    380    381</w:t>
      </w:r>
      <w:r w:rsidRPr="00830905">
        <w:rPr>
          <w:rFonts w:ascii="Adobe Clean Light" w:hAnsi="Adobe Clean Light"/>
        </w:rPr>
        <w:br/>
      </w:r>
      <w:r w:rsidRPr="00830905">
        <w:rPr>
          <w:rStyle w:val="VerbatimChar"/>
          <w:rFonts w:ascii="Adobe Clean Light" w:hAnsi="Adobe Clean Light" w:cstheme="minorBidi"/>
        </w:rPr>
        <w:lastRenderedPageBreak/>
        <w:t>## displacement 231.00 105.00 120.00 107.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1.25  28.93  28.02  28.81</w:t>
      </w:r>
      <w:r w:rsidRPr="00830905">
        <w:rPr>
          <w:rFonts w:ascii="Adobe Clean Light" w:hAnsi="Adobe Clean Light"/>
        </w:rPr>
        <w:br/>
      </w:r>
      <w:r w:rsidRPr="00830905">
        <w:rPr>
          <w:rStyle w:val="VerbatimChar"/>
          <w:rFonts w:ascii="Adobe Clean Light" w:hAnsi="Adobe Clean Light" w:cstheme="minorBidi"/>
        </w:rPr>
        <w:t>## mpg           22.40  36.00  36.00  36.00</w:t>
      </w:r>
      <w:r w:rsidRPr="00830905">
        <w:rPr>
          <w:rFonts w:ascii="Adobe Clean Light" w:hAnsi="Adobe Clean Light"/>
        </w:rPr>
        <w:br/>
      </w:r>
      <w:r w:rsidRPr="00830905">
        <w:rPr>
          <w:rStyle w:val="VerbatimChar"/>
          <w:rFonts w:ascii="Adobe Clean Light" w:hAnsi="Adobe Clean Light" w:cstheme="minorBidi"/>
        </w:rPr>
        <w:t>## CV residual    1.15   7.07   7.98   7.19</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942    Mean square = 24.1    n = 39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2 </w:t>
      </w:r>
      <w:r w:rsidRPr="00830905">
        <w:rPr>
          <w:rFonts w:ascii="Adobe Clean Light" w:hAnsi="Adobe Clean Light"/>
        </w:rPr>
        <w:br/>
      </w:r>
      <w:r w:rsidRPr="00830905">
        <w:rPr>
          <w:rStyle w:val="VerbatimChar"/>
          <w:rFonts w:ascii="Adobe Clean Light" w:hAnsi="Adobe Clean Light" w:cstheme="minorBidi"/>
        </w:rPr>
        <w:t xml:space="preserve">## Observations in test set: 40 </w:t>
      </w:r>
      <w:r w:rsidRPr="00830905">
        <w:rPr>
          <w:rFonts w:ascii="Adobe Clean Light" w:hAnsi="Adobe Clean Light"/>
        </w:rPr>
        <w:br/>
      </w:r>
      <w:r w:rsidRPr="00830905">
        <w:rPr>
          <w:rStyle w:val="VerbatimChar"/>
          <w:rFonts w:ascii="Adobe Clean Light" w:hAnsi="Adobe Clean Light" w:cstheme="minorBidi"/>
        </w:rPr>
        <w:t>##                   3      43    55      67     71   85     95      97</w:t>
      </w:r>
      <w:r w:rsidRPr="00830905">
        <w:rPr>
          <w:rFonts w:ascii="Adobe Clean Light" w:hAnsi="Adobe Clean Light"/>
        </w:rPr>
        <w:br/>
      </w:r>
      <w:r w:rsidRPr="00830905">
        <w:rPr>
          <w:rStyle w:val="VerbatimChar"/>
          <w:rFonts w:ascii="Adobe Clean Light" w:hAnsi="Adobe Clean Light" w:cstheme="minorBidi"/>
        </w:rPr>
        <w:t>## displacement 318.00 383.000 72.00 304.000 400.00 97.0 440.00 360.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6.01  12.164 30.59  16.844  11.16 29.1   8.79  13.527</w:t>
      </w:r>
      <w:r w:rsidRPr="00830905">
        <w:rPr>
          <w:rFonts w:ascii="Adobe Clean Light" w:hAnsi="Adobe Clean Light"/>
        </w:rPr>
        <w:br/>
      </w:r>
      <w:r w:rsidRPr="00830905">
        <w:rPr>
          <w:rStyle w:val="VerbatimChar"/>
          <w:rFonts w:ascii="Adobe Clean Light" w:hAnsi="Adobe Clean Light" w:cstheme="minorBidi"/>
        </w:rPr>
        <w:t>## mpg           18.00  12.000 35.00  17.000  13.00 27.0  13.00  13.000</w:t>
      </w:r>
      <w:r w:rsidRPr="00830905">
        <w:rPr>
          <w:rFonts w:ascii="Adobe Clean Light" w:hAnsi="Adobe Clean Light"/>
        </w:rPr>
        <w:br/>
      </w:r>
      <w:r w:rsidRPr="00830905">
        <w:rPr>
          <w:rStyle w:val="VerbatimChar"/>
          <w:rFonts w:ascii="Adobe Clean Light" w:hAnsi="Adobe Clean Light" w:cstheme="minorBidi"/>
        </w:rPr>
        <w:t>## CV residual    1.99  -0.164  4.41   0.156   1.84 -2.1   4.21  -0.527</w:t>
      </w:r>
      <w:r w:rsidRPr="00830905">
        <w:rPr>
          <w:rFonts w:ascii="Adobe Clean Light" w:hAnsi="Adobe Clean Light"/>
        </w:rPr>
        <w:br/>
      </w:r>
      <w:r w:rsidRPr="00830905">
        <w:rPr>
          <w:rStyle w:val="VerbatimChar"/>
          <w:rFonts w:ascii="Adobe Clean Light" w:hAnsi="Adobe Clean Light" w:cstheme="minorBidi"/>
        </w:rPr>
        <w:t>##                  99    124    126    140    153    155     166    168</w:t>
      </w:r>
      <w:r w:rsidRPr="00830905">
        <w:rPr>
          <w:rFonts w:ascii="Adobe Clean Light" w:hAnsi="Adobe Clean Light"/>
        </w:rPr>
        <w:br/>
      </w:r>
      <w:r w:rsidRPr="00830905">
        <w:rPr>
          <w:rStyle w:val="VerbatimChar"/>
          <w:rFonts w:ascii="Adobe Clean Light" w:hAnsi="Adobe Clean Light" w:cstheme="minorBidi"/>
        </w:rPr>
        <w:t>## displacement 250.00 156.00 198.00 302.00 225.00 250.00 262.000 97.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0.04  25.61  23.12  16.96  21.52  20.04  19.331 29.104</w:t>
      </w:r>
      <w:r w:rsidRPr="00830905">
        <w:rPr>
          <w:rFonts w:ascii="Adobe Clean Light" w:hAnsi="Adobe Clean Light"/>
        </w:rPr>
        <w:br/>
      </w:r>
      <w:r w:rsidRPr="00830905">
        <w:rPr>
          <w:rStyle w:val="VerbatimChar"/>
          <w:rFonts w:ascii="Adobe Clean Light" w:hAnsi="Adobe Clean Light" w:cstheme="minorBidi"/>
        </w:rPr>
        <w:t>## mpg           16.00  20.00  20.00  14.00  19.00  15.00  20.000 29.000</w:t>
      </w:r>
      <w:r w:rsidRPr="00830905">
        <w:rPr>
          <w:rFonts w:ascii="Adobe Clean Light" w:hAnsi="Adobe Clean Light"/>
        </w:rPr>
        <w:br/>
      </w:r>
      <w:r w:rsidRPr="00830905">
        <w:rPr>
          <w:rStyle w:val="VerbatimChar"/>
          <w:rFonts w:ascii="Adobe Clean Light" w:hAnsi="Adobe Clean Light" w:cstheme="minorBidi"/>
        </w:rPr>
        <w:t>## CV residual   -4.04  -5.61  -3.12  -2.96  -2.52  -5.04   0.669 -0.104</w:t>
      </w:r>
      <w:r w:rsidRPr="00830905">
        <w:rPr>
          <w:rFonts w:ascii="Adobe Clean Light" w:hAnsi="Adobe Clean Light"/>
        </w:rPr>
        <w:br/>
      </w:r>
      <w:r w:rsidRPr="00830905">
        <w:rPr>
          <w:rStyle w:val="VerbatimChar"/>
          <w:rFonts w:ascii="Adobe Clean Light" w:hAnsi="Adobe Clean Light" w:cstheme="minorBidi"/>
        </w:rPr>
        <w:t>##                 172    181     188   199    230    240    256    257</w:t>
      </w:r>
      <w:r w:rsidRPr="00830905">
        <w:rPr>
          <w:rFonts w:ascii="Adobe Clean Light" w:hAnsi="Adobe Clean Light"/>
        </w:rPr>
        <w:br/>
      </w:r>
      <w:r w:rsidRPr="00830905">
        <w:rPr>
          <w:rStyle w:val="VerbatimChar"/>
          <w:rFonts w:ascii="Adobe Clean Light" w:hAnsi="Adobe Clean Light" w:cstheme="minorBidi"/>
        </w:rPr>
        <w:t>## displacement 134.00 121.00 305.000 91.00 400.00 97.000 140.00 225.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6.91  27.68  16.784 29.46  11.16 29.104  26.56  21.52</w:t>
      </w:r>
      <w:r w:rsidRPr="00830905">
        <w:rPr>
          <w:rFonts w:ascii="Adobe Clean Light" w:hAnsi="Adobe Clean Light"/>
        </w:rPr>
        <w:br/>
      </w:r>
      <w:r w:rsidRPr="00830905">
        <w:rPr>
          <w:rStyle w:val="VerbatimChar"/>
          <w:rFonts w:ascii="Adobe Clean Light" w:hAnsi="Adobe Clean Light" w:cstheme="minorBidi"/>
        </w:rPr>
        <w:t>## mpg           24.00  25.00  17.500 33.00  16.00 30.000  25.10  20.50</w:t>
      </w:r>
      <w:r w:rsidRPr="00830905">
        <w:rPr>
          <w:rFonts w:ascii="Adobe Clean Light" w:hAnsi="Adobe Clean Light"/>
        </w:rPr>
        <w:br/>
      </w:r>
      <w:r w:rsidRPr="00830905">
        <w:rPr>
          <w:rStyle w:val="VerbatimChar"/>
          <w:rFonts w:ascii="Adobe Clean Light" w:hAnsi="Adobe Clean Light" w:cstheme="minorBidi"/>
        </w:rPr>
        <w:t>## CV residual   -2.91  -2.68   0.716  3.54   4.84  0.896  -1.46  -1.02</w:t>
      </w:r>
      <w:r w:rsidRPr="00830905">
        <w:rPr>
          <w:rFonts w:ascii="Adobe Clean Light" w:hAnsi="Adobe Clean Light"/>
        </w:rPr>
        <w:br/>
      </w:r>
      <w:r w:rsidRPr="00830905">
        <w:rPr>
          <w:rStyle w:val="VerbatimChar"/>
          <w:rFonts w:ascii="Adobe Clean Light" w:hAnsi="Adobe Clean Light" w:cstheme="minorBidi"/>
        </w:rPr>
        <w:t>##                 272    273     284     285     297   304    309    319</w:t>
      </w:r>
      <w:r w:rsidRPr="00830905">
        <w:rPr>
          <w:rFonts w:ascii="Adobe Clean Light" w:hAnsi="Adobe Clean Light"/>
        </w:rPr>
        <w:br/>
      </w:r>
      <w:r w:rsidRPr="00830905">
        <w:rPr>
          <w:rStyle w:val="VerbatimChar"/>
          <w:rFonts w:ascii="Adobe Clean Light" w:hAnsi="Adobe Clean Light" w:cstheme="minorBidi"/>
        </w:rPr>
        <w:t>## displacement 156.00 151.00 232.000 225.000 121.000 85.00 151.00 134.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5.61  25.91  21.108  21.523  27.683 29.82  25.91  26.91</w:t>
      </w:r>
      <w:r w:rsidRPr="00830905">
        <w:rPr>
          <w:rFonts w:ascii="Adobe Clean Light" w:hAnsi="Adobe Clean Light"/>
        </w:rPr>
        <w:br/>
      </w:r>
      <w:r w:rsidRPr="00830905">
        <w:rPr>
          <w:rStyle w:val="VerbatimChar"/>
          <w:rFonts w:ascii="Adobe Clean Light" w:hAnsi="Adobe Clean Light" w:cstheme="minorBidi"/>
        </w:rPr>
        <w:t>## mpg           23.20  23.80  20.200  20.600  27.400 31.80  33.50  29.80</w:t>
      </w:r>
      <w:r w:rsidRPr="00830905">
        <w:rPr>
          <w:rFonts w:ascii="Adobe Clean Light" w:hAnsi="Adobe Clean Light"/>
        </w:rPr>
        <w:br/>
      </w:r>
      <w:r w:rsidRPr="00830905">
        <w:rPr>
          <w:rStyle w:val="VerbatimChar"/>
          <w:rFonts w:ascii="Adobe Clean Light" w:hAnsi="Adobe Clean Light" w:cstheme="minorBidi"/>
        </w:rPr>
        <w:t>## CV residual   -2.41  -2.11  -0.908  -0.923  -0.283  1.98   7.59   2.89</w:t>
      </w:r>
      <w:r w:rsidRPr="00830905">
        <w:rPr>
          <w:rFonts w:ascii="Adobe Clean Light" w:hAnsi="Adobe Clean Light"/>
        </w:rPr>
        <w:br/>
      </w:r>
      <w:r w:rsidRPr="00830905">
        <w:rPr>
          <w:rStyle w:val="VerbatimChar"/>
          <w:rFonts w:ascii="Adobe Clean Light" w:hAnsi="Adobe Clean Light" w:cstheme="minorBidi"/>
        </w:rPr>
        <w:t>##                 328  330   348    370   377   379     396   397</w:t>
      </w:r>
      <w:r w:rsidRPr="00830905">
        <w:rPr>
          <w:rFonts w:ascii="Adobe Clean Light" w:hAnsi="Adobe Clean Light"/>
        </w:rPr>
        <w:br/>
      </w:r>
      <w:r w:rsidRPr="00830905">
        <w:rPr>
          <w:rStyle w:val="VerbatimChar"/>
          <w:rFonts w:ascii="Adobe Clean Light" w:hAnsi="Adobe Clean Light" w:cstheme="minorBidi"/>
        </w:rPr>
        <w:t>## displacement 121.00 91.0 85.00 112.00 91.00 98.00 120.000 119.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7.68 29.5 29.82  28.22 29.46 29.05  27.742  27.8</w:t>
      </w:r>
      <w:r w:rsidRPr="00830905">
        <w:rPr>
          <w:rFonts w:ascii="Adobe Clean Light" w:hAnsi="Adobe Clean Light"/>
        </w:rPr>
        <w:br/>
      </w:r>
      <w:r w:rsidRPr="00830905">
        <w:rPr>
          <w:rStyle w:val="VerbatimChar"/>
          <w:rFonts w:ascii="Adobe Clean Light" w:hAnsi="Adobe Clean Light" w:cstheme="minorBidi"/>
        </w:rPr>
        <w:t>## mpg           36.40 44.6 37.00  34.00 31.00 36.00  28.000  31.0</w:t>
      </w:r>
      <w:r w:rsidRPr="00830905">
        <w:rPr>
          <w:rFonts w:ascii="Adobe Clean Light" w:hAnsi="Adobe Clean Light"/>
        </w:rPr>
        <w:br/>
      </w:r>
      <w:r w:rsidRPr="00830905">
        <w:rPr>
          <w:rStyle w:val="VerbatimChar"/>
          <w:rFonts w:ascii="Adobe Clean Light" w:hAnsi="Adobe Clean Light" w:cstheme="minorBidi"/>
        </w:rPr>
        <w:t>## CV residual    8.72 15.1  7.18   5.78  1.54  6.95   0.258   3.2</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737    Mean square = 18.4    n = 40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3 </w:t>
      </w:r>
      <w:r w:rsidRPr="00830905">
        <w:rPr>
          <w:rFonts w:ascii="Adobe Clean Light" w:hAnsi="Adobe Clean Light"/>
        </w:rPr>
        <w:br/>
      </w:r>
      <w:r w:rsidRPr="00830905">
        <w:rPr>
          <w:rStyle w:val="VerbatimChar"/>
          <w:rFonts w:ascii="Adobe Clean Light" w:hAnsi="Adobe Clean Light" w:cstheme="minorBidi"/>
        </w:rPr>
        <w:t xml:space="preserve">## Observations in test set: 40 </w:t>
      </w:r>
      <w:r w:rsidRPr="00830905">
        <w:rPr>
          <w:rFonts w:ascii="Adobe Clean Light" w:hAnsi="Adobe Clean Light"/>
        </w:rPr>
        <w:br/>
      </w:r>
      <w:r w:rsidRPr="00830905">
        <w:rPr>
          <w:rStyle w:val="VerbatimChar"/>
          <w:rFonts w:ascii="Adobe Clean Light" w:hAnsi="Adobe Clean Light" w:cstheme="minorBidi"/>
        </w:rPr>
        <w:t>##                  16     47     63     77     91     94     104     105</w:t>
      </w:r>
      <w:r w:rsidRPr="00830905">
        <w:rPr>
          <w:rFonts w:ascii="Adobe Clean Light" w:hAnsi="Adobe Clean Light"/>
        </w:rPr>
        <w:br/>
      </w:r>
      <w:r w:rsidRPr="00830905">
        <w:rPr>
          <w:rStyle w:val="VerbatimChar"/>
          <w:rFonts w:ascii="Adobe Clean Light" w:hAnsi="Adobe Clean Light" w:cstheme="minorBidi"/>
        </w:rPr>
        <w:t>## displacement 198.00 140.00 350.00 121.00 429.00 318.00 400.000 400.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3.28  26.74  14.22  27.87   9.51  16.13  11.243  11.243</w:t>
      </w:r>
      <w:r w:rsidRPr="00830905">
        <w:rPr>
          <w:rFonts w:ascii="Adobe Clean Light" w:hAnsi="Adobe Clean Light"/>
        </w:rPr>
        <w:br/>
      </w:r>
      <w:r w:rsidRPr="00830905">
        <w:rPr>
          <w:rStyle w:val="VerbatimChar"/>
          <w:rFonts w:ascii="Adobe Clean Light" w:hAnsi="Adobe Clean Light" w:cstheme="minorBidi"/>
        </w:rPr>
        <w:t>## mpg           22.00  22.00  13.00  18.00  12.00  14.00  11.000  12.000</w:t>
      </w:r>
      <w:r w:rsidRPr="00830905">
        <w:rPr>
          <w:rFonts w:ascii="Adobe Clean Light" w:hAnsi="Adobe Clean Light"/>
        </w:rPr>
        <w:br/>
      </w:r>
      <w:r w:rsidRPr="00830905">
        <w:rPr>
          <w:rStyle w:val="VerbatimChar"/>
          <w:rFonts w:ascii="Adobe Clean Light" w:hAnsi="Adobe Clean Light" w:cstheme="minorBidi"/>
        </w:rPr>
        <w:t>## CV residual   -1.28  -4.74  -1.22  -9.87   2.49  -2.13  -0.243   0.757</w:t>
      </w:r>
      <w:r w:rsidRPr="00830905">
        <w:rPr>
          <w:rFonts w:ascii="Adobe Clean Light" w:hAnsi="Adobe Clean Light"/>
        </w:rPr>
        <w:br/>
      </w:r>
      <w:r w:rsidRPr="00830905">
        <w:rPr>
          <w:rStyle w:val="VerbatimChar"/>
          <w:rFonts w:ascii="Adobe Clean Light" w:hAnsi="Adobe Clean Light" w:cstheme="minorBidi"/>
        </w:rPr>
        <w:t>##                 111    119    149    156    161    177    184     194</w:t>
      </w:r>
      <w:r w:rsidRPr="00830905">
        <w:rPr>
          <w:rFonts w:ascii="Adobe Clean Light" w:hAnsi="Adobe Clean Light"/>
        </w:rPr>
        <w:br/>
      </w:r>
      <w:r w:rsidRPr="00830905">
        <w:rPr>
          <w:rStyle w:val="VerbatimChar"/>
          <w:rFonts w:ascii="Adobe Clean Light" w:hAnsi="Adobe Clean Light" w:cstheme="minorBidi"/>
        </w:rPr>
        <w:t>## displacement 108.00 116.00 116.00 250.00 231.00 232.00 116.00 200.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8.64  28.17  28.17  20.18  21.31  21.25  28.17  23.161</w:t>
      </w:r>
      <w:r w:rsidRPr="00830905">
        <w:rPr>
          <w:rFonts w:ascii="Adobe Clean Light" w:hAnsi="Adobe Clean Light"/>
        </w:rPr>
        <w:br/>
      </w:r>
      <w:r w:rsidRPr="00830905">
        <w:rPr>
          <w:rStyle w:val="VerbatimChar"/>
          <w:rFonts w:ascii="Adobe Clean Light" w:hAnsi="Adobe Clean Light" w:cstheme="minorBidi"/>
        </w:rPr>
        <w:lastRenderedPageBreak/>
        <w:t>## mpg           22.00  24.00  26.00  15.00  17.00  19.00  25.00  24.000</w:t>
      </w:r>
      <w:r w:rsidRPr="00830905">
        <w:rPr>
          <w:rFonts w:ascii="Adobe Clean Light" w:hAnsi="Adobe Clean Light"/>
        </w:rPr>
        <w:br/>
      </w:r>
      <w:r w:rsidRPr="00830905">
        <w:rPr>
          <w:rStyle w:val="VerbatimChar"/>
          <w:rFonts w:ascii="Adobe Clean Light" w:hAnsi="Adobe Clean Light" w:cstheme="minorBidi"/>
        </w:rPr>
        <w:t>## CV residual   -6.64  -4.17  -2.17  -5.18  -4.31  -2.25  -3.17   0.839</w:t>
      </w:r>
      <w:r w:rsidRPr="00830905">
        <w:rPr>
          <w:rFonts w:ascii="Adobe Clean Light" w:hAnsi="Adobe Clean Light"/>
        </w:rPr>
        <w:br/>
      </w:r>
      <w:r w:rsidRPr="00830905">
        <w:rPr>
          <w:rStyle w:val="VerbatimChar"/>
          <w:rFonts w:ascii="Adobe Clean Light" w:hAnsi="Adobe Clean Light" w:cstheme="minorBidi"/>
        </w:rPr>
        <w:t>##                 202    214    215   219   221     227    228    229    232</w:t>
      </w:r>
      <w:r w:rsidRPr="00830905">
        <w:rPr>
          <w:rFonts w:ascii="Adobe Clean Light" w:hAnsi="Adobe Clean Light"/>
        </w:rPr>
        <w:br/>
      </w:r>
      <w:r w:rsidRPr="00830905">
        <w:rPr>
          <w:rStyle w:val="VerbatimChar"/>
          <w:rFonts w:ascii="Adobe Clean Light" w:hAnsi="Adobe Clean Light" w:cstheme="minorBidi"/>
        </w:rPr>
        <w:t>## displacement 250.00 350.00 302.00 79.00 85.00 231.000 225.00 250.00 40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0.18  14.22  17.08 30.37 30.01  21.313  21.67  20.18  11.24</w:t>
      </w:r>
      <w:r w:rsidRPr="00830905">
        <w:rPr>
          <w:rFonts w:ascii="Adobe Clean Light" w:hAnsi="Adobe Clean Light"/>
        </w:rPr>
        <w:br/>
      </w:r>
      <w:r w:rsidRPr="00830905">
        <w:rPr>
          <w:rStyle w:val="VerbatimChar"/>
          <w:rFonts w:ascii="Adobe Clean Light" w:hAnsi="Adobe Clean Light" w:cstheme="minorBidi"/>
        </w:rPr>
        <w:t>## mpg           18.50  13.00  13.00 36.00 33.50  20.500  19.00  18.50  15.50</w:t>
      </w:r>
      <w:r w:rsidRPr="00830905">
        <w:rPr>
          <w:rFonts w:ascii="Adobe Clean Light" w:hAnsi="Adobe Clean Light"/>
        </w:rPr>
        <w:br/>
      </w:r>
      <w:r w:rsidRPr="00830905">
        <w:rPr>
          <w:rStyle w:val="VerbatimChar"/>
          <w:rFonts w:ascii="Adobe Clean Light" w:hAnsi="Adobe Clean Light" w:cstheme="minorBidi"/>
        </w:rPr>
        <w:t>## CV residual   -1.68  -1.22  -4.08  5.63  3.49  -0.813  -2.67  -1.68   4.26</w:t>
      </w:r>
      <w:r w:rsidRPr="00830905">
        <w:rPr>
          <w:rFonts w:ascii="Adobe Clean Light" w:hAnsi="Adobe Clean Light"/>
        </w:rPr>
        <w:br/>
      </w:r>
      <w:r w:rsidRPr="00830905">
        <w:rPr>
          <w:rStyle w:val="VerbatimChar"/>
          <w:rFonts w:ascii="Adobe Clean Light" w:hAnsi="Adobe Clean Light" w:cstheme="minorBidi"/>
        </w:rPr>
        <w:t>##               245    264    265    274    283   294     300    307  318</w:t>
      </w:r>
      <w:r w:rsidRPr="00830905">
        <w:rPr>
          <w:rFonts w:ascii="Adobe Clean Light" w:hAnsi="Adobe Clean Light"/>
        </w:rPr>
        <w:br/>
      </w:r>
      <w:r w:rsidRPr="00830905">
        <w:rPr>
          <w:rStyle w:val="VerbatimChar"/>
          <w:rFonts w:ascii="Adobe Clean Light" w:hAnsi="Adobe Clean Light" w:cstheme="minorBidi"/>
        </w:rPr>
        <w:t>## displacement 90.0 231.00 302.00 119.00 140.00 89.00 141.000 173.00 97.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9.7  21.31  17.08  27.99  26.74 29.77  26.676  24.77 29.3</w:t>
      </w:r>
      <w:r w:rsidRPr="00830905">
        <w:rPr>
          <w:rFonts w:ascii="Adobe Clean Light" w:hAnsi="Adobe Clean Light"/>
        </w:rPr>
        <w:br/>
      </w:r>
      <w:r w:rsidRPr="00830905">
        <w:rPr>
          <w:rStyle w:val="VerbatimChar"/>
          <w:rFonts w:ascii="Adobe Clean Light" w:hAnsi="Adobe Clean Light" w:cstheme="minorBidi"/>
        </w:rPr>
        <w:t>## mpg          43.1  17.70  18.10  23.90  22.30 31.90  27.200  28.80 34.3</w:t>
      </w:r>
      <w:r w:rsidRPr="00830905">
        <w:rPr>
          <w:rFonts w:ascii="Adobe Clean Light" w:hAnsi="Adobe Clean Light"/>
        </w:rPr>
        <w:br/>
      </w:r>
      <w:r w:rsidRPr="00830905">
        <w:rPr>
          <w:rStyle w:val="VerbatimChar"/>
          <w:rFonts w:ascii="Adobe Clean Light" w:hAnsi="Adobe Clean Light" w:cstheme="minorBidi"/>
        </w:rPr>
        <w:t>## CV residual  13.4  -3.61   1.02  -4.09  -4.44  2.13   0.524   4.03  5.0</w:t>
      </w:r>
      <w:r w:rsidRPr="00830905">
        <w:rPr>
          <w:rFonts w:ascii="Adobe Clean Light" w:hAnsi="Adobe Clean Light"/>
        </w:rPr>
        <w:br/>
      </w:r>
      <w:r w:rsidRPr="00830905">
        <w:rPr>
          <w:rStyle w:val="VerbatimChar"/>
          <w:rFonts w:ascii="Adobe Clean Light" w:hAnsi="Adobe Clean Light" w:cstheme="minorBidi"/>
        </w:rPr>
        <w:t>##                   341    342   350    353    374   383</w:t>
      </w:r>
      <w:r w:rsidRPr="00830905">
        <w:rPr>
          <w:rFonts w:ascii="Adobe Clean Light" w:hAnsi="Adobe Clean Light"/>
        </w:rPr>
        <w:br/>
      </w:r>
      <w:r w:rsidRPr="00830905">
        <w:rPr>
          <w:rStyle w:val="VerbatimChar"/>
          <w:rFonts w:ascii="Adobe Clean Light" w:hAnsi="Adobe Clean Light" w:cstheme="minorBidi"/>
        </w:rPr>
        <w:t>## displacement 156.0000 173.00 91.00 98.000 140.00 91.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5.7824  24.77 29.66 29.238  26.74 29.66</w:t>
      </w:r>
      <w:r w:rsidRPr="00830905">
        <w:rPr>
          <w:rFonts w:ascii="Adobe Clean Light" w:hAnsi="Adobe Clean Light"/>
        </w:rPr>
        <w:br/>
      </w:r>
      <w:r w:rsidRPr="00830905">
        <w:rPr>
          <w:rStyle w:val="VerbatimChar"/>
          <w:rFonts w:ascii="Adobe Clean Light" w:hAnsi="Adobe Clean Light" w:cstheme="minorBidi"/>
        </w:rPr>
        <w:t>## mpg           25.8000  23.50 34.10 29.900  24.00 38.00</w:t>
      </w:r>
      <w:r w:rsidRPr="00830905">
        <w:rPr>
          <w:rFonts w:ascii="Adobe Clean Light" w:hAnsi="Adobe Clean Light"/>
        </w:rPr>
        <w:br/>
      </w:r>
      <w:r w:rsidRPr="00830905">
        <w:rPr>
          <w:rStyle w:val="VerbatimChar"/>
          <w:rFonts w:ascii="Adobe Clean Light" w:hAnsi="Adobe Clean Light" w:cstheme="minorBidi"/>
        </w:rPr>
        <w:t>## CV residual    0.0176  -1.27  4.44  0.662  -2.74  8.34</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730    Mean square = 18.2    n = 40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4 </w:t>
      </w:r>
      <w:r w:rsidRPr="00830905">
        <w:rPr>
          <w:rFonts w:ascii="Adobe Clean Light" w:hAnsi="Adobe Clean Light"/>
        </w:rPr>
        <w:br/>
      </w:r>
      <w:r w:rsidRPr="00830905">
        <w:rPr>
          <w:rStyle w:val="VerbatimChar"/>
          <w:rFonts w:ascii="Adobe Clean Light" w:hAnsi="Adobe Clean Light" w:cstheme="minorBidi"/>
        </w:rPr>
        <w:t xml:space="preserve">## Observations in test set: 39 </w:t>
      </w:r>
      <w:r w:rsidRPr="00830905">
        <w:rPr>
          <w:rFonts w:ascii="Adobe Clean Light" w:hAnsi="Adobe Clean Light"/>
        </w:rPr>
        <w:br/>
      </w:r>
      <w:r w:rsidRPr="00830905">
        <w:rPr>
          <w:rStyle w:val="VerbatimChar"/>
          <w:rFonts w:ascii="Adobe Clean Light" w:hAnsi="Adobe Clean Light" w:cstheme="minorBidi"/>
        </w:rPr>
        <w:t>##                  24     31       39     48      51    80     90    123</w:t>
      </w:r>
      <w:r w:rsidRPr="00830905">
        <w:rPr>
          <w:rFonts w:ascii="Adobe Clean Light" w:hAnsi="Adobe Clean Light"/>
        </w:rPr>
        <w:br/>
      </w:r>
      <w:r w:rsidRPr="00830905">
        <w:rPr>
          <w:rStyle w:val="VerbatimChar"/>
          <w:rFonts w:ascii="Adobe Clean Light" w:hAnsi="Adobe Clean Light" w:cstheme="minorBidi"/>
        </w:rPr>
        <w:t>## displacement 121.00 140.00 350.0000 250.00 116.000 96.00 318.00 121.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7.86  26.71  14.0399  20.07  28.158 29.36  15.97  27.86</w:t>
      </w:r>
      <w:r w:rsidRPr="00830905">
        <w:rPr>
          <w:rFonts w:ascii="Adobe Clean Light" w:hAnsi="Adobe Clean Light"/>
        </w:rPr>
        <w:br/>
      </w:r>
      <w:r w:rsidRPr="00830905">
        <w:rPr>
          <w:rStyle w:val="VerbatimChar"/>
          <w:rFonts w:ascii="Adobe Clean Light" w:hAnsi="Adobe Clean Light" w:cstheme="minorBidi"/>
        </w:rPr>
        <w:t>## mpg           26.00  28.00  14.0000  19.00  28.000 26.00  15.00  24.00</w:t>
      </w:r>
      <w:r w:rsidRPr="00830905">
        <w:rPr>
          <w:rFonts w:ascii="Adobe Clean Light" w:hAnsi="Adobe Clean Light"/>
        </w:rPr>
        <w:br/>
      </w:r>
      <w:r w:rsidRPr="00830905">
        <w:rPr>
          <w:rStyle w:val="VerbatimChar"/>
          <w:rFonts w:ascii="Adobe Clean Light" w:hAnsi="Adobe Clean Light" w:cstheme="minorBidi"/>
        </w:rPr>
        <w:t>## CV residual   -1.86   1.29  -0.0399  -1.07  -0.158 -3.36  -0.97  -3.86</w:t>
      </w:r>
      <w:r w:rsidRPr="00830905">
        <w:rPr>
          <w:rFonts w:ascii="Adobe Clean Light" w:hAnsi="Adobe Clean Light"/>
        </w:rPr>
        <w:br/>
      </w:r>
      <w:r w:rsidRPr="00830905">
        <w:rPr>
          <w:rStyle w:val="VerbatimChar"/>
          <w:rFonts w:ascii="Adobe Clean Light" w:hAnsi="Adobe Clean Light" w:cstheme="minorBidi"/>
        </w:rPr>
        <w:t>##                 134   147    150      159    164    178    180    203</w:t>
      </w:r>
      <w:r w:rsidRPr="00830905">
        <w:rPr>
          <w:rFonts w:ascii="Adobe Clean Light" w:hAnsi="Adobe Clean Light"/>
        </w:rPr>
        <w:br/>
      </w:r>
      <w:r w:rsidRPr="00830905">
        <w:rPr>
          <w:rStyle w:val="VerbatimChar"/>
          <w:rFonts w:ascii="Adobe Clean Light" w:hAnsi="Adobe Clean Light" w:cstheme="minorBidi"/>
        </w:rPr>
        <w:t>## displacement 250.00 90.00 120.00 318.0000 225.00 115.00 121.00 258.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0.07 29.73  27.92  15.9705  21.58  28.22  27.86  19.59</w:t>
      </w:r>
      <w:r w:rsidRPr="00830905">
        <w:rPr>
          <w:rFonts w:ascii="Adobe Clean Light" w:hAnsi="Adobe Clean Light"/>
        </w:rPr>
        <w:br/>
      </w:r>
      <w:r w:rsidRPr="00830905">
        <w:rPr>
          <w:rStyle w:val="VerbatimChar"/>
          <w:rFonts w:ascii="Adobe Clean Light" w:hAnsi="Adobe Clean Light" w:cstheme="minorBidi"/>
        </w:rPr>
        <w:t>## mpg           16.00 28.00  24.00  16.0000  18.00  23.00  22.00  17.50</w:t>
      </w:r>
      <w:r w:rsidRPr="00830905">
        <w:rPr>
          <w:rFonts w:ascii="Adobe Clean Light" w:hAnsi="Adobe Clean Light"/>
        </w:rPr>
        <w:br/>
      </w:r>
      <w:r w:rsidRPr="00830905">
        <w:rPr>
          <w:rStyle w:val="VerbatimChar"/>
          <w:rFonts w:ascii="Adobe Clean Light" w:hAnsi="Adobe Clean Light" w:cstheme="minorBidi"/>
        </w:rPr>
        <w:t>## CV residual   -4.07 -1.73  -3.92   0.0295  -3.58  -5.22  -5.86  -2.09</w:t>
      </w:r>
      <w:r w:rsidRPr="00830905">
        <w:rPr>
          <w:rFonts w:ascii="Adobe Clean Light" w:hAnsi="Adobe Clean Light"/>
        </w:rPr>
        <w:br/>
      </w:r>
      <w:r w:rsidRPr="00830905">
        <w:rPr>
          <w:rStyle w:val="VerbatimChar"/>
          <w:rFonts w:ascii="Adobe Clean Light" w:hAnsi="Adobe Clean Light" w:cstheme="minorBidi"/>
        </w:rPr>
        <w:t>##                 216   217     222    243    255     281     287    288</w:t>
      </w:r>
      <w:r w:rsidRPr="00830905">
        <w:rPr>
          <w:rFonts w:ascii="Adobe Clean Light" w:hAnsi="Adobe Clean Light"/>
        </w:rPr>
        <w:br/>
      </w:r>
      <w:r w:rsidRPr="00830905">
        <w:rPr>
          <w:rStyle w:val="VerbatimChar"/>
          <w:rFonts w:ascii="Adobe Clean Light" w:hAnsi="Adobe Clean Light" w:cstheme="minorBidi"/>
        </w:rPr>
        <w:t>## displacement 318.00 98.00 305.000 121.00 200.00 231.000 302.000 351.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5.97 29.24  16.755  27.86  23.09  21.219  16.936  13.98</w:t>
      </w:r>
      <w:r w:rsidRPr="00830905">
        <w:rPr>
          <w:rFonts w:ascii="Adobe Clean Light" w:hAnsi="Adobe Clean Light"/>
        </w:rPr>
        <w:br/>
      </w:r>
      <w:r w:rsidRPr="00830905">
        <w:rPr>
          <w:rStyle w:val="VerbatimChar"/>
          <w:rFonts w:ascii="Adobe Clean Light" w:hAnsi="Adobe Clean Light" w:cstheme="minorBidi"/>
        </w:rPr>
        <w:t>## mpg           13.00 31.50  17.500  21.50  20.20  21.500  17.600  16.50</w:t>
      </w:r>
      <w:r w:rsidRPr="00830905">
        <w:rPr>
          <w:rFonts w:ascii="Adobe Clean Light" w:hAnsi="Adobe Clean Light"/>
        </w:rPr>
        <w:br/>
      </w:r>
      <w:r w:rsidRPr="00830905">
        <w:rPr>
          <w:rStyle w:val="VerbatimChar"/>
          <w:rFonts w:ascii="Adobe Clean Light" w:hAnsi="Adobe Clean Light" w:cstheme="minorBidi"/>
        </w:rPr>
        <w:t>## CV residual   -2.97  2.26   0.745  -6.36  -2.89   0.281   0.664   2.52</w:t>
      </w:r>
      <w:r w:rsidRPr="00830905">
        <w:rPr>
          <w:rFonts w:ascii="Adobe Clean Light" w:hAnsi="Adobe Clean Light"/>
        </w:rPr>
        <w:br/>
      </w:r>
      <w:r w:rsidRPr="00830905">
        <w:rPr>
          <w:rStyle w:val="VerbatimChar"/>
          <w:rFonts w:ascii="Adobe Clean Light" w:hAnsi="Adobe Clean Light" w:cstheme="minorBidi"/>
        </w:rPr>
        <w:t>##                 289    293    298    299    302    316    322   336</w:t>
      </w:r>
      <w:r w:rsidRPr="00830905">
        <w:rPr>
          <w:rFonts w:ascii="Adobe Clean Light" w:hAnsi="Adobe Clean Light"/>
        </w:rPr>
        <w:br/>
      </w:r>
      <w:r w:rsidRPr="00830905">
        <w:rPr>
          <w:rStyle w:val="VerbatimChar"/>
          <w:rFonts w:ascii="Adobe Clean Light" w:hAnsi="Adobe Clean Light" w:cstheme="minorBidi"/>
        </w:rPr>
        <w:t>## displacement 318.00 360.00 183.00 350.00 105.00 151.00 108.00 122.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5.97  13.44  24.12  14.04  28.82  26.05  28.64  27.8</w:t>
      </w:r>
      <w:r w:rsidRPr="00830905">
        <w:rPr>
          <w:rFonts w:ascii="Adobe Clean Light" w:hAnsi="Adobe Clean Light"/>
        </w:rPr>
        <w:br/>
      </w:r>
      <w:r w:rsidRPr="00830905">
        <w:rPr>
          <w:rStyle w:val="VerbatimChar"/>
          <w:rFonts w:ascii="Adobe Clean Light" w:hAnsi="Adobe Clean Light" w:cstheme="minorBidi"/>
        </w:rPr>
        <w:t>## mpg           18.20  18.50  25.40  23.00  34.20  24.30  32.20  35.0</w:t>
      </w:r>
      <w:r w:rsidRPr="00830905">
        <w:rPr>
          <w:rFonts w:ascii="Adobe Clean Light" w:hAnsi="Adobe Clean Light"/>
        </w:rPr>
        <w:br/>
      </w:r>
      <w:r w:rsidRPr="00830905">
        <w:rPr>
          <w:rStyle w:val="VerbatimChar"/>
          <w:rFonts w:ascii="Adobe Clean Light" w:hAnsi="Adobe Clean Light" w:cstheme="minorBidi"/>
        </w:rPr>
        <w:t>## CV residual    2.23   5.06   1.28   8.96   5.38  -1.75   3.56   7.2</w:t>
      </w:r>
      <w:r w:rsidRPr="00830905">
        <w:rPr>
          <w:rFonts w:ascii="Adobe Clean Light" w:hAnsi="Adobe Clean Light"/>
        </w:rPr>
        <w:br/>
      </w:r>
      <w:r w:rsidRPr="00830905">
        <w:rPr>
          <w:rStyle w:val="VerbatimChar"/>
          <w:rFonts w:ascii="Adobe Clean Light" w:hAnsi="Adobe Clean Light" w:cstheme="minorBidi"/>
        </w:rPr>
        <w:t>##                  339  347   349    358    359    366     392</w:t>
      </w:r>
      <w:r w:rsidRPr="00830905">
        <w:rPr>
          <w:rFonts w:ascii="Adobe Clean Light" w:hAnsi="Adobe Clean Light"/>
        </w:rPr>
        <w:br/>
      </w:r>
      <w:r w:rsidRPr="00830905">
        <w:rPr>
          <w:rStyle w:val="VerbatimChar"/>
          <w:rFonts w:ascii="Adobe Clean Light" w:hAnsi="Adobe Clean Light" w:cstheme="minorBidi"/>
        </w:rPr>
        <w:t>## displacement 135.000 97.0 89.00 119.00 120.00 200.00 151.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7.011 29.3 29.79  27.98  27.92  23.09  26.046</w:t>
      </w:r>
      <w:r w:rsidRPr="00830905">
        <w:rPr>
          <w:rFonts w:ascii="Adobe Clean Light" w:hAnsi="Adobe Clean Light"/>
        </w:rPr>
        <w:br/>
      </w:r>
      <w:r w:rsidRPr="00830905">
        <w:rPr>
          <w:rStyle w:val="VerbatimChar"/>
          <w:rFonts w:ascii="Adobe Clean Light" w:hAnsi="Adobe Clean Light" w:cstheme="minorBidi"/>
        </w:rPr>
        <w:t>## mpg           27.200 32.3 37.70  32.90  31.60  20.20  27.000</w:t>
      </w:r>
      <w:r w:rsidRPr="00830905">
        <w:rPr>
          <w:rFonts w:ascii="Adobe Clean Light" w:hAnsi="Adobe Clean Light"/>
        </w:rPr>
        <w:br/>
      </w:r>
      <w:r w:rsidRPr="00830905">
        <w:rPr>
          <w:rStyle w:val="VerbatimChar"/>
          <w:rFonts w:ascii="Adobe Clean Light" w:hAnsi="Adobe Clean Light" w:cstheme="minorBidi"/>
        </w:rPr>
        <w:t>## CV residual    0.189  3.0  7.91   4.92   3.68  -2.89   0.954</w:t>
      </w:r>
      <w:r w:rsidRPr="00830905">
        <w:rPr>
          <w:rFonts w:ascii="Adobe Clean Light" w:hAnsi="Adobe Clean Light"/>
        </w:rPr>
        <w:br/>
      </w:r>
      <w:r w:rsidRPr="00830905">
        <w:rPr>
          <w:rStyle w:val="VerbatimChar"/>
          <w:rFonts w:ascii="Adobe Clean Light" w:hAnsi="Adobe Clean Light" w:cstheme="minorBidi"/>
        </w:rPr>
        <w:lastRenderedPageBreak/>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545    Mean square = 14    n = 39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5 </w:t>
      </w:r>
      <w:r w:rsidRPr="00830905">
        <w:rPr>
          <w:rFonts w:ascii="Adobe Clean Light" w:hAnsi="Adobe Clean Light"/>
        </w:rPr>
        <w:br/>
      </w:r>
      <w:r w:rsidRPr="00830905">
        <w:rPr>
          <w:rStyle w:val="VerbatimChar"/>
          <w:rFonts w:ascii="Adobe Clean Light" w:hAnsi="Adobe Clean Light" w:cstheme="minorBidi"/>
        </w:rPr>
        <w:t xml:space="preserve">## Observations in test set: 39 </w:t>
      </w:r>
      <w:r w:rsidRPr="00830905">
        <w:rPr>
          <w:rFonts w:ascii="Adobe Clean Light" w:hAnsi="Adobe Clean Light"/>
        </w:rPr>
        <w:br/>
      </w:r>
      <w:r w:rsidRPr="00830905">
        <w:rPr>
          <w:rStyle w:val="VerbatimChar"/>
          <w:rFonts w:ascii="Adobe Clean Light" w:hAnsi="Adobe Clean Light" w:cstheme="minorBidi"/>
        </w:rPr>
        <w:t>##                   8       41     49      53     58     78   82     89</w:t>
      </w:r>
      <w:r w:rsidRPr="00830905">
        <w:rPr>
          <w:rFonts w:ascii="Adobe Clean Light" w:hAnsi="Adobe Clean Light"/>
        </w:rPr>
        <w:br/>
      </w:r>
      <w:r w:rsidRPr="00830905">
        <w:rPr>
          <w:rStyle w:val="VerbatimChar"/>
          <w:rFonts w:ascii="Adobe Clean Light" w:hAnsi="Adobe Clean Light" w:cstheme="minorBidi"/>
        </w:rPr>
        <w:t>## displacement 440.00 351.0000 250.00 88.0000 113.00 121.00 97.0 302.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8.63  14.0473  20.19 30.0521  28.53  28.04 29.5  17.03</w:t>
      </w:r>
      <w:r w:rsidRPr="00830905">
        <w:rPr>
          <w:rFonts w:ascii="Adobe Clean Light" w:hAnsi="Adobe Clean Light"/>
        </w:rPr>
        <w:br/>
      </w:r>
      <w:r w:rsidRPr="00830905">
        <w:rPr>
          <w:rStyle w:val="VerbatimChar"/>
          <w:rFonts w:ascii="Adobe Clean Light" w:hAnsi="Adobe Clean Light" w:cstheme="minorBidi"/>
        </w:rPr>
        <w:t>## mpg           14.00  14.0000  18.00 30.0000  24.00  22.00 28.0  14.00</w:t>
      </w:r>
      <w:r w:rsidRPr="00830905">
        <w:rPr>
          <w:rFonts w:ascii="Adobe Clean Light" w:hAnsi="Adobe Clean Light"/>
        </w:rPr>
        <w:br/>
      </w:r>
      <w:r w:rsidRPr="00830905">
        <w:rPr>
          <w:rStyle w:val="VerbatimChar"/>
          <w:rFonts w:ascii="Adobe Clean Light" w:hAnsi="Adobe Clean Light" w:cstheme="minorBidi"/>
        </w:rPr>
        <w:t>## CV residual    5.37  -0.0473  -2.19 -0.0521  -4.53  -6.04 -1.5  -3.03</w:t>
      </w:r>
      <w:r w:rsidRPr="00830905">
        <w:rPr>
          <w:rFonts w:ascii="Adobe Clean Light" w:hAnsi="Adobe Clean Light"/>
        </w:rPr>
        <w:br/>
      </w:r>
      <w:r w:rsidRPr="00830905">
        <w:rPr>
          <w:rStyle w:val="VerbatimChar"/>
          <w:rFonts w:ascii="Adobe Clean Light" w:hAnsi="Adobe Clean Light" w:cstheme="minorBidi"/>
        </w:rPr>
        <w:t>##                  98    114   118    128    136    139   148    157</w:t>
      </w:r>
      <w:r w:rsidRPr="00830905">
        <w:rPr>
          <w:rFonts w:ascii="Adobe Clean Light" w:hAnsi="Adobe Clean Light"/>
        </w:rPr>
        <w:br/>
      </w:r>
      <w:r w:rsidRPr="00830905">
        <w:rPr>
          <w:rStyle w:val="VerbatimChar"/>
          <w:rFonts w:ascii="Adobe Clean Light" w:hAnsi="Adobe Clean Light" w:cstheme="minorBidi"/>
        </w:rPr>
        <w:t>## displacement 225.00 155.00 68.00 232.00 225.00 318.00 90.00 40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1.72  25.97 31.27  21.29  21.72  16.06 29.93  11.07</w:t>
      </w:r>
      <w:r w:rsidRPr="00830905">
        <w:rPr>
          <w:rFonts w:ascii="Adobe Clean Light" w:hAnsi="Adobe Clean Light"/>
        </w:rPr>
        <w:br/>
      </w:r>
      <w:r w:rsidRPr="00830905">
        <w:rPr>
          <w:rStyle w:val="VerbatimChar"/>
          <w:rFonts w:ascii="Adobe Clean Light" w:hAnsi="Adobe Clean Light" w:cstheme="minorBidi"/>
        </w:rPr>
        <w:t>## mpg           18.00  21.00 29.00  19.00  18.00  14.00 24.00  16.00</w:t>
      </w:r>
      <w:r w:rsidRPr="00830905">
        <w:rPr>
          <w:rFonts w:ascii="Adobe Clean Light" w:hAnsi="Adobe Clean Light"/>
        </w:rPr>
        <w:br/>
      </w:r>
      <w:r w:rsidRPr="00830905">
        <w:rPr>
          <w:rStyle w:val="VerbatimChar"/>
          <w:rFonts w:ascii="Adobe Clean Light" w:hAnsi="Adobe Clean Light" w:cstheme="minorBidi"/>
        </w:rPr>
        <w:t>## CV residual   -3.72  -4.97 -2.27  -2.29  -3.72  -2.06 -5.93   4.93</w:t>
      </w:r>
      <w:r w:rsidRPr="00830905">
        <w:rPr>
          <w:rFonts w:ascii="Adobe Clean Light" w:hAnsi="Adobe Clean Light"/>
        </w:rPr>
        <w:br/>
      </w:r>
      <w:r w:rsidRPr="00830905">
        <w:rPr>
          <w:rStyle w:val="VerbatimChar"/>
          <w:rFonts w:ascii="Adobe Clean Light" w:hAnsi="Adobe Clean Light" w:cstheme="minorBidi"/>
        </w:rPr>
        <w:t>##                   160    162    171    174   186    193    209    212</w:t>
      </w:r>
      <w:r w:rsidRPr="00830905">
        <w:rPr>
          <w:rFonts w:ascii="Adobe Clean Light" w:hAnsi="Adobe Clean Light"/>
        </w:rPr>
        <w:br/>
      </w:r>
      <w:r w:rsidRPr="00830905">
        <w:rPr>
          <w:rStyle w:val="VerbatimChar"/>
          <w:rFonts w:ascii="Adobe Clean Light" w:hAnsi="Adobe Clean Light" w:cstheme="minorBidi"/>
        </w:rPr>
        <w:t>## displacement 351.0000 250.00 140.00 119.00 98.00 250.00 318.00 168.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4.0473  20.19  26.89  28.17 29.44  20.19  16.06  25.18</w:t>
      </w:r>
      <w:r w:rsidRPr="00830905">
        <w:rPr>
          <w:rFonts w:ascii="Adobe Clean Light" w:hAnsi="Adobe Clean Light"/>
        </w:rPr>
        <w:br/>
      </w:r>
      <w:r w:rsidRPr="00830905">
        <w:rPr>
          <w:rStyle w:val="VerbatimChar"/>
          <w:rFonts w:ascii="Adobe Clean Light" w:hAnsi="Adobe Clean Light" w:cstheme="minorBidi"/>
        </w:rPr>
        <w:t>## mpg           14.0000  16.00  23.00  24.00 26.00  22.00  13.00  16.50</w:t>
      </w:r>
      <w:r w:rsidRPr="00830905">
        <w:rPr>
          <w:rFonts w:ascii="Adobe Clean Light" w:hAnsi="Adobe Clean Light"/>
        </w:rPr>
        <w:br/>
      </w:r>
      <w:r w:rsidRPr="00830905">
        <w:rPr>
          <w:rStyle w:val="VerbatimChar"/>
          <w:rFonts w:ascii="Adobe Clean Light" w:hAnsi="Adobe Clean Light" w:cstheme="minorBidi"/>
        </w:rPr>
        <w:t>## CV residual   -0.0473  -4.19  -3.89  -4.17 -3.44   1.81  -3.06  -8.68</w:t>
      </w:r>
      <w:r w:rsidRPr="00830905">
        <w:rPr>
          <w:rFonts w:ascii="Adobe Clean Light" w:hAnsi="Adobe Clean Light"/>
        </w:rPr>
        <w:br/>
      </w:r>
      <w:r w:rsidRPr="00830905">
        <w:rPr>
          <w:rStyle w:val="VerbatimChar"/>
          <w:rFonts w:ascii="Adobe Clean Light" w:hAnsi="Adobe Clean Light" w:cstheme="minorBidi"/>
        </w:rPr>
        <w:t>##                 223   244     250     268    270    282    329   335   352</w:t>
      </w:r>
      <w:r w:rsidRPr="00830905">
        <w:rPr>
          <w:rFonts w:ascii="Adobe Clean Light" w:hAnsi="Adobe Clean Light"/>
        </w:rPr>
        <w:br/>
      </w:r>
      <w:r w:rsidRPr="00830905">
        <w:rPr>
          <w:rStyle w:val="VerbatimChar"/>
          <w:rFonts w:ascii="Adobe Clean Light" w:hAnsi="Adobe Clean Light" w:cstheme="minorBidi"/>
        </w:rPr>
        <w:t>## displacement 260.00 80.00 260.000 134.000 105.00 200.00 146.00 70.00 98.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9.59 30.54  19.585  27.253  29.02  23.24  26.52 31.15 29.44</w:t>
      </w:r>
      <w:r w:rsidRPr="00830905">
        <w:rPr>
          <w:rFonts w:ascii="Adobe Clean Light" w:hAnsi="Adobe Clean Light"/>
        </w:rPr>
        <w:br/>
      </w:r>
      <w:r w:rsidRPr="00830905">
        <w:rPr>
          <w:rStyle w:val="VerbatimChar"/>
          <w:rFonts w:ascii="Adobe Clean Light" w:hAnsi="Adobe Clean Light" w:cstheme="minorBidi"/>
        </w:rPr>
        <w:t>## mpg           17.00 21.50  19.900  27.500  30.90  19.80  30.00 23.70 34.40</w:t>
      </w:r>
      <w:r w:rsidRPr="00830905">
        <w:rPr>
          <w:rFonts w:ascii="Adobe Clean Light" w:hAnsi="Adobe Clean Light"/>
        </w:rPr>
        <w:br/>
      </w:r>
      <w:r w:rsidRPr="00830905">
        <w:rPr>
          <w:rStyle w:val="VerbatimChar"/>
          <w:rFonts w:ascii="Adobe Clean Light" w:hAnsi="Adobe Clean Light" w:cstheme="minorBidi"/>
        </w:rPr>
        <w:t>## CV residual   -2.59 -9.04   0.315   0.247   1.88  -3.44   3.48 -7.45  4.96</w:t>
      </w:r>
      <w:r w:rsidRPr="00830905">
        <w:rPr>
          <w:rFonts w:ascii="Adobe Clean Light" w:hAnsi="Adobe Clean Light"/>
        </w:rPr>
        <w:br/>
      </w:r>
      <w:r w:rsidRPr="00830905">
        <w:rPr>
          <w:rStyle w:val="VerbatimChar"/>
          <w:rFonts w:ascii="Adobe Clean Light" w:hAnsi="Adobe Clean Light" w:cstheme="minorBidi"/>
        </w:rPr>
        <w:t>##                356    363    369   376    390    395</w:t>
      </w:r>
      <w:r w:rsidRPr="00830905">
        <w:rPr>
          <w:rFonts w:ascii="Adobe Clean Light" w:hAnsi="Adobe Clean Light"/>
        </w:rPr>
        <w:br/>
      </w:r>
      <w:r w:rsidRPr="00830905">
        <w:rPr>
          <w:rStyle w:val="VerbatimChar"/>
          <w:rFonts w:ascii="Adobe Clean Light" w:hAnsi="Adobe Clean Light" w:cstheme="minorBidi"/>
        </w:rPr>
        <w:t>## displacement 107.0 146.00 112.00 91.00 144.00 135.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8.9  26.52  28.59 29.87  26.64  27.19</w:t>
      </w:r>
      <w:r w:rsidRPr="00830905">
        <w:rPr>
          <w:rFonts w:ascii="Adobe Clean Light" w:hAnsi="Adobe Clean Light"/>
        </w:rPr>
        <w:br/>
      </w:r>
      <w:r w:rsidRPr="00830905">
        <w:rPr>
          <w:rStyle w:val="VerbatimChar"/>
          <w:rFonts w:ascii="Adobe Clean Light" w:hAnsi="Adobe Clean Light" w:cstheme="minorBidi"/>
        </w:rPr>
        <w:t>## mpg           33.7  24.20  27.00 37.00  32.00  32.00</w:t>
      </w:r>
      <w:r w:rsidRPr="00830905">
        <w:rPr>
          <w:rFonts w:ascii="Adobe Clean Light" w:hAnsi="Adobe Clean Light"/>
        </w:rPr>
        <w:br/>
      </w:r>
      <w:r w:rsidRPr="00830905">
        <w:rPr>
          <w:rStyle w:val="VerbatimChar"/>
          <w:rFonts w:ascii="Adobe Clean Light" w:hAnsi="Adobe Clean Light" w:cstheme="minorBidi"/>
        </w:rPr>
        <w:t>## CV residual    4.8  -2.32  -1.59  7.13   5.36   4.81</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708    Mean square = 18.2    n = 39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6 </w:t>
      </w:r>
      <w:r w:rsidRPr="00830905">
        <w:rPr>
          <w:rFonts w:ascii="Adobe Clean Light" w:hAnsi="Adobe Clean Light"/>
        </w:rPr>
        <w:br/>
      </w:r>
      <w:r w:rsidRPr="00830905">
        <w:rPr>
          <w:rStyle w:val="VerbatimChar"/>
          <w:rFonts w:ascii="Adobe Clean Light" w:hAnsi="Adobe Clean Light" w:cstheme="minorBidi"/>
        </w:rPr>
        <w:t xml:space="preserve">## Observations in test set: 39 </w:t>
      </w:r>
      <w:r w:rsidRPr="00830905">
        <w:rPr>
          <w:rFonts w:ascii="Adobe Clean Light" w:hAnsi="Adobe Clean Light"/>
        </w:rPr>
        <w:br/>
      </w:r>
      <w:r w:rsidRPr="00830905">
        <w:rPr>
          <w:rStyle w:val="VerbatimChar"/>
          <w:rFonts w:ascii="Adobe Clean Light" w:hAnsi="Adobe Clean Light" w:cstheme="minorBidi"/>
        </w:rPr>
        <w:t>##                    2     13    19    20     38     64     75     86     87</w:t>
      </w:r>
      <w:r w:rsidRPr="00830905">
        <w:rPr>
          <w:rFonts w:ascii="Adobe Clean Light" w:hAnsi="Adobe Clean Light"/>
        </w:rPr>
        <w:br/>
      </w:r>
      <w:r w:rsidRPr="00830905">
        <w:rPr>
          <w:rStyle w:val="VerbatimChar"/>
          <w:rFonts w:ascii="Adobe Clean Light" w:hAnsi="Adobe Clean Light" w:cstheme="minorBidi"/>
        </w:rPr>
        <w:t>## displacement 350.000 400.00 97.00 97.00 232.00 400.00 302.00 350.00 304.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4.087  11.13 29.07 29.07  21.07  11.13  16.93  14.09  16.81</w:t>
      </w:r>
      <w:r w:rsidRPr="00830905">
        <w:rPr>
          <w:rFonts w:ascii="Adobe Clean Light" w:hAnsi="Adobe Clean Light"/>
        </w:rPr>
        <w:br/>
      </w:r>
      <w:r w:rsidRPr="00830905">
        <w:rPr>
          <w:rStyle w:val="VerbatimChar"/>
          <w:rFonts w:ascii="Adobe Clean Light" w:hAnsi="Adobe Clean Light" w:cstheme="minorBidi"/>
        </w:rPr>
        <w:t>## mpg           15.000  15.00 27.00 26.00  18.00  14.00  13.00  13.00  14.00</w:t>
      </w:r>
      <w:r w:rsidRPr="00830905">
        <w:rPr>
          <w:rFonts w:ascii="Adobe Clean Light" w:hAnsi="Adobe Clean Light"/>
        </w:rPr>
        <w:br/>
      </w:r>
      <w:r w:rsidRPr="00830905">
        <w:rPr>
          <w:rStyle w:val="VerbatimChar"/>
          <w:rFonts w:ascii="Adobe Clean Light" w:hAnsi="Adobe Clean Light" w:cstheme="minorBidi"/>
        </w:rPr>
        <w:t>## CV residual    0.913   3.87 -2.07 -3.07  -3.07   2.87  -3.93  -1.09  -2.81</w:t>
      </w:r>
      <w:r w:rsidRPr="00830905">
        <w:rPr>
          <w:rFonts w:ascii="Adobe Clean Light" w:hAnsi="Adobe Clean Light"/>
        </w:rPr>
        <w:br/>
      </w:r>
      <w:r w:rsidRPr="00830905">
        <w:rPr>
          <w:rStyle w:val="VerbatimChar"/>
          <w:rFonts w:ascii="Adobe Clean Light" w:hAnsi="Adobe Clean Light" w:cstheme="minorBidi"/>
        </w:rPr>
        <w:t>##                  88    100      102     106    117    131    138   144</w:t>
      </w:r>
      <w:r w:rsidRPr="00830905">
        <w:rPr>
          <w:rFonts w:ascii="Adobe Clean Light" w:hAnsi="Adobe Clean Light"/>
        </w:rPr>
        <w:br/>
      </w:r>
      <w:r w:rsidRPr="00830905">
        <w:rPr>
          <w:rStyle w:val="VerbatimChar"/>
          <w:rFonts w:ascii="Adobe Clean Light" w:hAnsi="Adobe Clean Light" w:cstheme="minorBidi"/>
        </w:rPr>
        <w:t>## displacement 350.00 232.00 198.0000 360.000 400.00 122.00 350.00 97.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4.09  21.07  23.0861  13.495  11.13  27.59  14.09 29.07</w:t>
      </w:r>
      <w:r w:rsidRPr="00830905">
        <w:rPr>
          <w:rFonts w:ascii="Adobe Clean Light" w:hAnsi="Adobe Clean Light"/>
        </w:rPr>
        <w:br/>
      </w:r>
      <w:r w:rsidRPr="00830905">
        <w:rPr>
          <w:rStyle w:val="VerbatimChar"/>
          <w:rFonts w:ascii="Adobe Clean Light" w:hAnsi="Adobe Clean Light" w:cstheme="minorBidi"/>
        </w:rPr>
        <w:t>## mpg           13.00  18.00  23.0000  13.000  16.00  26.00  13.00 26.00</w:t>
      </w:r>
      <w:r w:rsidRPr="00830905">
        <w:rPr>
          <w:rFonts w:ascii="Adobe Clean Light" w:hAnsi="Adobe Clean Light"/>
        </w:rPr>
        <w:br/>
      </w:r>
      <w:r w:rsidRPr="00830905">
        <w:rPr>
          <w:rStyle w:val="VerbatimChar"/>
          <w:rFonts w:ascii="Adobe Clean Light" w:hAnsi="Adobe Clean Light" w:cstheme="minorBidi"/>
        </w:rPr>
        <w:t>## CV residual   -1.09  -3.07  -0.0861  -0.495   4.87  -1.59  -1.09 -3.07</w:t>
      </w:r>
      <w:r w:rsidRPr="00830905">
        <w:rPr>
          <w:rFonts w:ascii="Adobe Clean Light" w:hAnsi="Adobe Clean Light"/>
        </w:rPr>
        <w:br/>
      </w:r>
      <w:r w:rsidRPr="00830905">
        <w:rPr>
          <w:rStyle w:val="VerbatimChar"/>
          <w:rFonts w:ascii="Adobe Clean Light" w:hAnsi="Adobe Clean Light" w:cstheme="minorBidi"/>
        </w:rPr>
        <w:t>##                146    167   176   198   205    213    218   248    251</w:t>
      </w:r>
      <w:r w:rsidRPr="00830905">
        <w:rPr>
          <w:rFonts w:ascii="Adobe Clean Light" w:hAnsi="Adobe Clean Light"/>
        </w:rPr>
        <w:br/>
      </w:r>
      <w:r w:rsidRPr="00830905">
        <w:rPr>
          <w:rStyle w:val="VerbatimChar"/>
          <w:rFonts w:ascii="Adobe Clean Light" w:hAnsi="Adobe Clean Light" w:cstheme="minorBidi"/>
        </w:rPr>
        <w:t>## displacement 83.00 302.00 90.00 90.00 85.00 350.00 111.00 85.00 318.00</w:t>
      </w:r>
      <w:r w:rsidRPr="00830905">
        <w:rPr>
          <w:rFonts w:ascii="Adobe Clean Light" w:hAnsi="Adobe Clean Light"/>
        </w:rPr>
        <w:br/>
      </w:r>
      <w:r w:rsidRPr="00830905">
        <w:rPr>
          <w:rStyle w:val="VerbatimChar"/>
          <w:rFonts w:ascii="Adobe Clean Light" w:hAnsi="Adobe Clean Light" w:cstheme="minorBidi"/>
        </w:rPr>
        <w:lastRenderedPageBreak/>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9.89  16.93 29.48 29.48 29.78  14.09  28.24 29.78  15.98</w:t>
      </w:r>
      <w:r w:rsidRPr="00830905">
        <w:rPr>
          <w:rFonts w:ascii="Adobe Clean Light" w:hAnsi="Adobe Clean Light"/>
        </w:rPr>
        <w:br/>
      </w:r>
      <w:r w:rsidRPr="00830905">
        <w:rPr>
          <w:rStyle w:val="VerbatimChar"/>
          <w:rFonts w:ascii="Adobe Clean Light" w:hAnsi="Adobe Clean Light" w:cstheme="minorBidi"/>
        </w:rPr>
        <w:t>## mpg          32.00  13.00 29.00 29.00 32.00  16.50  30.00 39.40  19.40</w:t>
      </w:r>
      <w:r w:rsidRPr="00830905">
        <w:rPr>
          <w:rFonts w:ascii="Adobe Clean Light" w:hAnsi="Adobe Clean Light"/>
        </w:rPr>
        <w:br/>
      </w:r>
      <w:r w:rsidRPr="00830905">
        <w:rPr>
          <w:rStyle w:val="VerbatimChar"/>
          <w:rFonts w:ascii="Adobe Clean Light" w:hAnsi="Adobe Clean Light" w:cstheme="minorBidi"/>
        </w:rPr>
        <w:t>## CV residual   2.11  -3.93 -0.48 -0.48  2.22   2.41   1.76  9.62   3.42</w:t>
      </w:r>
      <w:r w:rsidRPr="00830905">
        <w:rPr>
          <w:rFonts w:ascii="Adobe Clean Light" w:hAnsi="Adobe Clean Light"/>
        </w:rPr>
        <w:br/>
      </w:r>
      <w:r w:rsidRPr="00830905">
        <w:rPr>
          <w:rStyle w:val="VerbatimChar"/>
          <w:rFonts w:ascii="Adobe Clean Light" w:hAnsi="Adobe Clean Light" w:cstheme="minorBidi"/>
        </w:rPr>
        <w:t>##                 261    262    266    321    324  327   333    334    343</w:t>
      </w:r>
      <w:r w:rsidRPr="00830905">
        <w:rPr>
          <w:rFonts w:ascii="Adobe Clean Light" w:hAnsi="Adobe Clean Light"/>
        </w:rPr>
        <w:br/>
      </w:r>
      <w:r w:rsidRPr="00830905">
        <w:rPr>
          <w:rStyle w:val="VerbatimChar"/>
          <w:rFonts w:ascii="Adobe Clean Light" w:hAnsi="Adobe Clean Light" w:cstheme="minorBidi"/>
        </w:rPr>
        <w:t>## displacement 225.00 258.00 318.00 119.00 156.00 90.0 89.00 168.00 135.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1.49  19.53  15.98  27.76  25.57 29.5 29.54  24.86  26.82</w:t>
      </w:r>
      <w:r w:rsidRPr="00830905">
        <w:rPr>
          <w:rFonts w:ascii="Adobe Clean Light" w:hAnsi="Adobe Clean Light"/>
        </w:rPr>
        <w:br/>
      </w:r>
      <w:r w:rsidRPr="00830905">
        <w:rPr>
          <w:rStyle w:val="VerbatimChar"/>
          <w:rFonts w:ascii="Adobe Clean Light" w:hAnsi="Adobe Clean Light" w:cstheme="minorBidi"/>
        </w:rPr>
        <w:t>## mpg           18.60  18.10  17.50  37.00  27.90 43.4 29.80  32.70  30.00</w:t>
      </w:r>
      <w:r w:rsidRPr="00830905">
        <w:rPr>
          <w:rFonts w:ascii="Adobe Clean Light" w:hAnsi="Adobe Clean Light"/>
        </w:rPr>
        <w:br/>
      </w:r>
      <w:r w:rsidRPr="00830905">
        <w:rPr>
          <w:rStyle w:val="VerbatimChar"/>
          <w:rFonts w:ascii="Adobe Clean Light" w:hAnsi="Adobe Clean Light" w:cstheme="minorBidi"/>
        </w:rPr>
        <w:t>## CV residual   -2.89  -1.43   1.52   9.24   2.33 13.9  0.26   7.84   3.18</w:t>
      </w:r>
      <w:r w:rsidRPr="00830905">
        <w:rPr>
          <w:rFonts w:ascii="Adobe Clean Light" w:hAnsi="Adobe Clean Light"/>
        </w:rPr>
        <w:br/>
      </w:r>
      <w:r w:rsidRPr="00830905">
        <w:rPr>
          <w:rStyle w:val="VerbatimChar"/>
          <w:rFonts w:ascii="Adobe Clean Light" w:hAnsi="Adobe Clean Light" w:cstheme="minorBidi"/>
        </w:rPr>
        <w:t>##                 351    361    373    378</w:t>
      </w:r>
      <w:r w:rsidRPr="00830905">
        <w:rPr>
          <w:rFonts w:ascii="Adobe Clean Light" w:hAnsi="Adobe Clean Light"/>
        </w:rPr>
        <w:br/>
      </w:r>
      <w:r w:rsidRPr="00830905">
        <w:rPr>
          <w:rStyle w:val="VerbatimChar"/>
          <w:rFonts w:ascii="Adobe Clean Light" w:hAnsi="Adobe Clean Light" w:cstheme="minorBidi"/>
        </w:rPr>
        <w:t>## displacement 105.00 145.00 151.00 105.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8.59  26.22  25.87  28.59</w:t>
      </w:r>
      <w:r w:rsidRPr="00830905">
        <w:rPr>
          <w:rFonts w:ascii="Adobe Clean Light" w:hAnsi="Adobe Clean Light"/>
        </w:rPr>
        <w:br/>
      </w:r>
      <w:r w:rsidRPr="00830905">
        <w:rPr>
          <w:rStyle w:val="VerbatimChar"/>
          <w:rFonts w:ascii="Adobe Clean Light" w:hAnsi="Adobe Clean Light" w:cstheme="minorBidi"/>
        </w:rPr>
        <w:t>## mpg           34.70  30.70  27.00  38.00</w:t>
      </w:r>
      <w:r w:rsidRPr="00830905">
        <w:rPr>
          <w:rFonts w:ascii="Adobe Clean Light" w:hAnsi="Adobe Clean Light"/>
        </w:rPr>
        <w:br/>
      </w:r>
      <w:r w:rsidRPr="00830905">
        <w:rPr>
          <w:rStyle w:val="VerbatimChar"/>
          <w:rFonts w:ascii="Adobe Clean Light" w:hAnsi="Adobe Clean Light" w:cstheme="minorBidi"/>
        </w:rPr>
        <w:t>## CV residual    6.11   4.48   1.13   9.41</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774    Mean square = 19.8    n = 39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7 </w:t>
      </w:r>
      <w:r w:rsidRPr="00830905">
        <w:rPr>
          <w:rFonts w:ascii="Adobe Clean Light" w:hAnsi="Adobe Clean Light"/>
        </w:rPr>
        <w:br/>
      </w:r>
      <w:r w:rsidRPr="00830905">
        <w:rPr>
          <w:rStyle w:val="VerbatimChar"/>
          <w:rFonts w:ascii="Adobe Clean Light" w:hAnsi="Adobe Clean Light" w:cstheme="minorBidi"/>
        </w:rPr>
        <w:t xml:space="preserve">## Observations in test set: 39 </w:t>
      </w:r>
      <w:r w:rsidRPr="00830905">
        <w:rPr>
          <w:rFonts w:ascii="Adobe Clean Light" w:hAnsi="Adobe Clean Light"/>
        </w:rPr>
        <w:br/>
      </w:r>
      <w:r w:rsidRPr="00830905">
        <w:rPr>
          <w:rStyle w:val="VerbatimChar"/>
          <w:rFonts w:ascii="Adobe Clean Light" w:hAnsi="Adobe Clean Light" w:cstheme="minorBidi"/>
        </w:rPr>
        <w:t>##                  11     18     37     40     42     44     46    57    59</w:t>
      </w:r>
      <w:r w:rsidRPr="00830905">
        <w:rPr>
          <w:rFonts w:ascii="Adobe Clean Light" w:hAnsi="Adobe Clean Light"/>
        </w:rPr>
        <w:br/>
      </w:r>
      <w:r w:rsidRPr="00830905">
        <w:rPr>
          <w:rStyle w:val="VerbatimChar"/>
          <w:rFonts w:ascii="Adobe Clean Light" w:hAnsi="Adobe Clean Light" w:cstheme="minorBidi"/>
        </w:rPr>
        <w:t>## displacement 383.00 200.00 250.00 400.00 318.00 400.00 258.00 91.00 97.5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2.03  23.03  20.02  11.01  15.94  11.01  19.54 29.58 29.19</w:t>
      </w:r>
      <w:r w:rsidRPr="00830905">
        <w:rPr>
          <w:rFonts w:ascii="Adobe Clean Light" w:hAnsi="Adobe Clean Light"/>
        </w:rPr>
        <w:br/>
      </w:r>
      <w:r w:rsidRPr="00830905">
        <w:rPr>
          <w:rStyle w:val="VerbatimChar"/>
          <w:rFonts w:ascii="Adobe Clean Light" w:hAnsi="Adobe Clean Light" w:cstheme="minorBidi"/>
        </w:rPr>
        <w:t>## mpg           15.00  21.00  19.00  14.00  14.00  13.00  18.00 26.00 25.00</w:t>
      </w:r>
      <w:r w:rsidRPr="00830905">
        <w:rPr>
          <w:rFonts w:ascii="Adobe Clean Light" w:hAnsi="Adobe Clean Light"/>
        </w:rPr>
        <w:br/>
      </w:r>
      <w:r w:rsidRPr="00830905">
        <w:rPr>
          <w:rStyle w:val="VerbatimChar"/>
          <w:rFonts w:ascii="Adobe Clean Light" w:hAnsi="Adobe Clean Light" w:cstheme="minorBidi"/>
        </w:rPr>
        <w:t>## CV residual    2.97  -2.03  -1.02   2.99  -1.94   1.99  -1.54 -3.58 -4.19</w:t>
      </w:r>
      <w:r w:rsidRPr="00830905">
        <w:rPr>
          <w:rFonts w:ascii="Adobe Clean Light" w:hAnsi="Adobe Clean Light"/>
        </w:rPr>
        <w:br/>
      </w:r>
      <w:r w:rsidRPr="00830905">
        <w:rPr>
          <w:rStyle w:val="VerbatimChar"/>
          <w:rFonts w:ascii="Adobe Clean Light" w:hAnsi="Adobe Clean Light" w:cstheme="minorBidi"/>
        </w:rPr>
        <w:t>##                 110    129     191   197    201   206     207    210</w:t>
      </w:r>
      <w:r w:rsidRPr="00830905">
        <w:rPr>
          <w:rFonts w:ascii="Adobe Clean Light" w:hAnsi="Adobe Clean Light"/>
        </w:rPr>
        <w:br/>
      </w:r>
      <w:r w:rsidRPr="00830905">
        <w:rPr>
          <w:rStyle w:val="VerbatimChar"/>
          <w:rFonts w:ascii="Adobe Clean Light" w:hAnsi="Adobe Clean Light" w:cstheme="minorBidi"/>
        </w:rPr>
        <w:t>## displacement 140.00 250.00 351.000 98.00 250.00 97.00 140.000 12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6.63  20.02  13.955 29.16  20.02 29.22  26.634  27.84</w:t>
      </w:r>
      <w:r w:rsidRPr="00830905">
        <w:rPr>
          <w:rFonts w:ascii="Adobe Clean Light" w:hAnsi="Adobe Clean Light"/>
        </w:rPr>
        <w:br/>
      </w:r>
      <w:r w:rsidRPr="00830905">
        <w:rPr>
          <w:rStyle w:val="VerbatimChar"/>
          <w:rFonts w:ascii="Adobe Clean Light" w:hAnsi="Adobe Clean Light" w:cstheme="minorBidi"/>
        </w:rPr>
        <w:t>## mpg           21.00  15.00  14.500 24.50  18.00 28.00  26.500  19.00</w:t>
      </w:r>
      <w:r w:rsidRPr="00830905">
        <w:rPr>
          <w:rFonts w:ascii="Adobe Clean Light" w:hAnsi="Adobe Clean Light"/>
        </w:rPr>
        <w:br/>
      </w:r>
      <w:r w:rsidRPr="00830905">
        <w:rPr>
          <w:rStyle w:val="VerbatimChar"/>
          <w:rFonts w:ascii="Adobe Clean Light" w:hAnsi="Adobe Clean Light" w:cstheme="minorBidi"/>
        </w:rPr>
        <w:t>## CV residual   -5.63  -5.02   0.545 -4.66  -2.02 -1.22  -0.134  -8.84</w:t>
      </w:r>
      <w:r w:rsidRPr="00830905">
        <w:rPr>
          <w:rFonts w:ascii="Adobe Clean Light" w:hAnsi="Adobe Clean Light"/>
        </w:rPr>
        <w:br/>
      </w:r>
      <w:r w:rsidRPr="00830905">
        <w:rPr>
          <w:rStyle w:val="VerbatimChar"/>
          <w:rFonts w:ascii="Adobe Clean Light" w:hAnsi="Adobe Clean Light" w:cstheme="minorBidi"/>
        </w:rPr>
        <w:t>##                 226    233    234    235   238    258    263    280</w:t>
      </w:r>
      <w:r w:rsidRPr="00830905">
        <w:rPr>
          <w:rFonts w:ascii="Adobe Clean Light" w:hAnsi="Adobe Clean Light"/>
        </w:rPr>
        <w:br/>
      </w:r>
      <w:r w:rsidRPr="00830905">
        <w:rPr>
          <w:rStyle w:val="VerbatimChar"/>
          <w:rFonts w:ascii="Adobe Clean Light" w:hAnsi="Adobe Clean Light" w:cstheme="minorBidi"/>
        </w:rPr>
        <w:t>## displacement 250.00 351.00 97.000 151.00 98.00 232.00 305.00 98.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0.02  13.96 29.218  25.97 29.16  21.11  16.72 29.158</w:t>
      </w:r>
      <w:r w:rsidRPr="00830905">
        <w:rPr>
          <w:rFonts w:ascii="Adobe Clean Light" w:hAnsi="Adobe Clean Light"/>
        </w:rPr>
        <w:br/>
      </w:r>
      <w:r w:rsidRPr="00830905">
        <w:rPr>
          <w:rStyle w:val="VerbatimChar"/>
          <w:rFonts w:ascii="Adobe Clean Light" w:hAnsi="Adobe Clean Light" w:cstheme="minorBidi"/>
        </w:rPr>
        <w:t>## mpg           17.50  16.00 29.000  24.50 30.50  19.40  19.20 29.500</w:t>
      </w:r>
      <w:r w:rsidRPr="00830905">
        <w:rPr>
          <w:rFonts w:ascii="Adobe Clean Light" w:hAnsi="Adobe Clean Light"/>
        </w:rPr>
        <w:br/>
      </w:r>
      <w:r w:rsidRPr="00830905">
        <w:rPr>
          <w:rStyle w:val="VerbatimChar"/>
          <w:rFonts w:ascii="Adobe Clean Light" w:hAnsi="Adobe Clean Light" w:cstheme="minorBidi"/>
        </w:rPr>
        <w:t>## CV residual   -2.52   2.04 -0.218  -1.47  1.34  -1.71   2.48  0.342</w:t>
      </w:r>
      <w:r w:rsidRPr="00830905">
        <w:rPr>
          <w:rFonts w:ascii="Adobe Clean Light" w:hAnsi="Adobe Clean Light"/>
        </w:rPr>
        <w:br/>
      </w:r>
      <w:r w:rsidRPr="00830905">
        <w:rPr>
          <w:rStyle w:val="VerbatimChar"/>
          <w:rFonts w:ascii="Adobe Clean Light" w:hAnsi="Adobe Clean Light" w:cstheme="minorBidi"/>
        </w:rPr>
        <w:t>##                  286   296    303   312    314  326    338   365    367</w:t>
      </w:r>
      <w:r w:rsidRPr="00830905">
        <w:rPr>
          <w:rFonts w:ascii="Adobe Clean Light" w:hAnsi="Adobe Clean Light"/>
        </w:rPr>
        <w:br/>
      </w:r>
      <w:r w:rsidRPr="00830905">
        <w:rPr>
          <w:rStyle w:val="VerbatimChar"/>
          <w:rFonts w:ascii="Adobe Clean Light" w:hAnsi="Adobe Clean Light" w:cstheme="minorBidi"/>
        </w:rPr>
        <w:t>## displacement 305.000 98.00 105.00 98.00 151.00 90.0 107.00 350.0 225.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6.719 29.16  28.74 29.16  25.97 29.6  28.62  14.0  21.53</w:t>
      </w:r>
      <w:r w:rsidRPr="00830905">
        <w:rPr>
          <w:rFonts w:ascii="Adobe Clean Light" w:hAnsi="Adobe Clean Light"/>
        </w:rPr>
        <w:br/>
      </w:r>
      <w:r w:rsidRPr="00830905">
        <w:rPr>
          <w:rStyle w:val="VerbatimChar"/>
          <w:rFonts w:ascii="Adobe Clean Light" w:hAnsi="Adobe Clean Light" w:cstheme="minorBidi"/>
        </w:rPr>
        <w:t>## mpg           17.000 35.70  34.50 32.10  28.00 44.3  32.40  26.6  17.60</w:t>
      </w:r>
      <w:r w:rsidRPr="00830905">
        <w:rPr>
          <w:rFonts w:ascii="Adobe Clean Light" w:hAnsi="Adobe Clean Light"/>
        </w:rPr>
        <w:br/>
      </w:r>
      <w:r w:rsidRPr="00830905">
        <w:rPr>
          <w:rStyle w:val="VerbatimChar"/>
          <w:rFonts w:ascii="Adobe Clean Light" w:hAnsi="Adobe Clean Light" w:cstheme="minorBidi"/>
        </w:rPr>
        <w:t>## CV residual    0.281  6.54   5.76  2.94   2.03 14.7   3.78  12.6  -3.93</w:t>
      </w:r>
      <w:r w:rsidRPr="00830905">
        <w:rPr>
          <w:rFonts w:ascii="Adobe Clean Light" w:hAnsi="Adobe Clean Light"/>
        </w:rPr>
        <w:br/>
      </w:r>
      <w:r w:rsidRPr="00830905">
        <w:rPr>
          <w:rStyle w:val="VerbatimChar"/>
          <w:rFonts w:ascii="Adobe Clean Light" w:hAnsi="Adobe Clean Light" w:cstheme="minorBidi"/>
        </w:rPr>
        <w:t>##                 371    372     388     393  394</w:t>
      </w:r>
      <w:r w:rsidRPr="00830905">
        <w:rPr>
          <w:rFonts w:ascii="Adobe Clean Light" w:hAnsi="Adobe Clean Light"/>
        </w:rPr>
        <w:br/>
      </w:r>
      <w:r w:rsidRPr="00830905">
        <w:rPr>
          <w:rStyle w:val="VerbatimChar"/>
          <w:rFonts w:ascii="Adobe Clean Light" w:hAnsi="Adobe Clean Light" w:cstheme="minorBidi"/>
        </w:rPr>
        <w:t>## displacement 112.00 135.00 156.000 140.000 97.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8.32  26.93  25.673  26.634 29.2</w:t>
      </w:r>
      <w:r w:rsidRPr="00830905">
        <w:rPr>
          <w:rFonts w:ascii="Adobe Clean Light" w:hAnsi="Adobe Clean Light"/>
        </w:rPr>
        <w:br/>
      </w:r>
      <w:r w:rsidRPr="00830905">
        <w:rPr>
          <w:rStyle w:val="VerbatimChar"/>
          <w:rFonts w:ascii="Adobe Clean Light" w:hAnsi="Adobe Clean Light" w:cstheme="minorBidi"/>
        </w:rPr>
        <w:t>## mpg           31.00  29.00  26.000  27.000 44.0</w:t>
      </w:r>
      <w:r w:rsidRPr="00830905">
        <w:rPr>
          <w:rFonts w:ascii="Adobe Clean Light" w:hAnsi="Adobe Clean Light"/>
        </w:rPr>
        <w:br/>
      </w:r>
      <w:r w:rsidRPr="00830905">
        <w:rPr>
          <w:rStyle w:val="VerbatimChar"/>
          <w:rFonts w:ascii="Adobe Clean Light" w:hAnsi="Adobe Clean Light" w:cstheme="minorBidi"/>
        </w:rPr>
        <w:t>## CV residual    2.68   2.07   0.327   0.366 14.8</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972    Mean square = 24.9    n = 39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8 </w:t>
      </w:r>
      <w:r w:rsidRPr="00830905">
        <w:rPr>
          <w:rFonts w:ascii="Adobe Clean Light" w:hAnsi="Adobe Clean Light"/>
        </w:rPr>
        <w:br/>
      </w:r>
      <w:r w:rsidRPr="00830905">
        <w:rPr>
          <w:rStyle w:val="VerbatimChar"/>
          <w:rFonts w:ascii="Adobe Clean Light" w:hAnsi="Adobe Clean Light" w:cstheme="minorBidi"/>
        </w:rPr>
        <w:lastRenderedPageBreak/>
        <w:t xml:space="preserve">## Observations in test set: 39 </w:t>
      </w:r>
      <w:r w:rsidRPr="00830905">
        <w:rPr>
          <w:rFonts w:ascii="Adobe Clean Light" w:hAnsi="Adobe Clean Light"/>
        </w:rPr>
        <w:br/>
      </w:r>
      <w:r w:rsidRPr="00830905">
        <w:rPr>
          <w:rStyle w:val="VerbatimChar"/>
          <w:rFonts w:ascii="Adobe Clean Light" w:hAnsi="Adobe Clean Light" w:cstheme="minorBidi"/>
        </w:rPr>
        <w:t>##                   4        5      6      9     15     34     36     50</w:t>
      </w:r>
      <w:r w:rsidRPr="00830905">
        <w:rPr>
          <w:rFonts w:ascii="Adobe Clean Light" w:hAnsi="Adobe Clean Light"/>
        </w:rPr>
        <w:br/>
      </w:r>
      <w:r w:rsidRPr="00830905">
        <w:rPr>
          <w:rStyle w:val="VerbatimChar"/>
          <w:rFonts w:ascii="Adobe Clean Light" w:hAnsi="Adobe Clean Light" w:cstheme="minorBidi"/>
        </w:rPr>
        <w:t>## displacement 304.00 302.0000 429.00 455.00 113.00 232.00 250.00 122.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6.78  16.9021   9.13   7.54  28.47  21.19  20.08  27.92</w:t>
      </w:r>
      <w:r w:rsidRPr="00830905">
        <w:rPr>
          <w:rFonts w:ascii="Adobe Clean Light" w:hAnsi="Adobe Clean Light"/>
        </w:rPr>
        <w:br/>
      </w:r>
      <w:r w:rsidRPr="00830905">
        <w:rPr>
          <w:rStyle w:val="VerbatimChar"/>
          <w:rFonts w:ascii="Adobe Clean Light" w:hAnsi="Adobe Clean Light" w:cstheme="minorBidi"/>
        </w:rPr>
        <w:t>## mpg           16.00  17.0000  15.00  14.00  24.00  19.00  17.00  23.00</w:t>
      </w:r>
      <w:r w:rsidRPr="00830905">
        <w:rPr>
          <w:rFonts w:ascii="Adobe Clean Light" w:hAnsi="Adobe Clean Light"/>
        </w:rPr>
        <w:br/>
      </w:r>
      <w:r w:rsidRPr="00830905">
        <w:rPr>
          <w:rStyle w:val="VerbatimChar"/>
          <w:rFonts w:ascii="Adobe Clean Light" w:hAnsi="Adobe Clean Light" w:cstheme="minorBidi"/>
        </w:rPr>
        <w:t>## CV residual   -0.78   0.0979   5.87   6.46  -4.47  -2.19  -3.08  -4.92</w:t>
      </w:r>
      <w:r w:rsidRPr="00830905">
        <w:rPr>
          <w:rFonts w:ascii="Adobe Clean Light" w:hAnsi="Adobe Clean Light"/>
        </w:rPr>
        <w:br/>
      </w:r>
      <w:r w:rsidRPr="00830905">
        <w:rPr>
          <w:rStyle w:val="VerbatimChar"/>
          <w:rFonts w:ascii="Adobe Clean Light" w:hAnsi="Adobe Clean Light" w:cstheme="minorBidi"/>
        </w:rPr>
        <w:t>##                  70     73     83    92    107    113    121    141    145</w:t>
      </w:r>
      <w:r w:rsidRPr="00830905">
        <w:rPr>
          <w:rFonts w:ascii="Adobe Clean Light" w:hAnsi="Adobe Clean Light"/>
        </w:rPr>
        <w:br/>
      </w:r>
      <w:r w:rsidRPr="00830905">
        <w:rPr>
          <w:rStyle w:val="VerbatimChar"/>
          <w:rFonts w:ascii="Adobe Clean Light" w:hAnsi="Adobe Clean Light" w:cstheme="minorBidi"/>
        </w:rPr>
        <w:t>## displacement 350.00 304.00 120.00 400.0 350.00 122.00 121.00 304.00 76.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3.96  16.78  28.04  10.9  13.96  27.92  27.98  16.78 30.733</w:t>
      </w:r>
      <w:r w:rsidRPr="00830905">
        <w:rPr>
          <w:rFonts w:ascii="Adobe Clean Light" w:hAnsi="Adobe Clean Light"/>
        </w:rPr>
        <w:br/>
      </w:r>
      <w:r w:rsidRPr="00830905">
        <w:rPr>
          <w:rStyle w:val="VerbatimChar"/>
          <w:rFonts w:ascii="Adobe Clean Light" w:hAnsi="Adobe Clean Light" w:cstheme="minorBidi"/>
        </w:rPr>
        <w:t>## mpg           12.00  15.00  23.00  13.0  12.00  19.00  19.00  14.00 31.000</w:t>
      </w:r>
      <w:r w:rsidRPr="00830905">
        <w:rPr>
          <w:rFonts w:ascii="Adobe Clean Light" w:hAnsi="Adobe Clean Light"/>
        </w:rPr>
        <w:br/>
      </w:r>
      <w:r w:rsidRPr="00830905">
        <w:rPr>
          <w:rStyle w:val="VerbatimChar"/>
          <w:rFonts w:ascii="Adobe Clean Light" w:hAnsi="Adobe Clean Light" w:cstheme="minorBidi"/>
        </w:rPr>
        <w:t>## CV residual   -1.96  -1.78  -5.04   2.1  -1.96  -8.92  -8.98  -2.78  0.267</w:t>
      </w:r>
      <w:r w:rsidRPr="00830905">
        <w:rPr>
          <w:rFonts w:ascii="Adobe Clean Light" w:hAnsi="Adobe Clean Light"/>
        </w:rPr>
        <w:br/>
      </w:r>
      <w:r w:rsidRPr="00830905">
        <w:rPr>
          <w:rStyle w:val="VerbatimChar"/>
          <w:rFonts w:ascii="Adobe Clean Light" w:hAnsi="Adobe Clean Light" w:cstheme="minorBidi"/>
        </w:rPr>
        <w:t>##                 158    163    169   187    211    220   225    237   239</w:t>
      </w:r>
      <w:r w:rsidRPr="00830905">
        <w:rPr>
          <w:rFonts w:ascii="Adobe Clean Light" w:hAnsi="Adobe Clean Light"/>
        </w:rPr>
        <w:br/>
      </w:r>
      <w:r w:rsidRPr="00830905">
        <w:rPr>
          <w:rStyle w:val="VerbatimChar"/>
          <w:rFonts w:ascii="Adobe Clean Light" w:hAnsi="Adobe Clean Light" w:cstheme="minorBidi"/>
        </w:rPr>
        <w:t>## displacement 350.00 258.00 140.00 101.0 156.00 122.00 302.0 140.00 98.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3.96  19.59  26.82  29.2  25.84  27.92  16.9  26.82 29.39</w:t>
      </w:r>
      <w:r w:rsidRPr="00830905">
        <w:rPr>
          <w:rFonts w:ascii="Adobe Clean Light" w:hAnsi="Adobe Clean Light"/>
        </w:rPr>
        <w:br/>
      </w:r>
      <w:r w:rsidRPr="00830905">
        <w:rPr>
          <w:rStyle w:val="VerbatimChar"/>
          <w:rFonts w:ascii="Adobe Clean Light" w:hAnsi="Adobe Clean Light" w:cstheme="minorBidi"/>
        </w:rPr>
        <w:t>## mpg           15.00  15.00  23.00  27.0  19.00  25.50  15.0  25.50 33.50</w:t>
      </w:r>
      <w:r w:rsidRPr="00830905">
        <w:rPr>
          <w:rFonts w:ascii="Adobe Clean Light" w:hAnsi="Adobe Clean Light"/>
        </w:rPr>
        <w:br/>
      </w:r>
      <w:r w:rsidRPr="00830905">
        <w:rPr>
          <w:rStyle w:val="VerbatimChar"/>
          <w:rFonts w:ascii="Adobe Clean Light" w:hAnsi="Adobe Clean Light" w:cstheme="minorBidi"/>
        </w:rPr>
        <w:t>## CV residual    1.04  -4.59  -3.82  -2.2  -6.84  -2.42  -1.9  -1.32  4.11</w:t>
      </w:r>
      <w:r w:rsidRPr="00830905">
        <w:rPr>
          <w:rFonts w:ascii="Adobe Clean Light" w:hAnsi="Adobe Clean Light"/>
        </w:rPr>
        <w:br/>
      </w:r>
      <w:r w:rsidRPr="00830905">
        <w:rPr>
          <w:rStyle w:val="VerbatimChar"/>
          <w:rFonts w:ascii="Adobe Clean Light" w:hAnsi="Adobe Clean Light" w:cstheme="minorBidi"/>
        </w:rPr>
        <w:t>##                 242    267    278   291    301    306   345    354    357</w:t>
      </w:r>
      <w:r w:rsidRPr="00830905">
        <w:rPr>
          <w:rFonts w:ascii="Adobe Clean Light" w:hAnsi="Adobe Clean Light"/>
        </w:rPr>
        <w:br/>
      </w:r>
      <w:r w:rsidRPr="00830905">
        <w:rPr>
          <w:rStyle w:val="VerbatimChar"/>
          <w:rFonts w:ascii="Adobe Clean Light" w:hAnsi="Adobe Clean Light" w:cstheme="minorBidi"/>
        </w:rPr>
        <w:t>## displacement 146.00 98.000 163.00 351.0 260.00 151.00 86.00 105.00 108.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6.45 29.387  25.41  13.9  19.47  26.14 30.12  28.96  28.77</w:t>
      </w:r>
      <w:r w:rsidRPr="00830905">
        <w:rPr>
          <w:rFonts w:ascii="Adobe Clean Light" w:hAnsi="Adobe Clean Light"/>
        </w:rPr>
        <w:br/>
      </w:r>
      <w:r w:rsidRPr="00830905">
        <w:rPr>
          <w:rStyle w:val="VerbatimChar"/>
          <w:rFonts w:ascii="Adobe Clean Light" w:hAnsi="Adobe Clean Light" w:cstheme="minorBidi"/>
        </w:rPr>
        <w:t>## mpg           22.00 30.000  16.20  15.5  23.90  28.40 39.00  33.00  32.40</w:t>
      </w:r>
      <w:r w:rsidRPr="00830905">
        <w:rPr>
          <w:rFonts w:ascii="Adobe Clean Light" w:hAnsi="Adobe Clean Light"/>
        </w:rPr>
        <w:br/>
      </w:r>
      <w:r w:rsidRPr="00830905">
        <w:rPr>
          <w:rStyle w:val="VerbatimChar"/>
          <w:rFonts w:ascii="Adobe Clean Light" w:hAnsi="Adobe Clean Light" w:cstheme="minorBidi"/>
        </w:rPr>
        <w:t>## CV residual   -4.45  0.613  -9.21   1.6   4.43   2.26  8.88   4.04   3.63</w:t>
      </w:r>
      <w:r w:rsidRPr="00830905">
        <w:rPr>
          <w:rFonts w:ascii="Adobe Clean Light" w:hAnsi="Adobe Clean Light"/>
        </w:rPr>
        <w:br/>
      </w:r>
      <w:r w:rsidRPr="00830905">
        <w:rPr>
          <w:rStyle w:val="VerbatimChar"/>
          <w:rFonts w:ascii="Adobe Clean Light" w:hAnsi="Adobe Clean Light" w:cstheme="minorBidi"/>
        </w:rPr>
        <w:t>##                384     386   387     389</w:t>
      </w:r>
      <w:r w:rsidRPr="00830905">
        <w:rPr>
          <w:rFonts w:ascii="Adobe Clean Light" w:hAnsi="Adobe Clean Light"/>
        </w:rPr>
        <w:br/>
      </w:r>
      <w:r w:rsidRPr="00830905">
        <w:rPr>
          <w:rStyle w:val="VerbatimChar"/>
          <w:rFonts w:ascii="Adobe Clean Light" w:hAnsi="Adobe Clean Light" w:cstheme="minorBidi"/>
        </w:rPr>
        <w:t>## displacement 91.00 181.000 262.0 232.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9.82  24.307  19.4  21.186</w:t>
      </w:r>
      <w:r w:rsidRPr="00830905">
        <w:rPr>
          <w:rFonts w:ascii="Adobe Clean Light" w:hAnsi="Adobe Clean Light"/>
        </w:rPr>
        <w:br/>
      </w:r>
      <w:r w:rsidRPr="00830905">
        <w:rPr>
          <w:rStyle w:val="VerbatimChar"/>
          <w:rFonts w:ascii="Adobe Clean Light" w:hAnsi="Adobe Clean Light" w:cstheme="minorBidi"/>
        </w:rPr>
        <w:t>## mpg          32.00  25.000  38.0  22.000</w:t>
      </w:r>
      <w:r w:rsidRPr="00830905">
        <w:rPr>
          <w:rFonts w:ascii="Adobe Clean Light" w:hAnsi="Adobe Clean Light"/>
        </w:rPr>
        <w:br/>
      </w:r>
      <w:r w:rsidRPr="00830905">
        <w:rPr>
          <w:rStyle w:val="VerbatimChar"/>
          <w:rFonts w:ascii="Adobe Clean Light" w:hAnsi="Adobe Clean Light" w:cstheme="minorBidi"/>
        </w:rPr>
        <w:t>## CV residual   2.18   0.693  18.6   0.814</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1055    Mean square = 27    n = 39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9 </w:t>
      </w:r>
      <w:r w:rsidRPr="00830905">
        <w:rPr>
          <w:rFonts w:ascii="Adobe Clean Light" w:hAnsi="Adobe Clean Light"/>
        </w:rPr>
        <w:br/>
      </w:r>
      <w:r w:rsidRPr="00830905">
        <w:rPr>
          <w:rStyle w:val="VerbatimChar"/>
          <w:rFonts w:ascii="Adobe Clean Light" w:hAnsi="Adobe Clean Light" w:cstheme="minorBidi"/>
        </w:rPr>
        <w:t xml:space="preserve">## Observations in test set: 39 </w:t>
      </w:r>
      <w:r w:rsidRPr="00830905">
        <w:rPr>
          <w:rFonts w:ascii="Adobe Clean Light" w:hAnsi="Adobe Clean Light"/>
        </w:rPr>
        <w:br/>
      </w:r>
      <w:r w:rsidRPr="00830905">
        <w:rPr>
          <w:rStyle w:val="VerbatimChar"/>
          <w:rFonts w:ascii="Adobe Clean Light" w:hAnsi="Adobe Clean Light" w:cstheme="minorBidi"/>
        </w:rPr>
        <w:t>##                  21     32    60    62     65     68    72    84     93</w:t>
      </w:r>
      <w:r w:rsidRPr="00830905">
        <w:rPr>
          <w:rFonts w:ascii="Adobe Clean Light" w:hAnsi="Adobe Clean Light"/>
        </w:rPr>
        <w:br/>
      </w:r>
      <w:r w:rsidRPr="00830905">
        <w:rPr>
          <w:rStyle w:val="VerbatimChar"/>
          <w:rFonts w:ascii="Adobe Clean Light" w:hAnsi="Adobe Clean Light" w:cstheme="minorBidi"/>
        </w:rPr>
        <w:t>## displacement 110.00 113.00 97.00 122.0 318.00 429.00  70.0 98.00 351.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8.41  28.23 29.18  27.7  16.07   9.48  30.8 29.12  14.11</w:t>
      </w:r>
      <w:r w:rsidRPr="00830905">
        <w:rPr>
          <w:rFonts w:ascii="Adobe Clean Light" w:hAnsi="Adobe Clean Light"/>
        </w:rPr>
        <w:br/>
      </w:r>
      <w:r w:rsidRPr="00830905">
        <w:rPr>
          <w:rStyle w:val="VerbatimChar"/>
          <w:rFonts w:ascii="Adobe Clean Light" w:hAnsi="Adobe Clean Light" w:cstheme="minorBidi"/>
        </w:rPr>
        <w:t>## mpg           25.00  25.00 23.00  21.0  15.00  11.00  19.0 28.00  13.00</w:t>
      </w:r>
      <w:r w:rsidRPr="00830905">
        <w:rPr>
          <w:rFonts w:ascii="Adobe Clean Light" w:hAnsi="Adobe Clean Light"/>
        </w:rPr>
        <w:br/>
      </w:r>
      <w:r w:rsidRPr="00830905">
        <w:rPr>
          <w:rStyle w:val="VerbatimChar"/>
          <w:rFonts w:ascii="Adobe Clean Light" w:hAnsi="Adobe Clean Light" w:cstheme="minorBidi"/>
        </w:rPr>
        <w:t>## CV residual   -3.41  -3.23 -6.18  -6.7  -1.07   1.52 -11.8 -1.12  -1.11</w:t>
      </w:r>
      <w:r w:rsidRPr="00830905">
        <w:rPr>
          <w:rFonts w:ascii="Adobe Clean Light" w:hAnsi="Adobe Clean Light"/>
        </w:rPr>
        <w:br/>
      </w:r>
      <w:r w:rsidRPr="00830905">
        <w:rPr>
          <w:rStyle w:val="VerbatimChar"/>
          <w:rFonts w:ascii="Adobe Clean Light" w:hAnsi="Adobe Clean Light" w:cstheme="minorBidi"/>
        </w:rPr>
        <w:t>##                109     116   132    142    151    152    170  173    179</w:t>
      </w:r>
      <w:r w:rsidRPr="00830905">
        <w:rPr>
          <w:rFonts w:ascii="Adobe Clean Light" w:hAnsi="Adobe Clean Light"/>
        </w:rPr>
        <w:br/>
      </w:r>
      <w:r w:rsidRPr="00830905">
        <w:rPr>
          <w:rStyle w:val="VerbatimChar"/>
          <w:rFonts w:ascii="Adobe Clean Light" w:hAnsi="Adobe Clean Light" w:cstheme="minorBidi"/>
        </w:rPr>
        <w:t>## displacement 97.00 350.000 71.00 98.000 108.00 79.000 232.00 90.0 12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9.18  14.171 30.73 29.124  28.53 30.251  21.17 29.6  27.82</w:t>
      </w:r>
      <w:r w:rsidRPr="00830905">
        <w:rPr>
          <w:rFonts w:ascii="Adobe Clean Light" w:hAnsi="Adobe Clean Light"/>
        </w:rPr>
        <w:br/>
      </w:r>
      <w:r w:rsidRPr="00830905">
        <w:rPr>
          <w:rStyle w:val="VerbatimChar"/>
          <w:rFonts w:ascii="Adobe Clean Light" w:hAnsi="Adobe Clean Light" w:cstheme="minorBidi"/>
        </w:rPr>
        <w:t>## mpg          20.00  15.000 32.00 29.000  26.00 31.000  20.00 25.0  23.00</w:t>
      </w:r>
      <w:r w:rsidRPr="00830905">
        <w:rPr>
          <w:rFonts w:ascii="Adobe Clean Light" w:hAnsi="Adobe Clean Light"/>
        </w:rPr>
        <w:br/>
      </w:r>
      <w:r w:rsidRPr="00830905">
        <w:rPr>
          <w:rStyle w:val="VerbatimChar"/>
          <w:rFonts w:ascii="Adobe Clean Light" w:hAnsi="Adobe Clean Light" w:cstheme="minorBidi"/>
        </w:rPr>
        <w:t>## CV residual  -9.18   0.829  1.27 -0.124  -2.53  0.749  -1.17 -4.6  -4.82</w:t>
      </w:r>
      <w:r w:rsidRPr="00830905">
        <w:rPr>
          <w:rFonts w:ascii="Adobe Clean Light" w:hAnsi="Adobe Clean Light"/>
        </w:rPr>
        <w:br/>
      </w:r>
      <w:r w:rsidRPr="00830905">
        <w:rPr>
          <w:rStyle w:val="VerbatimChar"/>
          <w:rFonts w:ascii="Adobe Clean Light" w:hAnsi="Adobe Clean Light" w:cstheme="minorBidi"/>
        </w:rPr>
        <w:t>##                182   190    195    204    224   241     259    271    277</w:t>
      </w:r>
      <w:r w:rsidRPr="00830905">
        <w:rPr>
          <w:rFonts w:ascii="Adobe Clean Light" w:hAnsi="Adobe Clean Light"/>
        </w:rPr>
        <w:br/>
      </w:r>
      <w:r w:rsidRPr="00830905">
        <w:rPr>
          <w:rStyle w:val="VerbatimChar"/>
          <w:rFonts w:ascii="Adobe Clean Light" w:hAnsi="Adobe Clean Light" w:cstheme="minorBidi"/>
        </w:rPr>
        <w:t>## displacement 91.00 304.0 232.00 97.000 318.00 97.00 231.000 134.00 121.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9.54  16.9  21.17 29.183  16.07 29.18  21.232  26.99  27.76</w:t>
      </w:r>
      <w:r w:rsidRPr="00830905">
        <w:rPr>
          <w:rFonts w:ascii="Adobe Clean Light" w:hAnsi="Adobe Clean Light"/>
        </w:rPr>
        <w:br/>
      </w:r>
      <w:r w:rsidRPr="00830905">
        <w:rPr>
          <w:rStyle w:val="VerbatimChar"/>
          <w:rFonts w:ascii="Adobe Clean Light" w:hAnsi="Adobe Clean Light" w:cstheme="minorBidi"/>
        </w:rPr>
        <w:t>## mpg          33.00  15.5  22.50 29.500  15.50 30.50  20.600  21.10  21.60</w:t>
      </w:r>
      <w:r w:rsidRPr="00830905">
        <w:rPr>
          <w:rFonts w:ascii="Adobe Clean Light" w:hAnsi="Adobe Clean Light"/>
        </w:rPr>
        <w:br/>
      </w:r>
      <w:r w:rsidRPr="00830905">
        <w:rPr>
          <w:rStyle w:val="VerbatimChar"/>
          <w:rFonts w:ascii="Adobe Clean Light" w:hAnsi="Adobe Clean Light" w:cstheme="minorBidi"/>
        </w:rPr>
        <w:t>## CV residual   3.46  -1.4   1.33  0.317  -0.57  1.32  -0.632  -5.89  -6.16</w:t>
      </w:r>
      <w:r w:rsidRPr="00830905">
        <w:rPr>
          <w:rFonts w:ascii="Adobe Clean Light" w:hAnsi="Adobe Clean Light"/>
        </w:rPr>
        <w:br/>
      </w:r>
      <w:r w:rsidRPr="00830905">
        <w:rPr>
          <w:rStyle w:val="VerbatimChar"/>
          <w:rFonts w:ascii="Adobe Clean Light" w:hAnsi="Adobe Clean Light" w:cstheme="minorBidi"/>
        </w:rPr>
        <w:t>##                279     292   305   311   313  323  325   332     340   344</w:t>
      </w:r>
      <w:r w:rsidRPr="00830905">
        <w:rPr>
          <w:rFonts w:ascii="Adobe Clean Light" w:hAnsi="Adobe Clean Light"/>
        </w:rPr>
        <w:br/>
      </w:r>
      <w:r w:rsidRPr="00830905">
        <w:rPr>
          <w:rStyle w:val="VerbatimChar"/>
          <w:rFonts w:ascii="Adobe Clean Light" w:hAnsi="Adobe Clean Light" w:cstheme="minorBidi"/>
        </w:rPr>
        <w:lastRenderedPageBreak/>
        <w:t>## displacement 89.00 267.000 91.00 89.00 86.00 86.0 85.0 97.00 151.000 79.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9.66  19.096 29.54 29.66 29.84 29.8 29.9 29.18  25.979 30.25</w:t>
      </w:r>
      <w:r w:rsidRPr="00830905">
        <w:rPr>
          <w:rFonts w:ascii="Adobe Clean Light" w:hAnsi="Adobe Clean Light"/>
        </w:rPr>
        <w:br/>
      </w:r>
      <w:r w:rsidRPr="00830905">
        <w:rPr>
          <w:rStyle w:val="VerbatimChar"/>
          <w:rFonts w:ascii="Adobe Clean Light" w:hAnsi="Adobe Clean Light" w:cstheme="minorBidi"/>
        </w:rPr>
        <w:t>## mpg          31.50  19.200 37.30 38.10 37.20 46.6 40.8 33.80  26.600 39.10</w:t>
      </w:r>
      <w:r w:rsidRPr="00830905">
        <w:rPr>
          <w:rFonts w:ascii="Adobe Clean Light" w:hAnsi="Adobe Clean Light"/>
        </w:rPr>
        <w:br/>
      </w:r>
      <w:r w:rsidRPr="00830905">
        <w:rPr>
          <w:rStyle w:val="VerbatimChar"/>
          <w:rFonts w:ascii="Adobe Clean Light" w:hAnsi="Adobe Clean Light" w:cstheme="minorBidi"/>
        </w:rPr>
        <w:t>## CV residual   1.84   0.104  7.76  8.44  7.36 16.8 10.9  4.62   0.621  8.85</w:t>
      </w:r>
      <w:r w:rsidRPr="00830905">
        <w:rPr>
          <w:rFonts w:ascii="Adobe Clean Light" w:hAnsi="Adobe Clean Light"/>
        </w:rPr>
        <w:br/>
      </w:r>
      <w:r w:rsidRPr="00830905">
        <w:rPr>
          <w:rStyle w:val="VerbatimChar"/>
          <w:rFonts w:ascii="Adobe Clean Light" w:hAnsi="Adobe Clean Light" w:cstheme="minorBidi"/>
        </w:rPr>
        <w:t>##                346    382</w:t>
      </w:r>
      <w:r w:rsidRPr="00830905">
        <w:rPr>
          <w:rFonts w:ascii="Adobe Clean Light" w:hAnsi="Adobe Clean Light"/>
        </w:rPr>
        <w:br/>
      </w:r>
      <w:r w:rsidRPr="00830905">
        <w:rPr>
          <w:rStyle w:val="VerbatimChar"/>
          <w:rFonts w:ascii="Adobe Clean Light" w:hAnsi="Adobe Clean Light" w:cstheme="minorBidi"/>
        </w:rPr>
        <w:t>## displacement 81.00 108.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30.13  28.53</w:t>
      </w:r>
      <w:r w:rsidRPr="00830905">
        <w:rPr>
          <w:rFonts w:ascii="Adobe Clean Light" w:hAnsi="Adobe Clean Light"/>
        </w:rPr>
        <w:br/>
      </w:r>
      <w:r w:rsidRPr="00830905">
        <w:rPr>
          <w:rStyle w:val="VerbatimChar"/>
          <w:rFonts w:ascii="Adobe Clean Light" w:hAnsi="Adobe Clean Light" w:cstheme="minorBidi"/>
        </w:rPr>
        <w:t>## mpg          35.10  34.00</w:t>
      </w:r>
      <w:r w:rsidRPr="00830905">
        <w:rPr>
          <w:rFonts w:ascii="Adobe Clean Light" w:hAnsi="Adobe Clean Light"/>
        </w:rPr>
        <w:br/>
      </w:r>
      <w:r w:rsidRPr="00830905">
        <w:rPr>
          <w:rStyle w:val="VerbatimChar"/>
          <w:rFonts w:ascii="Adobe Clean Light" w:hAnsi="Adobe Clean Light" w:cstheme="minorBidi"/>
        </w:rPr>
        <w:t>## CV residual   4.97   5.47</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1224    Mean square = 31.4    n = 39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fold 10 </w:t>
      </w:r>
      <w:r w:rsidRPr="00830905">
        <w:rPr>
          <w:rFonts w:ascii="Adobe Clean Light" w:hAnsi="Adobe Clean Light"/>
        </w:rPr>
        <w:br/>
      </w:r>
      <w:r w:rsidRPr="00830905">
        <w:rPr>
          <w:rStyle w:val="VerbatimChar"/>
          <w:rFonts w:ascii="Adobe Clean Light" w:hAnsi="Adobe Clean Light" w:cstheme="minorBidi"/>
        </w:rPr>
        <w:t xml:space="preserve">## Observations in test set: 39 </w:t>
      </w:r>
      <w:r w:rsidRPr="00830905">
        <w:rPr>
          <w:rFonts w:ascii="Adobe Clean Light" w:hAnsi="Adobe Clean Light"/>
        </w:rPr>
        <w:br/>
      </w:r>
      <w:r w:rsidRPr="00830905">
        <w:rPr>
          <w:rStyle w:val="VerbatimChar"/>
          <w:rFonts w:ascii="Adobe Clean Light" w:hAnsi="Adobe Clean Light" w:cstheme="minorBidi"/>
        </w:rPr>
        <w:t>##                  25    26     27     28     29   30     45     52      54</w:t>
      </w:r>
      <w:r w:rsidRPr="00830905">
        <w:rPr>
          <w:rFonts w:ascii="Adobe Clean Light" w:hAnsi="Adobe Clean Light"/>
        </w:rPr>
        <w:br/>
      </w:r>
      <w:r w:rsidRPr="00830905">
        <w:rPr>
          <w:rStyle w:val="VerbatimChar"/>
          <w:rFonts w:ascii="Adobe Clean Light" w:hAnsi="Adobe Clean Light" w:cstheme="minorBidi"/>
        </w:rPr>
        <w:t>## displacement 199.00 360.0 307.00 318.00 304.00 97.0 400.00 79.000 71.0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3.31  13.7  16.87  16.21  17.05 29.4  11.32 30.477 30.9541</w:t>
      </w:r>
      <w:r w:rsidRPr="00830905">
        <w:rPr>
          <w:rFonts w:ascii="Adobe Clean Light" w:hAnsi="Adobe Clean Light"/>
        </w:rPr>
        <w:br/>
      </w:r>
      <w:r w:rsidRPr="00830905">
        <w:rPr>
          <w:rStyle w:val="VerbatimChar"/>
          <w:rFonts w:ascii="Adobe Clean Light" w:hAnsi="Adobe Clean Light" w:cstheme="minorBidi"/>
        </w:rPr>
        <w:t>## mpg           21.00  10.0  10.00  11.00   9.00 27.0  13.00 30.000 31.0000</w:t>
      </w:r>
      <w:r w:rsidRPr="00830905">
        <w:rPr>
          <w:rFonts w:ascii="Adobe Clean Light" w:hAnsi="Adobe Clean Light"/>
        </w:rPr>
        <w:br/>
      </w:r>
      <w:r w:rsidRPr="00830905">
        <w:rPr>
          <w:rStyle w:val="VerbatimChar"/>
          <w:rFonts w:ascii="Adobe Clean Light" w:hAnsi="Adobe Clean Light" w:cstheme="minorBidi"/>
        </w:rPr>
        <w:t>## CV residual   -2.31  -3.7  -6.87  -5.21  -8.05 -2.4   1.68 -0.477  0.0459</w:t>
      </w:r>
      <w:r w:rsidRPr="00830905">
        <w:rPr>
          <w:rFonts w:ascii="Adobe Clean Light" w:hAnsi="Adobe Clean Light"/>
        </w:rPr>
        <w:br/>
      </w:r>
      <w:r w:rsidRPr="00830905">
        <w:rPr>
          <w:rStyle w:val="VerbatimChar"/>
          <w:rFonts w:ascii="Adobe Clean Light" w:hAnsi="Adobe Clean Light" w:cstheme="minorBidi"/>
        </w:rPr>
        <w:t>##                  66    69     76     79     96    101  103 112   115</w:t>
      </w:r>
      <w:r w:rsidRPr="00830905">
        <w:rPr>
          <w:rFonts w:ascii="Adobe Clean Light" w:hAnsi="Adobe Clean Light"/>
        </w:rPr>
        <w:br/>
      </w:r>
      <w:r w:rsidRPr="00830905">
        <w:rPr>
          <w:rStyle w:val="VerbatimChar"/>
          <w:rFonts w:ascii="Adobe Clean Light" w:hAnsi="Adobe Clean Light" w:cstheme="minorBidi"/>
        </w:rPr>
        <w:t>## displacement 351.00 350.0 318.00 120.00 455.00 250.00 97.0  70 98.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4.24  14.3  16.21  28.03   8.03  20.27 29.4  31 29.34</w:t>
      </w:r>
      <w:r w:rsidRPr="00830905">
        <w:rPr>
          <w:rFonts w:ascii="Adobe Clean Light" w:hAnsi="Adobe Clean Light"/>
        </w:rPr>
        <w:br/>
      </w:r>
      <w:r w:rsidRPr="00830905">
        <w:rPr>
          <w:rStyle w:val="VerbatimChar"/>
          <w:rFonts w:ascii="Adobe Clean Light" w:hAnsi="Adobe Clean Light" w:cstheme="minorBidi"/>
        </w:rPr>
        <w:t>## mpg           14.00  13.0  14.00  21.00  12.00  18.00 26.0  18 26.00</w:t>
      </w:r>
      <w:r w:rsidRPr="00830905">
        <w:rPr>
          <w:rFonts w:ascii="Adobe Clean Light" w:hAnsi="Adobe Clean Light"/>
        </w:rPr>
        <w:br/>
      </w:r>
      <w:r w:rsidRPr="00830905">
        <w:rPr>
          <w:rStyle w:val="VerbatimChar"/>
          <w:rFonts w:ascii="Adobe Clean Light" w:hAnsi="Adobe Clean Light" w:cstheme="minorBidi"/>
        </w:rPr>
        <w:t>## CV residual   -0.24  -1.3  -2.21  -7.03   3.97  -2.27 -3.4 -13 -3.34</w:t>
      </w:r>
      <w:r w:rsidRPr="00830905">
        <w:rPr>
          <w:rFonts w:ascii="Adobe Clean Light" w:hAnsi="Adobe Clean Light"/>
        </w:rPr>
        <w:br/>
      </w:r>
      <w:r w:rsidRPr="00830905">
        <w:rPr>
          <w:rStyle w:val="VerbatimChar"/>
          <w:rFonts w:ascii="Adobe Clean Light" w:hAnsi="Adobe Clean Light" w:cstheme="minorBidi"/>
        </w:rPr>
        <w:t>##                 122    130    133    135    137   143    154    175</w:t>
      </w:r>
      <w:r w:rsidRPr="00830905">
        <w:rPr>
          <w:rFonts w:ascii="Adobe Clean Light" w:hAnsi="Adobe Clean Light"/>
        </w:rPr>
        <w:br/>
      </w:r>
      <w:r w:rsidRPr="00830905">
        <w:rPr>
          <w:rStyle w:val="VerbatimChar"/>
          <w:rFonts w:ascii="Adobe Clean Light" w:hAnsi="Adobe Clean Light" w:cstheme="minorBidi"/>
        </w:rPr>
        <w:t>## displacement 318.00 79.000 140.00 258.00 302.00 79.00 250.00 171.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16.21 30.477  26.84  19.79  17.17 30.48  20.27  24.98</w:t>
      </w:r>
      <w:r w:rsidRPr="00830905">
        <w:rPr>
          <w:rFonts w:ascii="Adobe Clean Light" w:hAnsi="Adobe Clean Light"/>
        </w:rPr>
        <w:br/>
      </w:r>
      <w:r w:rsidRPr="00830905">
        <w:rPr>
          <w:rStyle w:val="VerbatimChar"/>
          <w:rFonts w:ascii="Adobe Clean Light" w:hAnsi="Adobe Clean Light" w:cstheme="minorBidi"/>
        </w:rPr>
        <w:t>## mpg           15.00 31.000  25.00  16.00  16.00 26.00  18.00  18.00</w:t>
      </w:r>
      <w:r w:rsidRPr="00830905">
        <w:rPr>
          <w:rFonts w:ascii="Adobe Clean Light" w:hAnsi="Adobe Clean Light"/>
        </w:rPr>
        <w:br/>
      </w:r>
      <w:r w:rsidRPr="00830905">
        <w:rPr>
          <w:rStyle w:val="VerbatimChar"/>
          <w:rFonts w:ascii="Adobe Clean Light" w:hAnsi="Adobe Clean Light" w:cstheme="minorBidi"/>
        </w:rPr>
        <w:t>## CV residual   -1.21  0.523  -1.84  -3.79  -1.17 -4.48  -2.27  -6.98</w:t>
      </w:r>
      <w:r w:rsidRPr="00830905">
        <w:rPr>
          <w:rFonts w:ascii="Adobe Clean Light" w:hAnsi="Adobe Clean Light"/>
        </w:rPr>
        <w:br/>
      </w:r>
      <w:r w:rsidRPr="00830905">
        <w:rPr>
          <w:rStyle w:val="VerbatimChar"/>
          <w:rFonts w:ascii="Adobe Clean Light" w:hAnsi="Adobe Clean Light" w:cstheme="minorBidi"/>
        </w:rPr>
        <w:t>##                  183    200   231  236   246   247   249   253     315</w:t>
      </w:r>
      <w:r w:rsidRPr="00830905">
        <w:rPr>
          <w:rFonts w:ascii="Adobe Clean Light" w:hAnsi="Adobe Clean Light"/>
        </w:rPr>
        <w:br/>
      </w:r>
      <w:r w:rsidRPr="00830905">
        <w:rPr>
          <w:rStyle w:val="VerbatimChar"/>
          <w:rFonts w:ascii="Adobe Clean Light" w:hAnsi="Adobe Clean Light" w:cstheme="minorBidi"/>
        </w:rPr>
        <w:t>## displacement 107.000 225.00 350.0 97.0 98.00 78.00 91.00 231.0 140.0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8.805  21.76  14.3 29.4 29.34 30.54 29.76  21.4  26.835</w:t>
      </w:r>
      <w:r w:rsidRPr="00830905">
        <w:rPr>
          <w:rFonts w:ascii="Adobe Clean Light" w:hAnsi="Adobe Clean Light"/>
        </w:rPr>
        <w:br/>
      </w:r>
      <w:r w:rsidRPr="00830905">
        <w:rPr>
          <w:rStyle w:val="VerbatimChar"/>
          <w:rFonts w:ascii="Adobe Clean Light" w:hAnsi="Adobe Clean Light" w:cstheme="minorBidi"/>
        </w:rPr>
        <w:t>## mpg           28.000  20.00  15.5 26.0 36.10 32.80 36.10  19.2  26.400</w:t>
      </w:r>
      <w:r w:rsidRPr="00830905">
        <w:rPr>
          <w:rFonts w:ascii="Adobe Clean Light" w:hAnsi="Adobe Clean Light"/>
        </w:rPr>
        <w:br/>
      </w:r>
      <w:r w:rsidRPr="00830905">
        <w:rPr>
          <w:rStyle w:val="VerbatimChar"/>
          <w:rFonts w:ascii="Adobe Clean Light" w:hAnsi="Adobe Clean Light" w:cstheme="minorBidi"/>
        </w:rPr>
        <w:t>## CV residual   -0.805  -1.76   1.2 -3.4  6.76  2.26  6.34  -2.2  -0.435</w:t>
      </w:r>
      <w:r w:rsidRPr="00830905">
        <w:rPr>
          <w:rFonts w:ascii="Adobe Clean Light" w:hAnsi="Adobe Clean Light"/>
        </w:rPr>
        <w:br/>
      </w:r>
      <w:r w:rsidRPr="00830905">
        <w:rPr>
          <w:rStyle w:val="VerbatimChar"/>
          <w:rFonts w:ascii="Adobe Clean Light" w:hAnsi="Adobe Clean Light" w:cstheme="minorBidi"/>
        </w:rPr>
        <w:t>##                 317     368   385    391</w:t>
      </w:r>
      <w:r w:rsidRPr="00830905">
        <w:rPr>
          <w:rFonts w:ascii="Adobe Clean Light" w:hAnsi="Adobe Clean Light"/>
        </w:rPr>
        <w:br/>
      </w:r>
      <w:r w:rsidRPr="00830905">
        <w:rPr>
          <w:rStyle w:val="VerbatimChar"/>
          <w:rFonts w:ascii="Adobe Clean Light" w:hAnsi="Adobe Clean Light" w:cstheme="minorBidi"/>
        </w:rPr>
        <w:t>## displacement 225.00 112.000 91.00 135.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cvpred</w:t>
      </w:r>
      <w:proofErr w:type="spellEnd"/>
      <w:r w:rsidRPr="00830905">
        <w:rPr>
          <w:rStyle w:val="VerbatimChar"/>
          <w:rFonts w:ascii="Adobe Clean Light" w:hAnsi="Adobe Clean Light" w:cstheme="minorBidi"/>
        </w:rPr>
        <w:t xml:space="preserve">        21.76  28.507 29.76  27.13</w:t>
      </w:r>
      <w:r w:rsidRPr="00830905">
        <w:rPr>
          <w:rFonts w:ascii="Adobe Clean Light" w:hAnsi="Adobe Clean Light"/>
        </w:rPr>
        <w:br/>
      </w:r>
      <w:r w:rsidRPr="00830905">
        <w:rPr>
          <w:rStyle w:val="VerbatimChar"/>
          <w:rFonts w:ascii="Adobe Clean Light" w:hAnsi="Adobe Clean Light" w:cstheme="minorBidi"/>
        </w:rPr>
        <w:t>## mpg           19.10  28.000 38.00  36.00</w:t>
      </w:r>
      <w:r w:rsidRPr="00830905">
        <w:rPr>
          <w:rFonts w:ascii="Adobe Clean Light" w:hAnsi="Adobe Clean Light"/>
        </w:rPr>
        <w:br/>
      </w:r>
      <w:r w:rsidRPr="00830905">
        <w:rPr>
          <w:rStyle w:val="VerbatimChar"/>
          <w:rFonts w:ascii="Adobe Clean Light" w:hAnsi="Adobe Clean Light" w:cstheme="minorBidi"/>
        </w:rPr>
        <w:t>## CV residual   -2.66  -0.507  8.24   8.87</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Sum of squares = 797    Mean square = 20.4    n = 39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Overall (Sum over all 39 folds)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ms</w:t>
      </w:r>
      <w:proofErr w:type="spellEnd"/>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21.6</w:t>
      </w:r>
    </w:p>
    <w:p w:rsidR="00774540" w:rsidRPr="00830905" w:rsidRDefault="00774540" w:rsidP="00723117">
      <w:pPr>
        <w:pStyle w:val="BodyText"/>
        <w:rPr>
          <w:rFonts w:ascii="Adobe Clean Light" w:hAnsi="Adobe Clean Light"/>
          <w:b/>
          <w:sz w:val="24"/>
          <w:szCs w:val="24"/>
        </w:rPr>
      </w:pPr>
    </w:p>
    <w:p w:rsidR="00BF5218" w:rsidRPr="00830905" w:rsidRDefault="00CE5278" w:rsidP="00CE5278">
      <w:pPr>
        <w:rPr>
          <w:rFonts w:ascii="Adobe Clean Light" w:hAnsi="Adobe Clean Light"/>
          <w:b/>
          <w:sz w:val="28"/>
          <w:szCs w:val="28"/>
        </w:rPr>
      </w:pPr>
      <w:r w:rsidRPr="00830905">
        <w:rPr>
          <w:rFonts w:ascii="Adobe Clean Light" w:hAnsi="Adobe Clean Light"/>
          <w:b/>
          <w:sz w:val="28"/>
          <w:szCs w:val="28"/>
        </w:rPr>
        <w:lastRenderedPageBreak/>
        <w:t>Problem: 4</w:t>
      </w:r>
    </w:p>
    <w:p w:rsidR="00C61D99" w:rsidRPr="00830905" w:rsidRDefault="00C61D99" w:rsidP="00C61D99">
      <w:pPr>
        <w:pStyle w:val="Date"/>
        <w:rPr>
          <w:rFonts w:ascii="Adobe Clean Light" w:hAnsi="Adobe Clean Light"/>
        </w:rPr>
      </w:pPr>
      <w:r w:rsidRPr="00830905">
        <w:rPr>
          <w:rFonts w:ascii="Adobe Clean Light" w:hAnsi="Adobe Clean Light"/>
        </w:rPr>
        <w:t>November 15, 2016</w:t>
      </w:r>
    </w:p>
    <w:p w:rsidR="00C61D99" w:rsidRPr="00830905" w:rsidRDefault="00C61D99" w:rsidP="00C61D99">
      <w:pPr>
        <w:pStyle w:val="Compact"/>
        <w:numPr>
          <w:ilvl w:val="0"/>
          <w:numId w:val="15"/>
        </w:numPr>
        <w:rPr>
          <w:rFonts w:ascii="Adobe Clean Light" w:hAnsi="Adobe Clean Light"/>
          <w:sz w:val="22"/>
          <w:szCs w:val="22"/>
        </w:rPr>
      </w:pPr>
      <w:r w:rsidRPr="00830905">
        <w:rPr>
          <w:rFonts w:ascii="Adobe Clean Light" w:hAnsi="Adobe Clean Light"/>
          <w:sz w:val="22"/>
          <w:szCs w:val="22"/>
        </w:rPr>
        <w:t>Use the "poly()" function to fit a cubic polynomial regression to predict "</w:t>
      </w:r>
      <w:proofErr w:type="spellStart"/>
      <w:r w:rsidRPr="00830905">
        <w:rPr>
          <w:rFonts w:ascii="Adobe Clean Light" w:hAnsi="Adobe Clean Light"/>
          <w:sz w:val="22"/>
          <w:szCs w:val="22"/>
        </w:rPr>
        <w:t>nox</w:t>
      </w:r>
      <w:proofErr w:type="spellEnd"/>
      <w:r w:rsidRPr="00830905">
        <w:rPr>
          <w:rFonts w:ascii="Adobe Clean Light" w:hAnsi="Adobe Clean Light"/>
          <w:sz w:val="22"/>
          <w:szCs w:val="22"/>
        </w:rPr>
        <w:t>" using "dis". Report the regression output, and plot the resulting data and polynomial fits.</w:t>
      </w:r>
    </w:p>
    <w:p w:rsidR="00324FA3" w:rsidRPr="00830905" w:rsidRDefault="00324FA3" w:rsidP="00360789">
      <w:pPr>
        <w:pStyle w:val="Compact"/>
        <w:ind w:left="480"/>
        <w:rPr>
          <w:rFonts w:ascii="Adobe Clean Light" w:hAnsi="Adobe Clean Light"/>
          <w:sz w:val="22"/>
          <w:szCs w:val="22"/>
        </w:rPr>
      </w:pPr>
    </w:p>
    <w:p w:rsidR="002F03C7" w:rsidRPr="00830905" w:rsidRDefault="002F03C7" w:rsidP="00360789">
      <w:pPr>
        <w:pStyle w:val="Compact"/>
        <w:ind w:left="480"/>
        <w:rPr>
          <w:rFonts w:ascii="Adobe Clean Light" w:hAnsi="Adobe Clean Light"/>
          <w:sz w:val="22"/>
          <w:szCs w:val="22"/>
        </w:rPr>
      </w:pPr>
    </w:p>
    <w:p w:rsidR="00C61D99" w:rsidRPr="00830905" w:rsidRDefault="00C61D99" w:rsidP="00C61D99">
      <w:pPr>
        <w:pStyle w:val="SourceCode"/>
        <w:rPr>
          <w:rFonts w:ascii="Adobe Clean Light" w:hAnsi="Adobe Clean Light"/>
        </w:rPr>
      </w:pPr>
      <w:proofErr w:type="spellStart"/>
      <w:r w:rsidRPr="00830905">
        <w:rPr>
          <w:rStyle w:val="KeywordTok"/>
          <w:rFonts w:ascii="Adobe Clean Light" w:hAnsi="Adobe Clean Light" w:cstheme="minorBidi"/>
        </w:rPr>
        <w:t>set.seed</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12</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ar</w:t>
      </w:r>
      <w:r w:rsidRPr="00830905">
        <w:rPr>
          <w:rStyle w:val="NormalTok"/>
          <w:rFonts w:ascii="Adobe Clean Light" w:hAnsi="Adobe Clean Light" w:cstheme="minorBidi"/>
        </w:rPr>
        <w:t>(</w:t>
      </w:r>
      <w:proofErr w:type="spellStart"/>
      <w:r w:rsidRPr="00830905">
        <w:rPr>
          <w:rStyle w:val="DataTypeTok"/>
          <w:rFonts w:ascii="Adobe Clean Light" w:hAnsi="Adobe Clean Light" w:cstheme="minorBidi"/>
        </w:rPr>
        <w:t>mfrow</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Fonts w:ascii="Adobe Clean Light" w:hAnsi="Adobe Clean Light"/>
        </w:rPr>
        <w:br/>
      </w:r>
      <w:r w:rsidRPr="00830905">
        <w:rPr>
          <w:rFonts w:ascii="Adobe Clean Light" w:hAnsi="Adobe Clean Light"/>
        </w:rPr>
        <w:br/>
      </w:r>
      <w:r w:rsidRPr="00830905">
        <w:rPr>
          <w:rStyle w:val="KeywordTok"/>
          <w:rFonts w:ascii="Adobe Clean Light" w:hAnsi="Adobe Clean Light" w:cstheme="minorBidi"/>
        </w:rPr>
        <w:t>library</w:t>
      </w:r>
      <w:r w:rsidRPr="00830905">
        <w:rPr>
          <w:rStyle w:val="NormalTok"/>
          <w:rFonts w:ascii="Adobe Clean Light" w:hAnsi="Adobe Clean Light" w:cstheme="minorBidi"/>
        </w:rPr>
        <w:t>(MASS)</w:t>
      </w:r>
      <w:r w:rsidRPr="00830905">
        <w:rPr>
          <w:rFonts w:ascii="Adobe Clean Light" w:hAnsi="Adobe Clean Light"/>
        </w:rPr>
        <w:br/>
      </w:r>
      <w:r w:rsidRPr="00830905">
        <w:rPr>
          <w:rStyle w:val="KeywordTok"/>
          <w:rFonts w:ascii="Adobe Clean Light" w:hAnsi="Adobe Clean Light" w:cstheme="minorBidi"/>
        </w:rPr>
        <w:t>library</w:t>
      </w:r>
      <w:r w:rsidRPr="00830905">
        <w:rPr>
          <w:rStyle w:val="NormalTok"/>
          <w:rFonts w:ascii="Adobe Clean Light" w:hAnsi="Adobe Clean Light" w:cstheme="minorBidi"/>
        </w:rPr>
        <w:t>(boot)</w:t>
      </w:r>
      <w:r w:rsidRPr="00830905">
        <w:rPr>
          <w:rFonts w:ascii="Adobe Clean Light" w:hAnsi="Adobe Clean Light"/>
        </w:rPr>
        <w:br/>
      </w:r>
      <w:r w:rsidRPr="00830905">
        <w:rPr>
          <w:rStyle w:val="KeywordTok"/>
          <w:rFonts w:ascii="Adobe Clean Light" w:hAnsi="Adobe Clean Light" w:cstheme="minorBidi"/>
        </w:rPr>
        <w:t>library</w:t>
      </w:r>
      <w:r w:rsidRPr="00830905">
        <w:rPr>
          <w:rStyle w:val="NormalTok"/>
          <w:rFonts w:ascii="Adobe Clean Light" w:hAnsi="Adobe Clean Light" w:cstheme="minorBidi"/>
        </w:rPr>
        <w:t>(splines)</w:t>
      </w:r>
      <w:r w:rsidRPr="00830905">
        <w:rPr>
          <w:rFonts w:ascii="Adobe Clean Light" w:hAnsi="Adobe Clean Light"/>
        </w:rPr>
        <w:br/>
      </w:r>
      <w:proofErr w:type="spellStart"/>
      <w:r w:rsidRPr="00830905">
        <w:rPr>
          <w:rStyle w:val="NormalTok"/>
          <w:rFonts w:ascii="Adobe Clean Light" w:hAnsi="Adobe Clean Light" w:cstheme="minorBidi"/>
        </w:rPr>
        <w:t>df</w:t>
      </w:r>
      <w:proofErr w:type="spellEnd"/>
      <w:r w:rsidRPr="00830905">
        <w:rPr>
          <w:rStyle w:val="NormalTok"/>
          <w:rFonts w:ascii="Adobe Clean Light" w:hAnsi="Adobe Clean Light" w:cstheme="minorBidi"/>
        </w:rPr>
        <w:t>&lt;-Boston</w:t>
      </w:r>
      <w:r w:rsidRPr="00830905">
        <w:rPr>
          <w:rFonts w:ascii="Adobe Clean Light" w:hAnsi="Adobe Clean Light"/>
        </w:rPr>
        <w:br/>
      </w:r>
      <w:r w:rsidRPr="00830905">
        <w:rPr>
          <w:rStyle w:val="NormalTok"/>
          <w:rFonts w:ascii="Adobe Clean Light" w:hAnsi="Adobe Clean Light" w:cstheme="minorBidi"/>
        </w:rPr>
        <w:t>fit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nox</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poly</w:t>
      </w:r>
      <w:r w:rsidRPr="00830905">
        <w:rPr>
          <w:rStyle w:val="NormalTok"/>
          <w:rFonts w:ascii="Adobe Clean Light" w:hAnsi="Adobe Clean Light" w:cstheme="minorBidi"/>
        </w:rPr>
        <w:t xml:space="preserve">(dis, </w:t>
      </w:r>
      <w:r w:rsidRPr="00830905">
        <w:rPr>
          <w:rStyle w:val="DecValTok"/>
          <w:rFonts w:ascii="Adobe Clean Light" w:hAnsi="Adobe Clean Light" w:cstheme="minorBidi"/>
        </w:rPr>
        <w:t>3</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df</w:t>
      </w:r>
      <w:proofErr w:type="spellEnd"/>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summary</w:t>
      </w:r>
      <w:r w:rsidRPr="00830905">
        <w:rPr>
          <w:rStyle w:val="NormalTok"/>
          <w:rFonts w:ascii="Adobe Clean Light" w:hAnsi="Adobe Clean Light" w:cstheme="minorBidi"/>
        </w:rPr>
        <w:t>(fit)</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all:</w:t>
      </w:r>
      <w:r w:rsidRPr="00830905">
        <w:rPr>
          <w:rFonts w:ascii="Adobe Clean Light" w:hAnsi="Adobe Clean Light"/>
        </w:rPr>
        <w:br/>
      </w:r>
      <w:r w:rsidRPr="00830905">
        <w:rPr>
          <w:rStyle w:val="VerbatimChar"/>
          <w:rFonts w:ascii="Adobe Clean Light" w:hAnsi="Adobe Clean Light" w:cstheme="minorBidi"/>
        </w:rPr>
        <w:t xml:space="preserve">## lm(formula = </w:t>
      </w:r>
      <w:proofErr w:type="spellStart"/>
      <w:r w:rsidRPr="00830905">
        <w:rPr>
          <w:rStyle w:val="VerbatimChar"/>
          <w:rFonts w:ascii="Adobe Clean Light" w:hAnsi="Adobe Clean Light" w:cstheme="minorBidi"/>
        </w:rPr>
        <w:t>nox</w:t>
      </w:r>
      <w:proofErr w:type="spellEnd"/>
      <w:r w:rsidRPr="00830905">
        <w:rPr>
          <w:rStyle w:val="VerbatimChar"/>
          <w:rFonts w:ascii="Adobe Clean Light" w:hAnsi="Adobe Clean Light" w:cstheme="minorBidi"/>
        </w:rPr>
        <w:t xml:space="preserve"> ~ poly(dis, 3), data =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Residuals:</w:t>
      </w:r>
      <w:r w:rsidRPr="00830905">
        <w:rPr>
          <w:rFonts w:ascii="Adobe Clean Light" w:hAnsi="Adobe Clean Light"/>
        </w:rPr>
        <w:br/>
      </w:r>
      <w:r w:rsidRPr="00830905">
        <w:rPr>
          <w:rStyle w:val="VerbatimChar"/>
          <w:rFonts w:ascii="Adobe Clean Light" w:hAnsi="Adobe Clean Light" w:cstheme="minorBidi"/>
        </w:rPr>
        <w:t xml:space="preserve">##       Min        1Q    Median        3Q       Max </w:t>
      </w:r>
      <w:r w:rsidRPr="00830905">
        <w:rPr>
          <w:rFonts w:ascii="Adobe Clean Light" w:hAnsi="Adobe Clean Light"/>
        </w:rPr>
        <w:br/>
      </w:r>
      <w:r w:rsidRPr="00830905">
        <w:rPr>
          <w:rStyle w:val="VerbatimChar"/>
          <w:rFonts w:ascii="Adobe Clean Light" w:hAnsi="Adobe Clean Light" w:cstheme="minorBidi"/>
        </w:rPr>
        <w:t xml:space="preserve">## -0.121130 -0.040619 -0.009738  0.023385  0.194904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oefficients:</w:t>
      </w:r>
      <w:r w:rsidRPr="00830905">
        <w:rPr>
          <w:rFonts w:ascii="Adobe Clean Light" w:hAnsi="Adobe Clean Light"/>
        </w:rPr>
        <w:br/>
      </w:r>
      <w:r w:rsidRPr="00830905">
        <w:rPr>
          <w:rStyle w:val="VerbatimChar"/>
          <w:rFonts w:ascii="Adobe Clean Light" w:hAnsi="Adobe Clean Light" w:cstheme="minorBidi"/>
        </w:rPr>
        <w:t xml:space="preserve">##                Estimate Std. Error t value </w:t>
      </w:r>
      <w:proofErr w:type="spellStart"/>
      <w:r w:rsidRPr="00830905">
        <w:rPr>
          <w:rStyle w:val="VerbatimChar"/>
          <w:rFonts w:ascii="Adobe Clean Light" w:hAnsi="Adobe Clean Light" w:cstheme="minorBidi"/>
        </w:rPr>
        <w:t>Pr</w:t>
      </w:r>
      <w:proofErr w:type="spellEnd"/>
      <w:r w:rsidRPr="00830905">
        <w:rPr>
          <w:rStyle w:val="VerbatimChar"/>
          <w:rFonts w:ascii="Adobe Clean Light" w:hAnsi="Adobe Clean Light" w:cstheme="minorBidi"/>
        </w:rPr>
        <w:t xml:space="preserve">(&gt;|t|)    </w:t>
      </w:r>
      <w:r w:rsidRPr="00830905">
        <w:rPr>
          <w:rFonts w:ascii="Adobe Clean Light" w:hAnsi="Adobe Clean Light"/>
        </w:rPr>
        <w:br/>
      </w:r>
      <w:r w:rsidRPr="00830905">
        <w:rPr>
          <w:rStyle w:val="VerbatimChar"/>
          <w:rFonts w:ascii="Adobe Clean Light" w:hAnsi="Adobe Clean Light" w:cstheme="minorBidi"/>
        </w:rPr>
        <w:t>## (Intercept)    0.554695   0.002759 201.021  &lt; 2e-16 ***</w:t>
      </w:r>
      <w:r w:rsidRPr="00830905">
        <w:rPr>
          <w:rFonts w:ascii="Adobe Clean Light" w:hAnsi="Adobe Clean Light"/>
        </w:rPr>
        <w:br/>
      </w:r>
      <w:r w:rsidRPr="00830905">
        <w:rPr>
          <w:rStyle w:val="VerbatimChar"/>
          <w:rFonts w:ascii="Adobe Clean Light" w:hAnsi="Adobe Clean Light" w:cstheme="minorBidi"/>
        </w:rPr>
        <w:t>## poly(dis, 3)1 -2.003096   0.062071 -32.271  &lt; 2e-16 ***</w:t>
      </w:r>
      <w:r w:rsidRPr="00830905">
        <w:rPr>
          <w:rFonts w:ascii="Adobe Clean Light" w:hAnsi="Adobe Clean Light"/>
        </w:rPr>
        <w:br/>
      </w:r>
      <w:r w:rsidRPr="00830905">
        <w:rPr>
          <w:rStyle w:val="VerbatimChar"/>
          <w:rFonts w:ascii="Adobe Clean Light" w:hAnsi="Adobe Clean Light" w:cstheme="minorBidi"/>
        </w:rPr>
        <w:t>## poly(dis, 3)2  0.856330   0.062071  13.796  &lt; 2e-16 ***</w:t>
      </w:r>
      <w:r w:rsidRPr="00830905">
        <w:rPr>
          <w:rFonts w:ascii="Adobe Clean Light" w:hAnsi="Adobe Clean Light"/>
        </w:rPr>
        <w:br/>
      </w:r>
      <w:r w:rsidRPr="00830905">
        <w:rPr>
          <w:rStyle w:val="VerbatimChar"/>
          <w:rFonts w:ascii="Adobe Clean Light" w:hAnsi="Adobe Clean Light" w:cstheme="minorBidi"/>
        </w:rPr>
        <w:t>## poly(dis, 3)3 -0.318049   0.062071  -5.124 4.27e-07 ***</w:t>
      </w:r>
      <w:r w:rsidRPr="00830905">
        <w:rPr>
          <w:rFonts w:ascii="Adobe Clean Light" w:hAnsi="Adobe Clean Light"/>
        </w:rPr>
        <w:br/>
      </w:r>
      <w:r w:rsidRPr="00830905">
        <w:rPr>
          <w:rStyle w:val="VerbatimChar"/>
          <w:rFonts w:ascii="Adobe Clean Light" w:hAnsi="Adobe Clean Light" w:cstheme="minorBidi"/>
        </w:rPr>
        <w:t>##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Signif</w:t>
      </w:r>
      <w:proofErr w:type="spellEnd"/>
      <w:r w:rsidRPr="00830905">
        <w:rPr>
          <w:rStyle w:val="VerbatimChar"/>
          <w:rFonts w:ascii="Adobe Clean Light" w:hAnsi="Adobe Clean Light" w:cstheme="minorBidi"/>
        </w:rPr>
        <w:t>. codes:  0 '***' 0.001 '**' 0.01 '*' 0.05 '.' 0.1 ' ' 1</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Residual standard error: 0.06207 on 502 degrees of freedom</w:t>
      </w:r>
      <w:r w:rsidRPr="00830905">
        <w:rPr>
          <w:rFonts w:ascii="Adobe Clean Light" w:hAnsi="Adobe Clean Light"/>
        </w:rPr>
        <w:br/>
      </w:r>
      <w:r w:rsidRPr="00830905">
        <w:rPr>
          <w:rStyle w:val="VerbatimChar"/>
          <w:rFonts w:ascii="Adobe Clean Light" w:hAnsi="Adobe Clean Light" w:cstheme="minorBidi"/>
        </w:rPr>
        <w:t xml:space="preserve">## Multiple R-squared:  0.7148, Adjusted R-squared:  0.7131 </w:t>
      </w:r>
      <w:r w:rsidRPr="00830905">
        <w:rPr>
          <w:rFonts w:ascii="Adobe Clean Light" w:hAnsi="Adobe Clean Light"/>
        </w:rPr>
        <w:br/>
      </w:r>
      <w:r w:rsidRPr="00830905">
        <w:rPr>
          <w:rStyle w:val="VerbatimChar"/>
          <w:rFonts w:ascii="Adobe Clean Light" w:hAnsi="Adobe Clean Light" w:cstheme="minorBidi"/>
        </w:rPr>
        <w:t>## F-statistic: 419.3 on 3 and 502 DF,  p-value: &lt; 2.2e-16</w:t>
      </w:r>
    </w:p>
    <w:p w:rsidR="00C61D99" w:rsidRPr="00830905" w:rsidRDefault="00C61D99" w:rsidP="00C61D99">
      <w:pPr>
        <w:pStyle w:val="SourceCode"/>
        <w:rPr>
          <w:rFonts w:ascii="Adobe Clean Light" w:hAnsi="Adobe Clean Light"/>
        </w:rPr>
      </w:pPr>
      <w:proofErr w:type="spellStart"/>
      <w:r w:rsidRPr="00830905">
        <w:rPr>
          <w:rStyle w:val="NormalTok"/>
          <w:rFonts w:ascii="Adobe Clean Light" w:hAnsi="Adobe Clean Light" w:cstheme="minorBidi"/>
        </w:rPr>
        <w:t>dis_range</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range</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df$dis</w:t>
      </w:r>
      <w:proofErr w:type="spellEnd"/>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NormalTok"/>
          <w:rFonts w:ascii="Adobe Clean Light" w:hAnsi="Adobe Clean Light" w:cstheme="minorBidi"/>
        </w:rPr>
        <w:t>dis_seq</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seq</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from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dis_range</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o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dis_range</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prediction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predict</w:t>
      </w:r>
      <w:r w:rsidRPr="00830905">
        <w:rPr>
          <w:rStyle w:val="NormalTok"/>
          <w:rFonts w:ascii="Adobe Clean Light" w:hAnsi="Adobe Clean Light" w:cstheme="minorBidi"/>
        </w:rPr>
        <w:t xml:space="preserve">(fit, </w:t>
      </w:r>
      <w:r w:rsidRPr="00830905">
        <w:rPr>
          <w:rStyle w:val="KeywordTok"/>
          <w:rFonts w:ascii="Adobe Clean Light" w:hAnsi="Adobe Clean Light" w:cstheme="minorBidi"/>
        </w:rPr>
        <w:t>list</w:t>
      </w:r>
      <w:r w:rsidRPr="00830905">
        <w:rPr>
          <w:rStyle w:val="NormalTok"/>
          <w:rFonts w:ascii="Adobe Clean Light" w:hAnsi="Adobe Clean Light" w:cstheme="minorBidi"/>
        </w:rPr>
        <w:t>(</w:t>
      </w:r>
      <w:r w:rsidRPr="00830905">
        <w:rPr>
          <w:rStyle w:val="DataTypeTok"/>
          <w:rFonts w:ascii="Adobe Clean Light" w:hAnsi="Adobe Clean Light" w:cstheme="minorBidi"/>
        </w:rPr>
        <w:t>dis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dis_seq</w:t>
      </w:r>
      <w:proofErr w:type="spellEnd"/>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nox</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 xml:space="preserve">dis,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df,</w:t>
      </w:r>
      <w:r w:rsidRPr="00830905">
        <w:rPr>
          <w:rStyle w:val="DataTypeTok"/>
          <w:rFonts w:ascii="Adobe Clean Light" w:hAnsi="Adobe Clean Light" w:cstheme="minorBidi"/>
        </w:rPr>
        <w:t>col</w:t>
      </w:r>
      <w:proofErr w:type="spellEnd"/>
      <w:r w:rsidRPr="00830905">
        <w:rPr>
          <w:rStyle w:val="DataTypeTok"/>
          <w:rFonts w:ascii="Adobe Clean Light" w:hAnsi="Adobe Clean Light" w:cstheme="minorBidi"/>
        </w:rPr>
        <w:t>=</w:t>
      </w:r>
      <w:r w:rsidRPr="00830905">
        <w:rPr>
          <w:rStyle w:val="StringTok"/>
          <w:rFonts w:ascii="Adobe Clean Light" w:hAnsi="Adobe Clean Light" w:cstheme="minorBidi"/>
        </w:rPr>
        <w:t>"red"</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lines</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dis_seq</w:t>
      </w:r>
      <w:proofErr w:type="spellEnd"/>
      <w:r w:rsidRPr="00830905">
        <w:rPr>
          <w:rStyle w:val="NormalTok"/>
          <w:rFonts w:ascii="Adobe Clean Light" w:hAnsi="Adobe Clean Light" w:cstheme="minorBidi"/>
        </w:rPr>
        <w:t xml:space="preserve">, prediction, </w:t>
      </w:r>
      <w:proofErr w:type="spellStart"/>
      <w:r w:rsidRPr="00830905">
        <w:rPr>
          <w:rStyle w:val="DataTypeTok"/>
          <w:rFonts w:ascii="Adobe Clean Light" w:hAnsi="Adobe Clean Light" w:cstheme="minorBidi"/>
        </w:rPr>
        <w:t>lwd</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lue'</w:t>
      </w:r>
      <w:r w:rsidRPr="00830905">
        <w:rPr>
          <w:rStyle w:val="NormalTok"/>
          <w:rFonts w:ascii="Adobe Clean Light" w:hAnsi="Adobe Clean Light" w:cstheme="minorBidi"/>
        </w:rPr>
        <w:t>)</w:t>
      </w:r>
    </w:p>
    <w:p w:rsidR="00C61D99" w:rsidRPr="00830905" w:rsidRDefault="00C61D99" w:rsidP="00C61D99">
      <w:pPr>
        <w:pStyle w:val="FirstParagraph"/>
        <w:rPr>
          <w:rFonts w:ascii="Adobe Clean Light" w:hAnsi="Adobe Clean Light"/>
          <w:sz w:val="22"/>
          <w:szCs w:val="22"/>
        </w:rPr>
      </w:pPr>
      <w:r w:rsidRPr="00830905">
        <w:rPr>
          <w:rFonts w:ascii="Adobe Clean Light" w:hAnsi="Adobe Clean Light"/>
          <w:noProof/>
          <w:sz w:val="22"/>
          <w:szCs w:val="22"/>
        </w:rPr>
        <w:lastRenderedPageBreak/>
        <w:drawing>
          <wp:inline distT="0" distB="0" distL="0" distR="0" wp14:anchorId="477CF5A8" wp14:editId="1FE8F883">
            <wp:extent cx="6484620" cy="36988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84620" cy="3698875"/>
                    </a:xfrm>
                    <a:prstGeom prst="rect">
                      <a:avLst/>
                    </a:prstGeom>
                    <a:noFill/>
                    <a:ln>
                      <a:noFill/>
                    </a:ln>
                  </pic:spPr>
                </pic:pic>
              </a:graphicData>
            </a:graphic>
          </wp:inline>
        </w:drawing>
      </w:r>
      <w:r w:rsidRPr="00830905">
        <w:rPr>
          <w:rFonts w:ascii="Adobe Clean Light" w:hAnsi="Adobe Clean Light"/>
          <w:sz w:val="22"/>
          <w:szCs w:val="22"/>
        </w:rPr>
        <w:br/>
      </w:r>
      <w:r w:rsidR="00E629C8" w:rsidRPr="00830905">
        <w:rPr>
          <w:rFonts w:ascii="Adobe Clean Light" w:hAnsi="Adobe Clean Light"/>
          <w:b/>
          <w:sz w:val="22"/>
          <w:szCs w:val="22"/>
        </w:rPr>
        <w:t>By looking at p values we can conclude that a</w:t>
      </w:r>
      <w:r w:rsidRPr="00830905">
        <w:rPr>
          <w:rFonts w:ascii="Adobe Clean Light" w:hAnsi="Adobe Clean Light"/>
          <w:b/>
          <w:sz w:val="22"/>
          <w:szCs w:val="22"/>
        </w:rPr>
        <w:t>ll polynomial terms are significant.</w:t>
      </w:r>
    </w:p>
    <w:p w:rsidR="00EF0308" w:rsidRPr="00830905" w:rsidRDefault="00EF0308" w:rsidP="00EF0308">
      <w:pPr>
        <w:pStyle w:val="Compact"/>
        <w:ind w:left="480"/>
        <w:rPr>
          <w:rFonts w:ascii="Adobe Clean Light" w:hAnsi="Adobe Clean Light"/>
          <w:sz w:val="22"/>
          <w:szCs w:val="22"/>
        </w:rPr>
      </w:pPr>
    </w:p>
    <w:p w:rsidR="00C61D99" w:rsidRPr="00830905" w:rsidRDefault="00C61D99" w:rsidP="00C61D99">
      <w:pPr>
        <w:pStyle w:val="Compact"/>
        <w:numPr>
          <w:ilvl w:val="0"/>
          <w:numId w:val="16"/>
        </w:numPr>
        <w:rPr>
          <w:rFonts w:ascii="Adobe Clean Light" w:hAnsi="Adobe Clean Light"/>
          <w:sz w:val="22"/>
          <w:szCs w:val="22"/>
        </w:rPr>
      </w:pPr>
      <w:r w:rsidRPr="00830905">
        <w:rPr>
          <w:rFonts w:ascii="Adobe Clean Light" w:hAnsi="Adobe Clean Light"/>
          <w:sz w:val="22"/>
          <w:szCs w:val="22"/>
        </w:rPr>
        <w:t>Plot the polynomial fits for a range of different polynomial degrees (say, from 1 to 10), and report the associated residual sum of squares.</w:t>
      </w:r>
    </w:p>
    <w:p w:rsidR="00376596" w:rsidRPr="00830905" w:rsidRDefault="00376596" w:rsidP="00376596">
      <w:pPr>
        <w:pStyle w:val="Compact"/>
        <w:ind w:left="480"/>
        <w:rPr>
          <w:rFonts w:ascii="Adobe Clean Light" w:hAnsi="Adobe Clean Light"/>
          <w:sz w:val="22"/>
          <w:szCs w:val="22"/>
        </w:rPr>
      </w:pPr>
    </w:p>
    <w:p w:rsidR="00C61D99" w:rsidRPr="00830905" w:rsidRDefault="00C61D99" w:rsidP="00C61D99">
      <w:pPr>
        <w:pStyle w:val="SourceCode"/>
        <w:rPr>
          <w:rFonts w:ascii="Adobe Clean Light" w:hAnsi="Adobe Clean Light"/>
        </w:rPr>
      </w:pPr>
      <w:r w:rsidRPr="00830905">
        <w:rPr>
          <w:rStyle w:val="NormalTok"/>
          <w:rFonts w:ascii="Adobe Clean Light" w:hAnsi="Adobe Clean Light" w:cstheme="minorBidi"/>
        </w:rPr>
        <w:t>RSS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rep</w:t>
      </w:r>
      <w:r w:rsidRPr="00830905">
        <w:rPr>
          <w:rStyle w:val="NormalTok"/>
          <w:rFonts w:ascii="Adobe Clean Light" w:hAnsi="Adobe Clean Light" w:cstheme="minorBidi"/>
        </w:rPr>
        <w:t>(</w:t>
      </w:r>
      <w:r w:rsidRPr="00830905">
        <w:rPr>
          <w:rStyle w:val="OtherTok"/>
          <w:rFonts w:ascii="Adobe Clean Light" w:hAnsi="Adobe Clean Light" w:cstheme="minorBidi"/>
        </w:rPr>
        <w:t>NA</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0</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for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in </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w:t>
      </w:r>
      <w:r w:rsidRPr="00830905">
        <w:rPr>
          <w:rStyle w:val="NormalTok"/>
          <w:rFonts w:ascii="Adobe Clean Light" w:hAnsi="Adobe Clean Light" w:cstheme="minorBidi"/>
        </w:rPr>
        <w:t>) {</w:t>
      </w:r>
      <w:r w:rsidRPr="00830905">
        <w:rPr>
          <w:rFonts w:ascii="Adobe Clean Light" w:hAnsi="Adobe Clean Light"/>
        </w:rPr>
        <w:br/>
      </w:r>
      <w:r w:rsidRPr="00830905">
        <w:rPr>
          <w:rStyle w:val="NormalTok"/>
          <w:rFonts w:ascii="Adobe Clean Light" w:hAnsi="Adobe Clean Light" w:cstheme="minorBidi"/>
        </w:rPr>
        <w:t xml:space="preserve">    fit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nox</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poly</w:t>
      </w:r>
      <w:r w:rsidRPr="00830905">
        <w:rPr>
          <w:rStyle w:val="NormalTok"/>
          <w:rFonts w:ascii="Adobe Clean Light" w:hAnsi="Adobe Clean Light" w:cstheme="minorBidi"/>
        </w:rPr>
        <w:t xml:space="preserve">(dis,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Boston)</w:t>
      </w:r>
      <w:r w:rsidRPr="00830905">
        <w:rPr>
          <w:rFonts w:ascii="Adobe Clean Light" w:hAnsi="Adobe Clean Light"/>
        </w:rPr>
        <w:br/>
      </w:r>
      <w:r w:rsidRPr="00830905">
        <w:rPr>
          <w:rStyle w:val="NormalTok"/>
          <w:rFonts w:ascii="Adobe Clean Light" w:hAnsi="Adobe Clean Light" w:cstheme="minorBidi"/>
        </w:rPr>
        <w:t xml:space="preserve">    RSS[</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um</w:t>
      </w:r>
      <w:r w:rsidRPr="00830905">
        <w:rPr>
          <w:rStyle w:val="NormalTok"/>
          <w:rFonts w:ascii="Adobe Clean Light" w:hAnsi="Adobe Clean Light" w:cstheme="minorBidi"/>
        </w:rPr>
        <w:t>(fit$residuals^</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w:t>
      </w:r>
      <w:r w:rsidRPr="00830905">
        <w:rPr>
          <w:rStyle w:val="NormalTok"/>
          <w:rFonts w:ascii="Adobe Clean Light" w:hAnsi="Adobe Clean Light" w:cstheme="minorBidi"/>
        </w:rPr>
        <w:t xml:space="preserve">, RSS,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egree"</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SS"</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oints</w:t>
      </w:r>
      <w:r w:rsidRPr="00830905">
        <w:rPr>
          <w:rStyle w:val="NormalTok"/>
          <w:rFonts w:ascii="Adobe Clean Light" w:hAnsi="Adobe Clean Light" w:cstheme="minorBidi"/>
        </w:rPr>
        <w:t>(</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RSS), RSS[</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 xml:space="preserve">(RSS)],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cex</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pch</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0</w:t>
      </w:r>
      <w:r w:rsidRPr="00830905">
        <w:rPr>
          <w:rStyle w:val="NormalTok"/>
          <w:rFonts w:ascii="Adobe Clean Light" w:hAnsi="Adobe Clean Light" w:cstheme="minorBidi"/>
        </w:rPr>
        <w:t>)</w:t>
      </w:r>
    </w:p>
    <w:p w:rsidR="00C61D99" w:rsidRPr="00830905" w:rsidRDefault="00C61D99" w:rsidP="00C61D99">
      <w:pPr>
        <w:pStyle w:val="FirstParagraph"/>
        <w:rPr>
          <w:rFonts w:ascii="Adobe Clean Light" w:hAnsi="Adobe Clean Light"/>
          <w:sz w:val="22"/>
          <w:szCs w:val="22"/>
        </w:rPr>
      </w:pPr>
      <w:r w:rsidRPr="00830905">
        <w:rPr>
          <w:rFonts w:ascii="Adobe Clean Light" w:hAnsi="Adobe Clean Light"/>
          <w:noProof/>
          <w:sz w:val="22"/>
          <w:szCs w:val="22"/>
        </w:rPr>
        <w:lastRenderedPageBreak/>
        <w:drawing>
          <wp:inline distT="0" distB="0" distL="0" distR="0">
            <wp:extent cx="4620260" cy="3698875"/>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sz w:val="22"/>
          <w:szCs w:val="22"/>
        </w:rPr>
        <w:br/>
      </w:r>
      <w:r w:rsidR="00EF6CD8" w:rsidRPr="00830905">
        <w:rPr>
          <w:rFonts w:ascii="Adobe Clean Light" w:hAnsi="Adobe Clean Light"/>
          <w:b/>
          <w:sz w:val="22"/>
          <w:szCs w:val="22"/>
        </w:rPr>
        <w:t>RSS monotonically decreases as we increase degree of polynomial. minimum RSS is achieved at degree 10</w:t>
      </w:r>
    </w:p>
    <w:p w:rsidR="00F82CDA" w:rsidRPr="00830905" w:rsidRDefault="00F82CDA" w:rsidP="00F82CDA">
      <w:pPr>
        <w:pStyle w:val="Compact"/>
        <w:ind w:left="480"/>
        <w:rPr>
          <w:rFonts w:ascii="Adobe Clean Light" w:hAnsi="Adobe Clean Light"/>
          <w:sz w:val="22"/>
          <w:szCs w:val="22"/>
        </w:rPr>
      </w:pPr>
    </w:p>
    <w:p w:rsidR="00C61D99" w:rsidRPr="00830905" w:rsidRDefault="00C61D99" w:rsidP="00C61D99">
      <w:pPr>
        <w:pStyle w:val="Compact"/>
        <w:numPr>
          <w:ilvl w:val="0"/>
          <w:numId w:val="17"/>
        </w:numPr>
        <w:rPr>
          <w:rFonts w:ascii="Adobe Clean Light" w:hAnsi="Adobe Clean Light"/>
          <w:sz w:val="22"/>
          <w:szCs w:val="22"/>
        </w:rPr>
      </w:pPr>
      <w:r w:rsidRPr="00830905">
        <w:rPr>
          <w:rFonts w:ascii="Adobe Clean Light" w:hAnsi="Adobe Clean Light"/>
          <w:sz w:val="22"/>
          <w:szCs w:val="22"/>
        </w:rPr>
        <w:t>Perform cross-validation or another approach to select the optimal degree for the polynomial, and explain your results.</w:t>
      </w:r>
    </w:p>
    <w:p w:rsidR="00F82CDA" w:rsidRPr="00830905" w:rsidRDefault="00F82CDA" w:rsidP="008D025D">
      <w:pPr>
        <w:pStyle w:val="Compact"/>
        <w:ind w:left="480"/>
        <w:rPr>
          <w:rFonts w:ascii="Adobe Clean Light" w:hAnsi="Adobe Clean Light"/>
          <w:sz w:val="22"/>
          <w:szCs w:val="22"/>
        </w:rPr>
      </w:pPr>
    </w:p>
    <w:p w:rsidR="00B4413B" w:rsidRPr="00830905" w:rsidRDefault="00B4413B" w:rsidP="008D025D">
      <w:pPr>
        <w:pStyle w:val="Compact"/>
        <w:ind w:left="480"/>
        <w:rPr>
          <w:rFonts w:ascii="Adobe Clean Light" w:hAnsi="Adobe Clean Light"/>
          <w:sz w:val="22"/>
          <w:szCs w:val="22"/>
        </w:rPr>
      </w:pPr>
    </w:p>
    <w:p w:rsidR="00C61D99" w:rsidRPr="00830905" w:rsidRDefault="00C61D99" w:rsidP="00C61D99">
      <w:pPr>
        <w:pStyle w:val="SourceCode"/>
        <w:rPr>
          <w:rFonts w:ascii="Adobe Clean Light" w:hAnsi="Adobe Clean Light"/>
        </w:rPr>
      </w:pPr>
      <w:r w:rsidRPr="00830905">
        <w:rPr>
          <w:rStyle w:val="NormalTok"/>
          <w:rFonts w:ascii="Adobe Clean Light" w:hAnsi="Adobe Clean Light" w:cstheme="minorBidi"/>
        </w:rPr>
        <w:t>MS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rep</w:t>
      </w:r>
      <w:r w:rsidRPr="00830905">
        <w:rPr>
          <w:rStyle w:val="NormalTok"/>
          <w:rFonts w:ascii="Adobe Clean Light" w:hAnsi="Adobe Clean Light" w:cstheme="minorBidi"/>
        </w:rPr>
        <w:t>(</w:t>
      </w:r>
      <w:r w:rsidRPr="00830905">
        <w:rPr>
          <w:rStyle w:val="OtherTok"/>
          <w:rFonts w:ascii="Adobe Clean Light" w:hAnsi="Adobe Clean Light" w:cstheme="minorBidi"/>
        </w:rPr>
        <w:t>NA</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0</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for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in </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w:t>
      </w:r>
      <w:r w:rsidRPr="00830905">
        <w:rPr>
          <w:rStyle w:val="NormalTok"/>
          <w:rFonts w:ascii="Adobe Clean Light" w:hAnsi="Adobe Clean Light" w:cstheme="minorBidi"/>
        </w:rPr>
        <w:t>) {</w:t>
      </w:r>
      <w:r w:rsidRPr="00830905">
        <w:rPr>
          <w:rFonts w:ascii="Adobe Clean Light" w:hAnsi="Adobe Clean Light"/>
        </w:rPr>
        <w:br/>
      </w:r>
      <w:r w:rsidRPr="00830905">
        <w:rPr>
          <w:rStyle w:val="NormalTok"/>
          <w:rFonts w:ascii="Adobe Clean Light" w:hAnsi="Adobe Clean Light" w:cstheme="minorBidi"/>
        </w:rPr>
        <w:t xml:space="preserve">    fi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glm</w:t>
      </w:r>
      <w:proofErr w:type="spellEnd"/>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nox</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poly</w:t>
      </w:r>
      <w:r w:rsidRPr="00830905">
        <w:rPr>
          <w:rStyle w:val="NormalTok"/>
          <w:rFonts w:ascii="Adobe Clean Light" w:hAnsi="Adobe Clean Light" w:cstheme="minorBidi"/>
        </w:rPr>
        <w:t xml:space="preserve">(dis,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Boston)</w:t>
      </w:r>
      <w:r w:rsidRPr="00830905">
        <w:rPr>
          <w:rFonts w:ascii="Adobe Clean Light" w:hAnsi="Adobe Clean Light"/>
        </w:rPr>
        <w:br/>
      </w:r>
      <w:r w:rsidRPr="00830905">
        <w:rPr>
          <w:rStyle w:val="NormalTok"/>
          <w:rFonts w:ascii="Adobe Clean Light" w:hAnsi="Adobe Clean Light" w:cstheme="minorBidi"/>
        </w:rPr>
        <w:t xml:space="preserve">    MSE[</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cv.glm</w:t>
      </w:r>
      <w:proofErr w:type="spellEnd"/>
      <w:r w:rsidRPr="00830905">
        <w:rPr>
          <w:rStyle w:val="NormalTok"/>
          <w:rFonts w:ascii="Adobe Clean Light" w:hAnsi="Adobe Clean Light" w:cstheme="minorBidi"/>
        </w:rPr>
        <w:t xml:space="preserve">(Boston, fit, </w:t>
      </w:r>
      <w:r w:rsidRPr="00830905">
        <w:rPr>
          <w:rStyle w:val="DataTypeTok"/>
          <w:rFonts w:ascii="Adobe Clean Light" w:hAnsi="Adobe Clean Light" w:cstheme="minorBidi"/>
        </w:rPr>
        <w:t>K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0</w:t>
      </w:r>
      <w:r w:rsidRPr="00830905">
        <w:rPr>
          <w:rStyle w:val="NormalTok"/>
          <w:rFonts w:ascii="Adobe Clean Light" w:hAnsi="Adobe Clean Light" w:cstheme="minorBidi"/>
        </w:rPr>
        <w:t>)$delta[</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w:t>
      </w:r>
      <w:r w:rsidRPr="00830905">
        <w:rPr>
          <w:rStyle w:val="NormalTok"/>
          <w:rFonts w:ascii="Adobe Clean Light" w:hAnsi="Adobe Clean Light" w:cstheme="minorBidi"/>
        </w:rPr>
        <w:t xml:space="preserve">, MS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egree"</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10 fold CV Error"</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oints</w:t>
      </w:r>
      <w:r w:rsidRPr="00830905">
        <w:rPr>
          <w:rStyle w:val="NormalTok"/>
          <w:rFonts w:ascii="Adobe Clean Light" w:hAnsi="Adobe Clean Light" w:cstheme="minorBidi"/>
        </w:rPr>
        <w:t>(</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MSE), MSE[</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 xml:space="preserve">(MS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cex</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pch</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0</w:t>
      </w:r>
      <w:r w:rsidRPr="00830905">
        <w:rPr>
          <w:rStyle w:val="NormalTok"/>
          <w:rFonts w:ascii="Adobe Clean Light" w:hAnsi="Adobe Clean Light" w:cstheme="minorBidi"/>
        </w:rPr>
        <w:t>)</w:t>
      </w:r>
    </w:p>
    <w:p w:rsidR="00C61D99" w:rsidRPr="00830905" w:rsidRDefault="00C61D99" w:rsidP="00C61D99">
      <w:pPr>
        <w:pStyle w:val="FirstParagraph"/>
        <w:rPr>
          <w:rFonts w:ascii="Adobe Clean Light" w:hAnsi="Adobe Clean Light"/>
          <w:b/>
          <w:sz w:val="22"/>
          <w:szCs w:val="22"/>
        </w:rPr>
      </w:pPr>
      <w:r w:rsidRPr="00830905">
        <w:rPr>
          <w:rFonts w:ascii="Adobe Clean Light" w:hAnsi="Adobe Clean Light"/>
          <w:noProof/>
          <w:sz w:val="22"/>
          <w:szCs w:val="22"/>
        </w:rPr>
        <w:lastRenderedPageBreak/>
        <w:drawing>
          <wp:inline distT="0" distB="0" distL="0" distR="0">
            <wp:extent cx="4620260" cy="369887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sz w:val="22"/>
          <w:szCs w:val="22"/>
        </w:rPr>
        <w:br/>
      </w:r>
      <w:r w:rsidR="00EF1CB1" w:rsidRPr="00830905">
        <w:rPr>
          <w:rFonts w:ascii="Adobe Clean Light" w:hAnsi="Adobe Clean Light"/>
          <w:b/>
          <w:sz w:val="22"/>
          <w:szCs w:val="22"/>
        </w:rPr>
        <w:t>We can say that</w:t>
      </w:r>
      <w:r w:rsidRPr="00830905">
        <w:rPr>
          <w:rFonts w:ascii="Adobe Clean Light" w:hAnsi="Adobe Clean Light"/>
          <w:b/>
          <w:sz w:val="22"/>
          <w:szCs w:val="22"/>
        </w:rPr>
        <w:t xml:space="preserve"> polynomial of degree 4 minimizes the test MSE.</w:t>
      </w:r>
    </w:p>
    <w:p w:rsidR="00BD6611" w:rsidRPr="00830905" w:rsidRDefault="00BD6611" w:rsidP="00BD6611">
      <w:pPr>
        <w:pStyle w:val="BodyText"/>
        <w:rPr>
          <w:rFonts w:ascii="Adobe Clean Light" w:hAnsi="Adobe Clean Light"/>
        </w:rPr>
      </w:pPr>
    </w:p>
    <w:p w:rsidR="00C61D99" w:rsidRPr="00830905" w:rsidRDefault="00C61D99" w:rsidP="00C61D99">
      <w:pPr>
        <w:pStyle w:val="Compact"/>
        <w:numPr>
          <w:ilvl w:val="0"/>
          <w:numId w:val="18"/>
        </w:numPr>
        <w:rPr>
          <w:rFonts w:ascii="Adobe Clean Light" w:hAnsi="Adobe Clean Light"/>
          <w:sz w:val="22"/>
          <w:szCs w:val="22"/>
        </w:rPr>
      </w:pPr>
      <w:r w:rsidRPr="00830905">
        <w:rPr>
          <w:rFonts w:ascii="Adobe Clean Light" w:hAnsi="Adobe Clean Light"/>
          <w:sz w:val="22"/>
          <w:szCs w:val="22"/>
        </w:rPr>
        <w:t>Use the "</w:t>
      </w:r>
      <w:proofErr w:type="spellStart"/>
      <w:r w:rsidRPr="00830905">
        <w:rPr>
          <w:rFonts w:ascii="Adobe Clean Light" w:hAnsi="Adobe Clean Light"/>
          <w:sz w:val="22"/>
          <w:szCs w:val="22"/>
        </w:rPr>
        <w:t>bs</w:t>
      </w:r>
      <w:proofErr w:type="spellEnd"/>
      <w:r w:rsidRPr="00830905">
        <w:rPr>
          <w:rFonts w:ascii="Adobe Clean Light" w:hAnsi="Adobe Clean Light"/>
          <w:sz w:val="22"/>
          <w:szCs w:val="22"/>
        </w:rPr>
        <w:t>()" function to fit a regression spline to predict "</w:t>
      </w:r>
      <w:proofErr w:type="spellStart"/>
      <w:r w:rsidRPr="00830905">
        <w:rPr>
          <w:rFonts w:ascii="Adobe Clean Light" w:hAnsi="Adobe Clean Light"/>
          <w:sz w:val="22"/>
          <w:szCs w:val="22"/>
        </w:rPr>
        <w:t>nox</w:t>
      </w:r>
      <w:proofErr w:type="spellEnd"/>
      <w:r w:rsidRPr="00830905">
        <w:rPr>
          <w:rFonts w:ascii="Adobe Clean Light" w:hAnsi="Adobe Clean Light"/>
          <w:sz w:val="22"/>
          <w:szCs w:val="22"/>
        </w:rPr>
        <w:t>" using "dis". Report the output for the fit using 7 degrees of freedom (3 knots)</w:t>
      </w:r>
    </w:p>
    <w:p w:rsidR="003D16ED" w:rsidRPr="00830905" w:rsidRDefault="003D16ED" w:rsidP="006E754D">
      <w:pPr>
        <w:pStyle w:val="Compact"/>
        <w:ind w:left="480"/>
        <w:rPr>
          <w:rFonts w:ascii="Adobe Clean Light" w:hAnsi="Adobe Clean Light"/>
          <w:sz w:val="22"/>
          <w:szCs w:val="22"/>
        </w:rPr>
      </w:pPr>
    </w:p>
    <w:p w:rsidR="00C61D99" w:rsidRPr="00830905" w:rsidRDefault="00C61D99" w:rsidP="00C61D99">
      <w:pPr>
        <w:pStyle w:val="SourceCode"/>
        <w:rPr>
          <w:rFonts w:ascii="Adobe Clean Light" w:hAnsi="Adobe Clean Light"/>
        </w:rPr>
      </w:pPr>
      <w:r w:rsidRPr="00830905">
        <w:rPr>
          <w:rStyle w:val="NormalTok"/>
          <w:rFonts w:ascii="Adobe Clean Light" w:hAnsi="Adobe Clean Light" w:cstheme="minorBidi"/>
        </w:rPr>
        <w:t>fit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nox</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bs</w:t>
      </w:r>
      <w:proofErr w:type="spellEnd"/>
      <w:r w:rsidRPr="00830905">
        <w:rPr>
          <w:rStyle w:val="NormalTok"/>
          <w:rFonts w:ascii="Adobe Clean Light" w:hAnsi="Adobe Clean Light" w:cstheme="minorBidi"/>
        </w:rPr>
        <w:t xml:space="preserve">(dis,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4</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knots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3</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7</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1</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df</w:t>
      </w:r>
      <w:proofErr w:type="spellEnd"/>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summary</w:t>
      </w:r>
      <w:r w:rsidRPr="00830905">
        <w:rPr>
          <w:rStyle w:val="NormalTok"/>
          <w:rFonts w:ascii="Adobe Clean Light" w:hAnsi="Adobe Clean Light" w:cstheme="minorBidi"/>
        </w:rPr>
        <w:t>(fit)</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all:</w:t>
      </w:r>
      <w:r w:rsidRPr="00830905">
        <w:rPr>
          <w:rFonts w:ascii="Adobe Clean Light" w:hAnsi="Adobe Clean Light"/>
        </w:rPr>
        <w:br/>
      </w:r>
      <w:r w:rsidRPr="00830905">
        <w:rPr>
          <w:rStyle w:val="VerbatimChar"/>
          <w:rFonts w:ascii="Adobe Clean Light" w:hAnsi="Adobe Clean Light" w:cstheme="minorBidi"/>
        </w:rPr>
        <w:t xml:space="preserve">## lm(formula = </w:t>
      </w:r>
      <w:proofErr w:type="spellStart"/>
      <w:r w:rsidRPr="00830905">
        <w:rPr>
          <w:rStyle w:val="VerbatimChar"/>
          <w:rFonts w:ascii="Adobe Clean Light" w:hAnsi="Adobe Clean Light" w:cstheme="minorBidi"/>
        </w:rPr>
        <w:t>nox</w:t>
      </w:r>
      <w:proofErr w:type="spellEnd"/>
      <w:r w:rsidRPr="00830905">
        <w:rPr>
          <w:rStyle w:val="VerbatimChar"/>
          <w:rFonts w:ascii="Adobe Clean Light" w:hAnsi="Adobe Clean Light" w:cstheme="minorBidi"/>
        </w:rPr>
        <w:t xml:space="preserve"> ~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 data =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Residuals:</w:t>
      </w:r>
      <w:r w:rsidRPr="00830905">
        <w:rPr>
          <w:rFonts w:ascii="Adobe Clean Light" w:hAnsi="Adobe Clean Light"/>
        </w:rPr>
        <w:br/>
      </w:r>
      <w:r w:rsidRPr="00830905">
        <w:rPr>
          <w:rStyle w:val="VerbatimChar"/>
          <w:rFonts w:ascii="Adobe Clean Light" w:hAnsi="Adobe Clean Light" w:cstheme="minorBidi"/>
        </w:rPr>
        <w:t xml:space="preserve">##       Min        1Q    Median        3Q       Max </w:t>
      </w:r>
      <w:r w:rsidRPr="00830905">
        <w:rPr>
          <w:rFonts w:ascii="Adobe Clean Light" w:hAnsi="Adobe Clean Light"/>
        </w:rPr>
        <w:br/>
      </w:r>
      <w:r w:rsidRPr="00830905">
        <w:rPr>
          <w:rStyle w:val="VerbatimChar"/>
          <w:rFonts w:ascii="Adobe Clean Light" w:hAnsi="Adobe Clean Light" w:cstheme="minorBidi"/>
        </w:rPr>
        <w:t xml:space="preserve">## -0.130710 -0.039850 -0.008357  0.027792  0.188518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oefficients:</w:t>
      </w:r>
      <w:r w:rsidRPr="00830905">
        <w:rPr>
          <w:rFonts w:ascii="Adobe Clean Light" w:hAnsi="Adobe Clean Light"/>
        </w:rPr>
        <w:br/>
      </w:r>
      <w:r w:rsidRPr="00830905">
        <w:rPr>
          <w:rStyle w:val="VerbatimChar"/>
          <w:rFonts w:ascii="Adobe Clean Light" w:hAnsi="Adobe Clean Light" w:cstheme="minorBidi"/>
        </w:rPr>
        <w:t>##                                        Estimate Std. Error t value</w:t>
      </w:r>
      <w:r w:rsidRPr="00830905">
        <w:rPr>
          <w:rFonts w:ascii="Adobe Clean Light" w:hAnsi="Adobe Clean Light"/>
        </w:rPr>
        <w:br/>
      </w:r>
      <w:r w:rsidRPr="00830905">
        <w:rPr>
          <w:rStyle w:val="VerbatimChar"/>
          <w:rFonts w:ascii="Adobe Clean Light" w:hAnsi="Adobe Clean Light" w:cstheme="minorBidi"/>
        </w:rPr>
        <w:t>## (Intercept)                            0.714346   0.015846  45.081</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1 -0.006626   0.024307  -0.273</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2 -0.296980   0.018293 -16.234</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3 -0.222840   0.033763  -6.600</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4 -0.379811   0.042317  -8.975</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5 -0.222959   0.086870  -2.567</w:t>
      </w:r>
      <w:r w:rsidRPr="00830905">
        <w:rPr>
          <w:rFonts w:ascii="Adobe Clean Light" w:hAnsi="Adobe Clean Light"/>
        </w:rPr>
        <w:br/>
      </w:r>
      <w:r w:rsidRPr="00830905">
        <w:rPr>
          <w:rStyle w:val="VerbatimChar"/>
          <w:rFonts w:ascii="Adobe Clean Light" w:hAnsi="Adobe Clean Light" w:cstheme="minorBidi"/>
        </w:rPr>
        <w:lastRenderedPageBreak/>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6 -0.304346   0.063378  -4.802</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Pr</w:t>
      </w:r>
      <w:proofErr w:type="spellEnd"/>
      <w:r w:rsidRPr="00830905">
        <w:rPr>
          <w:rStyle w:val="VerbatimChar"/>
          <w:rFonts w:ascii="Adobe Clean Light" w:hAnsi="Adobe Clean Light" w:cstheme="minorBidi"/>
        </w:rPr>
        <w:t xml:space="preserve">(&gt;|t|)    </w:t>
      </w:r>
      <w:r w:rsidRPr="00830905">
        <w:rPr>
          <w:rFonts w:ascii="Adobe Clean Light" w:hAnsi="Adobe Clean Light"/>
        </w:rPr>
        <w:br/>
      </w:r>
      <w:r w:rsidRPr="00830905">
        <w:rPr>
          <w:rStyle w:val="VerbatimChar"/>
          <w:rFonts w:ascii="Adobe Clean Light" w:hAnsi="Adobe Clean Light" w:cstheme="minorBidi"/>
        </w:rPr>
        <w:t>## (Intercept)                            &lt; 2e-16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1   0.7853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2  &lt; 2e-16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3 1.05e-10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4  &lt; 2e-16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5   0.0106 *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4, knots = c(3, 7, 11))6 2.08e-06 ***</w:t>
      </w:r>
      <w:r w:rsidRPr="00830905">
        <w:rPr>
          <w:rFonts w:ascii="Adobe Clean Light" w:hAnsi="Adobe Clean Light"/>
        </w:rPr>
        <w:br/>
      </w:r>
      <w:r w:rsidRPr="00830905">
        <w:rPr>
          <w:rStyle w:val="VerbatimChar"/>
          <w:rFonts w:ascii="Adobe Clean Light" w:hAnsi="Adobe Clean Light" w:cstheme="minorBidi"/>
        </w:rPr>
        <w:t>##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Signif</w:t>
      </w:r>
      <w:proofErr w:type="spellEnd"/>
      <w:r w:rsidRPr="00830905">
        <w:rPr>
          <w:rStyle w:val="VerbatimChar"/>
          <w:rFonts w:ascii="Adobe Clean Light" w:hAnsi="Adobe Clean Light" w:cstheme="minorBidi"/>
        </w:rPr>
        <w:t>. codes:  0 '***' 0.001 '**' 0.01 '*' 0.05 '.' 0.1 ' ' 1</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Residual standard error: 0.06137 on 499 degrees of freedom</w:t>
      </w:r>
      <w:r w:rsidRPr="00830905">
        <w:rPr>
          <w:rFonts w:ascii="Adobe Clean Light" w:hAnsi="Adobe Clean Light"/>
        </w:rPr>
        <w:br/>
      </w:r>
      <w:r w:rsidRPr="00830905">
        <w:rPr>
          <w:rStyle w:val="VerbatimChar"/>
          <w:rFonts w:ascii="Adobe Clean Light" w:hAnsi="Adobe Clean Light" w:cstheme="minorBidi"/>
        </w:rPr>
        <w:t xml:space="preserve">## Multiple R-squared:  0.7229, Adjusted R-squared:  0.7196 </w:t>
      </w:r>
      <w:r w:rsidRPr="00830905">
        <w:rPr>
          <w:rFonts w:ascii="Adobe Clean Light" w:hAnsi="Adobe Clean Light"/>
        </w:rPr>
        <w:br/>
      </w:r>
      <w:r w:rsidRPr="00830905">
        <w:rPr>
          <w:rStyle w:val="VerbatimChar"/>
          <w:rFonts w:ascii="Adobe Clean Light" w:hAnsi="Adobe Clean Light" w:cstheme="minorBidi"/>
        </w:rPr>
        <w:t>## F-statistic:   217 on 6 and 499 DF,  p-value: &lt; 2.2e-16</w:t>
      </w:r>
    </w:p>
    <w:p w:rsidR="00C61D99" w:rsidRPr="00830905" w:rsidRDefault="00C61D99" w:rsidP="00C61D99">
      <w:pPr>
        <w:pStyle w:val="SourceCode"/>
        <w:rPr>
          <w:rFonts w:ascii="Adobe Clean Light" w:hAnsi="Adobe Clean Light"/>
        </w:rPr>
      </w:pPr>
      <w:proofErr w:type="spellStart"/>
      <w:r w:rsidRPr="00830905">
        <w:rPr>
          <w:rStyle w:val="NormalTok"/>
          <w:rFonts w:ascii="Adobe Clean Light" w:hAnsi="Adobe Clean Light" w:cstheme="minorBidi"/>
        </w:rPr>
        <w:t>pred</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predict</w:t>
      </w:r>
      <w:r w:rsidRPr="00830905">
        <w:rPr>
          <w:rStyle w:val="NormalTok"/>
          <w:rFonts w:ascii="Adobe Clean Light" w:hAnsi="Adobe Clean Light" w:cstheme="minorBidi"/>
        </w:rPr>
        <w:t xml:space="preserve">(fit, </w:t>
      </w:r>
      <w:r w:rsidRPr="00830905">
        <w:rPr>
          <w:rStyle w:val="KeywordTok"/>
          <w:rFonts w:ascii="Adobe Clean Light" w:hAnsi="Adobe Clean Light" w:cstheme="minorBidi"/>
        </w:rPr>
        <w:t>list</w:t>
      </w:r>
      <w:r w:rsidRPr="00830905">
        <w:rPr>
          <w:rStyle w:val="NormalTok"/>
          <w:rFonts w:ascii="Adobe Clean Light" w:hAnsi="Adobe Clean Light" w:cstheme="minorBidi"/>
        </w:rPr>
        <w:t>(</w:t>
      </w:r>
      <w:r w:rsidRPr="00830905">
        <w:rPr>
          <w:rStyle w:val="DataTypeTok"/>
          <w:rFonts w:ascii="Adobe Clean Light" w:hAnsi="Adobe Clean Light" w:cstheme="minorBidi"/>
        </w:rPr>
        <w:t>dis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dis_seq</w:t>
      </w:r>
      <w:proofErr w:type="spellEnd"/>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nox</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 xml:space="preserve">dis,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Boston,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lines</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dis_seq</w:t>
      </w:r>
      <w:proofErr w:type="spellEnd"/>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pred</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lue"</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wd</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w:t>
      </w:r>
    </w:p>
    <w:p w:rsidR="00C61D99" w:rsidRPr="00830905" w:rsidRDefault="00C61D99" w:rsidP="00C61D99">
      <w:pPr>
        <w:pStyle w:val="FirstParagraph"/>
        <w:rPr>
          <w:rFonts w:ascii="Adobe Clean Light" w:hAnsi="Adobe Clean Light"/>
          <w:sz w:val="22"/>
          <w:szCs w:val="22"/>
        </w:rPr>
      </w:pPr>
      <w:r w:rsidRPr="00830905">
        <w:rPr>
          <w:rFonts w:ascii="Adobe Clean Light" w:hAnsi="Adobe Clean Light"/>
          <w:noProof/>
          <w:sz w:val="22"/>
          <w:szCs w:val="22"/>
        </w:rPr>
        <w:drawing>
          <wp:inline distT="0" distB="0" distL="0" distR="0">
            <wp:extent cx="4620260" cy="369887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sz w:val="22"/>
          <w:szCs w:val="22"/>
        </w:rPr>
        <w:br/>
      </w:r>
    </w:p>
    <w:p w:rsidR="00951C58" w:rsidRPr="00830905" w:rsidRDefault="00951C58" w:rsidP="00951C58">
      <w:pPr>
        <w:pStyle w:val="BodyText"/>
        <w:rPr>
          <w:rFonts w:ascii="Adobe Clean Light" w:hAnsi="Adobe Clean Light"/>
        </w:rPr>
      </w:pPr>
    </w:p>
    <w:p w:rsidR="00951C58" w:rsidRPr="00830905" w:rsidRDefault="00951C58" w:rsidP="00951C58">
      <w:pPr>
        <w:pStyle w:val="BodyText"/>
        <w:rPr>
          <w:rFonts w:ascii="Adobe Clean Light" w:hAnsi="Adobe Clean Light"/>
        </w:rPr>
      </w:pPr>
    </w:p>
    <w:p w:rsidR="00C61D99" w:rsidRPr="00830905" w:rsidRDefault="00C61D99" w:rsidP="00C61D99">
      <w:pPr>
        <w:pStyle w:val="Compact"/>
        <w:numPr>
          <w:ilvl w:val="0"/>
          <w:numId w:val="19"/>
        </w:numPr>
        <w:rPr>
          <w:rFonts w:ascii="Adobe Clean Light" w:hAnsi="Adobe Clean Light"/>
          <w:sz w:val="22"/>
          <w:szCs w:val="22"/>
        </w:rPr>
      </w:pPr>
      <w:r w:rsidRPr="00830905">
        <w:rPr>
          <w:rFonts w:ascii="Adobe Clean Light" w:hAnsi="Adobe Clean Light"/>
          <w:sz w:val="22"/>
          <w:szCs w:val="22"/>
        </w:rPr>
        <w:lastRenderedPageBreak/>
        <w:t>Now fit a regression spline for a range of degrees of freedom, and plot the resulting fits and report the resulting RSS. Describe the results obtained.</w:t>
      </w:r>
    </w:p>
    <w:p w:rsidR="00036527" w:rsidRPr="00830905" w:rsidRDefault="00036527" w:rsidP="000D0A1F">
      <w:pPr>
        <w:pStyle w:val="Compact"/>
        <w:ind w:left="480"/>
        <w:rPr>
          <w:rFonts w:ascii="Adobe Clean Light" w:hAnsi="Adobe Clean Light"/>
          <w:sz w:val="22"/>
          <w:szCs w:val="22"/>
        </w:rPr>
      </w:pPr>
    </w:p>
    <w:p w:rsidR="00C61D99" w:rsidRPr="00830905" w:rsidRDefault="00C61D99" w:rsidP="00C61D99">
      <w:pPr>
        <w:pStyle w:val="SourceCode"/>
        <w:rPr>
          <w:rFonts w:ascii="Adobe Clean Light" w:hAnsi="Adobe Clean Light"/>
        </w:rPr>
      </w:pPr>
      <w:r w:rsidRPr="00830905">
        <w:rPr>
          <w:rStyle w:val="NormalTok"/>
          <w:rFonts w:ascii="Adobe Clean Light" w:hAnsi="Adobe Clean Light" w:cstheme="minorBidi"/>
        </w:rPr>
        <w:t>RSS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rep</w:t>
      </w:r>
      <w:r w:rsidRPr="00830905">
        <w:rPr>
          <w:rStyle w:val="NormalTok"/>
          <w:rFonts w:ascii="Adobe Clean Light" w:hAnsi="Adobe Clean Light" w:cstheme="minorBidi"/>
        </w:rPr>
        <w:t>(</w:t>
      </w:r>
      <w:r w:rsidRPr="00830905">
        <w:rPr>
          <w:rStyle w:val="OtherTok"/>
          <w:rFonts w:ascii="Adobe Clean Light" w:hAnsi="Adobe Clean Light" w:cstheme="minorBidi"/>
        </w:rPr>
        <w:t>NA</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6</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for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in </w:t>
      </w:r>
      <w:r w:rsidRPr="00830905">
        <w:rPr>
          <w:rStyle w:val="DecValTok"/>
          <w:rFonts w:ascii="Adobe Clean Light" w:hAnsi="Adobe Clean Light" w:cstheme="minorBidi"/>
        </w:rPr>
        <w:t>3</w:t>
      </w:r>
      <w:r w:rsidRPr="00830905">
        <w:rPr>
          <w:rStyle w:val="NormalTok"/>
          <w:rFonts w:ascii="Adobe Clean Light" w:hAnsi="Adobe Clean Light" w:cstheme="minorBidi"/>
        </w:rPr>
        <w:t>:</w:t>
      </w:r>
      <w:r w:rsidRPr="00830905">
        <w:rPr>
          <w:rStyle w:val="DecValTok"/>
          <w:rFonts w:ascii="Adobe Clean Light" w:hAnsi="Adobe Clean Light" w:cstheme="minorBidi"/>
        </w:rPr>
        <w:t>16</w:t>
      </w:r>
      <w:r w:rsidRPr="00830905">
        <w:rPr>
          <w:rStyle w:val="NormalTok"/>
          <w:rFonts w:ascii="Adobe Clean Light" w:hAnsi="Adobe Clean Light" w:cstheme="minorBidi"/>
        </w:rPr>
        <w:t>) {</w:t>
      </w:r>
      <w:r w:rsidRPr="00830905">
        <w:rPr>
          <w:rFonts w:ascii="Adobe Clean Light" w:hAnsi="Adobe Clean Light"/>
        </w:rPr>
        <w:br/>
      </w:r>
      <w:r w:rsidRPr="00830905">
        <w:rPr>
          <w:rStyle w:val="NormalTok"/>
          <w:rFonts w:ascii="Adobe Clean Light" w:hAnsi="Adobe Clean Light" w:cstheme="minorBidi"/>
        </w:rPr>
        <w:t xml:space="preserve">    fit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nox</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bs</w:t>
      </w:r>
      <w:proofErr w:type="spellEnd"/>
      <w:r w:rsidRPr="00830905">
        <w:rPr>
          <w:rStyle w:val="NormalTok"/>
          <w:rFonts w:ascii="Adobe Clean Light" w:hAnsi="Adobe Clean Light" w:cstheme="minorBidi"/>
        </w:rPr>
        <w:t xml:space="preserve">(dis,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Boston)</w:t>
      </w:r>
      <w:r w:rsidRPr="00830905">
        <w:rPr>
          <w:rFonts w:ascii="Adobe Clean Light" w:hAnsi="Adobe Clean Light"/>
        </w:rPr>
        <w:br/>
      </w:r>
      <w:r w:rsidRPr="00830905">
        <w:rPr>
          <w:rStyle w:val="NormalTok"/>
          <w:rFonts w:ascii="Adobe Clean Light" w:hAnsi="Adobe Clean Light" w:cstheme="minorBidi"/>
        </w:rPr>
        <w:t xml:space="preserve">    RSS[</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um</w:t>
      </w:r>
      <w:r w:rsidRPr="00830905">
        <w:rPr>
          <w:rStyle w:val="NormalTok"/>
          <w:rFonts w:ascii="Adobe Clean Light" w:hAnsi="Adobe Clean Light" w:cstheme="minorBidi"/>
        </w:rPr>
        <w:t>(fit$residuals^</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r w:rsidRPr="00830905">
        <w:rPr>
          <w:rStyle w:val="DecValTok"/>
          <w:rFonts w:ascii="Adobe Clean Light" w:hAnsi="Adobe Clean Light" w:cstheme="minorBidi"/>
        </w:rPr>
        <w:t>3</w:t>
      </w:r>
      <w:r w:rsidRPr="00830905">
        <w:rPr>
          <w:rStyle w:val="NormalTok"/>
          <w:rFonts w:ascii="Adobe Clean Light" w:hAnsi="Adobe Clean Light" w:cstheme="minorBidi"/>
        </w:rPr>
        <w:t>:</w:t>
      </w:r>
      <w:r w:rsidRPr="00830905">
        <w:rPr>
          <w:rStyle w:val="DecValTok"/>
          <w:rFonts w:ascii="Adobe Clean Light" w:hAnsi="Adobe Clean Light" w:cstheme="minorBidi"/>
        </w:rPr>
        <w:t>16</w:t>
      </w:r>
      <w:r w:rsidRPr="00830905">
        <w:rPr>
          <w:rStyle w:val="NormalTok"/>
          <w:rFonts w:ascii="Adobe Clean Light" w:hAnsi="Adobe Clean Light" w:cstheme="minorBidi"/>
        </w:rPr>
        <w:t>, RSS[-</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egrees of freedom"</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SS"</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oints</w:t>
      </w:r>
      <w:r w:rsidRPr="00830905">
        <w:rPr>
          <w:rStyle w:val="NormalTok"/>
          <w:rFonts w:ascii="Adobe Clean Light" w:hAnsi="Adobe Clean Light" w:cstheme="minorBidi"/>
        </w:rPr>
        <w:t>(</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RSS), RSS[</w:t>
      </w:r>
      <w:proofErr w:type="spellStart"/>
      <w:r w:rsidRPr="00830905">
        <w:rPr>
          <w:rStyle w:val="KeywordTok"/>
          <w:rFonts w:ascii="Adobe Clean Light" w:hAnsi="Adobe Clean Light" w:cstheme="minorBidi"/>
        </w:rPr>
        <w:t>which.min</w:t>
      </w:r>
      <w:proofErr w:type="spellEnd"/>
      <w:r w:rsidRPr="00830905">
        <w:rPr>
          <w:rStyle w:val="NormalTok"/>
          <w:rFonts w:ascii="Adobe Clean Light" w:hAnsi="Adobe Clean Light" w:cstheme="minorBidi"/>
        </w:rPr>
        <w:t xml:space="preserve">(RSS)],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cex</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pch</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0</w:t>
      </w:r>
      <w:r w:rsidRPr="00830905">
        <w:rPr>
          <w:rStyle w:val="NormalTok"/>
          <w:rFonts w:ascii="Adobe Clean Light" w:hAnsi="Adobe Clean Light" w:cstheme="minorBidi"/>
        </w:rPr>
        <w:t>)</w:t>
      </w:r>
    </w:p>
    <w:p w:rsidR="00C61D99" w:rsidRPr="00830905" w:rsidRDefault="00C61D99" w:rsidP="00C61D99">
      <w:pPr>
        <w:pStyle w:val="FirstParagraph"/>
        <w:rPr>
          <w:rFonts w:ascii="Adobe Clean Light" w:hAnsi="Adobe Clean Light"/>
          <w:b/>
          <w:sz w:val="22"/>
          <w:szCs w:val="22"/>
        </w:rPr>
      </w:pPr>
      <w:r w:rsidRPr="00830905">
        <w:rPr>
          <w:rFonts w:ascii="Adobe Clean Light" w:hAnsi="Adobe Clean Light"/>
          <w:noProof/>
          <w:sz w:val="22"/>
          <w:szCs w:val="22"/>
        </w:rPr>
        <w:drawing>
          <wp:inline distT="0" distB="0" distL="0" distR="0">
            <wp:extent cx="4620260" cy="36988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sz w:val="22"/>
          <w:szCs w:val="22"/>
        </w:rPr>
        <w:br/>
      </w:r>
      <w:r w:rsidRPr="00830905">
        <w:rPr>
          <w:rFonts w:ascii="Adobe Clean Light" w:hAnsi="Adobe Clean Light"/>
          <w:b/>
          <w:sz w:val="22"/>
          <w:szCs w:val="22"/>
        </w:rPr>
        <w:t>We may see that RSS decreases until 14 and the</w:t>
      </w:r>
      <w:r w:rsidR="00861485" w:rsidRPr="00830905">
        <w:rPr>
          <w:rFonts w:ascii="Adobe Clean Light" w:hAnsi="Adobe Clean Light"/>
          <w:b/>
          <w:sz w:val="22"/>
          <w:szCs w:val="22"/>
        </w:rPr>
        <w:t>n slightly increases after that. Minimum RSS is achieved with splines of degrees of freedom 14</w:t>
      </w:r>
    </w:p>
    <w:p w:rsidR="00861485" w:rsidRPr="00830905" w:rsidRDefault="00861485" w:rsidP="00861485">
      <w:pPr>
        <w:pStyle w:val="BodyText"/>
        <w:rPr>
          <w:rFonts w:ascii="Adobe Clean Light" w:hAnsi="Adobe Clean Light"/>
        </w:rPr>
      </w:pPr>
    </w:p>
    <w:p w:rsidR="00C61D99" w:rsidRPr="00830905" w:rsidRDefault="00C61D99" w:rsidP="00C61D99">
      <w:pPr>
        <w:pStyle w:val="Compact"/>
        <w:numPr>
          <w:ilvl w:val="0"/>
          <w:numId w:val="20"/>
        </w:numPr>
        <w:rPr>
          <w:rFonts w:ascii="Adobe Clean Light" w:hAnsi="Adobe Clean Light"/>
          <w:sz w:val="22"/>
          <w:szCs w:val="22"/>
        </w:rPr>
      </w:pPr>
      <w:r w:rsidRPr="00830905">
        <w:rPr>
          <w:rFonts w:ascii="Adobe Clean Light" w:hAnsi="Adobe Clean Light"/>
          <w:sz w:val="22"/>
          <w:szCs w:val="22"/>
        </w:rPr>
        <w:t>Perform cross-validation or another approach in order to select the best degrees of freedom for a regression spline on this data. Describe your results.</w:t>
      </w:r>
    </w:p>
    <w:p w:rsidR="00861485" w:rsidRPr="00830905" w:rsidRDefault="00861485" w:rsidP="00861485">
      <w:pPr>
        <w:pStyle w:val="Compact"/>
        <w:ind w:left="480"/>
        <w:rPr>
          <w:rFonts w:ascii="Adobe Clean Light" w:hAnsi="Adobe Clean Light"/>
          <w:sz w:val="22"/>
          <w:szCs w:val="22"/>
        </w:rPr>
      </w:pPr>
    </w:p>
    <w:p w:rsidR="00C61D99" w:rsidRPr="00830905" w:rsidRDefault="00C61D99" w:rsidP="00C61D99">
      <w:pPr>
        <w:pStyle w:val="SourceCode"/>
        <w:rPr>
          <w:rFonts w:ascii="Adobe Clean Light" w:hAnsi="Adobe Clean Light"/>
        </w:rPr>
      </w:pPr>
      <w:proofErr w:type="spellStart"/>
      <w:r w:rsidRPr="00830905">
        <w:rPr>
          <w:rStyle w:val="NormalTok"/>
          <w:rFonts w:ascii="Adobe Clean Light" w:hAnsi="Adobe Clean Light" w:cstheme="minorBidi"/>
        </w:rPr>
        <w:t>CVError</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rep</w:t>
      </w:r>
      <w:r w:rsidRPr="00830905">
        <w:rPr>
          <w:rStyle w:val="NormalTok"/>
          <w:rFonts w:ascii="Adobe Clean Light" w:hAnsi="Adobe Clean Light" w:cstheme="minorBidi"/>
        </w:rPr>
        <w:t>(</w:t>
      </w:r>
      <w:r w:rsidRPr="00830905">
        <w:rPr>
          <w:rStyle w:val="OtherTok"/>
          <w:rFonts w:ascii="Adobe Clean Light" w:hAnsi="Adobe Clean Light" w:cstheme="minorBidi"/>
        </w:rPr>
        <w:t>NA</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6</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for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in </w:t>
      </w:r>
      <w:r w:rsidRPr="00830905">
        <w:rPr>
          <w:rStyle w:val="DecValTok"/>
          <w:rFonts w:ascii="Adobe Clean Light" w:hAnsi="Adobe Clean Light" w:cstheme="minorBidi"/>
        </w:rPr>
        <w:t>3</w:t>
      </w:r>
      <w:r w:rsidRPr="00830905">
        <w:rPr>
          <w:rStyle w:val="NormalTok"/>
          <w:rFonts w:ascii="Adobe Clean Light" w:hAnsi="Adobe Clean Light" w:cstheme="minorBidi"/>
        </w:rPr>
        <w:t>:</w:t>
      </w:r>
      <w:r w:rsidRPr="00830905">
        <w:rPr>
          <w:rStyle w:val="DecValTok"/>
          <w:rFonts w:ascii="Adobe Clean Light" w:hAnsi="Adobe Clean Light" w:cstheme="minorBidi"/>
        </w:rPr>
        <w:t>16</w:t>
      </w:r>
      <w:r w:rsidRPr="00830905">
        <w:rPr>
          <w:rStyle w:val="NormalTok"/>
          <w:rFonts w:ascii="Adobe Clean Light" w:hAnsi="Adobe Clean Light" w:cstheme="minorBidi"/>
        </w:rPr>
        <w:t>) {</w:t>
      </w:r>
      <w:r w:rsidRPr="00830905">
        <w:rPr>
          <w:rFonts w:ascii="Adobe Clean Light" w:hAnsi="Adobe Clean Light"/>
        </w:rPr>
        <w:br/>
      </w:r>
      <w:r w:rsidRPr="00830905">
        <w:rPr>
          <w:rStyle w:val="NormalTok"/>
          <w:rFonts w:ascii="Adobe Clean Light" w:hAnsi="Adobe Clean Light" w:cstheme="minorBidi"/>
        </w:rPr>
        <w:t xml:space="preserve">    fi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glm</w:t>
      </w:r>
      <w:proofErr w:type="spellEnd"/>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nox</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bs</w:t>
      </w:r>
      <w:proofErr w:type="spellEnd"/>
      <w:r w:rsidRPr="00830905">
        <w:rPr>
          <w:rStyle w:val="NormalTok"/>
          <w:rFonts w:ascii="Adobe Clean Light" w:hAnsi="Adobe Clean Light" w:cstheme="minorBidi"/>
        </w:rPr>
        <w:t xml:space="preserve">(dis,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Boston)</w:t>
      </w:r>
      <w:r w:rsidRPr="00830905">
        <w:rPr>
          <w:rFonts w:ascii="Adobe Clean Light" w:hAnsi="Adobe Clean Light"/>
        </w:rPr>
        <w:br/>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CVError</w:t>
      </w:r>
      <w:proofErr w:type="spellEnd"/>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cv.glm</w:t>
      </w:r>
      <w:proofErr w:type="spellEnd"/>
      <w:r w:rsidRPr="00830905">
        <w:rPr>
          <w:rStyle w:val="NormalTok"/>
          <w:rFonts w:ascii="Adobe Clean Light" w:hAnsi="Adobe Clean Light" w:cstheme="minorBidi"/>
        </w:rPr>
        <w:t xml:space="preserve">(Boston, fit, </w:t>
      </w:r>
      <w:r w:rsidRPr="00830905">
        <w:rPr>
          <w:rStyle w:val="DataTypeTok"/>
          <w:rFonts w:ascii="Adobe Clean Light" w:hAnsi="Adobe Clean Light" w:cstheme="minorBidi"/>
        </w:rPr>
        <w:t>K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0</w:t>
      </w:r>
      <w:r w:rsidRPr="00830905">
        <w:rPr>
          <w:rStyle w:val="NormalTok"/>
          <w:rFonts w:ascii="Adobe Clean Light" w:hAnsi="Adobe Clean Light" w:cstheme="minorBidi"/>
        </w:rPr>
        <w:t>)$delta[</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lastRenderedPageBreak/>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degree = 3L, knots = numeric(0), </w:t>
      </w:r>
      <w:proofErr w:type="spellStart"/>
      <w:r w:rsidRPr="00830905">
        <w:rPr>
          <w:rStyle w:val="VerbatimChar"/>
          <w:rFonts w:ascii="Adobe Clean Light" w:hAnsi="Adobe Clean Light" w:cstheme="minorBidi"/>
        </w:rPr>
        <w:t>Boundary.knots</w:t>
      </w:r>
      <w:proofErr w:type="spellEnd"/>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1.1296,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degree = 3L, knots = numeric(0), </w:t>
      </w:r>
      <w:proofErr w:type="spellStart"/>
      <w:r w:rsidRPr="00830905">
        <w:rPr>
          <w:rStyle w:val="VerbatimChar"/>
          <w:rFonts w:ascii="Adobe Clean Light" w:hAnsi="Adobe Clean Light" w:cstheme="minorBidi"/>
        </w:rPr>
        <w:t>Boundary.knots</w:t>
      </w:r>
      <w:proofErr w:type="spellEnd"/>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1.1296,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degree = 3L, knots = numeric(0), </w:t>
      </w:r>
      <w:proofErr w:type="spellStart"/>
      <w:r w:rsidRPr="00830905">
        <w:rPr>
          <w:rStyle w:val="VerbatimChar"/>
          <w:rFonts w:ascii="Adobe Clean Light" w:hAnsi="Adobe Clean Light" w:cstheme="minorBidi"/>
        </w:rPr>
        <w:t>Boundary.knots</w:t>
      </w:r>
      <w:proofErr w:type="spellEnd"/>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1.137,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 xml:space="preserve">(dis, degree = 3L, knots = numeric(0), </w:t>
      </w:r>
      <w:proofErr w:type="spellStart"/>
      <w:r w:rsidRPr="00830905">
        <w:rPr>
          <w:rStyle w:val="VerbatimChar"/>
          <w:rFonts w:ascii="Adobe Clean Light" w:hAnsi="Adobe Clean Light" w:cstheme="minorBidi"/>
        </w:rPr>
        <w:t>Boundary.knots</w:t>
      </w:r>
      <w:proofErr w:type="spellEnd"/>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1.137,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3.1675, .Names =</w:t>
      </w:r>
      <w:r w:rsidRPr="00830905">
        <w:rPr>
          <w:rFonts w:ascii="Adobe Clean Light" w:hAnsi="Adobe Clean Light"/>
        </w:rPr>
        <w:br/>
      </w:r>
      <w:r w:rsidRPr="00830905">
        <w:rPr>
          <w:rStyle w:val="VerbatimChar"/>
          <w:rFonts w:ascii="Adobe Clean Light" w:hAnsi="Adobe Clean Light" w:cstheme="minorBidi"/>
        </w:rPr>
        <w:t>## "50%"),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3.1675, .Names =</w:t>
      </w:r>
      <w:r w:rsidRPr="00830905">
        <w:rPr>
          <w:rFonts w:ascii="Adobe Clean Light" w:hAnsi="Adobe Clean Light"/>
        </w:rPr>
        <w:br/>
      </w:r>
      <w:r w:rsidRPr="00830905">
        <w:rPr>
          <w:rStyle w:val="VerbatimChar"/>
          <w:rFonts w:ascii="Adobe Clean Light" w:hAnsi="Adobe Clean Light" w:cstheme="minorBidi"/>
        </w:rPr>
        <w:t>## "50%"),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3.1827, .Names =</w:t>
      </w:r>
      <w:r w:rsidRPr="00830905">
        <w:rPr>
          <w:rFonts w:ascii="Adobe Clean Light" w:hAnsi="Adobe Clean Light"/>
        </w:rPr>
        <w:br/>
      </w:r>
      <w:r w:rsidRPr="00830905">
        <w:rPr>
          <w:rStyle w:val="VerbatimChar"/>
          <w:rFonts w:ascii="Adobe Clean Light" w:hAnsi="Adobe Clean Light" w:cstheme="minorBidi"/>
        </w:rPr>
        <w:t>## "50%"),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3.1827, .Names =</w:t>
      </w:r>
      <w:r w:rsidRPr="00830905">
        <w:rPr>
          <w:rFonts w:ascii="Adobe Clean Light" w:hAnsi="Adobe Clean Light"/>
        </w:rPr>
        <w:br/>
      </w:r>
      <w:r w:rsidRPr="00830905">
        <w:rPr>
          <w:rStyle w:val="VerbatimChar"/>
          <w:rFonts w:ascii="Adobe Clean Light" w:hAnsi="Adobe Clean Light" w:cstheme="minorBidi"/>
        </w:rPr>
        <w:t>## "50%"),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2.3727,</w:t>
      </w:r>
      <w:r w:rsidRPr="00830905">
        <w:rPr>
          <w:rFonts w:ascii="Adobe Clean Light" w:hAnsi="Adobe Clean Light"/>
        </w:rPr>
        <w:br/>
      </w:r>
      <w:r w:rsidRPr="00830905">
        <w:rPr>
          <w:rStyle w:val="VerbatimChar"/>
          <w:rFonts w:ascii="Adobe Clean Light" w:hAnsi="Adobe Clean Light" w:cstheme="minorBidi"/>
        </w:rPr>
        <w:t>## 4.36263333333333: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2.3727,</w:t>
      </w:r>
      <w:r w:rsidRPr="00830905">
        <w:rPr>
          <w:rFonts w:ascii="Adobe Clean Light" w:hAnsi="Adobe Clean Light"/>
        </w:rPr>
        <w:br/>
      </w:r>
      <w:r w:rsidRPr="00830905">
        <w:rPr>
          <w:rStyle w:val="VerbatimChar"/>
          <w:rFonts w:ascii="Adobe Clean Light" w:hAnsi="Adobe Clean Light" w:cstheme="minorBidi"/>
        </w:rPr>
        <w:t>## 4.36263333333333: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2.4212,</w:t>
      </w:r>
      <w:r w:rsidRPr="00830905">
        <w:rPr>
          <w:rFonts w:ascii="Adobe Clean Light" w:hAnsi="Adobe Clean Light"/>
        </w:rPr>
        <w:br/>
      </w:r>
      <w:r w:rsidRPr="00830905">
        <w:rPr>
          <w:rStyle w:val="VerbatimChar"/>
          <w:rFonts w:ascii="Adobe Clean Light" w:hAnsi="Adobe Clean Light" w:cstheme="minorBidi"/>
        </w:rPr>
        <w:t>## 4.23913333333333: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2.4212,</w:t>
      </w:r>
      <w:r w:rsidRPr="00830905">
        <w:rPr>
          <w:rFonts w:ascii="Adobe Clean Light" w:hAnsi="Adobe Clean Light"/>
        </w:rPr>
        <w:br/>
      </w:r>
      <w:r w:rsidRPr="00830905">
        <w:rPr>
          <w:rStyle w:val="VerbatimChar"/>
          <w:rFonts w:ascii="Adobe Clean Light" w:hAnsi="Adobe Clean Light" w:cstheme="minorBidi"/>
        </w:rPr>
        <w:t>## 4.23913333333333: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lastRenderedPageBreak/>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2.10035, 3.2157,</w:t>
      </w:r>
      <w:r w:rsidRPr="00830905">
        <w:rPr>
          <w:rFonts w:ascii="Adobe Clean Light" w:hAnsi="Adobe Clean Light"/>
        </w:rPr>
        <w:br/>
      </w:r>
      <w:r w:rsidRPr="00830905">
        <w:rPr>
          <w:rStyle w:val="VerbatimChar"/>
          <w:rFonts w:ascii="Adobe Clean Light" w:hAnsi="Adobe Clean Light" w:cstheme="minorBidi"/>
        </w:rPr>
        <w:t>## 5.16495: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2.10035, 3.2157,</w:t>
      </w:r>
      <w:r w:rsidRPr="00830905">
        <w:rPr>
          <w:rFonts w:ascii="Adobe Clean Light" w:hAnsi="Adobe Clean Light"/>
        </w:rPr>
        <w:br/>
      </w:r>
      <w:r w:rsidRPr="00830905">
        <w:rPr>
          <w:rStyle w:val="VerbatimChar"/>
          <w:rFonts w:ascii="Adobe Clean Light" w:hAnsi="Adobe Clean Light" w:cstheme="minorBidi"/>
        </w:rPr>
        <w:t>## 5.16495: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2.0754, 3.1323,</w:t>
      </w:r>
      <w:r w:rsidRPr="00830905">
        <w:rPr>
          <w:rFonts w:ascii="Adobe Clean Light" w:hAnsi="Adobe Clean Light"/>
        </w:rPr>
        <w:br/>
      </w:r>
      <w:r w:rsidRPr="00830905">
        <w:rPr>
          <w:rStyle w:val="VerbatimChar"/>
          <w:rFonts w:ascii="Adobe Clean Light" w:hAnsi="Adobe Clean Light" w:cstheme="minorBidi"/>
        </w:rPr>
        <w:t>## 5.11735: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2.0754, 3.1323,</w:t>
      </w:r>
      <w:r w:rsidRPr="00830905">
        <w:rPr>
          <w:rFonts w:ascii="Adobe Clean Light" w:hAnsi="Adobe Clean Light"/>
        </w:rPr>
        <w:br/>
      </w:r>
      <w:r w:rsidRPr="00830905">
        <w:rPr>
          <w:rStyle w:val="VerbatimChar"/>
          <w:rFonts w:ascii="Adobe Clean Light" w:hAnsi="Adobe Clean Light" w:cstheme="minorBidi"/>
        </w:rPr>
        <w:t>## 5.11735: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96376, 2.66502,</w:t>
      </w:r>
      <w:r w:rsidRPr="00830905">
        <w:rPr>
          <w:rFonts w:ascii="Adobe Clean Light" w:hAnsi="Adobe Clean Light"/>
        </w:rPr>
        <w:br/>
      </w:r>
      <w:r w:rsidRPr="00830905">
        <w:rPr>
          <w:rStyle w:val="VerbatimChar"/>
          <w:rFonts w:ascii="Adobe Clean Light" w:hAnsi="Adobe Clean Light" w:cstheme="minorBidi"/>
        </w:rPr>
        <w:t>## 3.9175,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96376, 2.66502,</w:t>
      </w:r>
      <w:r w:rsidRPr="00830905">
        <w:rPr>
          <w:rFonts w:ascii="Adobe Clean Light" w:hAnsi="Adobe Clean Light"/>
        </w:rPr>
        <w:br/>
      </w:r>
      <w:r w:rsidRPr="00830905">
        <w:rPr>
          <w:rStyle w:val="VerbatimChar"/>
          <w:rFonts w:ascii="Adobe Clean Light" w:hAnsi="Adobe Clean Light" w:cstheme="minorBidi"/>
        </w:rPr>
        <w:t>## 3.9175,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9512, 2.6403,</w:t>
      </w:r>
      <w:r w:rsidRPr="00830905">
        <w:rPr>
          <w:rFonts w:ascii="Adobe Clean Light" w:hAnsi="Adobe Clean Light"/>
        </w:rPr>
        <w:br/>
      </w:r>
      <w:r w:rsidRPr="00830905">
        <w:rPr>
          <w:rStyle w:val="VerbatimChar"/>
          <w:rFonts w:ascii="Adobe Clean Light" w:hAnsi="Adobe Clean Light" w:cstheme="minorBidi"/>
        </w:rPr>
        <w:t>## 3.9454,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9512, 2.6403,</w:t>
      </w:r>
      <w:r w:rsidRPr="00830905">
        <w:rPr>
          <w:rFonts w:ascii="Adobe Clean Light" w:hAnsi="Adobe Clean Light"/>
        </w:rPr>
        <w:br/>
      </w:r>
      <w:r w:rsidRPr="00830905">
        <w:rPr>
          <w:rStyle w:val="VerbatimChar"/>
          <w:rFonts w:ascii="Adobe Clean Light" w:hAnsi="Adobe Clean Light" w:cstheme="minorBidi"/>
        </w:rPr>
        <w:t>## 3.9454,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8651,</w:t>
      </w:r>
      <w:r w:rsidRPr="00830905">
        <w:rPr>
          <w:rFonts w:ascii="Adobe Clean Light" w:hAnsi="Adobe Clean Light"/>
        </w:rPr>
        <w:br/>
      </w:r>
      <w:r w:rsidRPr="00830905">
        <w:rPr>
          <w:rStyle w:val="VerbatimChar"/>
          <w:rFonts w:ascii="Adobe Clean Light" w:hAnsi="Adobe Clean Light" w:cstheme="minorBidi"/>
        </w:rPr>
        <w:t>## 2.41306666666667,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8651,</w:t>
      </w:r>
      <w:r w:rsidRPr="00830905">
        <w:rPr>
          <w:rFonts w:ascii="Adobe Clean Light" w:hAnsi="Adobe Clean Light"/>
        </w:rPr>
        <w:br/>
      </w:r>
      <w:r w:rsidRPr="00830905">
        <w:rPr>
          <w:rStyle w:val="VerbatimChar"/>
          <w:rFonts w:ascii="Adobe Clean Light" w:hAnsi="Adobe Clean Light" w:cstheme="minorBidi"/>
        </w:rPr>
        <w:t>## 2.41306666666667,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86156666666667,</w:t>
      </w:r>
      <w:r w:rsidRPr="00830905">
        <w:rPr>
          <w:rFonts w:ascii="Adobe Clean Light" w:hAnsi="Adobe Clean Light"/>
        </w:rPr>
        <w:br/>
      </w:r>
      <w:r w:rsidRPr="00830905">
        <w:rPr>
          <w:rStyle w:val="VerbatimChar"/>
          <w:rFonts w:ascii="Adobe Clean Light" w:hAnsi="Adobe Clean Light" w:cstheme="minorBidi"/>
        </w:rPr>
        <w:t>## 2.3840333333333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86156666666667,</w:t>
      </w:r>
      <w:r w:rsidRPr="00830905">
        <w:rPr>
          <w:rFonts w:ascii="Adobe Clean Light" w:hAnsi="Adobe Clean Light"/>
        </w:rPr>
        <w:br/>
      </w:r>
      <w:r w:rsidRPr="00830905">
        <w:rPr>
          <w:rStyle w:val="VerbatimChar"/>
          <w:rFonts w:ascii="Adobe Clean Light" w:hAnsi="Adobe Clean Light" w:cstheme="minorBidi"/>
        </w:rPr>
        <w:t>## 2.3840333333333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lastRenderedPageBreak/>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78037142857143,</w:t>
      </w:r>
      <w:r w:rsidRPr="00830905">
        <w:rPr>
          <w:rFonts w:ascii="Adobe Clean Light" w:hAnsi="Adobe Clean Light"/>
        </w:rPr>
        <w:br/>
      </w:r>
      <w:r w:rsidRPr="00830905">
        <w:rPr>
          <w:rStyle w:val="VerbatimChar"/>
          <w:rFonts w:ascii="Adobe Clean Light" w:hAnsi="Adobe Clean Light" w:cstheme="minorBidi"/>
        </w:rPr>
        <w:t>## 2.2044,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78037142857143,</w:t>
      </w:r>
      <w:r w:rsidRPr="00830905">
        <w:rPr>
          <w:rFonts w:ascii="Adobe Clean Light" w:hAnsi="Adobe Clean Light"/>
        </w:rPr>
        <w:br/>
      </w:r>
      <w:r w:rsidRPr="00830905">
        <w:rPr>
          <w:rStyle w:val="VerbatimChar"/>
          <w:rFonts w:ascii="Adobe Clean Light" w:hAnsi="Adobe Clean Light" w:cstheme="minorBidi"/>
        </w:rPr>
        <w:t>## 2.2044,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81317142857143,</w:t>
      </w:r>
      <w:r w:rsidRPr="00830905">
        <w:rPr>
          <w:rFonts w:ascii="Adobe Clean Light" w:hAnsi="Adobe Clean Light"/>
        </w:rPr>
        <w:br/>
      </w:r>
      <w:r w:rsidRPr="00830905">
        <w:rPr>
          <w:rStyle w:val="VerbatimChar"/>
          <w:rFonts w:ascii="Adobe Clean Light" w:hAnsi="Adobe Clean Light" w:cstheme="minorBidi"/>
        </w:rPr>
        <w:t>## 2.25881428571429,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81317142857143,</w:t>
      </w:r>
      <w:r w:rsidRPr="00830905">
        <w:rPr>
          <w:rFonts w:ascii="Adobe Clean Light" w:hAnsi="Adobe Clean Light"/>
        </w:rPr>
        <w:br/>
      </w:r>
      <w:r w:rsidRPr="00830905">
        <w:rPr>
          <w:rStyle w:val="VerbatimChar"/>
          <w:rFonts w:ascii="Adobe Clean Light" w:hAnsi="Adobe Clean Light" w:cstheme="minorBidi"/>
        </w:rPr>
        <w:t>## 2.25881428571429,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743225, 2.0754,</w:t>
      </w:r>
      <w:r w:rsidRPr="00830905">
        <w:rPr>
          <w:rFonts w:ascii="Adobe Clean Light" w:hAnsi="Adobe Clean Light"/>
        </w:rPr>
        <w:br/>
      </w:r>
      <w:r w:rsidRPr="00830905">
        <w:rPr>
          <w:rStyle w:val="VerbatimChar"/>
          <w:rFonts w:ascii="Adobe Clean Light" w:hAnsi="Adobe Clean Light" w:cstheme="minorBidi"/>
        </w:rPr>
        <w:t>## 2.4999,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743225, 2.0754,</w:t>
      </w:r>
      <w:r w:rsidRPr="00830905">
        <w:rPr>
          <w:rFonts w:ascii="Adobe Clean Light" w:hAnsi="Adobe Clean Light"/>
        </w:rPr>
        <w:br/>
      </w:r>
      <w:r w:rsidRPr="00830905">
        <w:rPr>
          <w:rStyle w:val="VerbatimChar"/>
          <w:rFonts w:ascii="Adobe Clean Light" w:hAnsi="Adobe Clean Light" w:cstheme="minorBidi"/>
        </w:rPr>
        <w:t>## 2.4999,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732,</w:t>
      </w:r>
      <w:r w:rsidRPr="00830905">
        <w:rPr>
          <w:rFonts w:ascii="Adobe Clean Light" w:hAnsi="Adobe Clean Light"/>
        </w:rPr>
        <w:br/>
      </w:r>
      <w:r w:rsidRPr="00830905">
        <w:rPr>
          <w:rStyle w:val="VerbatimChar"/>
          <w:rFonts w:ascii="Adobe Clean Light" w:hAnsi="Adobe Clean Light" w:cstheme="minorBidi"/>
        </w:rPr>
        <w:t>## 2.00496666666667,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732,</w:t>
      </w:r>
      <w:r w:rsidRPr="00830905">
        <w:rPr>
          <w:rFonts w:ascii="Adobe Clean Light" w:hAnsi="Adobe Clean Light"/>
        </w:rPr>
        <w:br/>
      </w:r>
      <w:r w:rsidRPr="00830905">
        <w:rPr>
          <w:rStyle w:val="VerbatimChar"/>
          <w:rFonts w:ascii="Adobe Clean Light" w:hAnsi="Adobe Clean Light" w:cstheme="minorBidi"/>
        </w:rPr>
        <w:t>## 2.00496666666667,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723,</w:t>
      </w:r>
      <w:r w:rsidRPr="00830905">
        <w:rPr>
          <w:rFonts w:ascii="Adobe Clean Light" w:hAnsi="Adobe Clean Light"/>
        </w:rPr>
        <w:br/>
      </w:r>
      <w:r w:rsidRPr="00830905">
        <w:rPr>
          <w:rStyle w:val="VerbatimChar"/>
          <w:rFonts w:ascii="Adobe Clean Light" w:hAnsi="Adobe Clean Light" w:cstheme="minorBidi"/>
        </w:rPr>
        <w:t>## 2.0061333333333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723,</w:t>
      </w:r>
      <w:r w:rsidRPr="00830905">
        <w:rPr>
          <w:rFonts w:ascii="Adobe Clean Light" w:hAnsi="Adobe Clean Light"/>
        </w:rPr>
        <w:br/>
      </w:r>
      <w:r w:rsidRPr="00830905">
        <w:rPr>
          <w:rStyle w:val="VerbatimChar"/>
          <w:rFonts w:ascii="Adobe Clean Light" w:hAnsi="Adobe Clean Light" w:cstheme="minorBidi"/>
        </w:rPr>
        <w:t>## 2.0061333333333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362, 1.9865,</w:t>
      </w:r>
      <w:r w:rsidRPr="00830905">
        <w:rPr>
          <w:rFonts w:ascii="Adobe Clean Light" w:hAnsi="Adobe Clean Light"/>
        </w:rPr>
        <w:br/>
      </w:r>
      <w:r w:rsidRPr="00830905">
        <w:rPr>
          <w:rStyle w:val="VerbatimChar"/>
          <w:rFonts w:ascii="Adobe Clean Light" w:hAnsi="Adobe Clean Light" w:cstheme="minorBidi"/>
        </w:rPr>
        <w:t>## 2.288,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362, 1.9865,</w:t>
      </w:r>
      <w:r w:rsidRPr="00830905">
        <w:rPr>
          <w:rFonts w:ascii="Adobe Clean Light" w:hAnsi="Adobe Clean Light"/>
        </w:rPr>
        <w:br/>
      </w:r>
      <w:r w:rsidRPr="00830905">
        <w:rPr>
          <w:rStyle w:val="VerbatimChar"/>
          <w:rFonts w:ascii="Adobe Clean Light" w:hAnsi="Adobe Clean Light" w:cstheme="minorBidi"/>
        </w:rPr>
        <w:t>## 2.288,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lastRenderedPageBreak/>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4668, 1.96376,</w:t>
      </w:r>
      <w:r w:rsidRPr="00830905">
        <w:rPr>
          <w:rFonts w:ascii="Adobe Clean Light" w:hAnsi="Adobe Clean Light"/>
        </w:rPr>
        <w:br/>
      </w:r>
      <w:r w:rsidRPr="00830905">
        <w:rPr>
          <w:rStyle w:val="VerbatimChar"/>
          <w:rFonts w:ascii="Adobe Clean Light" w:hAnsi="Adobe Clean Light" w:cstheme="minorBidi"/>
        </w:rPr>
        <w:t>## 2.28422,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4668, 1.96376,</w:t>
      </w:r>
      <w:r w:rsidRPr="00830905">
        <w:rPr>
          <w:rFonts w:ascii="Adobe Clean Light" w:hAnsi="Adobe Clean Light"/>
        </w:rPr>
        <w:br/>
      </w:r>
      <w:r w:rsidRPr="00830905">
        <w:rPr>
          <w:rStyle w:val="VerbatimChar"/>
          <w:rFonts w:ascii="Adobe Clean Light" w:hAnsi="Adobe Clean Light" w:cstheme="minorBidi"/>
        </w:rPr>
        <w:t>## 2.28422,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0816363636364,</w:t>
      </w:r>
      <w:r w:rsidRPr="00830905">
        <w:rPr>
          <w:rFonts w:ascii="Adobe Clean Light" w:hAnsi="Adobe Clean Light"/>
        </w:rPr>
        <w:br/>
      </w:r>
      <w:r w:rsidRPr="00830905">
        <w:rPr>
          <w:rStyle w:val="VerbatimChar"/>
          <w:rFonts w:ascii="Adobe Clean Light" w:hAnsi="Adobe Clean Light" w:cstheme="minorBidi"/>
        </w:rPr>
        <w:t>## 1.8760727272727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0816363636364,</w:t>
      </w:r>
      <w:r w:rsidRPr="00830905">
        <w:rPr>
          <w:rFonts w:ascii="Adobe Clean Light" w:hAnsi="Adobe Clean Light"/>
        </w:rPr>
        <w:br/>
      </w:r>
      <w:r w:rsidRPr="00830905">
        <w:rPr>
          <w:rStyle w:val="VerbatimChar"/>
          <w:rFonts w:ascii="Adobe Clean Light" w:hAnsi="Adobe Clean Light" w:cstheme="minorBidi"/>
        </w:rPr>
        <w:t>## 1.8760727272727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9590909090909,</w:t>
      </w:r>
      <w:r w:rsidRPr="00830905">
        <w:rPr>
          <w:rFonts w:ascii="Adobe Clean Light" w:hAnsi="Adobe Clean Light"/>
        </w:rPr>
        <w:br/>
      </w:r>
      <w:r w:rsidRPr="00830905">
        <w:rPr>
          <w:rStyle w:val="VerbatimChar"/>
          <w:rFonts w:ascii="Adobe Clean Light" w:hAnsi="Adobe Clean Light" w:cstheme="minorBidi"/>
        </w:rPr>
        <w:t>## 1.8760727272727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9590909090909,</w:t>
      </w:r>
      <w:r w:rsidRPr="00830905">
        <w:rPr>
          <w:rFonts w:ascii="Adobe Clean Light" w:hAnsi="Adobe Clean Light"/>
        </w:rPr>
        <w:br/>
      </w:r>
      <w:r w:rsidRPr="00830905">
        <w:rPr>
          <w:rStyle w:val="VerbatimChar"/>
          <w:rFonts w:ascii="Adobe Clean Light" w:hAnsi="Adobe Clean Light" w:cstheme="minorBidi"/>
        </w:rPr>
        <w:t>## 1.8760727272727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8948333333333,</w:t>
      </w:r>
      <w:r w:rsidRPr="00830905">
        <w:rPr>
          <w:rFonts w:ascii="Adobe Clean Light" w:hAnsi="Adobe Clean Light"/>
        </w:rPr>
        <w:br/>
      </w:r>
      <w:r w:rsidRPr="00830905">
        <w:rPr>
          <w:rStyle w:val="VerbatimChar"/>
          <w:rFonts w:ascii="Adobe Clean Light" w:hAnsi="Adobe Clean Light" w:cstheme="minorBidi"/>
        </w:rPr>
        <w:t>## 1.8301,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8948333333333,</w:t>
      </w:r>
      <w:r w:rsidRPr="00830905">
        <w:rPr>
          <w:rFonts w:ascii="Adobe Clean Light" w:hAnsi="Adobe Clean Light"/>
        </w:rPr>
        <w:br/>
      </w:r>
      <w:r w:rsidRPr="00830905">
        <w:rPr>
          <w:rStyle w:val="VerbatimChar"/>
          <w:rFonts w:ascii="Adobe Clean Light" w:hAnsi="Adobe Clean Light" w:cstheme="minorBidi"/>
        </w:rPr>
        <w:t>## 1.8301,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0973333333333,</w:t>
      </w:r>
      <w:r w:rsidRPr="00830905">
        <w:rPr>
          <w:rFonts w:ascii="Adobe Clean Light" w:hAnsi="Adobe Clean Light"/>
        </w:rPr>
        <w:br/>
      </w:r>
      <w:r w:rsidRPr="00830905">
        <w:rPr>
          <w:rStyle w:val="VerbatimChar"/>
          <w:rFonts w:ascii="Adobe Clean Light" w:hAnsi="Adobe Clean Light" w:cstheme="minorBidi"/>
        </w:rPr>
        <w:t>## 1.8651,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60973333333333,</w:t>
      </w:r>
      <w:r w:rsidRPr="00830905">
        <w:rPr>
          <w:rFonts w:ascii="Adobe Clean Light" w:hAnsi="Adobe Clean Light"/>
        </w:rPr>
        <w:br/>
      </w:r>
      <w:r w:rsidRPr="00830905">
        <w:rPr>
          <w:rStyle w:val="VerbatimChar"/>
          <w:rFonts w:ascii="Adobe Clean Light" w:hAnsi="Adobe Clean Light" w:cstheme="minorBidi"/>
        </w:rPr>
        <w:t>## 1.8651,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523,</w:t>
      </w:r>
      <w:r w:rsidRPr="00830905">
        <w:rPr>
          <w:rFonts w:ascii="Adobe Clean Light" w:hAnsi="Adobe Clean Light"/>
        </w:rPr>
        <w:br/>
      </w:r>
      <w:r w:rsidRPr="00830905">
        <w:rPr>
          <w:rStyle w:val="VerbatimChar"/>
          <w:rFonts w:ascii="Adobe Clean Light" w:hAnsi="Adobe Clean Light" w:cstheme="minorBidi"/>
        </w:rPr>
        <w:t>## 1.79772307692308,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523,</w:t>
      </w:r>
      <w:r w:rsidRPr="00830905">
        <w:rPr>
          <w:rFonts w:ascii="Adobe Clean Light" w:hAnsi="Adobe Clean Light"/>
        </w:rPr>
        <w:br/>
      </w:r>
      <w:r w:rsidRPr="00830905">
        <w:rPr>
          <w:rStyle w:val="VerbatimChar"/>
          <w:rFonts w:ascii="Adobe Clean Light" w:hAnsi="Adobe Clean Light" w:cstheme="minorBidi"/>
        </w:rPr>
        <w:t>## 1.79772307692308,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lastRenderedPageBreak/>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895, 1.8195,</w:t>
      </w:r>
      <w:r w:rsidRPr="00830905">
        <w:rPr>
          <w:rFonts w:ascii="Adobe Clean Light" w:hAnsi="Adobe Clean Light"/>
        </w:rPr>
        <w:br/>
      </w:r>
      <w:r w:rsidRPr="00830905">
        <w:rPr>
          <w:rStyle w:val="VerbatimChar"/>
          <w:rFonts w:ascii="Adobe Clean Light" w:hAnsi="Adobe Clean Light" w:cstheme="minorBidi"/>
        </w:rPr>
        <w:t>## 2.0407,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895, 1.8195,</w:t>
      </w:r>
      <w:r w:rsidRPr="00830905">
        <w:rPr>
          <w:rFonts w:ascii="Adobe Clean Light" w:hAnsi="Adobe Clean Light"/>
        </w:rPr>
        <w:br/>
      </w:r>
      <w:r w:rsidRPr="00830905">
        <w:rPr>
          <w:rStyle w:val="VerbatimChar"/>
          <w:rFonts w:ascii="Adobe Clean Light" w:hAnsi="Adobe Clean Light" w:cstheme="minorBidi"/>
        </w:rPr>
        <w:t>## 2.0407, : some 'x' values beyond boundary knots may cause ill-conditioned</w:t>
      </w:r>
      <w:r w:rsidRPr="00830905">
        <w:rPr>
          <w:rFonts w:ascii="Adobe Clean Light" w:hAnsi="Adobe Clean Light"/>
        </w:rPr>
        <w:br/>
      </w:r>
      <w:r w:rsidRPr="00830905">
        <w:rPr>
          <w:rStyle w:val="VerbatimChar"/>
          <w:rFonts w:ascii="Adobe Clean Light" w:hAnsi="Adobe Clean Light" w:cstheme="minorBidi"/>
        </w:rPr>
        <w:t>## bases</w:t>
      </w:r>
    </w:p>
    <w:p w:rsidR="00C61D99" w:rsidRPr="00830905" w:rsidRDefault="00C61D99" w:rsidP="00C61D99">
      <w:pPr>
        <w:pStyle w:val="SourceCode"/>
        <w:rPr>
          <w:rFonts w:ascii="Adobe Clean Light" w:hAnsi="Adobe Clean Light"/>
        </w:rPr>
      </w:pP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311,</w:t>
      </w:r>
      <w:r w:rsidRPr="00830905">
        <w:rPr>
          <w:rFonts w:ascii="Adobe Clean Light" w:hAnsi="Adobe Clean Light"/>
        </w:rPr>
        <w:br/>
      </w:r>
      <w:r w:rsidRPr="00830905">
        <w:rPr>
          <w:rStyle w:val="VerbatimChar"/>
          <w:rFonts w:ascii="Adobe Clean Light" w:hAnsi="Adobe Clean Light" w:cstheme="minorBidi"/>
        </w:rPr>
        <w:t>## 1.7803714285714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r w:rsidRPr="00830905">
        <w:rPr>
          <w:rFonts w:ascii="Adobe Clean Light" w:hAnsi="Adobe Clean Light"/>
        </w:rPr>
        <w:br/>
      </w:r>
      <w:r w:rsidRPr="00830905">
        <w:rPr>
          <w:rFonts w:ascii="Adobe Clean Light" w:hAnsi="Adobe Clean Light"/>
        </w:rPr>
        <w:br/>
      </w:r>
      <w:r w:rsidRPr="00830905">
        <w:rPr>
          <w:rStyle w:val="VerbatimChar"/>
          <w:rFonts w:ascii="Adobe Clean Light" w:hAnsi="Adobe Clean Light" w:cstheme="minorBidi"/>
        </w:rPr>
        <w:t xml:space="preserve">## Warning in </w:t>
      </w:r>
      <w:proofErr w:type="spellStart"/>
      <w:r w:rsidRPr="00830905">
        <w:rPr>
          <w:rStyle w:val="VerbatimChar"/>
          <w:rFonts w:ascii="Adobe Clean Light" w:hAnsi="Adobe Clean Light" w:cstheme="minorBidi"/>
        </w:rPr>
        <w:t>bs</w:t>
      </w:r>
      <w:proofErr w:type="spellEnd"/>
      <w:r w:rsidRPr="00830905">
        <w:rPr>
          <w:rStyle w:val="VerbatimChar"/>
          <w:rFonts w:ascii="Adobe Clean Light" w:hAnsi="Adobe Clean Light" w:cstheme="minorBidi"/>
        </w:rPr>
        <w:t>(dis, degree = 3L, knots = structure(c(1.5311,</w:t>
      </w:r>
      <w:r w:rsidRPr="00830905">
        <w:rPr>
          <w:rFonts w:ascii="Adobe Clean Light" w:hAnsi="Adobe Clean Light"/>
        </w:rPr>
        <w:br/>
      </w:r>
      <w:r w:rsidRPr="00830905">
        <w:rPr>
          <w:rStyle w:val="VerbatimChar"/>
          <w:rFonts w:ascii="Adobe Clean Light" w:hAnsi="Adobe Clean Light" w:cstheme="minorBidi"/>
        </w:rPr>
        <w:t>## 1.78037142857143, : some 'x' values beyond boundary knots may cause ill-</w:t>
      </w:r>
      <w:r w:rsidRPr="00830905">
        <w:rPr>
          <w:rFonts w:ascii="Adobe Clean Light" w:hAnsi="Adobe Clean Light"/>
        </w:rPr>
        <w:br/>
      </w:r>
      <w:r w:rsidRPr="00830905">
        <w:rPr>
          <w:rStyle w:val="VerbatimChar"/>
          <w:rFonts w:ascii="Adobe Clean Light" w:hAnsi="Adobe Clean Light" w:cstheme="minorBidi"/>
        </w:rPr>
        <w:t>## conditioned bases</w:t>
      </w:r>
    </w:p>
    <w:p w:rsidR="00C61D99" w:rsidRPr="00830905" w:rsidRDefault="00C61D99" w:rsidP="00C61D99">
      <w:pPr>
        <w:pStyle w:val="SourceCode"/>
        <w:rPr>
          <w:rFonts w:ascii="Adobe Clean Light" w:hAnsi="Adobe Clean Light"/>
        </w:rPr>
      </w:pPr>
      <w:r w:rsidRPr="00830905">
        <w:rPr>
          <w:rStyle w:val="KeywordTok"/>
          <w:rFonts w:ascii="Adobe Clean Light" w:hAnsi="Adobe Clean Light" w:cstheme="minorBidi"/>
        </w:rPr>
        <w:t>plot</w:t>
      </w:r>
      <w:r w:rsidRPr="00830905">
        <w:rPr>
          <w:rStyle w:val="NormalTok"/>
          <w:rFonts w:ascii="Adobe Clean Light" w:hAnsi="Adobe Clean Light" w:cstheme="minorBidi"/>
        </w:rPr>
        <w:t>(</w:t>
      </w:r>
      <w:r w:rsidRPr="00830905">
        <w:rPr>
          <w:rStyle w:val="DecValTok"/>
          <w:rFonts w:ascii="Adobe Clean Light" w:hAnsi="Adobe Clean Light" w:cstheme="minorBidi"/>
        </w:rPr>
        <w:t>3</w:t>
      </w:r>
      <w:r w:rsidRPr="00830905">
        <w:rPr>
          <w:rStyle w:val="NormalTok"/>
          <w:rFonts w:ascii="Adobe Clean Light" w:hAnsi="Adobe Clean Light" w:cstheme="minorBidi"/>
        </w:rPr>
        <w:t>:</w:t>
      </w:r>
      <w:r w:rsidRPr="00830905">
        <w:rPr>
          <w:rStyle w:val="DecValTok"/>
          <w:rFonts w:ascii="Adobe Clean Light" w:hAnsi="Adobe Clean Light" w:cstheme="minorBidi"/>
        </w:rPr>
        <w:t>16</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CVError</w:t>
      </w:r>
      <w:proofErr w:type="spellEnd"/>
      <w:r w:rsidRPr="00830905">
        <w:rPr>
          <w:rStyle w:val="NormalTok"/>
          <w:rFonts w:ascii="Adobe Clean Light" w:hAnsi="Adobe Clean Light" w:cstheme="minorBidi"/>
        </w:rPr>
        <w:t>[-</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egrees of freedom"</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10 fold CV Error"</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w:t>
      </w:r>
    </w:p>
    <w:p w:rsidR="00810518" w:rsidRPr="00830905" w:rsidRDefault="00C61D99" w:rsidP="00B541D6">
      <w:pPr>
        <w:pStyle w:val="FirstParagraph"/>
        <w:rPr>
          <w:rFonts w:ascii="Adobe Clean Light" w:hAnsi="Adobe Clean Light"/>
          <w:sz w:val="22"/>
          <w:szCs w:val="22"/>
        </w:rPr>
      </w:pPr>
      <w:r w:rsidRPr="00830905">
        <w:rPr>
          <w:rFonts w:ascii="Adobe Clean Light" w:hAnsi="Adobe Clean Light"/>
          <w:noProof/>
          <w:sz w:val="22"/>
          <w:szCs w:val="22"/>
        </w:rPr>
        <w:drawing>
          <wp:inline distT="0" distB="0" distL="0" distR="0">
            <wp:extent cx="4620260" cy="369887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rsidR="00177F58" w:rsidRPr="00830905" w:rsidRDefault="00177F58" w:rsidP="00177F58">
      <w:pPr>
        <w:pStyle w:val="BodyText"/>
        <w:rPr>
          <w:rFonts w:ascii="Adobe Clean Light" w:hAnsi="Adobe Clean Light"/>
          <w:b/>
        </w:rPr>
      </w:pPr>
      <w:r w:rsidRPr="00830905">
        <w:rPr>
          <w:rFonts w:ascii="Adobe Clean Light" w:hAnsi="Adobe Clean Light"/>
          <w:b/>
        </w:rPr>
        <w:t>minimum CV error is achieved at degrees od fredom12</w:t>
      </w:r>
    </w:p>
    <w:p w:rsidR="00D92987" w:rsidRPr="00830905" w:rsidRDefault="00D92987" w:rsidP="00177F58">
      <w:pPr>
        <w:pStyle w:val="BodyText"/>
        <w:rPr>
          <w:rFonts w:ascii="Adobe Clean Light" w:hAnsi="Adobe Clean Light"/>
          <w:b/>
        </w:rPr>
      </w:pPr>
    </w:p>
    <w:p w:rsidR="00D92987" w:rsidRPr="00830905" w:rsidRDefault="00D92987" w:rsidP="00177F58">
      <w:pPr>
        <w:pStyle w:val="BodyText"/>
        <w:rPr>
          <w:rFonts w:ascii="Adobe Clean Light" w:hAnsi="Adobe Clean Light"/>
          <w:b/>
        </w:rPr>
      </w:pPr>
    </w:p>
    <w:p w:rsidR="00D92987" w:rsidRPr="00830905" w:rsidRDefault="00D92987" w:rsidP="00177F58">
      <w:pPr>
        <w:pStyle w:val="BodyText"/>
        <w:rPr>
          <w:rFonts w:ascii="Adobe Clean Light" w:hAnsi="Adobe Clean Light"/>
          <w:b/>
        </w:rPr>
      </w:pPr>
    </w:p>
    <w:p w:rsidR="00D92987" w:rsidRPr="00830905" w:rsidRDefault="00D92987" w:rsidP="00177F58">
      <w:pPr>
        <w:pStyle w:val="BodyText"/>
        <w:rPr>
          <w:rFonts w:ascii="Adobe Clean Light" w:hAnsi="Adobe Clean Light"/>
          <w:b/>
        </w:rPr>
      </w:pPr>
    </w:p>
    <w:p w:rsidR="009F232A" w:rsidRPr="00830905" w:rsidRDefault="009F232A" w:rsidP="00177F58">
      <w:pPr>
        <w:pStyle w:val="BodyText"/>
        <w:rPr>
          <w:rFonts w:ascii="Adobe Clean Light" w:hAnsi="Adobe Clean Light" w:cs="CMR10"/>
          <w:b/>
          <w:color w:val="000000"/>
          <w:sz w:val="24"/>
          <w:szCs w:val="24"/>
        </w:rPr>
      </w:pPr>
      <w:r w:rsidRPr="00830905">
        <w:rPr>
          <w:rFonts w:ascii="Adobe Clean Light" w:hAnsi="Adobe Clean Light" w:cs="CMR10"/>
          <w:b/>
          <w:color w:val="000000"/>
          <w:sz w:val="24"/>
          <w:szCs w:val="24"/>
        </w:rPr>
        <w:lastRenderedPageBreak/>
        <w:t>Problem 5:</w:t>
      </w:r>
    </w:p>
    <w:p w:rsidR="00D92987" w:rsidRPr="00830905" w:rsidRDefault="009F232A" w:rsidP="00177F58">
      <w:pPr>
        <w:pStyle w:val="BodyText"/>
        <w:rPr>
          <w:rFonts w:ascii="Adobe Clean Light" w:hAnsi="Adobe Clean Light" w:cs="CMR10"/>
          <w:color w:val="000000"/>
          <w:sz w:val="24"/>
          <w:szCs w:val="24"/>
        </w:rPr>
      </w:pPr>
      <w:r w:rsidRPr="00830905">
        <w:rPr>
          <w:rFonts w:ascii="Adobe Clean Light" w:hAnsi="Adobe Clean Light" w:cs="CMR10"/>
          <w:color w:val="000000"/>
          <w:sz w:val="24"/>
          <w:szCs w:val="24"/>
        </w:rPr>
        <w:t xml:space="preserve">This question relates to the </w:t>
      </w:r>
      <w:r w:rsidRPr="00830905">
        <w:rPr>
          <w:rFonts w:ascii="Adobe Clean Light" w:hAnsi="Adobe Clean Light" w:cs="CMTT9"/>
          <w:color w:val="8D0000"/>
          <w:sz w:val="24"/>
          <w:szCs w:val="24"/>
        </w:rPr>
        <w:t xml:space="preserve">College </w:t>
      </w:r>
      <w:r w:rsidRPr="00830905">
        <w:rPr>
          <w:rFonts w:ascii="Adobe Clean Light" w:hAnsi="Adobe Clean Light" w:cs="CMR10"/>
          <w:color w:val="000000"/>
          <w:sz w:val="24"/>
          <w:szCs w:val="24"/>
        </w:rPr>
        <w:t>data set.</w:t>
      </w:r>
    </w:p>
    <w:p w:rsidR="00F767A7" w:rsidRPr="00830905" w:rsidRDefault="00F767A7" w:rsidP="00902069">
      <w:pPr>
        <w:pStyle w:val="Compact"/>
        <w:numPr>
          <w:ilvl w:val="1"/>
          <w:numId w:val="15"/>
        </w:numPr>
        <w:rPr>
          <w:rFonts w:ascii="Adobe Clean Light" w:hAnsi="Adobe Clean Light"/>
        </w:rPr>
      </w:pPr>
      <w:r w:rsidRPr="00830905">
        <w:rPr>
          <w:rFonts w:ascii="Adobe Clean Light" w:hAnsi="Adobe Clean Light"/>
          <w:sz w:val="22"/>
          <w:szCs w:val="22"/>
        </w:rPr>
        <w:t>Split the data into a training set and a test set. Using out-of-state tuition as the response and the other variables as the predictors, perform forward stepwise selection on the training set in order to identify a satisfactory model that uses just a subset of the predictors.</w:t>
      </w:r>
    </w:p>
    <w:p w:rsidR="00D31D8B" w:rsidRPr="00830905" w:rsidRDefault="00D31D8B" w:rsidP="00C6080F">
      <w:pPr>
        <w:pStyle w:val="BodyText"/>
        <w:ind w:left="1200"/>
        <w:rPr>
          <w:rFonts w:ascii="Adobe Clean Light" w:hAnsi="Adobe Clean Light"/>
        </w:rPr>
      </w:pPr>
    </w:p>
    <w:p w:rsidR="00F767A7" w:rsidRPr="00830905" w:rsidRDefault="00F767A7" w:rsidP="00F767A7">
      <w:pPr>
        <w:pStyle w:val="SourceCode"/>
        <w:rPr>
          <w:rFonts w:ascii="Adobe Clean Light" w:hAnsi="Adobe Clean Light"/>
        </w:rPr>
      </w:pPr>
      <w:r w:rsidRPr="00830905">
        <w:rPr>
          <w:rStyle w:val="KeywordTok"/>
          <w:rFonts w:ascii="Adobe Clean Light" w:hAnsi="Adobe Clean Light" w:cstheme="minorBidi"/>
        </w:rPr>
        <w:t>library</w:t>
      </w:r>
      <w:r w:rsidRPr="00830905">
        <w:rPr>
          <w:rStyle w:val="NormalTok"/>
          <w:rFonts w:ascii="Adobe Clean Light" w:hAnsi="Adobe Clean Light" w:cstheme="minorBidi"/>
        </w:rPr>
        <w:t>(ISLR)</w:t>
      </w:r>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Warning: package 'ISLR' was built under R version 3.2.5</w:t>
      </w:r>
    </w:p>
    <w:p w:rsidR="00F767A7" w:rsidRPr="00830905" w:rsidRDefault="00F767A7" w:rsidP="00F767A7">
      <w:pPr>
        <w:pStyle w:val="SourceCode"/>
        <w:rPr>
          <w:rFonts w:ascii="Adobe Clean Light" w:hAnsi="Adobe Clean Light"/>
        </w:rPr>
      </w:pPr>
      <w:r w:rsidRPr="00830905">
        <w:rPr>
          <w:rStyle w:val="KeywordTok"/>
          <w:rFonts w:ascii="Adobe Clean Light" w:hAnsi="Adobe Clean Light" w:cstheme="minorBidi"/>
        </w:rPr>
        <w:t>library</w:t>
      </w:r>
      <w:r w:rsidRPr="00830905">
        <w:rPr>
          <w:rStyle w:val="NormalTok"/>
          <w:rFonts w:ascii="Adobe Clean Light" w:hAnsi="Adobe Clean Light" w:cstheme="minorBidi"/>
        </w:rPr>
        <w:t>(leaps)</w:t>
      </w:r>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Warning: package 'leaps' was built under R version 3.2.5</w:t>
      </w:r>
    </w:p>
    <w:p w:rsidR="00F767A7" w:rsidRPr="00830905" w:rsidRDefault="00F767A7" w:rsidP="00F767A7">
      <w:pPr>
        <w:pStyle w:val="SourceCode"/>
        <w:rPr>
          <w:rFonts w:ascii="Adobe Clean Light" w:hAnsi="Adobe Clean Light"/>
        </w:rPr>
      </w:pPr>
      <w:r w:rsidRPr="00830905">
        <w:rPr>
          <w:rStyle w:val="KeywordTok"/>
          <w:rFonts w:ascii="Adobe Clean Light" w:hAnsi="Adobe Clean Light" w:cstheme="minorBidi"/>
        </w:rPr>
        <w:t>library</w:t>
      </w:r>
      <w:r w:rsidRPr="00830905">
        <w:rPr>
          <w:rStyle w:val="NormalTok"/>
          <w:rFonts w:ascii="Adobe Clean Light" w:hAnsi="Adobe Clean Light" w:cstheme="minorBidi"/>
        </w:rPr>
        <w:t>(gam)</w:t>
      </w:r>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Warning: package 'gam' was built under R version 3.2.5</w:t>
      </w:r>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Loading required package: splines</w:t>
      </w:r>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xml:space="preserve">## Loading required package: </w:t>
      </w:r>
      <w:proofErr w:type="spellStart"/>
      <w:r w:rsidRPr="00830905">
        <w:rPr>
          <w:rStyle w:val="VerbatimChar"/>
          <w:rFonts w:ascii="Adobe Clean Light" w:hAnsi="Adobe Clean Light" w:cstheme="minorBidi"/>
        </w:rPr>
        <w:t>foreach</w:t>
      </w:r>
      <w:proofErr w:type="spellEnd"/>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Loaded gam 1.14</w:t>
      </w:r>
    </w:p>
    <w:p w:rsidR="00F767A7" w:rsidRPr="00830905" w:rsidRDefault="00F767A7" w:rsidP="00F767A7">
      <w:pPr>
        <w:pStyle w:val="SourceCode"/>
        <w:rPr>
          <w:rFonts w:ascii="Adobe Clean Light" w:hAnsi="Adobe Clean Light"/>
        </w:rPr>
      </w:pPr>
      <w:r w:rsidRPr="00830905">
        <w:rPr>
          <w:rStyle w:val="KeywordTok"/>
          <w:rFonts w:ascii="Adobe Clean Light" w:hAnsi="Adobe Clean Light" w:cstheme="minorBidi"/>
        </w:rPr>
        <w:t>data</w:t>
      </w:r>
      <w:r w:rsidRPr="00830905">
        <w:rPr>
          <w:rStyle w:val="NormalTok"/>
          <w:rFonts w:ascii="Adobe Clean Light" w:hAnsi="Adobe Clean Light" w:cstheme="minorBidi"/>
        </w:rPr>
        <w:t>(</w:t>
      </w:r>
      <w:r w:rsidRPr="00830905">
        <w:rPr>
          <w:rStyle w:val="StringTok"/>
          <w:rFonts w:ascii="Adobe Clean Light" w:hAnsi="Adobe Clean Light" w:cstheme="minorBidi"/>
        </w:rPr>
        <w:t>"College"</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attach</w:t>
      </w:r>
      <w:r w:rsidRPr="00830905">
        <w:rPr>
          <w:rStyle w:val="NormalTok"/>
          <w:rFonts w:ascii="Adobe Clean Light" w:hAnsi="Adobe Clean Light" w:cstheme="minorBidi"/>
        </w:rPr>
        <w:t>(College)</w:t>
      </w:r>
      <w:r w:rsidRPr="00830905">
        <w:rPr>
          <w:rFonts w:ascii="Adobe Clean Light" w:hAnsi="Adobe Clean Light"/>
        </w:rPr>
        <w:br/>
      </w:r>
      <w:r w:rsidRPr="00830905">
        <w:rPr>
          <w:rStyle w:val="NormalTok"/>
          <w:rFonts w:ascii="Adobe Clean Light" w:hAnsi="Adobe Clean Light" w:cstheme="minorBidi"/>
        </w:rPr>
        <w:t>train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ample</w:t>
      </w:r>
      <w:r w:rsidRPr="00830905">
        <w:rPr>
          <w:rStyle w:val="NormalTok"/>
          <w:rFonts w:ascii="Adobe Clean Light" w:hAnsi="Adobe Clean Light" w:cstheme="minorBidi"/>
        </w:rPr>
        <w:t>(</w:t>
      </w:r>
      <w:r w:rsidRPr="00830905">
        <w:rPr>
          <w:rStyle w:val="KeywordTok"/>
          <w:rFonts w:ascii="Adobe Clean Light" w:hAnsi="Adobe Clean Light" w:cstheme="minorBidi"/>
        </w:rPr>
        <w:t>length</w:t>
      </w:r>
      <w:r w:rsidRPr="00830905">
        <w:rPr>
          <w:rStyle w:val="NormalTok"/>
          <w:rFonts w:ascii="Adobe Clean Light" w:hAnsi="Adobe Clean Light" w:cstheme="minorBidi"/>
        </w:rPr>
        <w:t xml:space="preserve">(Outstate), </w:t>
      </w:r>
      <w:r w:rsidRPr="00830905">
        <w:rPr>
          <w:rStyle w:val="KeywordTok"/>
          <w:rFonts w:ascii="Adobe Clean Light" w:hAnsi="Adobe Clean Light" w:cstheme="minorBidi"/>
        </w:rPr>
        <w:t>length</w:t>
      </w:r>
      <w:r w:rsidRPr="00830905">
        <w:rPr>
          <w:rStyle w:val="NormalTok"/>
          <w:rFonts w:ascii="Adobe Clean Light" w:hAnsi="Adobe Clean Light" w:cstheme="minorBidi"/>
        </w:rPr>
        <w:t>(Outstate)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test &lt;-</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train</w:t>
      </w:r>
      <w:r w:rsidRPr="00830905">
        <w:rPr>
          <w:rFonts w:ascii="Adobe Clean Light" w:hAnsi="Adobe Clean Light"/>
        </w:rPr>
        <w:br/>
      </w:r>
      <w:proofErr w:type="spellStart"/>
      <w:r w:rsidRPr="00830905">
        <w:rPr>
          <w:rStyle w:val="NormalTok"/>
          <w:rFonts w:ascii="Adobe Clean Light" w:hAnsi="Adobe Clean Light" w:cstheme="minorBidi"/>
        </w:rPr>
        <w:t>College_train</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College[train, ]</w:t>
      </w:r>
      <w:r w:rsidRPr="00830905">
        <w:rPr>
          <w:rFonts w:ascii="Adobe Clean Light" w:hAnsi="Adobe Clean Light"/>
        </w:rPr>
        <w:br/>
      </w:r>
      <w:proofErr w:type="spellStart"/>
      <w:r w:rsidRPr="00830905">
        <w:rPr>
          <w:rStyle w:val="NormalTok"/>
          <w:rFonts w:ascii="Adobe Clean Light" w:hAnsi="Adobe Clean Light" w:cstheme="minorBidi"/>
        </w:rPr>
        <w:t>College_test</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College[test, ]</w:t>
      </w:r>
      <w:r w:rsidRPr="00830905">
        <w:rPr>
          <w:rFonts w:ascii="Adobe Clean Light" w:hAnsi="Adobe Clean Light"/>
        </w:rPr>
        <w:br/>
      </w:r>
      <w:r w:rsidRPr="00830905">
        <w:rPr>
          <w:rStyle w:val="NormalTok"/>
          <w:rFonts w:ascii="Adobe Clean Light" w:hAnsi="Adobe Clean Light" w:cstheme="minorBidi"/>
        </w:rPr>
        <w:t>fi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regsubsets</w:t>
      </w:r>
      <w:proofErr w:type="spellEnd"/>
      <w:r w:rsidRPr="00830905">
        <w:rPr>
          <w:rStyle w:val="NormalTok"/>
          <w:rFonts w:ascii="Adobe Clean Light" w:hAnsi="Adobe Clean Light" w:cstheme="minorBidi"/>
        </w:rPr>
        <w:t>(Outstat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College_train</w:t>
      </w:r>
      <w:proofErr w:type="spellEnd"/>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nvmax</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7</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method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forward"</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NormalTok"/>
          <w:rFonts w:ascii="Adobe Clean Light" w:hAnsi="Adobe Clean Light" w:cstheme="minorBidi"/>
        </w:rPr>
        <w:t>fit.summary</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ummary</w:t>
      </w:r>
      <w:r w:rsidRPr="00830905">
        <w:rPr>
          <w:rStyle w:val="NormalTok"/>
          <w:rFonts w:ascii="Adobe Clean Light" w:hAnsi="Adobe Clean Light" w:cstheme="minorBidi"/>
        </w:rPr>
        <w:t>(fit)</w:t>
      </w:r>
      <w:r w:rsidRPr="00830905">
        <w:rPr>
          <w:rFonts w:ascii="Adobe Clean Light" w:hAnsi="Adobe Clean Light"/>
        </w:rPr>
        <w:br/>
      </w:r>
      <w:r w:rsidRPr="00830905">
        <w:rPr>
          <w:rStyle w:val="KeywordTok"/>
          <w:rFonts w:ascii="Adobe Clean Light" w:hAnsi="Adobe Clean Light" w:cstheme="minorBidi"/>
        </w:rPr>
        <w:t>par</w:t>
      </w:r>
      <w:r w:rsidRPr="00830905">
        <w:rPr>
          <w:rStyle w:val="NormalTok"/>
          <w:rFonts w:ascii="Adobe Clean Light" w:hAnsi="Adobe Clean Light" w:cstheme="minorBidi"/>
        </w:rPr>
        <w:t>(</w:t>
      </w:r>
      <w:proofErr w:type="spellStart"/>
      <w:r w:rsidRPr="00830905">
        <w:rPr>
          <w:rStyle w:val="DataTypeTok"/>
          <w:rFonts w:ascii="Adobe Clean Light" w:hAnsi="Adobe Clean Light" w:cstheme="minorBidi"/>
        </w:rPr>
        <w:t>mfrow</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3</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fit.summary$cp</w:t>
      </w:r>
      <w:proofErr w:type="spellEnd"/>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Number of variables"</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w:t>
      </w:r>
      <w:proofErr w:type="spellStart"/>
      <w:r w:rsidRPr="00830905">
        <w:rPr>
          <w:rStyle w:val="StringTok"/>
          <w:rFonts w:ascii="Adobe Clean Light" w:hAnsi="Adobe Clean Light" w:cstheme="minorBidi"/>
        </w:rPr>
        <w:t>Cp</w:t>
      </w:r>
      <w:proofErr w:type="spellEnd"/>
      <w:r w:rsidRPr="00830905">
        <w:rPr>
          <w:rStyle w:val="StringTok"/>
          <w:rFonts w:ascii="Adobe Clean Light" w:hAnsi="Adobe Clean Light" w:cstheme="minorBidi"/>
        </w:rPr>
        <w:t>"</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NormalTok"/>
          <w:rFonts w:ascii="Adobe Clean Light" w:hAnsi="Adobe Clean Light" w:cstheme="minorBidi"/>
        </w:rPr>
        <w:t>min_cp</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min</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fit.summary$cp</w:t>
      </w:r>
      <w:proofErr w:type="spellEnd"/>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NormalTok"/>
          <w:rFonts w:ascii="Adobe Clean Light" w:hAnsi="Adobe Clean Light" w:cstheme="minorBidi"/>
        </w:rPr>
        <w:t>std_cp</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sd</w:t>
      </w:r>
      <w:proofErr w:type="spellEnd"/>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fit.summary$cp</w:t>
      </w:r>
      <w:proofErr w:type="spellEnd"/>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KeywordTok"/>
          <w:rFonts w:ascii="Adobe Clean Light" w:hAnsi="Adobe Clean Light" w:cstheme="minorBidi"/>
        </w:rPr>
        <w:t>abline</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h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min_cp</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FloatTok"/>
          <w:rFonts w:ascii="Adobe Clean Light" w:hAnsi="Adobe Clean Light" w:cstheme="minorBidi"/>
        </w:rPr>
        <w:t>0.2</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proofErr w:type="spellStart"/>
      <w:r w:rsidRPr="00830905">
        <w:rPr>
          <w:rStyle w:val="NormalTok"/>
          <w:rFonts w:ascii="Adobe Clean Light" w:hAnsi="Adobe Clean Light" w:cstheme="minorBidi"/>
        </w:rPr>
        <w:t>std_cp</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KeywordTok"/>
          <w:rFonts w:ascii="Adobe Clean Light" w:hAnsi="Adobe Clean Light" w:cstheme="minorBidi"/>
        </w:rPr>
        <w:t>abline</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h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min_cp</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FloatTok"/>
          <w:rFonts w:ascii="Adobe Clean Light" w:hAnsi="Adobe Clean Light" w:cstheme="minorBidi"/>
        </w:rPr>
        <w:t>0.2</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proofErr w:type="spellStart"/>
      <w:r w:rsidRPr="00830905">
        <w:rPr>
          <w:rStyle w:val="NormalTok"/>
          <w:rFonts w:ascii="Adobe Clean Light" w:hAnsi="Adobe Clean Light" w:cstheme="minorBidi"/>
        </w:rPr>
        <w:t>std_cp</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fit.summary$bic</w:t>
      </w:r>
      <w:proofErr w:type="spellEnd"/>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Number of variables"</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IC"</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w:t>
      </w:r>
      <w:r w:rsidRPr="00830905">
        <w:rPr>
          <w:rStyle w:val="StringTok"/>
          <w:rFonts w:ascii="Adobe Clean Light" w:hAnsi="Adobe Clean Light" w:cstheme="minorBidi"/>
        </w:rPr>
        <w:t>'l'</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NormalTok"/>
          <w:rFonts w:ascii="Adobe Clean Light" w:hAnsi="Adobe Clean Light" w:cstheme="minorBidi"/>
        </w:rPr>
        <w:t>min_bic</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min</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fit.summary$bic</w:t>
      </w:r>
      <w:proofErr w:type="spellEnd"/>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NormalTok"/>
          <w:rFonts w:ascii="Adobe Clean Light" w:hAnsi="Adobe Clean Light" w:cstheme="minorBidi"/>
        </w:rPr>
        <w:t>std_bic</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sd</w:t>
      </w:r>
      <w:proofErr w:type="spellEnd"/>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fit.summary$bic</w:t>
      </w:r>
      <w:proofErr w:type="spellEnd"/>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KeywordTok"/>
          <w:rFonts w:ascii="Adobe Clean Light" w:hAnsi="Adobe Clean Light" w:cstheme="minorBidi"/>
        </w:rPr>
        <w:t>abline</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h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min_bic</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FloatTok"/>
          <w:rFonts w:ascii="Adobe Clean Light" w:hAnsi="Adobe Clean Light" w:cstheme="minorBidi"/>
        </w:rPr>
        <w:t>0.2</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proofErr w:type="spellStart"/>
      <w:r w:rsidRPr="00830905">
        <w:rPr>
          <w:rStyle w:val="NormalTok"/>
          <w:rFonts w:ascii="Adobe Clean Light" w:hAnsi="Adobe Clean Light" w:cstheme="minorBidi"/>
        </w:rPr>
        <w:t>std_bic</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KeywordTok"/>
          <w:rFonts w:ascii="Adobe Clean Light" w:hAnsi="Adobe Clean Light" w:cstheme="minorBidi"/>
        </w:rPr>
        <w:t>abline</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h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min_bic</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FloatTok"/>
          <w:rFonts w:ascii="Adobe Clean Light" w:hAnsi="Adobe Clean Light" w:cstheme="minorBidi"/>
        </w:rPr>
        <w:t>0.2</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proofErr w:type="spellStart"/>
      <w:r w:rsidRPr="00830905">
        <w:rPr>
          <w:rStyle w:val="NormalTok"/>
          <w:rFonts w:ascii="Adobe Clean Light" w:hAnsi="Adobe Clean Light" w:cstheme="minorBidi"/>
        </w:rPr>
        <w:t>std_bic</w:t>
      </w:r>
      <w:proofErr w:type="spellEnd"/>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 xml:space="preserve">(fit.summary$adjr2,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Number of variables"</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Adjusted R2"</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im</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FloatTok"/>
          <w:rFonts w:ascii="Adobe Clean Light" w:hAnsi="Adobe Clean Light" w:cstheme="minorBidi"/>
        </w:rPr>
        <w:t>0.4</w:t>
      </w:r>
      <w:r w:rsidRPr="00830905">
        <w:rPr>
          <w:rStyle w:val="NormalTok"/>
          <w:rFonts w:ascii="Adobe Clean Light" w:hAnsi="Adobe Clean Light" w:cstheme="minorBidi"/>
        </w:rPr>
        <w:t xml:space="preserve">, </w:t>
      </w:r>
      <w:r w:rsidRPr="00830905">
        <w:rPr>
          <w:rStyle w:val="FloatTok"/>
          <w:rFonts w:ascii="Adobe Clean Light" w:hAnsi="Adobe Clean Light" w:cstheme="minorBidi"/>
        </w:rPr>
        <w:t>0.84</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max_adjR2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max</w:t>
      </w:r>
      <w:r w:rsidRPr="00830905">
        <w:rPr>
          <w:rStyle w:val="NormalTok"/>
          <w:rFonts w:ascii="Adobe Clean Light" w:hAnsi="Adobe Clean Light" w:cstheme="minorBidi"/>
        </w:rPr>
        <w:t>(fit.summary$adjr2)</w:t>
      </w:r>
      <w:r w:rsidRPr="00830905">
        <w:rPr>
          <w:rFonts w:ascii="Adobe Clean Light" w:hAnsi="Adobe Clean Light"/>
        </w:rPr>
        <w:br/>
      </w:r>
      <w:r w:rsidRPr="00830905">
        <w:rPr>
          <w:rStyle w:val="NormalTok"/>
          <w:rFonts w:ascii="Adobe Clean Light" w:hAnsi="Adobe Clean Light" w:cstheme="minorBidi"/>
        </w:rPr>
        <w:t>std_adjR2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sd</w:t>
      </w:r>
      <w:proofErr w:type="spellEnd"/>
      <w:r w:rsidRPr="00830905">
        <w:rPr>
          <w:rStyle w:val="NormalTok"/>
          <w:rFonts w:ascii="Adobe Clean Light" w:hAnsi="Adobe Clean Light" w:cstheme="minorBidi"/>
        </w:rPr>
        <w:t>(fit.summary$adjr2)</w:t>
      </w:r>
      <w:r w:rsidRPr="00830905">
        <w:rPr>
          <w:rFonts w:ascii="Adobe Clean Light" w:hAnsi="Adobe Clean Light"/>
        </w:rPr>
        <w:br/>
      </w:r>
      <w:proofErr w:type="spellStart"/>
      <w:r w:rsidRPr="00830905">
        <w:rPr>
          <w:rStyle w:val="KeywordTok"/>
          <w:rFonts w:ascii="Adobe Clean Light" w:hAnsi="Adobe Clean Light" w:cstheme="minorBidi"/>
        </w:rPr>
        <w:lastRenderedPageBreak/>
        <w:t>abline</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h =</w:t>
      </w:r>
      <w:r w:rsidRPr="00830905">
        <w:rPr>
          <w:rStyle w:val="NormalTok"/>
          <w:rFonts w:ascii="Adobe Clean Light" w:hAnsi="Adobe Clean Light" w:cstheme="minorBidi"/>
        </w:rPr>
        <w:t xml:space="preserve"> max_adjR2 +</w:t>
      </w:r>
      <w:r w:rsidRPr="00830905">
        <w:rPr>
          <w:rStyle w:val="StringTok"/>
          <w:rFonts w:ascii="Adobe Clean Light" w:hAnsi="Adobe Clean Light" w:cstheme="minorBidi"/>
        </w:rPr>
        <w:t xml:space="preserve"> </w:t>
      </w:r>
      <w:r w:rsidRPr="00830905">
        <w:rPr>
          <w:rStyle w:val="FloatTok"/>
          <w:rFonts w:ascii="Adobe Clean Light" w:hAnsi="Adobe Clean Light" w:cstheme="minorBidi"/>
        </w:rPr>
        <w:t>0.2</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 xml:space="preserve">std_adjR2,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KeywordTok"/>
          <w:rFonts w:ascii="Adobe Clean Light" w:hAnsi="Adobe Clean Light" w:cstheme="minorBidi"/>
        </w:rPr>
        <w:t>abline</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h =</w:t>
      </w:r>
      <w:r w:rsidRPr="00830905">
        <w:rPr>
          <w:rStyle w:val="NormalTok"/>
          <w:rFonts w:ascii="Adobe Clean Light" w:hAnsi="Adobe Clean Light" w:cstheme="minorBidi"/>
        </w:rPr>
        <w:t xml:space="preserve"> max_adjR2 -</w:t>
      </w:r>
      <w:r w:rsidRPr="00830905">
        <w:rPr>
          <w:rStyle w:val="StringTok"/>
          <w:rFonts w:ascii="Adobe Clean Light" w:hAnsi="Adobe Clean Light" w:cstheme="minorBidi"/>
        </w:rPr>
        <w:t xml:space="preserve"> </w:t>
      </w:r>
      <w:r w:rsidRPr="00830905">
        <w:rPr>
          <w:rStyle w:val="FloatTok"/>
          <w:rFonts w:ascii="Adobe Clean Light" w:hAnsi="Adobe Clean Light" w:cstheme="minorBidi"/>
        </w:rPr>
        <w:t>0.2</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 xml:space="preserve">std_adjR2,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w:t>
      </w:r>
    </w:p>
    <w:p w:rsidR="00F767A7" w:rsidRPr="00830905" w:rsidRDefault="00F767A7" w:rsidP="00F767A7">
      <w:pPr>
        <w:pStyle w:val="FirstParagraph"/>
        <w:rPr>
          <w:rFonts w:ascii="Adobe Clean Light" w:hAnsi="Adobe Clean Light"/>
          <w:sz w:val="22"/>
          <w:szCs w:val="22"/>
        </w:rPr>
      </w:pPr>
      <w:r w:rsidRPr="00830905">
        <w:rPr>
          <w:rFonts w:ascii="Adobe Clean Light" w:hAnsi="Adobe Clean Light"/>
          <w:noProof/>
          <w:sz w:val="22"/>
          <w:szCs w:val="22"/>
        </w:rPr>
        <w:drawing>
          <wp:inline distT="0" distB="0" distL="0" distR="0">
            <wp:extent cx="5210908" cy="3338830"/>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8889" cy="3350351"/>
                    </a:xfrm>
                    <a:prstGeom prst="rect">
                      <a:avLst/>
                    </a:prstGeom>
                    <a:noFill/>
                    <a:ln>
                      <a:noFill/>
                    </a:ln>
                  </pic:spPr>
                </pic:pic>
              </a:graphicData>
            </a:graphic>
          </wp:inline>
        </w:drawing>
      </w:r>
    </w:p>
    <w:p w:rsidR="00F767A7" w:rsidRPr="00830905" w:rsidRDefault="00F767A7" w:rsidP="00F767A7">
      <w:pPr>
        <w:pStyle w:val="FirstParagraph"/>
        <w:rPr>
          <w:rFonts w:ascii="Adobe Clean Light" w:hAnsi="Adobe Clean Light"/>
          <w:b/>
          <w:sz w:val="22"/>
          <w:szCs w:val="22"/>
        </w:rPr>
      </w:pPr>
      <w:r w:rsidRPr="00830905">
        <w:rPr>
          <w:rFonts w:ascii="Adobe Clean Light" w:hAnsi="Adobe Clean Light"/>
          <w:sz w:val="22"/>
          <w:szCs w:val="22"/>
        </w:rPr>
        <w:br/>
      </w:r>
      <w:proofErr w:type="spellStart"/>
      <w:r w:rsidRPr="00830905">
        <w:rPr>
          <w:rFonts w:ascii="Adobe Clean Light" w:hAnsi="Adobe Clean Light"/>
          <w:b/>
          <w:sz w:val="22"/>
          <w:szCs w:val="22"/>
        </w:rPr>
        <w:t>Cp</w:t>
      </w:r>
      <w:proofErr w:type="spellEnd"/>
      <w:r w:rsidRPr="00830905">
        <w:rPr>
          <w:rFonts w:ascii="Adobe Clean Light" w:hAnsi="Adobe Clean Light"/>
          <w:b/>
          <w:sz w:val="22"/>
          <w:szCs w:val="22"/>
        </w:rPr>
        <w:t>, BIC and AdjR</w:t>
      </w:r>
      <w:r w:rsidRPr="00830905">
        <w:rPr>
          <w:rFonts w:ascii="Adobe Clean Light" w:hAnsi="Adobe Clean Light"/>
          <w:b/>
          <w:sz w:val="22"/>
          <w:szCs w:val="22"/>
          <w:vertAlign w:val="superscript"/>
        </w:rPr>
        <w:t>2</w:t>
      </w:r>
      <w:r w:rsidRPr="00830905">
        <w:rPr>
          <w:rFonts w:ascii="Adobe Clean Light" w:hAnsi="Adobe Clean Light"/>
          <w:b/>
          <w:sz w:val="22"/>
          <w:szCs w:val="22"/>
        </w:rPr>
        <w:t xml:space="preserve"> show that size </w:t>
      </w:r>
      <w:r w:rsidR="00902D52" w:rsidRPr="00830905">
        <w:rPr>
          <w:rFonts w:ascii="Adobe Clean Light" w:hAnsi="Adobe Clean Light"/>
          <w:b/>
          <w:sz w:val="22"/>
          <w:szCs w:val="22"/>
        </w:rPr>
        <w:t>8</w:t>
      </w:r>
      <w:r w:rsidRPr="00830905">
        <w:rPr>
          <w:rFonts w:ascii="Adobe Clean Light" w:hAnsi="Adobe Clean Light"/>
          <w:b/>
          <w:sz w:val="22"/>
          <w:szCs w:val="22"/>
        </w:rPr>
        <w:t xml:space="preserve"> is the minimum size for the subset for which the scores are within 0.2 standard deviations of optimum.</w:t>
      </w:r>
    </w:p>
    <w:p w:rsidR="00FC6D2A" w:rsidRPr="00830905" w:rsidRDefault="00FC6D2A" w:rsidP="00FC6D2A">
      <w:pPr>
        <w:pStyle w:val="BodyText"/>
        <w:rPr>
          <w:rFonts w:ascii="Adobe Clean Light" w:hAnsi="Adobe Clean Light"/>
        </w:rPr>
      </w:pPr>
    </w:p>
    <w:p w:rsidR="00F767A7" w:rsidRPr="00830905" w:rsidRDefault="00F767A7" w:rsidP="00F767A7">
      <w:pPr>
        <w:pStyle w:val="SourceCode"/>
        <w:rPr>
          <w:rFonts w:ascii="Adobe Clean Light" w:hAnsi="Adobe Clean Light"/>
        </w:rPr>
      </w:pPr>
      <w:r w:rsidRPr="00830905">
        <w:rPr>
          <w:rStyle w:val="NormalTok"/>
          <w:rFonts w:ascii="Adobe Clean Light" w:hAnsi="Adobe Clean Light" w:cstheme="minorBidi"/>
        </w:rPr>
        <w:t>fit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regsubsets</w:t>
      </w:r>
      <w:proofErr w:type="spellEnd"/>
      <w:r w:rsidRPr="00830905">
        <w:rPr>
          <w:rStyle w:val="NormalTok"/>
          <w:rFonts w:ascii="Adobe Clean Light" w:hAnsi="Adobe Clean Light" w:cstheme="minorBidi"/>
        </w:rPr>
        <w:t>(Outstat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 =</w:t>
      </w:r>
      <w:r w:rsidRPr="00830905">
        <w:rPr>
          <w:rStyle w:val="NormalTok"/>
          <w:rFonts w:ascii="Adobe Clean Light" w:hAnsi="Adobe Clean Light" w:cstheme="minorBidi"/>
        </w:rPr>
        <w:t xml:space="preserve"> College, </w:t>
      </w:r>
      <w:r w:rsidRPr="00830905">
        <w:rPr>
          <w:rStyle w:val="DataTypeTok"/>
          <w:rFonts w:ascii="Adobe Clean Light" w:hAnsi="Adobe Clean Light" w:cstheme="minorBidi"/>
        </w:rPr>
        <w:t>method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forward"</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NormalTok"/>
          <w:rFonts w:ascii="Adobe Clean Light" w:hAnsi="Adobe Clean Light" w:cstheme="minorBidi"/>
        </w:rPr>
        <w:t>coeffs</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coef</w:t>
      </w:r>
      <w:proofErr w:type="spellEnd"/>
      <w:r w:rsidRPr="00830905">
        <w:rPr>
          <w:rStyle w:val="NormalTok"/>
          <w:rFonts w:ascii="Adobe Clean Light" w:hAnsi="Adobe Clean Light" w:cstheme="minorBidi"/>
        </w:rPr>
        <w:t xml:space="preserve">(fit, </w:t>
      </w:r>
      <w:r w:rsidRPr="00830905">
        <w:rPr>
          <w:rStyle w:val="DataTypeTok"/>
          <w:rFonts w:ascii="Adobe Clean Light" w:hAnsi="Adobe Clean Light" w:cstheme="minorBidi"/>
        </w:rPr>
        <w:t>id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6</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names</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coeffs</w:t>
      </w:r>
      <w:proofErr w:type="spellEnd"/>
      <w:r w:rsidRPr="00830905">
        <w:rPr>
          <w:rStyle w:val="NormalTok"/>
          <w:rFonts w:ascii="Adobe Clean Light" w:hAnsi="Adobe Clean Light" w:cstheme="minorBidi"/>
        </w:rPr>
        <w:t>)</w:t>
      </w:r>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1] "(Intercept)" "</w:t>
      </w:r>
      <w:proofErr w:type="spellStart"/>
      <w:r w:rsidRPr="00830905">
        <w:rPr>
          <w:rStyle w:val="VerbatimChar"/>
          <w:rFonts w:ascii="Adobe Clean Light" w:hAnsi="Adobe Clean Light" w:cstheme="minorBidi"/>
        </w:rPr>
        <w:t>PrivateYes</w:t>
      </w:r>
      <w:proofErr w:type="spellEnd"/>
      <w:r w:rsidRPr="00830905">
        <w:rPr>
          <w:rStyle w:val="VerbatimChar"/>
          <w:rFonts w:ascii="Adobe Clean Light" w:hAnsi="Adobe Clean Light" w:cstheme="minorBidi"/>
        </w:rPr>
        <w:t>"  "</w:t>
      </w:r>
      <w:proofErr w:type="spellStart"/>
      <w:r w:rsidRPr="00830905">
        <w:rPr>
          <w:rStyle w:val="VerbatimChar"/>
          <w:rFonts w:ascii="Adobe Clean Light" w:hAnsi="Adobe Clean Light" w:cstheme="minorBidi"/>
        </w:rPr>
        <w:t>Room.Board</w:t>
      </w:r>
      <w:proofErr w:type="spellEnd"/>
      <w:r w:rsidRPr="00830905">
        <w:rPr>
          <w:rStyle w:val="VerbatimChar"/>
          <w:rFonts w:ascii="Adobe Clean Light" w:hAnsi="Adobe Clean Light" w:cstheme="minorBidi"/>
        </w:rPr>
        <w:t>"  "PhD"         "</w:t>
      </w:r>
      <w:proofErr w:type="spellStart"/>
      <w:r w:rsidRPr="00830905">
        <w:rPr>
          <w:rStyle w:val="VerbatimChar"/>
          <w:rFonts w:ascii="Adobe Clean Light" w:hAnsi="Adobe Clean Light" w:cstheme="minorBidi"/>
        </w:rPr>
        <w:t>perc.alumni</w:t>
      </w:r>
      <w:proofErr w:type="spellEnd"/>
      <w:r w:rsidRPr="00830905">
        <w:rPr>
          <w:rStyle w:val="VerbatimChar"/>
          <w:rFonts w:ascii="Adobe Clean Light" w:hAnsi="Adobe Clean Light" w:cstheme="minorBidi"/>
        </w:rPr>
        <w:t>"</w:t>
      </w:r>
      <w:r w:rsidRPr="00830905">
        <w:rPr>
          <w:rFonts w:ascii="Adobe Clean Light" w:hAnsi="Adobe Clean Light"/>
        </w:rPr>
        <w:br/>
      </w:r>
      <w:r w:rsidRPr="00830905">
        <w:rPr>
          <w:rStyle w:val="VerbatimChar"/>
          <w:rFonts w:ascii="Adobe Clean Light" w:hAnsi="Adobe Clean Light" w:cstheme="minorBidi"/>
        </w:rPr>
        <w:t>## [6] "Expend"      "</w:t>
      </w:r>
      <w:proofErr w:type="spellStart"/>
      <w:r w:rsidRPr="00830905">
        <w:rPr>
          <w:rStyle w:val="VerbatimChar"/>
          <w:rFonts w:ascii="Adobe Clean Light" w:hAnsi="Adobe Clean Light" w:cstheme="minorBidi"/>
        </w:rPr>
        <w:t>Grad.Rate</w:t>
      </w:r>
      <w:proofErr w:type="spellEnd"/>
      <w:r w:rsidRPr="00830905">
        <w:rPr>
          <w:rStyle w:val="VerbatimChar"/>
          <w:rFonts w:ascii="Adobe Clean Light" w:hAnsi="Adobe Clean Light" w:cstheme="minorBidi"/>
        </w:rPr>
        <w:t>"</w:t>
      </w:r>
    </w:p>
    <w:p w:rsidR="00F756D9" w:rsidRPr="00830905" w:rsidRDefault="00F756D9" w:rsidP="00F756D9">
      <w:pPr>
        <w:pStyle w:val="Compact"/>
        <w:ind w:left="480"/>
        <w:rPr>
          <w:rFonts w:ascii="Adobe Clean Light" w:hAnsi="Adobe Clean Light"/>
          <w:sz w:val="22"/>
          <w:szCs w:val="22"/>
        </w:rPr>
      </w:pPr>
    </w:p>
    <w:p w:rsidR="00F767A7" w:rsidRPr="00830905" w:rsidRDefault="00F767A7" w:rsidP="00F767A7">
      <w:pPr>
        <w:pStyle w:val="Compact"/>
        <w:numPr>
          <w:ilvl w:val="0"/>
          <w:numId w:val="21"/>
        </w:numPr>
        <w:rPr>
          <w:rFonts w:ascii="Adobe Clean Light" w:hAnsi="Adobe Clean Light"/>
          <w:sz w:val="22"/>
          <w:szCs w:val="22"/>
        </w:rPr>
      </w:pPr>
      <w:r w:rsidRPr="00830905">
        <w:rPr>
          <w:rFonts w:ascii="Adobe Clean Light" w:hAnsi="Adobe Clean Light"/>
          <w:sz w:val="22"/>
          <w:szCs w:val="22"/>
        </w:rPr>
        <w:t>Fit a GAM on the training data, using out-of-state tuition as the response and the features selected in the previous step as the predictors. Plot the results, and explain your findings.</w:t>
      </w:r>
    </w:p>
    <w:p w:rsidR="005B5454" w:rsidRPr="00830905" w:rsidRDefault="005B5454" w:rsidP="00BF71C1">
      <w:pPr>
        <w:pStyle w:val="Compact"/>
        <w:ind w:left="480"/>
        <w:rPr>
          <w:rFonts w:ascii="Adobe Clean Light" w:hAnsi="Adobe Clean Light"/>
          <w:sz w:val="22"/>
          <w:szCs w:val="22"/>
        </w:rPr>
      </w:pPr>
    </w:p>
    <w:p w:rsidR="00F767A7" w:rsidRPr="00830905" w:rsidRDefault="00F767A7" w:rsidP="00F767A7">
      <w:pPr>
        <w:pStyle w:val="SourceCode"/>
        <w:rPr>
          <w:rFonts w:ascii="Adobe Clean Light" w:hAnsi="Adobe Clean Light"/>
        </w:rPr>
      </w:pPr>
      <w:r w:rsidRPr="00830905">
        <w:rPr>
          <w:rStyle w:val="NormalTok"/>
          <w:rFonts w:ascii="Adobe Clean Light" w:hAnsi="Adobe Clean Light" w:cstheme="minorBidi"/>
        </w:rPr>
        <w:t>fit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gam</w:t>
      </w:r>
      <w:r w:rsidRPr="00830905">
        <w:rPr>
          <w:rStyle w:val="NormalTok"/>
          <w:rFonts w:ascii="Adobe Clean Light" w:hAnsi="Adobe Clean Light" w:cstheme="minorBidi"/>
        </w:rPr>
        <w:t>(Outstat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Private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Room.Board</w:t>
      </w:r>
      <w:proofErr w:type="spellEnd"/>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w:t>
      </w:r>
      <w:r w:rsidRPr="00830905">
        <w:rPr>
          <w:rStyle w:val="NormalTok"/>
          <w:rFonts w:ascii="Adobe Clean Light" w:hAnsi="Adobe Clean Light" w:cstheme="minorBidi"/>
        </w:rPr>
        <w:t xml:space="preserve">(PhD,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perc.alumni</w:t>
      </w:r>
      <w:proofErr w:type="spellEnd"/>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w:t>
      </w:r>
      <w:r w:rsidRPr="00830905">
        <w:rPr>
          <w:rStyle w:val="NormalTok"/>
          <w:rFonts w:ascii="Adobe Clean Light" w:hAnsi="Adobe Clean Light" w:cstheme="minorBidi"/>
        </w:rPr>
        <w:t xml:space="preserve">(Expend,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5</w:t>
      </w:r>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s</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Grad.Rate</w:t>
      </w:r>
      <w:proofErr w:type="spellEnd"/>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df</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data=</w:t>
      </w:r>
      <w:proofErr w:type="spellStart"/>
      <w:r w:rsidRPr="00830905">
        <w:rPr>
          <w:rStyle w:val="NormalTok"/>
          <w:rFonts w:ascii="Adobe Clean Light" w:hAnsi="Adobe Clean Light" w:cstheme="minorBidi"/>
        </w:rPr>
        <w:t>College_train</w:t>
      </w:r>
      <w:proofErr w:type="spellEnd"/>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ar</w:t>
      </w:r>
      <w:r w:rsidRPr="00830905">
        <w:rPr>
          <w:rStyle w:val="NormalTok"/>
          <w:rFonts w:ascii="Adobe Clean Light" w:hAnsi="Adobe Clean Light" w:cstheme="minorBidi"/>
        </w:rPr>
        <w:t>(</w:t>
      </w:r>
      <w:proofErr w:type="spellStart"/>
      <w:r w:rsidRPr="00830905">
        <w:rPr>
          <w:rStyle w:val="DataTypeTok"/>
          <w:rFonts w:ascii="Adobe Clean Light" w:hAnsi="Adobe Clean Light" w:cstheme="minorBidi"/>
        </w:rPr>
        <w:t>mfrow</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3</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 xml:space="preserve">(fit, </w:t>
      </w:r>
      <w:r w:rsidRPr="00830905">
        <w:rPr>
          <w:rStyle w:val="DataTypeTok"/>
          <w:rFonts w:ascii="Adobe Clean Light" w:hAnsi="Adobe Clean Light" w:cstheme="minorBidi"/>
        </w:rPr>
        <w:t>se =</w:t>
      </w:r>
      <w:r w:rsidRPr="00830905">
        <w:rPr>
          <w:rStyle w:val="NormalTok"/>
          <w:rFonts w:ascii="Adobe Clean Light" w:hAnsi="Adobe Clean Light" w:cstheme="minorBidi"/>
        </w:rPr>
        <w:t xml:space="preserve"> T,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lue"</w:t>
      </w:r>
      <w:r w:rsidRPr="00830905">
        <w:rPr>
          <w:rStyle w:val="NormalTok"/>
          <w:rFonts w:ascii="Adobe Clean Light" w:hAnsi="Adobe Clean Light" w:cstheme="minorBidi"/>
        </w:rPr>
        <w:t>)</w:t>
      </w:r>
    </w:p>
    <w:p w:rsidR="00AC1BAE" w:rsidRPr="00830905" w:rsidRDefault="00F767A7" w:rsidP="00F767A7">
      <w:pPr>
        <w:pStyle w:val="FirstParagraph"/>
        <w:rPr>
          <w:rFonts w:ascii="Adobe Clean Light" w:hAnsi="Adobe Clean Light"/>
          <w:sz w:val="22"/>
          <w:szCs w:val="22"/>
        </w:rPr>
      </w:pPr>
      <w:r w:rsidRPr="00830905">
        <w:rPr>
          <w:rFonts w:ascii="Adobe Clean Light" w:hAnsi="Adobe Clean Light"/>
          <w:noProof/>
          <w:sz w:val="22"/>
          <w:szCs w:val="22"/>
        </w:rPr>
        <w:lastRenderedPageBreak/>
        <w:drawing>
          <wp:inline distT="0" distB="0" distL="0" distR="0">
            <wp:extent cx="4620260" cy="3698875"/>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r w:rsidRPr="00830905">
        <w:rPr>
          <w:rFonts w:ascii="Adobe Clean Light" w:hAnsi="Adobe Clean Light"/>
          <w:sz w:val="22"/>
          <w:szCs w:val="22"/>
        </w:rPr>
        <w:br/>
      </w:r>
    </w:p>
    <w:p w:rsidR="004E4651" w:rsidRPr="00830905" w:rsidRDefault="004E4651" w:rsidP="004E4651">
      <w:pPr>
        <w:pStyle w:val="BodyText"/>
        <w:rPr>
          <w:rFonts w:ascii="Adobe Clean Light" w:hAnsi="Adobe Clean Light"/>
        </w:rPr>
      </w:pPr>
    </w:p>
    <w:p w:rsidR="00F767A7" w:rsidRPr="00830905" w:rsidRDefault="00F767A7" w:rsidP="00163B54">
      <w:pPr>
        <w:pStyle w:val="FirstParagraph"/>
        <w:numPr>
          <w:ilvl w:val="0"/>
          <w:numId w:val="21"/>
        </w:numPr>
        <w:rPr>
          <w:rFonts w:ascii="Adobe Clean Light" w:hAnsi="Adobe Clean Light"/>
          <w:sz w:val="22"/>
          <w:szCs w:val="22"/>
        </w:rPr>
      </w:pPr>
      <w:r w:rsidRPr="00830905">
        <w:rPr>
          <w:rFonts w:ascii="Adobe Clean Light" w:hAnsi="Adobe Clean Light"/>
          <w:sz w:val="22"/>
          <w:szCs w:val="22"/>
        </w:rPr>
        <w:t xml:space="preserve"> Evaluate the model obtained on the test set, and explain the results obtained.</w:t>
      </w:r>
    </w:p>
    <w:p w:rsidR="00F767A7" w:rsidRPr="00830905" w:rsidRDefault="00F767A7" w:rsidP="00F767A7">
      <w:pPr>
        <w:pStyle w:val="SourceCode"/>
        <w:rPr>
          <w:rFonts w:ascii="Adobe Clean Light" w:hAnsi="Adobe Clean Light"/>
        </w:rPr>
      </w:pPr>
      <w:proofErr w:type="spellStart"/>
      <w:r w:rsidRPr="00830905">
        <w:rPr>
          <w:rStyle w:val="NormalTok"/>
          <w:rFonts w:ascii="Adobe Clean Light" w:hAnsi="Adobe Clean Light" w:cstheme="minorBidi"/>
        </w:rPr>
        <w:t>preds</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predict</w:t>
      </w:r>
      <w:r w:rsidRPr="00830905">
        <w:rPr>
          <w:rStyle w:val="NormalTok"/>
          <w:rFonts w:ascii="Adobe Clean Light" w:hAnsi="Adobe Clean Light" w:cstheme="minorBidi"/>
        </w:rPr>
        <w:t xml:space="preserve">(fit, </w:t>
      </w:r>
      <w:proofErr w:type="spellStart"/>
      <w:r w:rsidRPr="00830905">
        <w:rPr>
          <w:rStyle w:val="NormalTok"/>
          <w:rFonts w:ascii="Adobe Clean Light" w:hAnsi="Adobe Clean Light" w:cstheme="minorBidi"/>
        </w:rPr>
        <w:t>College_test</w:t>
      </w:r>
      <w:proofErr w:type="spellEnd"/>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err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mean</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College_test$Outstate</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proofErr w:type="spellStart"/>
      <w:r w:rsidRPr="00830905">
        <w:rPr>
          <w:rStyle w:val="NormalTok"/>
          <w:rFonts w:ascii="Adobe Clean Light" w:hAnsi="Adobe Clean Light" w:cstheme="minorBidi"/>
        </w:rPr>
        <w:t>preds</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err</w:t>
      </w:r>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1] 3706367</w:t>
      </w:r>
    </w:p>
    <w:p w:rsidR="00F767A7" w:rsidRPr="00830905" w:rsidRDefault="00F767A7" w:rsidP="00F767A7">
      <w:pPr>
        <w:pStyle w:val="SourceCode"/>
        <w:rPr>
          <w:rFonts w:ascii="Adobe Clean Light" w:hAnsi="Adobe Clean Light"/>
        </w:rPr>
      </w:pPr>
      <w:proofErr w:type="spellStart"/>
      <w:r w:rsidRPr="00830905">
        <w:rPr>
          <w:rStyle w:val="NormalTok"/>
          <w:rFonts w:ascii="Adobe Clean Light" w:hAnsi="Adobe Clean Light" w:cstheme="minorBidi"/>
        </w:rPr>
        <w:t>tss</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mean</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College_test$Outstate</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mean</w:t>
      </w:r>
      <w:r w:rsidRPr="00830905">
        <w:rPr>
          <w:rStyle w:val="NormalTok"/>
          <w:rFonts w:ascii="Adobe Clean Light" w:hAnsi="Adobe Clean Light" w:cstheme="minorBidi"/>
        </w:rPr>
        <w:t>(</w:t>
      </w:r>
      <w:proofErr w:type="spellStart"/>
      <w:r w:rsidRPr="00830905">
        <w:rPr>
          <w:rStyle w:val="NormalTok"/>
          <w:rFonts w:ascii="Adobe Clean Light" w:hAnsi="Adobe Clean Light" w:cstheme="minorBidi"/>
        </w:rPr>
        <w:t>College_test$Outstate</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NormalTok"/>
          <w:rFonts w:ascii="Adobe Clean Light" w:hAnsi="Adobe Clean Light" w:cstheme="minorBidi"/>
        </w:rPr>
        <w:t>rss</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err /</w:t>
      </w:r>
      <w:r w:rsidRPr="00830905">
        <w:rPr>
          <w:rStyle w:val="StringTok"/>
          <w:rFonts w:ascii="Adobe Clean Light" w:hAnsi="Adobe Clean Light" w:cstheme="minorBidi"/>
        </w:rPr>
        <w:t xml:space="preserve"> </w:t>
      </w:r>
      <w:proofErr w:type="spellStart"/>
      <w:r w:rsidRPr="00830905">
        <w:rPr>
          <w:rStyle w:val="NormalTok"/>
          <w:rFonts w:ascii="Adobe Clean Light" w:hAnsi="Adobe Clean Light" w:cstheme="minorBidi"/>
        </w:rPr>
        <w:t>tss</w:t>
      </w:r>
      <w:proofErr w:type="spellEnd"/>
      <w:r w:rsidRPr="00830905">
        <w:rPr>
          <w:rFonts w:ascii="Adobe Clean Light" w:hAnsi="Adobe Clean Light"/>
        </w:rPr>
        <w:br/>
      </w:r>
      <w:proofErr w:type="spellStart"/>
      <w:r w:rsidRPr="00830905">
        <w:rPr>
          <w:rStyle w:val="NormalTok"/>
          <w:rFonts w:ascii="Adobe Clean Light" w:hAnsi="Adobe Clean Light" w:cstheme="minorBidi"/>
        </w:rPr>
        <w:t>rss</w:t>
      </w:r>
      <w:proofErr w:type="spellEnd"/>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1] 0.7764983</w:t>
      </w:r>
    </w:p>
    <w:p w:rsidR="00F767A7" w:rsidRPr="00830905" w:rsidRDefault="007B1DB7" w:rsidP="00F767A7">
      <w:pPr>
        <w:pStyle w:val="FirstParagraph"/>
        <w:rPr>
          <w:rFonts w:ascii="Adobe Clean Light" w:hAnsi="Adobe Clean Light"/>
          <w:b/>
          <w:sz w:val="22"/>
          <w:szCs w:val="22"/>
        </w:rPr>
      </w:pPr>
      <w:r w:rsidRPr="00830905">
        <w:rPr>
          <w:rFonts w:ascii="Adobe Clean Light" w:hAnsi="Adobe Clean Light"/>
          <w:b/>
          <w:sz w:val="22"/>
          <w:szCs w:val="22"/>
        </w:rPr>
        <w:t>We obtain a test R</w:t>
      </w:r>
      <w:r w:rsidRPr="00830905">
        <w:rPr>
          <w:rFonts w:ascii="Adobe Clean Light" w:hAnsi="Adobe Clean Light"/>
          <w:b/>
          <w:sz w:val="22"/>
          <w:szCs w:val="22"/>
          <w:vertAlign w:val="superscript"/>
        </w:rPr>
        <w:t>2</w:t>
      </w:r>
      <w:r w:rsidR="00F767A7" w:rsidRPr="00830905">
        <w:rPr>
          <w:rFonts w:ascii="Adobe Clean Light" w:hAnsi="Adobe Clean Light"/>
          <w:b/>
          <w:sz w:val="22"/>
          <w:szCs w:val="22"/>
        </w:rPr>
        <w:t xml:space="preserve"> of 0.77 using GAM with 6 predictors.</w:t>
      </w:r>
    </w:p>
    <w:p w:rsidR="00F767A7" w:rsidRPr="00830905" w:rsidRDefault="00F767A7" w:rsidP="00F767A7">
      <w:pPr>
        <w:pStyle w:val="SourceCode"/>
        <w:rPr>
          <w:rFonts w:ascii="Adobe Clean Light" w:hAnsi="Adobe Clean Light"/>
        </w:rPr>
      </w:pPr>
      <w:r w:rsidRPr="00830905">
        <w:rPr>
          <w:rStyle w:val="KeywordTok"/>
          <w:rFonts w:ascii="Adobe Clean Light" w:hAnsi="Adobe Clean Light" w:cstheme="minorBidi"/>
        </w:rPr>
        <w:t>summary</w:t>
      </w:r>
      <w:r w:rsidRPr="00830905">
        <w:rPr>
          <w:rStyle w:val="NormalTok"/>
          <w:rFonts w:ascii="Adobe Clean Light" w:hAnsi="Adobe Clean Light" w:cstheme="minorBidi"/>
        </w:rPr>
        <w:t>(fit)</w:t>
      </w:r>
    </w:p>
    <w:p w:rsidR="00F767A7" w:rsidRPr="00830905" w:rsidRDefault="00F767A7" w:rsidP="00F767A7">
      <w:pPr>
        <w:pStyle w:val="SourceCode"/>
        <w:rPr>
          <w:rFonts w:ascii="Adobe Clean Light" w:hAnsi="Adobe Clean Light"/>
        </w:rPr>
      </w:pP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Call: gam(formula = Outstate ~ Private + s(</w:t>
      </w:r>
      <w:proofErr w:type="spellStart"/>
      <w:r w:rsidRPr="00830905">
        <w:rPr>
          <w:rStyle w:val="VerbatimChar"/>
          <w:rFonts w:ascii="Adobe Clean Light" w:hAnsi="Adobe Clean Light" w:cstheme="minorBidi"/>
        </w:rPr>
        <w:t>Room.Board</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 s(PhD,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 s(</w:t>
      </w:r>
      <w:proofErr w:type="spellStart"/>
      <w:r w:rsidRPr="00830905">
        <w:rPr>
          <w:rStyle w:val="VerbatimChar"/>
          <w:rFonts w:ascii="Adobe Clean Light" w:hAnsi="Adobe Clean Light" w:cstheme="minorBidi"/>
        </w:rPr>
        <w:t>perc.alumni</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 s(Expend,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5) + s(</w:t>
      </w:r>
      <w:proofErr w:type="spellStart"/>
      <w:r w:rsidRPr="00830905">
        <w:rPr>
          <w:rStyle w:val="VerbatimChar"/>
          <w:rFonts w:ascii="Adobe Clean Light" w:hAnsi="Adobe Clean Light" w:cstheme="minorBidi"/>
        </w:rPr>
        <w:t>Grad.Rate</w:t>
      </w:r>
      <w:proofErr w:type="spellEnd"/>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data = </w:t>
      </w:r>
      <w:proofErr w:type="spellStart"/>
      <w:r w:rsidRPr="00830905">
        <w:rPr>
          <w:rStyle w:val="VerbatimChar"/>
          <w:rFonts w:ascii="Adobe Clean Light" w:hAnsi="Adobe Clean Light" w:cstheme="minorBidi"/>
        </w:rPr>
        <w:t>College_train</w:t>
      </w:r>
      <w:proofErr w:type="spellEnd"/>
      <w:r w:rsidRPr="00830905">
        <w:rPr>
          <w:rStyle w:val="VerbatimChar"/>
          <w:rFonts w:ascii="Adobe Clean Light" w:hAnsi="Adobe Clean Light" w:cstheme="minorBidi"/>
        </w:rPr>
        <w:t>)</w:t>
      </w:r>
      <w:r w:rsidRPr="00830905">
        <w:rPr>
          <w:rFonts w:ascii="Adobe Clean Light" w:hAnsi="Adobe Clean Light"/>
        </w:rPr>
        <w:br/>
      </w:r>
      <w:r w:rsidRPr="00830905">
        <w:rPr>
          <w:rStyle w:val="VerbatimChar"/>
          <w:rFonts w:ascii="Adobe Clean Light" w:hAnsi="Adobe Clean Light" w:cstheme="minorBidi"/>
        </w:rPr>
        <w:t>## Deviance Residuals:</w:t>
      </w:r>
      <w:r w:rsidRPr="00830905">
        <w:rPr>
          <w:rFonts w:ascii="Adobe Clean Light" w:hAnsi="Adobe Clean Light"/>
        </w:rPr>
        <w:br/>
      </w:r>
      <w:r w:rsidRPr="00830905">
        <w:rPr>
          <w:rStyle w:val="VerbatimChar"/>
          <w:rFonts w:ascii="Adobe Clean Light" w:hAnsi="Adobe Clean Light" w:cstheme="minorBidi"/>
        </w:rPr>
        <w:t xml:space="preserve">##      Min       1Q   Median       3Q      Max </w:t>
      </w:r>
      <w:r w:rsidRPr="00830905">
        <w:rPr>
          <w:rFonts w:ascii="Adobe Clean Light" w:hAnsi="Adobe Clean Light"/>
        </w:rPr>
        <w:br/>
      </w:r>
      <w:r w:rsidRPr="00830905">
        <w:rPr>
          <w:rStyle w:val="VerbatimChar"/>
          <w:rFonts w:ascii="Adobe Clean Light" w:hAnsi="Adobe Clean Light" w:cstheme="minorBidi"/>
        </w:rPr>
        <w:lastRenderedPageBreak/>
        <w:t xml:space="preserve">## -7457.88 -1066.58    10.69  1205.80  4269.38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Dispersion Parameter for </w:t>
      </w:r>
      <w:proofErr w:type="spellStart"/>
      <w:r w:rsidRPr="00830905">
        <w:rPr>
          <w:rStyle w:val="VerbatimChar"/>
          <w:rFonts w:ascii="Adobe Clean Light" w:hAnsi="Adobe Clean Light" w:cstheme="minorBidi"/>
        </w:rPr>
        <w:t>gaussian</w:t>
      </w:r>
      <w:proofErr w:type="spellEnd"/>
      <w:r w:rsidRPr="00830905">
        <w:rPr>
          <w:rStyle w:val="VerbatimChar"/>
          <w:rFonts w:ascii="Adobe Clean Light" w:hAnsi="Adobe Clean Light" w:cstheme="minorBidi"/>
        </w:rPr>
        <w:t xml:space="preserve"> family taken to be 3322454)</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Null Deviance: 6102207011 on 387 degrees of freedom</w:t>
      </w:r>
      <w:r w:rsidRPr="00830905">
        <w:rPr>
          <w:rFonts w:ascii="Adobe Clean Light" w:hAnsi="Adobe Clean Light"/>
        </w:rPr>
        <w:br/>
      </w:r>
      <w:r w:rsidRPr="00830905">
        <w:rPr>
          <w:rStyle w:val="VerbatimChar"/>
          <w:rFonts w:ascii="Adobe Clean Light" w:hAnsi="Adobe Clean Light" w:cstheme="minorBidi"/>
        </w:rPr>
        <w:t>## Residual Deviance: 1239276076 on 373.0002 degrees of freedom</w:t>
      </w:r>
      <w:r w:rsidRPr="00830905">
        <w:rPr>
          <w:rFonts w:ascii="Adobe Clean Light" w:hAnsi="Adobe Clean Light"/>
        </w:rPr>
        <w:br/>
      </w:r>
      <w:r w:rsidRPr="00830905">
        <w:rPr>
          <w:rStyle w:val="VerbatimChar"/>
          <w:rFonts w:ascii="Adobe Clean Light" w:hAnsi="Adobe Clean Light" w:cstheme="minorBidi"/>
        </w:rPr>
        <w:t xml:space="preserve">## AIC: 6944.09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Number of Local Scoring Iterations: 2 </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Anova</w:t>
      </w:r>
      <w:proofErr w:type="spellEnd"/>
      <w:r w:rsidRPr="00830905">
        <w:rPr>
          <w:rStyle w:val="VerbatimChar"/>
          <w:rFonts w:ascii="Adobe Clean Light" w:hAnsi="Adobe Clean Light" w:cstheme="minorBidi"/>
        </w:rPr>
        <w:t xml:space="preserve"> for Parametric Effects</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Sum </w:t>
      </w:r>
      <w:proofErr w:type="spellStart"/>
      <w:r w:rsidRPr="00830905">
        <w:rPr>
          <w:rStyle w:val="VerbatimChar"/>
          <w:rFonts w:ascii="Adobe Clean Light" w:hAnsi="Adobe Clean Light" w:cstheme="minorBidi"/>
        </w:rPr>
        <w:t>Sq</w:t>
      </w:r>
      <w:proofErr w:type="spellEnd"/>
      <w:r w:rsidRPr="00830905">
        <w:rPr>
          <w:rStyle w:val="VerbatimChar"/>
          <w:rFonts w:ascii="Adobe Clean Light" w:hAnsi="Adobe Clean Light" w:cstheme="minorBidi"/>
        </w:rPr>
        <w:t xml:space="preserve">    Mean </w:t>
      </w:r>
      <w:proofErr w:type="spellStart"/>
      <w:r w:rsidRPr="00830905">
        <w:rPr>
          <w:rStyle w:val="VerbatimChar"/>
          <w:rFonts w:ascii="Adobe Clean Light" w:hAnsi="Adobe Clean Light" w:cstheme="minorBidi"/>
        </w:rPr>
        <w:t>Sq</w:t>
      </w:r>
      <w:proofErr w:type="spellEnd"/>
      <w:r w:rsidRPr="00830905">
        <w:rPr>
          <w:rStyle w:val="VerbatimChar"/>
          <w:rFonts w:ascii="Adobe Clean Light" w:hAnsi="Adobe Clean Light" w:cstheme="minorBidi"/>
        </w:rPr>
        <w:t xml:space="preserve"> F value    </w:t>
      </w:r>
      <w:proofErr w:type="spellStart"/>
      <w:r w:rsidRPr="00830905">
        <w:rPr>
          <w:rStyle w:val="VerbatimChar"/>
          <w:rFonts w:ascii="Adobe Clean Light" w:hAnsi="Adobe Clean Light" w:cstheme="minorBidi"/>
        </w:rPr>
        <w:t>Pr</w:t>
      </w:r>
      <w:proofErr w:type="spellEnd"/>
      <w:r w:rsidRPr="00830905">
        <w:rPr>
          <w:rStyle w:val="VerbatimChar"/>
          <w:rFonts w:ascii="Adobe Clean Light" w:hAnsi="Adobe Clean Light" w:cstheme="minorBidi"/>
        </w:rPr>
        <w:t xml:space="preserve">(&gt;F)    </w:t>
      </w:r>
      <w:r w:rsidRPr="00830905">
        <w:rPr>
          <w:rFonts w:ascii="Adobe Clean Light" w:hAnsi="Adobe Clean Light"/>
        </w:rPr>
        <w:br/>
      </w:r>
      <w:r w:rsidRPr="00830905">
        <w:rPr>
          <w:rStyle w:val="VerbatimChar"/>
          <w:rFonts w:ascii="Adobe Clean Light" w:hAnsi="Adobe Clean Light" w:cstheme="minorBidi"/>
        </w:rPr>
        <w:t>## Private                  1 1650304201 1650304201 496.712 &lt; 2.2e-16 ***</w:t>
      </w:r>
      <w:r w:rsidRPr="00830905">
        <w:rPr>
          <w:rFonts w:ascii="Adobe Clean Light" w:hAnsi="Adobe Clean Light"/>
        </w:rPr>
        <w:br/>
      </w:r>
      <w:r w:rsidRPr="00830905">
        <w:rPr>
          <w:rStyle w:val="VerbatimChar"/>
          <w:rFonts w:ascii="Adobe Clean Light" w:hAnsi="Adobe Clean Light" w:cstheme="minorBidi"/>
        </w:rPr>
        <w:t>## s(</w:t>
      </w:r>
      <w:proofErr w:type="spellStart"/>
      <w:r w:rsidRPr="00830905">
        <w:rPr>
          <w:rStyle w:val="VerbatimChar"/>
          <w:rFonts w:ascii="Adobe Clean Light" w:hAnsi="Adobe Clean Light" w:cstheme="minorBidi"/>
        </w:rPr>
        <w:t>Room.Board</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1 1241956325 1241956325 373.807 &lt; 2.2e-16 ***</w:t>
      </w:r>
      <w:r w:rsidRPr="00830905">
        <w:rPr>
          <w:rFonts w:ascii="Adobe Clean Light" w:hAnsi="Adobe Clean Light"/>
        </w:rPr>
        <w:br/>
      </w:r>
      <w:r w:rsidRPr="00830905">
        <w:rPr>
          <w:rStyle w:val="VerbatimChar"/>
          <w:rFonts w:ascii="Adobe Clean Light" w:hAnsi="Adobe Clean Light" w:cstheme="minorBidi"/>
        </w:rPr>
        <w:t xml:space="preserve">## s(PhD,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1  439487340  439487340 132.278 &lt; 2.2e-16 ***</w:t>
      </w:r>
      <w:r w:rsidRPr="00830905">
        <w:rPr>
          <w:rFonts w:ascii="Adobe Clean Light" w:hAnsi="Adobe Clean Light"/>
        </w:rPr>
        <w:br/>
      </w:r>
      <w:r w:rsidRPr="00830905">
        <w:rPr>
          <w:rStyle w:val="VerbatimChar"/>
          <w:rFonts w:ascii="Adobe Clean Light" w:hAnsi="Adobe Clean Light" w:cstheme="minorBidi"/>
        </w:rPr>
        <w:t>## s(</w:t>
      </w:r>
      <w:proofErr w:type="spellStart"/>
      <w:r w:rsidRPr="00830905">
        <w:rPr>
          <w:rStyle w:val="VerbatimChar"/>
          <w:rFonts w:ascii="Adobe Clean Light" w:hAnsi="Adobe Clean Light" w:cstheme="minorBidi"/>
        </w:rPr>
        <w:t>perc.alumni</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1  220881872  220881872  66.481 5.431e-15 ***</w:t>
      </w:r>
      <w:r w:rsidRPr="00830905">
        <w:rPr>
          <w:rFonts w:ascii="Adobe Clean Light" w:hAnsi="Adobe Clean Light"/>
        </w:rPr>
        <w:br/>
      </w:r>
      <w:r w:rsidRPr="00830905">
        <w:rPr>
          <w:rStyle w:val="VerbatimChar"/>
          <w:rFonts w:ascii="Adobe Clean Light" w:hAnsi="Adobe Clean Light" w:cstheme="minorBidi"/>
        </w:rPr>
        <w:t xml:space="preserve">## s(Expend,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5)        1  617867577  617867577 185.967 &lt; 2.2e-16 ***</w:t>
      </w:r>
      <w:r w:rsidRPr="00830905">
        <w:rPr>
          <w:rFonts w:ascii="Adobe Clean Light" w:hAnsi="Adobe Clean Light"/>
        </w:rPr>
        <w:br/>
      </w:r>
      <w:r w:rsidRPr="00830905">
        <w:rPr>
          <w:rStyle w:val="VerbatimChar"/>
          <w:rFonts w:ascii="Adobe Clean Light" w:hAnsi="Adobe Clean Light" w:cstheme="minorBidi"/>
        </w:rPr>
        <w:t>## s(</w:t>
      </w:r>
      <w:proofErr w:type="spellStart"/>
      <w:r w:rsidRPr="00830905">
        <w:rPr>
          <w:rStyle w:val="VerbatimChar"/>
          <w:rFonts w:ascii="Adobe Clean Light" w:hAnsi="Adobe Clean Light" w:cstheme="minorBidi"/>
        </w:rPr>
        <w:t>Grad.Rate</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1  145332274  145332274  43.742 1.301e-10 ***</w:t>
      </w:r>
      <w:r w:rsidRPr="00830905">
        <w:rPr>
          <w:rFonts w:ascii="Adobe Clean Light" w:hAnsi="Adobe Clean Light"/>
        </w:rPr>
        <w:br/>
      </w:r>
      <w:r w:rsidRPr="00830905">
        <w:rPr>
          <w:rStyle w:val="VerbatimChar"/>
          <w:rFonts w:ascii="Adobe Clean Light" w:hAnsi="Adobe Clean Light" w:cstheme="minorBidi"/>
        </w:rPr>
        <w:t xml:space="preserve">## Residuals              373 1239276076    3322454                      </w:t>
      </w:r>
      <w:r w:rsidRPr="00830905">
        <w:rPr>
          <w:rFonts w:ascii="Adobe Clean Light" w:hAnsi="Adobe Clean Light"/>
        </w:rPr>
        <w:br/>
      </w:r>
      <w:r w:rsidRPr="00830905">
        <w:rPr>
          <w:rStyle w:val="VerbatimChar"/>
          <w:rFonts w:ascii="Adobe Clean Light" w:hAnsi="Adobe Clean Light" w:cstheme="minorBidi"/>
        </w:rPr>
        <w:t>##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Signif</w:t>
      </w:r>
      <w:proofErr w:type="spellEnd"/>
      <w:r w:rsidRPr="00830905">
        <w:rPr>
          <w:rStyle w:val="VerbatimChar"/>
          <w:rFonts w:ascii="Adobe Clean Light" w:hAnsi="Adobe Clean Light" w:cstheme="minorBidi"/>
        </w:rPr>
        <w:t>. codes:  0 '***' 0.001 '**' 0.01 '*' 0.05 '.' 0.1 ' ' 1</w:t>
      </w:r>
      <w:r w:rsidRPr="00830905">
        <w:rPr>
          <w:rFonts w:ascii="Adobe Clean Light" w:hAnsi="Adobe Clean Light"/>
        </w:rPr>
        <w:br/>
      </w:r>
      <w:r w:rsidRPr="00830905">
        <w:rPr>
          <w:rStyle w:val="VerbatimChar"/>
          <w:rFonts w:ascii="Adobe Clean Light" w:hAnsi="Adobe Clean Light" w:cstheme="minorBidi"/>
        </w:rPr>
        <w:t xml:space="preserve">##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Anova</w:t>
      </w:r>
      <w:proofErr w:type="spellEnd"/>
      <w:r w:rsidRPr="00830905">
        <w:rPr>
          <w:rStyle w:val="VerbatimChar"/>
          <w:rFonts w:ascii="Adobe Clean Light" w:hAnsi="Adobe Clean Light" w:cstheme="minorBidi"/>
        </w:rPr>
        <w:t xml:space="preserve"> for Nonparametric Effects</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Npar</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Npar</w:t>
      </w:r>
      <w:proofErr w:type="spellEnd"/>
      <w:r w:rsidRPr="00830905">
        <w:rPr>
          <w:rStyle w:val="VerbatimChar"/>
          <w:rFonts w:ascii="Adobe Clean Light" w:hAnsi="Adobe Clean Light" w:cstheme="minorBidi"/>
        </w:rPr>
        <w:t xml:space="preserve"> F     </w:t>
      </w:r>
      <w:proofErr w:type="spellStart"/>
      <w:r w:rsidRPr="00830905">
        <w:rPr>
          <w:rStyle w:val="VerbatimChar"/>
          <w:rFonts w:ascii="Adobe Clean Light" w:hAnsi="Adobe Clean Light" w:cstheme="minorBidi"/>
        </w:rPr>
        <w:t>Pr</w:t>
      </w:r>
      <w:proofErr w:type="spellEnd"/>
      <w:r w:rsidRPr="00830905">
        <w:rPr>
          <w:rStyle w:val="VerbatimChar"/>
          <w:rFonts w:ascii="Adobe Clean Light" w:hAnsi="Adobe Clean Light" w:cstheme="minorBidi"/>
        </w:rPr>
        <w:t xml:space="preserve">(F)    </w:t>
      </w:r>
      <w:r w:rsidRPr="00830905">
        <w:rPr>
          <w:rFonts w:ascii="Adobe Clean Light" w:hAnsi="Adobe Clean Light"/>
        </w:rPr>
        <w:br/>
      </w:r>
      <w:r w:rsidRPr="00830905">
        <w:rPr>
          <w:rStyle w:val="VerbatimChar"/>
          <w:rFonts w:ascii="Adobe Clean Light" w:hAnsi="Adobe Clean Light" w:cstheme="minorBidi"/>
        </w:rPr>
        <w:t xml:space="preserve">## (Intercept)                                         </w:t>
      </w:r>
      <w:r w:rsidRPr="00830905">
        <w:rPr>
          <w:rFonts w:ascii="Adobe Clean Light" w:hAnsi="Adobe Clean Light"/>
        </w:rPr>
        <w:br/>
      </w:r>
      <w:r w:rsidRPr="00830905">
        <w:rPr>
          <w:rStyle w:val="VerbatimChar"/>
          <w:rFonts w:ascii="Adobe Clean Light" w:hAnsi="Adobe Clean Light" w:cstheme="minorBidi"/>
        </w:rPr>
        <w:t xml:space="preserve">## Private                                             </w:t>
      </w:r>
      <w:r w:rsidRPr="00830905">
        <w:rPr>
          <w:rFonts w:ascii="Adobe Clean Light" w:hAnsi="Adobe Clean Light"/>
        </w:rPr>
        <w:br/>
      </w:r>
      <w:r w:rsidRPr="00830905">
        <w:rPr>
          <w:rStyle w:val="VerbatimChar"/>
          <w:rFonts w:ascii="Adobe Clean Light" w:hAnsi="Adobe Clean Light" w:cstheme="minorBidi"/>
        </w:rPr>
        <w:t>## s(</w:t>
      </w:r>
      <w:proofErr w:type="spellStart"/>
      <w:r w:rsidRPr="00830905">
        <w:rPr>
          <w:rStyle w:val="VerbatimChar"/>
          <w:rFonts w:ascii="Adobe Clean Light" w:hAnsi="Adobe Clean Light" w:cstheme="minorBidi"/>
        </w:rPr>
        <w:t>Room.Board</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1  2.6037   0.10745    </w:t>
      </w:r>
      <w:r w:rsidRPr="00830905">
        <w:rPr>
          <w:rFonts w:ascii="Adobe Clean Light" w:hAnsi="Adobe Clean Light"/>
        </w:rPr>
        <w:br/>
      </w:r>
      <w:r w:rsidRPr="00830905">
        <w:rPr>
          <w:rStyle w:val="VerbatimChar"/>
          <w:rFonts w:ascii="Adobe Clean Light" w:hAnsi="Adobe Clean Light" w:cstheme="minorBidi"/>
        </w:rPr>
        <w:t xml:space="preserve">## s(PhD,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1  2.6635   0.10352    </w:t>
      </w:r>
      <w:r w:rsidRPr="00830905">
        <w:rPr>
          <w:rFonts w:ascii="Adobe Clean Light" w:hAnsi="Adobe Clean Light"/>
        </w:rPr>
        <w:br/>
      </w:r>
      <w:r w:rsidRPr="00830905">
        <w:rPr>
          <w:rStyle w:val="VerbatimChar"/>
          <w:rFonts w:ascii="Adobe Clean Light" w:hAnsi="Adobe Clean Light" w:cstheme="minorBidi"/>
        </w:rPr>
        <w:t>## s(</w:t>
      </w:r>
      <w:proofErr w:type="spellStart"/>
      <w:r w:rsidRPr="00830905">
        <w:rPr>
          <w:rStyle w:val="VerbatimChar"/>
          <w:rFonts w:ascii="Adobe Clean Light" w:hAnsi="Adobe Clean Light" w:cstheme="minorBidi"/>
        </w:rPr>
        <w:t>perc.alumni</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1  4.7013   0.03077 *  </w:t>
      </w:r>
      <w:r w:rsidRPr="00830905">
        <w:rPr>
          <w:rFonts w:ascii="Adobe Clean Light" w:hAnsi="Adobe Clean Light"/>
        </w:rPr>
        <w:br/>
      </w:r>
      <w:r w:rsidRPr="00830905">
        <w:rPr>
          <w:rStyle w:val="VerbatimChar"/>
          <w:rFonts w:ascii="Adobe Clean Light" w:hAnsi="Adobe Clean Light" w:cstheme="minorBidi"/>
        </w:rPr>
        <w:t xml:space="preserve">## s(Expend,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5)            4 15.5625 8.735e-12 ***</w:t>
      </w:r>
      <w:r w:rsidRPr="00830905">
        <w:rPr>
          <w:rFonts w:ascii="Adobe Clean Light" w:hAnsi="Adobe Clean Light"/>
        </w:rPr>
        <w:br/>
      </w:r>
      <w:r w:rsidRPr="00830905">
        <w:rPr>
          <w:rStyle w:val="VerbatimChar"/>
          <w:rFonts w:ascii="Adobe Clean Light" w:hAnsi="Adobe Clean Light" w:cstheme="minorBidi"/>
        </w:rPr>
        <w:t>## s(</w:t>
      </w:r>
      <w:proofErr w:type="spellStart"/>
      <w:r w:rsidRPr="00830905">
        <w:rPr>
          <w:rStyle w:val="VerbatimChar"/>
          <w:rFonts w:ascii="Adobe Clean Light" w:hAnsi="Adobe Clean Light" w:cstheme="minorBidi"/>
        </w:rPr>
        <w:t>Grad.Rate</w:t>
      </w:r>
      <w:proofErr w:type="spellEnd"/>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df</w:t>
      </w:r>
      <w:proofErr w:type="spellEnd"/>
      <w:r w:rsidRPr="00830905">
        <w:rPr>
          <w:rStyle w:val="VerbatimChar"/>
          <w:rFonts w:ascii="Adobe Clean Light" w:hAnsi="Adobe Clean Light" w:cstheme="minorBidi"/>
        </w:rPr>
        <w:t xml:space="preserve"> = 2)         1  3.1876   0.07501 .  </w:t>
      </w:r>
      <w:r w:rsidRPr="00830905">
        <w:rPr>
          <w:rFonts w:ascii="Adobe Clean Light" w:hAnsi="Adobe Clean Light"/>
        </w:rPr>
        <w:br/>
      </w:r>
      <w:r w:rsidRPr="00830905">
        <w:rPr>
          <w:rStyle w:val="VerbatimChar"/>
          <w:rFonts w:ascii="Adobe Clean Light" w:hAnsi="Adobe Clean Light" w:cstheme="minorBidi"/>
        </w:rPr>
        <w:t>## ---</w:t>
      </w:r>
      <w:r w:rsidRPr="00830905">
        <w:rPr>
          <w:rFonts w:ascii="Adobe Clean Light" w:hAnsi="Adobe Clean Light"/>
        </w:rPr>
        <w:br/>
      </w:r>
      <w:r w:rsidRPr="00830905">
        <w:rPr>
          <w:rStyle w:val="VerbatimChar"/>
          <w:rFonts w:ascii="Adobe Clean Light" w:hAnsi="Adobe Clean Light" w:cstheme="minorBidi"/>
        </w:rPr>
        <w:t xml:space="preserve">## </w:t>
      </w:r>
      <w:proofErr w:type="spellStart"/>
      <w:r w:rsidRPr="00830905">
        <w:rPr>
          <w:rStyle w:val="VerbatimChar"/>
          <w:rFonts w:ascii="Adobe Clean Light" w:hAnsi="Adobe Clean Light" w:cstheme="minorBidi"/>
        </w:rPr>
        <w:t>Signif</w:t>
      </w:r>
      <w:proofErr w:type="spellEnd"/>
      <w:r w:rsidRPr="00830905">
        <w:rPr>
          <w:rStyle w:val="VerbatimChar"/>
          <w:rFonts w:ascii="Adobe Clean Light" w:hAnsi="Adobe Clean Light" w:cstheme="minorBidi"/>
        </w:rPr>
        <w:t>. codes:  0 '***' 0.001 '**' 0.01 '*' 0.05 '.' 0.1 ' ' 1</w:t>
      </w:r>
    </w:p>
    <w:p w:rsidR="00A623BF" w:rsidRPr="00830905" w:rsidRDefault="00A623BF" w:rsidP="00F767A7">
      <w:pPr>
        <w:pStyle w:val="FirstParagraph"/>
        <w:rPr>
          <w:rFonts w:ascii="Adobe Clean Light" w:hAnsi="Adobe Clean Light"/>
          <w:b/>
          <w:sz w:val="22"/>
          <w:szCs w:val="22"/>
        </w:rPr>
      </w:pPr>
      <w:r w:rsidRPr="00830905">
        <w:rPr>
          <w:rFonts w:ascii="Adobe Clean Light" w:hAnsi="Adobe Clean Light"/>
          <w:b/>
          <w:sz w:val="22"/>
          <w:szCs w:val="22"/>
        </w:rPr>
        <w:t xml:space="preserve">By Looking at the p values: We can say there is a </w:t>
      </w:r>
    </w:p>
    <w:p w:rsidR="00A623BF" w:rsidRPr="00830905" w:rsidRDefault="00A623BF" w:rsidP="00A623BF">
      <w:pPr>
        <w:pStyle w:val="FirstParagraph"/>
        <w:numPr>
          <w:ilvl w:val="0"/>
          <w:numId w:val="14"/>
        </w:numPr>
        <w:rPr>
          <w:rFonts w:ascii="Adobe Clean Light" w:hAnsi="Adobe Clean Light"/>
          <w:b/>
          <w:sz w:val="22"/>
          <w:szCs w:val="22"/>
        </w:rPr>
      </w:pPr>
      <w:r w:rsidRPr="00830905">
        <w:rPr>
          <w:rFonts w:ascii="Adobe Clean Light" w:hAnsi="Adobe Clean Light"/>
          <w:b/>
          <w:sz w:val="22"/>
          <w:szCs w:val="22"/>
        </w:rPr>
        <w:t>S</w:t>
      </w:r>
      <w:r w:rsidR="00F767A7" w:rsidRPr="00830905">
        <w:rPr>
          <w:rFonts w:ascii="Adobe Clean Light" w:hAnsi="Adobe Clean Light"/>
          <w:b/>
          <w:sz w:val="22"/>
          <w:szCs w:val="22"/>
        </w:rPr>
        <w:t xml:space="preserve">trong of non-linear relationship between "Outstate" and "Expend"", </w:t>
      </w:r>
    </w:p>
    <w:p w:rsidR="00F767A7" w:rsidRPr="00830905" w:rsidRDefault="00A623BF" w:rsidP="00A623BF">
      <w:pPr>
        <w:pStyle w:val="FirstParagraph"/>
        <w:numPr>
          <w:ilvl w:val="0"/>
          <w:numId w:val="14"/>
        </w:numPr>
        <w:rPr>
          <w:rFonts w:ascii="Adobe Clean Light" w:hAnsi="Adobe Clean Light"/>
          <w:b/>
          <w:sz w:val="22"/>
          <w:szCs w:val="22"/>
        </w:rPr>
      </w:pPr>
      <w:r w:rsidRPr="00830905">
        <w:rPr>
          <w:rFonts w:ascii="Adobe Clean Light" w:hAnsi="Adobe Clean Light"/>
          <w:b/>
          <w:sz w:val="22"/>
          <w:szCs w:val="22"/>
        </w:rPr>
        <w:t>M</w:t>
      </w:r>
      <w:r w:rsidR="00F767A7" w:rsidRPr="00830905">
        <w:rPr>
          <w:rFonts w:ascii="Adobe Clean Light" w:hAnsi="Adobe Clean Light"/>
          <w:b/>
          <w:sz w:val="22"/>
          <w:szCs w:val="22"/>
        </w:rPr>
        <w:t xml:space="preserve">oderately strong non-linear relationship </w:t>
      </w:r>
      <w:r w:rsidR="004E0EB0" w:rsidRPr="00830905">
        <w:rPr>
          <w:rFonts w:ascii="Adobe Clean Light" w:hAnsi="Adobe Clean Light"/>
          <w:b/>
          <w:sz w:val="22"/>
          <w:szCs w:val="22"/>
        </w:rPr>
        <w:t>between “Outstate</w:t>
      </w:r>
      <w:r w:rsidR="00F767A7" w:rsidRPr="00830905">
        <w:rPr>
          <w:rFonts w:ascii="Adobe Clean Light" w:hAnsi="Adobe Clean Light"/>
          <w:b/>
          <w:sz w:val="22"/>
          <w:szCs w:val="22"/>
        </w:rPr>
        <w:t>" and "</w:t>
      </w:r>
      <w:proofErr w:type="spellStart"/>
      <w:r w:rsidR="00F767A7" w:rsidRPr="00830905">
        <w:rPr>
          <w:rFonts w:ascii="Adobe Clean Light" w:hAnsi="Adobe Clean Light"/>
          <w:b/>
          <w:sz w:val="22"/>
          <w:szCs w:val="22"/>
        </w:rPr>
        <w:t>Grad.Rate</w:t>
      </w:r>
      <w:proofErr w:type="spellEnd"/>
      <w:r w:rsidR="00F767A7" w:rsidRPr="00830905">
        <w:rPr>
          <w:rFonts w:ascii="Adobe Clean Light" w:hAnsi="Adobe Clean Light"/>
          <w:b/>
          <w:sz w:val="22"/>
          <w:szCs w:val="22"/>
        </w:rPr>
        <w:t>"" or "PhD".</w:t>
      </w:r>
    </w:p>
    <w:p w:rsidR="00DB4FD7" w:rsidRPr="00830905" w:rsidRDefault="00DB4FD7" w:rsidP="00177F58">
      <w:pPr>
        <w:pStyle w:val="BodyText"/>
        <w:rPr>
          <w:rFonts w:ascii="Adobe Clean Light" w:hAnsi="Adobe Clean Light"/>
        </w:rPr>
      </w:pPr>
    </w:p>
    <w:p w:rsidR="00E35230" w:rsidRPr="00830905" w:rsidRDefault="00E35230" w:rsidP="00177F58">
      <w:pPr>
        <w:pStyle w:val="BodyText"/>
        <w:rPr>
          <w:rFonts w:ascii="Adobe Clean Light" w:hAnsi="Adobe Clean Light"/>
        </w:rPr>
      </w:pPr>
    </w:p>
    <w:p w:rsidR="00E35230" w:rsidRPr="00830905" w:rsidRDefault="00E35230" w:rsidP="00177F58">
      <w:pPr>
        <w:pStyle w:val="BodyText"/>
        <w:rPr>
          <w:rFonts w:ascii="Adobe Clean Light" w:hAnsi="Adobe Clean Light"/>
        </w:rPr>
      </w:pPr>
    </w:p>
    <w:p w:rsidR="00E35230" w:rsidRPr="00830905" w:rsidRDefault="00E35230" w:rsidP="00177F58">
      <w:pPr>
        <w:pStyle w:val="BodyText"/>
        <w:rPr>
          <w:rFonts w:ascii="Adobe Clean Light" w:hAnsi="Adobe Clean Light"/>
        </w:rPr>
      </w:pPr>
    </w:p>
    <w:p w:rsidR="00E35230" w:rsidRPr="00830905" w:rsidRDefault="00E35230" w:rsidP="00177F58">
      <w:pPr>
        <w:pStyle w:val="BodyText"/>
        <w:rPr>
          <w:rFonts w:ascii="Adobe Clean Light" w:hAnsi="Adobe Clean Light"/>
        </w:rPr>
      </w:pPr>
    </w:p>
    <w:p w:rsidR="00E35230" w:rsidRPr="00830905" w:rsidRDefault="00E35230" w:rsidP="00177F58">
      <w:pPr>
        <w:pStyle w:val="BodyText"/>
        <w:rPr>
          <w:rFonts w:ascii="Adobe Clean Light" w:hAnsi="Adobe Clean Light"/>
          <w:b/>
          <w:sz w:val="24"/>
          <w:szCs w:val="24"/>
        </w:rPr>
      </w:pPr>
      <w:r w:rsidRPr="00830905">
        <w:rPr>
          <w:rFonts w:ascii="Adobe Clean Light" w:hAnsi="Adobe Clean Light"/>
          <w:b/>
          <w:sz w:val="24"/>
          <w:szCs w:val="24"/>
        </w:rPr>
        <w:lastRenderedPageBreak/>
        <w:t>Problem 6</w:t>
      </w:r>
    </w:p>
    <w:p w:rsidR="00D23B15" w:rsidRPr="00830905" w:rsidRDefault="00D23B15" w:rsidP="00D23B15">
      <w:pPr>
        <w:autoSpaceDE w:val="0"/>
        <w:autoSpaceDN w:val="0"/>
        <w:adjustRightInd w:val="0"/>
        <w:spacing w:after="0" w:line="240" w:lineRule="auto"/>
        <w:rPr>
          <w:rFonts w:ascii="Adobe Clean Light" w:hAnsi="Adobe Clean Light" w:cs="CMR10"/>
        </w:rPr>
      </w:pPr>
      <w:r w:rsidRPr="00830905">
        <w:rPr>
          <w:rFonts w:ascii="Adobe Clean Light" w:hAnsi="Adobe Clean Light" w:cs="CMR10"/>
        </w:rPr>
        <w:t xml:space="preserve">In Section 7.7, it was mentioned that GAMs are generally fit using a </w:t>
      </w:r>
      <w:r w:rsidRPr="00830905">
        <w:rPr>
          <w:rFonts w:ascii="Adobe Clean Light" w:hAnsi="Adobe Clean Light" w:cs="CMTI10"/>
          <w:i/>
          <w:iCs/>
        </w:rPr>
        <w:t xml:space="preserve">back fitting </w:t>
      </w:r>
      <w:r w:rsidRPr="00830905">
        <w:rPr>
          <w:rFonts w:ascii="Adobe Clean Light" w:hAnsi="Adobe Clean Light" w:cs="CMR10"/>
        </w:rPr>
        <w:t xml:space="preserve">approach. The idea behind back fitting is actually quite simple. We will now explore back fitting in the context of multiple linear regression. Suppose that we would like to perform multiple linear regression, but we do not have software to do so. Instead, we only have software to perform simple linear regression. Therefore, we take the following iterative approach: we repeatedly hold all but one coefficient estimate fixed at its current value, and update only that coefficient estimate using a simple linear regression. The process is continued until </w:t>
      </w:r>
      <w:r w:rsidRPr="00830905">
        <w:rPr>
          <w:rFonts w:ascii="Adobe Clean Light" w:hAnsi="Adobe Clean Light" w:cs="CMTI10"/>
          <w:i/>
          <w:iCs/>
        </w:rPr>
        <w:t>convergence</w:t>
      </w:r>
      <w:r w:rsidRPr="00830905">
        <w:rPr>
          <w:rFonts w:ascii="Adobe Clean Light" w:hAnsi="Adobe Clean Light" w:cs="CMR10"/>
        </w:rPr>
        <w:t>—that is, until the coefficient estimates stop changing. We now try this out on a toy example.</w:t>
      </w:r>
    </w:p>
    <w:p w:rsidR="00D23B15" w:rsidRPr="00830905" w:rsidRDefault="00D23B15" w:rsidP="00D23B15">
      <w:pPr>
        <w:autoSpaceDE w:val="0"/>
        <w:autoSpaceDN w:val="0"/>
        <w:adjustRightInd w:val="0"/>
        <w:spacing w:after="0" w:line="240" w:lineRule="auto"/>
        <w:rPr>
          <w:rFonts w:ascii="Adobe Clean Light" w:hAnsi="Adobe Clean Light" w:cs="CMR10"/>
        </w:rPr>
      </w:pPr>
    </w:p>
    <w:p w:rsidR="00F02E8C" w:rsidRPr="00830905" w:rsidRDefault="00931E5E" w:rsidP="00F02E8C">
      <w:pPr>
        <w:pStyle w:val="FirstParagraph"/>
        <w:rPr>
          <w:rFonts w:ascii="Adobe Clean Light" w:hAnsi="Adobe Clean Light"/>
          <w:b/>
        </w:rPr>
      </w:pPr>
      <w:r w:rsidRPr="00830905">
        <w:rPr>
          <w:rFonts w:ascii="Adobe Clean Light" w:hAnsi="Adobe Clean Light"/>
          <w:b/>
        </w:rPr>
        <w:t xml:space="preserve">Part </w:t>
      </w:r>
      <w:r w:rsidR="00F02E8C" w:rsidRPr="00830905">
        <w:rPr>
          <w:rFonts w:ascii="Adobe Clean Light" w:hAnsi="Adobe Clean Light"/>
          <w:b/>
        </w:rPr>
        <w:t>(a) Generate a response Y and two predictors X1 and X2, with n = 100.</w:t>
      </w:r>
    </w:p>
    <w:p w:rsidR="00F02E8C" w:rsidRPr="00830905" w:rsidRDefault="00F02E8C" w:rsidP="00F02E8C">
      <w:pPr>
        <w:pStyle w:val="SourceCode"/>
        <w:rPr>
          <w:rFonts w:ascii="Adobe Clean Light" w:hAnsi="Adobe Clean Light"/>
        </w:rPr>
      </w:pPr>
      <w:r w:rsidRPr="00830905">
        <w:rPr>
          <w:rStyle w:val="NormalTok"/>
          <w:rFonts w:ascii="Adobe Clean Light" w:hAnsi="Adobe Clean Light" w:cstheme="minorBidi"/>
        </w:rPr>
        <w:t>N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100</w:t>
      </w:r>
      <w:r w:rsidRPr="00830905">
        <w:rPr>
          <w:rFonts w:ascii="Adobe Clean Light" w:hAnsi="Adobe Clean Light"/>
        </w:rPr>
        <w:br/>
      </w:r>
      <w:r w:rsidRPr="00830905">
        <w:rPr>
          <w:rStyle w:val="NormalTok"/>
          <w:rFonts w:ascii="Adobe Clean Light" w:hAnsi="Adobe Clean Light" w:cstheme="minorBidi"/>
        </w:rPr>
        <w:t>X1 =</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rnorm</w:t>
      </w:r>
      <w:proofErr w:type="spellEnd"/>
      <w:r w:rsidRPr="00830905">
        <w:rPr>
          <w:rStyle w:val="NormalTok"/>
          <w:rFonts w:ascii="Adobe Clean Light" w:hAnsi="Adobe Clean Light" w:cstheme="minorBidi"/>
        </w:rPr>
        <w:t>(N)</w:t>
      </w:r>
      <w:r w:rsidRPr="00830905">
        <w:rPr>
          <w:rFonts w:ascii="Adobe Clean Light" w:hAnsi="Adobe Clean Light"/>
        </w:rPr>
        <w:br/>
      </w:r>
      <w:r w:rsidRPr="00830905">
        <w:rPr>
          <w:rStyle w:val="NormalTok"/>
          <w:rFonts w:ascii="Adobe Clean Light" w:hAnsi="Adobe Clean Light" w:cstheme="minorBidi"/>
        </w:rPr>
        <w:t>X2 =</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rnorm</w:t>
      </w:r>
      <w:proofErr w:type="spellEnd"/>
      <w:r w:rsidRPr="00830905">
        <w:rPr>
          <w:rStyle w:val="NormalTok"/>
          <w:rFonts w:ascii="Adobe Clean Light" w:hAnsi="Adobe Clean Light" w:cstheme="minorBidi"/>
        </w:rPr>
        <w:t>(N)</w:t>
      </w:r>
      <w:r w:rsidRPr="00830905">
        <w:rPr>
          <w:rFonts w:ascii="Adobe Clean Light" w:hAnsi="Adobe Clean Light"/>
        </w:rPr>
        <w:br/>
      </w:r>
      <w:r w:rsidRPr="00830905">
        <w:rPr>
          <w:rStyle w:val="NormalTok"/>
          <w:rFonts w:ascii="Adobe Clean Light" w:hAnsi="Adobe Clean Light" w:cstheme="minorBidi"/>
        </w:rPr>
        <w:t>e =</w:t>
      </w:r>
      <w:r w:rsidRPr="00830905">
        <w:rPr>
          <w:rStyle w:val="StringTok"/>
          <w:rFonts w:ascii="Adobe Clean Light" w:hAnsi="Adobe Clean Light" w:cstheme="minorBidi"/>
        </w:rPr>
        <w:t xml:space="preserve"> </w:t>
      </w:r>
      <w:proofErr w:type="spellStart"/>
      <w:r w:rsidRPr="00830905">
        <w:rPr>
          <w:rStyle w:val="KeywordTok"/>
          <w:rFonts w:ascii="Adobe Clean Light" w:hAnsi="Adobe Clean Light" w:cstheme="minorBidi"/>
        </w:rPr>
        <w:t>rnorm</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100</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sd</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Y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X1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3</w:t>
      </w:r>
      <w:r w:rsidRPr="00830905">
        <w:rPr>
          <w:rStyle w:val="NormalTok"/>
          <w:rFonts w:ascii="Adobe Clean Light" w:hAnsi="Adobe Clean Light" w:cstheme="minorBidi"/>
        </w:rPr>
        <w:t>*X2</w:t>
      </w:r>
    </w:p>
    <w:p w:rsidR="00F02E8C" w:rsidRPr="00830905" w:rsidRDefault="00F02E8C" w:rsidP="00F02E8C">
      <w:pPr>
        <w:pStyle w:val="Compact"/>
        <w:rPr>
          <w:rFonts w:ascii="Adobe Clean Light" w:hAnsi="Adobe Clean Light"/>
        </w:rPr>
      </w:pPr>
    </w:p>
    <w:p w:rsidR="00F02E8C" w:rsidRPr="00830905" w:rsidRDefault="00931E5E" w:rsidP="00F02E8C">
      <w:pPr>
        <w:pStyle w:val="Compact"/>
        <w:rPr>
          <w:rFonts w:ascii="Adobe Clean Light" w:hAnsi="Adobe Clean Light"/>
          <w:b/>
        </w:rPr>
      </w:pPr>
      <w:r w:rsidRPr="00830905">
        <w:rPr>
          <w:rFonts w:ascii="Adobe Clean Light" w:hAnsi="Adobe Clean Light"/>
          <w:b/>
        </w:rPr>
        <w:t xml:space="preserve">Part </w:t>
      </w:r>
      <w:r w:rsidR="00F02E8C" w:rsidRPr="00830905">
        <w:rPr>
          <w:rFonts w:ascii="Adobe Clean Light" w:hAnsi="Adobe Clean Light"/>
          <w:b/>
        </w:rPr>
        <w:t>(b)(c)</w:t>
      </w:r>
    </w:p>
    <w:p w:rsidR="00F02E8C" w:rsidRPr="00830905" w:rsidRDefault="00F02E8C" w:rsidP="00F02E8C">
      <w:pPr>
        <w:pStyle w:val="Compact"/>
        <w:rPr>
          <w:rFonts w:ascii="Adobe Clean Light" w:hAnsi="Adobe Clean Light"/>
        </w:rPr>
      </w:pPr>
    </w:p>
    <w:p w:rsidR="00F02E8C" w:rsidRPr="00830905" w:rsidRDefault="00F02E8C" w:rsidP="00F02E8C">
      <w:pPr>
        <w:pStyle w:val="SourceCode"/>
        <w:rPr>
          <w:rFonts w:ascii="Adobe Clean Light" w:hAnsi="Adobe Clean Light"/>
        </w:rPr>
      </w:pPr>
      <w:r w:rsidRPr="00830905">
        <w:rPr>
          <w:rStyle w:val="NormalTok"/>
          <w:rFonts w:ascii="Adobe Clean Light" w:hAnsi="Adobe Clean Light" w:cstheme="minorBidi"/>
        </w:rPr>
        <w:t>b1 &lt;-</w:t>
      </w:r>
      <w:r w:rsidRPr="00830905">
        <w:rPr>
          <w:rStyle w:val="DecValTok"/>
          <w:rFonts w:ascii="Adobe Clean Light" w:hAnsi="Adobe Clean Light" w:cstheme="minorBidi"/>
        </w:rPr>
        <w:t>12</w:t>
      </w:r>
      <w:r w:rsidRPr="00830905">
        <w:rPr>
          <w:rFonts w:ascii="Adobe Clean Light" w:hAnsi="Adobe Clean Light"/>
        </w:rPr>
        <w:br/>
      </w:r>
      <w:r w:rsidRPr="00830905">
        <w:rPr>
          <w:rStyle w:val="NormalTok"/>
          <w:rFonts w:ascii="Adobe Clean Light" w:hAnsi="Adobe Clean Light" w:cstheme="minorBidi"/>
        </w:rPr>
        <w:t>a &lt;-</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Y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b1*X1</w:t>
      </w:r>
      <w:r w:rsidRPr="00830905">
        <w:rPr>
          <w:rFonts w:ascii="Adobe Clean Light" w:hAnsi="Adobe Clean Light"/>
        </w:rPr>
        <w:br/>
      </w:r>
      <w:r w:rsidRPr="00830905">
        <w:rPr>
          <w:rStyle w:val="NormalTok"/>
          <w:rFonts w:ascii="Adobe Clean Light" w:hAnsi="Adobe Clean Light" w:cstheme="minorBidi"/>
        </w:rPr>
        <w:t>b2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a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X2)$</w:t>
      </w:r>
      <w:proofErr w:type="spellStart"/>
      <w:r w:rsidRPr="00830905">
        <w:rPr>
          <w:rStyle w:val="NormalTok"/>
          <w:rFonts w:ascii="Adobe Clean Light" w:hAnsi="Adobe Clean Light" w:cstheme="minorBidi"/>
        </w:rPr>
        <w:t>coef</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p>
    <w:p w:rsidR="00F02E8C" w:rsidRPr="00830905" w:rsidRDefault="00F02E8C" w:rsidP="00F02E8C">
      <w:pPr>
        <w:pStyle w:val="SourceCode"/>
        <w:rPr>
          <w:rFonts w:ascii="Adobe Clean Light" w:hAnsi="Adobe Clean Light"/>
        </w:rPr>
      </w:pPr>
      <w:r w:rsidRPr="00830905">
        <w:rPr>
          <w:rStyle w:val="NormalTok"/>
          <w:rFonts w:ascii="Adobe Clean Light" w:hAnsi="Adobe Clean Light" w:cstheme="minorBidi"/>
        </w:rPr>
        <w:t>a&lt;-Y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b2*X2</w:t>
      </w:r>
      <w:bookmarkStart w:id="0" w:name="_GoBack"/>
      <w:bookmarkEnd w:id="0"/>
      <w:r w:rsidRPr="00830905">
        <w:rPr>
          <w:rFonts w:ascii="Adobe Clean Light" w:hAnsi="Adobe Clean Light"/>
        </w:rPr>
        <w:br/>
      </w:r>
      <w:r w:rsidRPr="00830905">
        <w:rPr>
          <w:rStyle w:val="NormalTok"/>
          <w:rFonts w:ascii="Adobe Clean Light" w:hAnsi="Adobe Clean Light" w:cstheme="minorBidi"/>
        </w:rPr>
        <w:t>b1 &lt;-</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a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X1)$</w:t>
      </w:r>
      <w:proofErr w:type="spellStart"/>
      <w:r w:rsidRPr="00830905">
        <w:rPr>
          <w:rStyle w:val="NormalTok"/>
          <w:rFonts w:ascii="Adobe Clean Light" w:hAnsi="Adobe Clean Light" w:cstheme="minorBidi"/>
        </w:rPr>
        <w:t>coef</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p>
    <w:p w:rsidR="00F02E8C" w:rsidRPr="00830905" w:rsidRDefault="00F02E8C" w:rsidP="00F02E8C">
      <w:pPr>
        <w:pStyle w:val="FirstParagraph"/>
        <w:rPr>
          <w:rFonts w:ascii="Adobe Clean Light" w:hAnsi="Adobe Clean Light"/>
        </w:rPr>
      </w:pPr>
    </w:p>
    <w:p w:rsidR="00F02E8C" w:rsidRPr="00830905" w:rsidRDefault="00931E5E" w:rsidP="00F02E8C">
      <w:pPr>
        <w:pStyle w:val="FirstParagraph"/>
        <w:rPr>
          <w:rFonts w:ascii="Adobe Clean Light" w:hAnsi="Adobe Clean Light"/>
          <w:b/>
        </w:rPr>
      </w:pPr>
      <w:r w:rsidRPr="00830905">
        <w:rPr>
          <w:rFonts w:ascii="Adobe Clean Light" w:hAnsi="Adobe Clean Light"/>
          <w:b/>
        </w:rPr>
        <w:t xml:space="preserve">part </w:t>
      </w:r>
      <w:r w:rsidR="00F02E8C" w:rsidRPr="00830905">
        <w:rPr>
          <w:rFonts w:ascii="Adobe Clean Light" w:hAnsi="Adobe Clean Light"/>
          <w:b/>
        </w:rPr>
        <w:t>(d)(e) Accumulate results of 1000 iterations in the beta arrays.</w:t>
      </w:r>
    </w:p>
    <w:p w:rsidR="00F02E8C" w:rsidRPr="00830905" w:rsidRDefault="00F02E8C" w:rsidP="00F02E8C">
      <w:pPr>
        <w:pStyle w:val="SourceCode"/>
        <w:rPr>
          <w:rFonts w:ascii="Adobe Clean Light" w:hAnsi="Adobe Clean Light"/>
        </w:rPr>
      </w:pPr>
      <w:r w:rsidRPr="00830905">
        <w:rPr>
          <w:rStyle w:val="NormalTok"/>
          <w:rFonts w:ascii="Adobe Clean Light" w:hAnsi="Adobe Clean Light" w:cstheme="minorBidi"/>
        </w:rPr>
        <w:t>b0 &lt;-</w:t>
      </w:r>
      <w:r w:rsidRPr="00830905">
        <w:rPr>
          <w:rStyle w:val="KeywordTok"/>
          <w:rFonts w:ascii="Adobe Clean Light" w:hAnsi="Adobe Clean Light" w:cstheme="minorBidi"/>
        </w:rPr>
        <w:t>rep</w:t>
      </w:r>
      <w:r w:rsidRPr="00830905">
        <w:rPr>
          <w:rStyle w:val="NormalTok"/>
          <w:rFonts w:ascii="Adobe Clean Light" w:hAnsi="Adobe Clean Light" w:cstheme="minorBidi"/>
        </w:rPr>
        <w:t>(</w:t>
      </w:r>
      <w:r w:rsidRPr="00830905">
        <w:rPr>
          <w:rStyle w:val="OtherTok"/>
          <w:rFonts w:ascii="Adobe Clean Light" w:hAnsi="Adobe Clean Light" w:cstheme="minorBidi"/>
        </w:rPr>
        <w:t>NA</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000</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for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in </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00</w:t>
      </w:r>
      <w:r w:rsidRPr="00830905">
        <w:rPr>
          <w:rStyle w:val="NormalTok"/>
          <w:rFonts w:ascii="Adobe Clean Light" w:hAnsi="Adobe Clean Light" w:cstheme="minorBidi"/>
        </w:rPr>
        <w:t>) {</w:t>
      </w:r>
      <w:r w:rsidRPr="00830905">
        <w:rPr>
          <w:rFonts w:ascii="Adobe Clean Light" w:hAnsi="Adobe Clean Light"/>
        </w:rPr>
        <w:br/>
      </w:r>
      <w:r w:rsidRPr="00830905">
        <w:rPr>
          <w:rStyle w:val="NormalTok"/>
          <w:rFonts w:ascii="Adobe Clean Light" w:hAnsi="Adobe Clean Light" w:cstheme="minorBidi"/>
        </w:rPr>
        <w:t xml:space="preserve">    a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Y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b1[</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X1</w:t>
      </w:r>
      <w:r w:rsidRPr="00830905">
        <w:rPr>
          <w:rFonts w:ascii="Adobe Clean Light" w:hAnsi="Adobe Clean Light"/>
        </w:rPr>
        <w:br/>
      </w:r>
      <w:r w:rsidRPr="00830905">
        <w:rPr>
          <w:rStyle w:val="NormalTok"/>
          <w:rFonts w:ascii="Adobe Clean Light" w:hAnsi="Adobe Clean Light" w:cstheme="minorBidi"/>
        </w:rPr>
        <w:t xml:space="preserve">    b2[</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a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X2)$</w:t>
      </w:r>
      <w:proofErr w:type="spellStart"/>
      <w:r w:rsidRPr="00830905">
        <w:rPr>
          <w:rStyle w:val="NormalTok"/>
          <w:rFonts w:ascii="Adobe Clean Light" w:hAnsi="Adobe Clean Light" w:cstheme="minorBidi"/>
        </w:rPr>
        <w:t>coef</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 xml:space="preserve">    a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Y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b2[</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X2</w:t>
      </w:r>
      <w:r w:rsidRPr="00830905">
        <w:rPr>
          <w:rFonts w:ascii="Adobe Clean Light" w:hAnsi="Adobe Clean Light"/>
        </w:rPr>
        <w:br/>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lm_fit</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a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X1)</w:t>
      </w:r>
      <w:r w:rsidRPr="00830905">
        <w:rPr>
          <w:rFonts w:ascii="Adobe Clean Light" w:hAnsi="Adobe Clean Light"/>
        </w:rPr>
        <w:br/>
      </w:r>
      <w:r w:rsidRPr="00830905">
        <w:rPr>
          <w:rStyle w:val="NormalTok"/>
          <w:rFonts w:ascii="Adobe Clean Light" w:hAnsi="Adobe Clean Light" w:cstheme="minorBidi"/>
        </w:rPr>
        <w:t xml:space="preserve">    if (</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lt;</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1000</w:t>
      </w:r>
      <w:r w:rsidRPr="00830905">
        <w:rPr>
          <w:rStyle w:val="NormalTok"/>
          <w:rFonts w:ascii="Adobe Clean Light" w:hAnsi="Adobe Clean Light" w:cstheme="minorBidi"/>
        </w:rPr>
        <w:t>) {</w:t>
      </w:r>
      <w:r w:rsidRPr="00830905">
        <w:rPr>
          <w:rFonts w:ascii="Adobe Clean Light" w:hAnsi="Adobe Clean Light"/>
        </w:rPr>
        <w:br/>
      </w:r>
      <w:r w:rsidRPr="00830905">
        <w:rPr>
          <w:rStyle w:val="NormalTok"/>
          <w:rFonts w:ascii="Adobe Clean Light" w:hAnsi="Adobe Clean Light" w:cstheme="minorBidi"/>
        </w:rPr>
        <w:t xml:space="preserve">        b1[</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proofErr w:type="spellStart"/>
      <w:r w:rsidRPr="00830905">
        <w:rPr>
          <w:rStyle w:val="NormalTok"/>
          <w:rFonts w:ascii="Adobe Clean Light" w:hAnsi="Adobe Clean Light" w:cstheme="minorBidi"/>
        </w:rPr>
        <w:t>lm_fit$coef</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 xml:space="preserve">    }</w:t>
      </w:r>
      <w:r w:rsidRPr="00830905">
        <w:rPr>
          <w:rFonts w:ascii="Adobe Clean Light" w:hAnsi="Adobe Clean Light"/>
        </w:rPr>
        <w:br/>
      </w:r>
      <w:r w:rsidRPr="00830905">
        <w:rPr>
          <w:rStyle w:val="NormalTok"/>
          <w:rFonts w:ascii="Adobe Clean Light" w:hAnsi="Adobe Clean Light" w:cstheme="minorBidi"/>
        </w:rPr>
        <w:t xml:space="preserve">    b0[</w:t>
      </w:r>
      <w:proofErr w:type="spellStart"/>
      <w:r w:rsidRPr="00830905">
        <w:rPr>
          <w:rStyle w:val="NormalTok"/>
          <w:rFonts w:ascii="Adobe Clean Light" w:hAnsi="Adobe Clean Light" w:cstheme="minorBidi"/>
        </w:rPr>
        <w:t>i</w:t>
      </w:r>
      <w:proofErr w:type="spellEnd"/>
      <w:r w:rsidRPr="00830905">
        <w:rPr>
          <w:rStyle w:val="NormalTok"/>
          <w:rFonts w:ascii="Adobe Clean Light" w:hAnsi="Adobe Clean Light" w:cstheme="minorBidi"/>
        </w:rPr>
        <w:t>] =</w:t>
      </w:r>
      <w:r w:rsidRPr="00830905">
        <w:rPr>
          <w:rStyle w:val="StringTok"/>
          <w:rFonts w:ascii="Adobe Clean Light" w:hAnsi="Adobe Clean Light" w:cstheme="minorBidi"/>
        </w:rPr>
        <w:t xml:space="preserve"> </w:t>
      </w:r>
      <w:proofErr w:type="spellStart"/>
      <w:r w:rsidRPr="00830905">
        <w:rPr>
          <w:rStyle w:val="NormalTok"/>
          <w:rFonts w:ascii="Adobe Clean Light" w:hAnsi="Adobe Clean Light" w:cstheme="minorBidi"/>
        </w:rPr>
        <w:t>lm_fit$coef</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Fonts w:ascii="Adobe Clean Light" w:hAnsi="Adobe Clean Light"/>
        </w:rPr>
        <w:br/>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00</w:t>
      </w:r>
      <w:r w:rsidRPr="00830905">
        <w:rPr>
          <w:rStyle w:val="NormalTok"/>
          <w:rFonts w:ascii="Adobe Clean Light" w:hAnsi="Adobe Clean Light" w:cstheme="minorBidi"/>
        </w:rPr>
        <w:t xml:space="preserve">, b0,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iteration"</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etas"</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im</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007B7552" w:rsidRPr="00830905">
        <w:rPr>
          <w:rStyle w:val="FloatTok"/>
          <w:rFonts w:ascii="Adobe Clean Light" w:hAnsi="Adobe Clean Light" w:cstheme="minorBidi"/>
        </w:rPr>
        <w:t>5</w:t>
      </w:r>
      <w:r w:rsidRPr="00830905">
        <w:rPr>
          <w:rStyle w:val="NormalTok"/>
          <w:rFonts w:ascii="Adobe Clean Light" w:hAnsi="Adobe Clean Light" w:cstheme="minorBidi"/>
        </w:rPr>
        <w:t xml:space="preserve">, </w:t>
      </w:r>
      <w:r w:rsidRPr="00830905">
        <w:rPr>
          <w:rFonts w:ascii="Adobe Clean Light" w:hAnsi="Adobe Clean Light"/>
        </w:rPr>
        <w:br/>
      </w:r>
      <w:r w:rsidRPr="00830905">
        <w:rPr>
          <w:rStyle w:val="NormalTok"/>
          <w:rFonts w:ascii="Adobe Clean Light" w:hAnsi="Adobe Clean Light" w:cstheme="minorBidi"/>
        </w:rPr>
        <w:t xml:space="preserve">    </w:t>
      </w:r>
      <w:r w:rsidR="007B7552" w:rsidRPr="00830905">
        <w:rPr>
          <w:rStyle w:val="FloatTok"/>
          <w:rFonts w:ascii="Adobe Clean Light" w:hAnsi="Adobe Clean Light" w:cstheme="minorBidi"/>
        </w:rPr>
        <w:t>5</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gold"</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lines</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00</w:t>
      </w:r>
      <w:r w:rsidRPr="00830905">
        <w:rPr>
          <w:rStyle w:val="NormalTok"/>
          <w:rFonts w:ascii="Adobe Clean Light" w:hAnsi="Adobe Clean Light" w:cstheme="minorBidi"/>
        </w:rPr>
        <w:t xml:space="preserve">, b1,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lines</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00</w:t>
      </w:r>
      <w:r w:rsidRPr="00830905">
        <w:rPr>
          <w:rStyle w:val="NormalTok"/>
          <w:rFonts w:ascii="Adobe Clean Light" w:hAnsi="Adobe Clean Light" w:cstheme="minorBidi"/>
        </w:rPr>
        <w:t xml:space="preserve">, b2,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lue"</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lastRenderedPageBreak/>
        <w:t>legend</w:t>
      </w:r>
      <w:r w:rsidRPr="00830905">
        <w:rPr>
          <w:rStyle w:val="NormalTok"/>
          <w:rFonts w:ascii="Adobe Clean Light" w:hAnsi="Adobe Clean Light" w:cstheme="minorBidi"/>
        </w:rPr>
        <w:t>(</w:t>
      </w:r>
      <w:r w:rsidRPr="00830905">
        <w:rPr>
          <w:rStyle w:val="StringTok"/>
          <w:rFonts w:ascii="Adobe Clean Light" w:hAnsi="Adobe Clean Light" w:cstheme="minorBidi"/>
        </w:rPr>
        <w:t>"center"</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StringTok"/>
          <w:rFonts w:ascii="Adobe Clean Light" w:hAnsi="Adobe Clean Light" w:cstheme="minorBidi"/>
        </w:rPr>
        <w:t>"beta0"</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StringTok"/>
          <w:rFonts w:ascii="Adobe Clean Light" w:hAnsi="Adobe Clean Light" w:cstheme="minorBidi"/>
        </w:rPr>
        <w:t>"gold"</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r w:rsidRPr="00830905">
        <w:rPr>
          <w:rFonts w:ascii="Adobe Clean Light" w:hAnsi="Adobe Clean Light"/>
        </w:rPr>
        <w:br/>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lue"</w:t>
      </w:r>
      <w:r w:rsidRPr="00830905">
        <w:rPr>
          <w:rStyle w:val="NormalTok"/>
          <w:rFonts w:ascii="Adobe Clean Light" w:hAnsi="Adobe Clean Light" w:cstheme="minorBidi"/>
        </w:rPr>
        <w:t>))</w:t>
      </w:r>
    </w:p>
    <w:p w:rsidR="00F02E8C" w:rsidRPr="00830905" w:rsidRDefault="007B7552" w:rsidP="00F02E8C">
      <w:pPr>
        <w:pStyle w:val="FirstParagraph"/>
        <w:rPr>
          <w:rFonts w:ascii="Adobe Clean Light" w:hAnsi="Adobe Clean Light"/>
        </w:rPr>
      </w:pPr>
      <w:r w:rsidRPr="00830905">
        <w:rPr>
          <w:rFonts w:ascii="Adobe Clean Light" w:hAnsi="Adobe Clean Light"/>
          <w:noProof/>
        </w:rPr>
        <w:drawing>
          <wp:inline distT="0" distB="0" distL="0" distR="0" wp14:anchorId="468A1211" wp14:editId="79D76B79">
            <wp:extent cx="4619625" cy="3695700"/>
            <wp:effectExtent l="0" t="0" r="9525" b="0"/>
            <wp:docPr id="34"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21"/>
                    <a:stretch>
                      <a:fillRect/>
                    </a:stretch>
                  </pic:blipFill>
                  <pic:spPr bwMode="auto">
                    <a:xfrm>
                      <a:off x="0" y="0"/>
                      <a:ext cx="4619625" cy="3695700"/>
                    </a:xfrm>
                    <a:prstGeom prst="rect">
                      <a:avLst/>
                    </a:prstGeom>
                    <a:noFill/>
                    <a:ln w="9525">
                      <a:noFill/>
                      <a:headEnd/>
                      <a:tailEnd/>
                    </a:ln>
                  </pic:spPr>
                </pic:pic>
              </a:graphicData>
            </a:graphic>
          </wp:inline>
        </w:drawing>
      </w:r>
    </w:p>
    <w:p w:rsidR="00F02E8C" w:rsidRPr="00830905" w:rsidRDefault="00F02E8C" w:rsidP="00F02E8C">
      <w:pPr>
        <w:pStyle w:val="NormalWeb"/>
        <w:rPr>
          <w:rFonts w:ascii="Adobe Clean Light" w:hAnsi="Adobe Clean Light" w:cs="Arial"/>
          <w:b/>
          <w:color w:val="000000"/>
          <w:sz w:val="22"/>
          <w:szCs w:val="22"/>
        </w:rPr>
      </w:pPr>
      <w:r w:rsidRPr="00830905">
        <w:rPr>
          <w:rFonts w:ascii="Adobe Clean Light" w:hAnsi="Adobe Clean Light" w:cs="Arial"/>
          <w:b/>
          <w:color w:val="000000"/>
          <w:sz w:val="22"/>
          <w:szCs w:val="22"/>
        </w:rPr>
        <w:t>The coefficients quickly attain their least square values.</w:t>
      </w:r>
    </w:p>
    <w:p w:rsidR="00F02E8C" w:rsidRPr="00830905" w:rsidRDefault="00F02E8C" w:rsidP="00F02E8C">
      <w:pPr>
        <w:pStyle w:val="FirstParagraph"/>
        <w:rPr>
          <w:rFonts w:ascii="Adobe Clean Light" w:hAnsi="Adobe Clean Light"/>
          <w:b/>
        </w:rPr>
      </w:pPr>
      <w:r w:rsidRPr="00830905">
        <w:rPr>
          <w:rFonts w:ascii="Adobe Clean Light" w:hAnsi="Adobe Clean Light"/>
        </w:rPr>
        <w:br/>
      </w:r>
      <w:r w:rsidR="00931E5E" w:rsidRPr="00830905">
        <w:rPr>
          <w:rFonts w:ascii="Adobe Clean Light" w:hAnsi="Adobe Clean Light"/>
          <w:b/>
        </w:rPr>
        <w:t xml:space="preserve">part </w:t>
      </w:r>
      <w:r w:rsidRPr="00830905">
        <w:rPr>
          <w:rFonts w:ascii="Adobe Clean Light" w:hAnsi="Adobe Clean Light"/>
          <w:b/>
        </w:rPr>
        <w:t>(f)</w:t>
      </w:r>
      <w:r w:rsidR="0088153E" w:rsidRPr="00830905">
        <w:rPr>
          <w:rFonts w:ascii="Adobe Clean Light" w:hAnsi="Adobe Clean Light"/>
          <w:b/>
        </w:rPr>
        <w:t xml:space="preserve"> </w:t>
      </w:r>
    </w:p>
    <w:p w:rsidR="007E2CB2" w:rsidRPr="00830905" w:rsidRDefault="007E2CB2" w:rsidP="007E2CB2">
      <w:pPr>
        <w:pStyle w:val="BodyText"/>
        <w:rPr>
          <w:rFonts w:ascii="Adobe Clean Light" w:hAnsi="Adobe Clean Light"/>
        </w:rPr>
      </w:pPr>
    </w:p>
    <w:p w:rsidR="00F02E8C" w:rsidRPr="00830905" w:rsidRDefault="00F02E8C" w:rsidP="00F02E8C">
      <w:pPr>
        <w:pStyle w:val="SourceCode"/>
        <w:rPr>
          <w:rFonts w:ascii="Adobe Clean Light" w:hAnsi="Adobe Clean Light"/>
        </w:rPr>
      </w:pPr>
      <w:proofErr w:type="spellStart"/>
      <w:r w:rsidRPr="00830905">
        <w:rPr>
          <w:rStyle w:val="NormalTok"/>
          <w:rFonts w:ascii="Adobe Clean Light" w:hAnsi="Adobe Clean Light" w:cstheme="minorBidi"/>
        </w:rPr>
        <w:t>lm_fit</w:t>
      </w:r>
      <w:proofErr w:type="spellEnd"/>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 xml:space="preserve"> </w:t>
      </w:r>
      <w:r w:rsidRPr="00830905">
        <w:rPr>
          <w:rStyle w:val="KeywordTok"/>
          <w:rFonts w:ascii="Adobe Clean Light" w:hAnsi="Adobe Clean Light" w:cstheme="minorBidi"/>
        </w:rPr>
        <w:t>lm</w:t>
      </w:r>
      <w:r w:rsidRPr="00830905">
        <w:rPr>
          <w:rStyle w:val="NormalTok"/>
          <w:rFonts w:ascii="Adobe Clean Light" w:hAnsi="Adobe Clean Light" w:cstheme="minorBidi"/>
        </w:rPr>
        <w:t>(Y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X1 +</w:t>
      </w:r>
      <w:r w:rsidRPr="00830905">
        <w:rPr>
          <w:rStyle w:val="StringTok"/>
          <w:rFonts w:ascii="Adobe Clean Light" w:hAnsi="Adobe Clean Light" w:cstheme="minorBidi"/>
        </w:rPr>
        <w:t xml:space="preserve"> </w:t>
      </w:r>
      <w:r w:rsidRPr="00830905">
        <w:rPr>
          <w:rStyle w:val="NormalTok"/>
          <w:rFonts w:ascii="Adobe Clean Light" w:hAnsi="Adobe Clean Light" w:cstheme="minorBidi"/>
        </w:rPr>
        <w:t>X2)</w:t>
      </w:r>
      <w:r w:rsidRPr="00830905">
        <w:rPr>
          <w:rFonts w:ascii="Adobe Clean Light" w:hAnsi="Adobe Clean Light"/>
        </w:rPr>
        <w:br/>
      </w:r>
      <w:r w:rsidRPr="00830905">
        <w:rPr>
          <w:rStyle w:val="KeywordTok"/>
          <w:rFonts w:ascii="Adobe Clean Light" w:hAnsi="Adobe Clean Light" w:cstheme="minorBidi"/>
        </w:rPr>
        <w:t>plot</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00</w:t>
      </w:r>
      <w:r w:rsidRPr="00830905">
        <w:rPr>
          <w:rStyle w:val="NormalTok"/>
          <w:rFonts w:ascii="Adobe Clean Light" w:hAnsi="Adobe Clean Light" w:cstheme="minorBidi"/>
        </w:rPr>
        <w:t xml:space="preserve">, b0, </w:t>
      </w:r>
      <w:proofErr w:type="spellStart"/>
      <w:r w:rsidRPr="00830905">
        <w:rPr>
          <w:rStyle w:val="DataTypeTok"/>
          <w:rFonts w:ascii="Adobe Clean Light" w:hAnsi="Adobe Clean Light" w:cstheme="minorBidi"/>
        </w:rPr>
        <w:t>lwd</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5</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typ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l'</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x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Iteration #</w:t>
      </w:r>
      <w:proofErr w:type="spellStart"/>
      <w:r w:rsidRPr="00830905">
        <w:rPr>
          <w:rStyle w:val="StringTok"/>
          <w:rFonts w:ascii="Adobe Clean Light" w:hAnsi="Adobe Clean Light" w:cstheme="minorBidi"/>
        </w:rPr>
        <w:t>i</w:t>
      </w:r>
      <w:proofErr w:type="spellEnd"/>
      <w:r w:rsidRPr="00830905">
        <w:rPr>
          <w:rStyle w:val="StringTok"/>
          <w:rFonts w:ascii="Adobe Clean Light" w:hAnsi="Adobe Clean Light" w:cstheme="minorBidi"/>
        </w:rPr>
        <w:t>'</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ab</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eta values'</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ylim</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5</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5</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lue'</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lines</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00</w:t>
      </w:r>
      <w:r w:rsidRPr="00830905">
        <w:rPr>
          <w:rStyle w:val="NormalTok"/>
          <w:rFonts w:ascii="Adobe Clean Light" w:hAnsi="Adobe Clean Light" w:cstheme="minorBidi"/>
        </w:rPr>
        <w:t xml:space="preserve">, b1, </w:t>
      </w:r>
      <w:proofErr w:type="spellStart"/>
      <w:r w:rsidRPr="00830905">
        <w:rPr>
          <w:rStyle w:val="DataTypeTok"/>
          <w:rFonts w:ascii="Adobe Clean Light" w:hAnsi="Adobe Clean Light" w:cstheme="minorBidi"/>
        </w:rPr>
        <w:t>lwd</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5</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lines</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w:t>
      </w:r>
      <w:r w:rsidRPr="00830905">
        <w:rPr>
          <w:rStyle w:val="DecValTok"/>
          <w:rFonts w:ascii="Adobe Clean Light" w:hAnsi="Adobe Clean Light" w:cstheme="minorBidi"/>
        </w:rPr>
        <w:t>1000</w:t>
      </w:r>
      <w:r w:rsidRPr="00830905">
        <w:rPr>
          <w:rStyle w:val="NormalTok"/>
          <w:rFonts w:ascii="Adobe Clean Light" w:hAnsi="Adobe Clean Light" w:cstheme="minorBidi"/>
        </w:rPr>
        <w:t xml:space="preserve">, b2, </w:t>
      </w:r>
      <w:proofErr w:type="spellStart"/>
      <w:r w:rsidRPr="00830905">
        <w:rPr>
          <w:rStyle w:val="DataTypeTok"/>
          <w:rFonts w:ascii="Adobe Clean Light" w:hAnsi="Adobe Clean Light" w:cstheme="minorBidi"/>
        </w:rPr>
        <w:t>lwd</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5</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gold'</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KeywordTok"/>
          <w:rFonts w:ascii="Adobe Clean Light" w:hAnsi="Adobe Clean Light" w:cstheme="minorBidi"/>
        </w:rPr>
        <w:t>abline</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h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lm_fit$coef</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ott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wd</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proofErr w:type="spellStart"/>
      <w:r w:rsidRPr="00830905">
        <w:rPr>
          <w:rStyle w:val="KeywordTok"/>
          <w:rFonts w:ascii="Adobe Clean Light" w:hAnsi="Adobe Clean Light" w:cstheme="minorBidi"/>
        </w:rPr>
        <w:t>rgb</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alpha =</w:t>
      </w:r>
      <w:r w:rsidRPr="00830905">
        <w:rPr>
          <w:rStyle w:val="NormalTok"/>
          <w:rFonts w:ascii="Adobe Clean Light" w:hAnsi="Adobe Clean Light" w:cstheme="minorBidi"/>
        </w:rPr>
        <w:t xml:space="preserve"> </w:t>
      </w:r>
      <w:r w:rsidRPr="00830905">
        <w:rPr>
          <w:rStyle w:val="FloatTok"/>
          <w:rFonts w:ascii="Adobe Clean Light" w:hAnsi="Adobe Clean Light" w:cstheme="minorBidi"/>
        </w:rPr>
        <w:t>0.5</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KeywordTok"/>
          <w:rFonts w:ascii="Adobe Clean Light" w:hAnsi="Adobe Clean Light" w:cstheme="minorBidi"/>
        </w:rPr>
        <w:t>abline</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h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lm_fit$coef</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ott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wd</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proofErr w:type="spellStart"/>
      <w:r w:rsidRPr="00830905">
        <w:rPr>
          <w:rStyle w:val="KeywordTok"/>
          <w:rFonts w:ascii="Adobe Clean Light" w:hAnsi="Adobe Clean Light" w:cstheme="minorBidi"/>
        </w:rPr>
        <w:t>rgb</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alpha =</w:t>
      </w:r>
      <w:r w:rsidRPr="00830905">
        <w:rPr>
          <w:rStyle w:val="NormalTok"/>
          <w:rFonts w:ascii="Adobe Clean Light" w:hAnsi="Adobe Clean Light" w:cstheme="minorBidi"/>
        </w:rPr>
        <w:t xml:space="preserve"> </w:t>
      </w:r>
      <w:r w:rsidRPr="00830905">
        <w:rPr>
          <w:rStyle w:val="FloatTok"/>
          <w:rFonts w:ascii="Adobe Clean Light" w:hAnsi="Adobe Clean Light" w:cstheme="minorBidi"/>
        </w:rPr>
        <w:t>0.5</w:t>
      </w:r>
      <w:r w:rsidRPr="00830905">
        <w:rPr>
          <w:rStyle w:val="NormalTok"/>
          <w:rFonts w:ascii="Adobe Clean Light" w:hAnsi="Adobe Clean Light" w:cstheme="minorBidi"/>
        </w:rPr>
        <w:t>))</w:t>
      </w:r>
      <w:r w:rsidRPr="00830905">
        <w:rPr>
          <w:rFonts w:ascii="Adobe Clean Light" w:hAnsi="Adobe Clean Light"/>
        </w:rPr>
        <w:br/>
      </w:r>
      <w:proofErr w:type="spellStart"/>
      <w:r w:rsidRPr="00830905">
        <w:rPr>
          <w:rStyle w:val="KeywordTok"/>
          <w:rFonts w:ascii="Adobe Clean Light" w:hAnsi="Adobe Clean Light" w:cstheme="minorBidi"/>
        </w:rPr>
        <w:t>abline</w:t>
      </w:r>
      <w:proofErr w:type="spellEnd"/>
      <w:r w:rsidRPr="00830905">
        <w:rPr>
          <w:rStyle w:val="NormalTok"/>
          <w:rFonts w:ascii="Adobe Clean Light" w:hAnsi="Adobe Clean Light" w:cstheme="minorBidi"/>
        </w:rPr>
        <w:t>(</w:t>
      </w:r>
      <w:r w:rsidRPr="00830905">
        <w:rPr>
          <w:rStyle w:val="DataTypeTok"/>
          <w:rFonts w:ascii="Adobe Clean Light" w:hAnsi="Adobe Clean Light" w:cstheme="minorBidi"/>
        </w:rPr>
        <w:t>h =</w:t>
      </w:r>
      <w:r w:rsidRPr="00830905">
        <w:rPr>
          <w:rStyle w:val="NormalTok"/>
          <w:rFonts w:ascii="Adobe Clean Light" w:hAnsi="Adobe Clean Light" w:cstheme="minorBidi"/>
        </w:rPr>
        <w:t xml:space="preserve"> </w:t>
      </w:r>
      <w:proofErr w:type="spellStart"/>
      <w:r w:rsidRPr="00830905">
        <w:rPr>
          <w:rStyle w:val="NormalTok"/>
          <w:rFonts w:ascii="Adobe Clean Light" w:hAnsi="Adobe Clean Light" w:cstheme="minorBidi"/>
        </w:rPr>
        <w:t>lm_fit$coef</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3</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otted'</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wd</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proofErr w:type="spellStart"/>
      <w:r w:rsidRPr="00830905">
        <w:rPr>
          <w:rStyle w:val="KeywordTok"/>
          <w:rFonts w:ascii="Adobe Clean Light" w:hAnsi="Adobe Clean Light" w:cstheme="minorBidi"/>
        </w:rPr>
        <w:t>rgb</w:t>
      </w:r>
      <w:proofErr w:type="spellEnd"/>
      <w:r w:rsidRPr="00830905">
        <w:rPr>
          <w:rStyle w:val="NormalTok"/>
          <w:rFonts w:ascii="Adobe Clean Light" w:hAnsi="Adobe Clean Light" w:cstheme="minorBidi"/>
        </w:rPr>
        <w:t>(</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0</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alpha =</w:t>
      </w:r>
      <w:r w:rsidRPr="00830905">
        <w:rPr>
          <w:rStyle w:val="NormalTok"/>
          <w:rFonts w:ascii="Adobe Clean Light" w:hAnsi="Adobe Clean Light" w:cstheme="minorBidi"/>
        </w:rPr>
        <w:t xml:space="preserve"> </w:t>
      </w:r>
      <w:r w:rsidRPr="00830905">
        <w:rPr>
          <w:rStyle w:val="FloatTok"/>
          <w:rFonts w:ascii="Adobe Clean Light" w:hAnsi="Adobe Clean Light" w:cstheme="minorBidi"/>
        </w:rPr>
        <w:t>0.5</w:t>
      </w:r>
      <w:r w:rsidRPr="00830905">
        <w:rPr>
          <w:rStyle w:val="NormalTok"/>
          <w:rFonts w:ascii="Adobe Clean Light" w:hAnsi="Adobe Clean Light" w:cstheme="minorBidi"/>
        </w:rPr>
        <w:t>))</w:t>
      </w:r>
      <w:r w:rsidRPr="00830905">
        <w:rPr>
          <w:rFonts w:ascii="Adobe Clean Light" w:hAnsi="Adobe Clean Light"/>
        </w:rPr>
        <w:br/>
      </w:r>
      <w:r w:rsidRPr="00830905">
        <w:rPr>
          <w:rStyle w:val="KeywordTok"/>
          <w:rFonts w:ascii="Adobe Clean Light" w:hAnsi="Adobe Clean Light" w:cstheme="minorBidi"/>
        </w:rPr>
        <w:t>legend</w:t>
      </w:r>
      <w:r w:rsidRPr="00830905">
        <w:rPr>
          <w:rStyle w:val="NormalTok"/>
          <w:rFonts w:ascii="Adobe Clean Light" w:hAnsi="Adobe Clean Light" w:cstheme="minorBidi"/>
        </w:rPr>
        <w:t>(</w:t>
      </w:r>
      <w:r w:rsidRPr="00830905">
        <w:rPr>
          <w:rStyle w:val="StringTok"/>
          <w:rFonts w:ascii="Adobe Clean Light" w:hAnsi="Adobe Clean Light" w:cstheme="minorBidi"/>
        </w:rPr>
        <w:t>'bottom'</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StringTok"/>
          <w:rFonts w:ascii="Adobe Clean Light" w:hAnsi="Adobe Clean Light" w:cstheme="minorBidi"/>
        </w:rPr>
        <w:t>'b0'</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1'</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b2'</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Multiple regression'</w:t>
      </w:r>
      <w:r w:rsidRPr="00830905">
        <w:rPr>
          <w:rStyle w:val="NormalTok"/>
          <w:rFonts w:ascii="Adobe Clean Light" w:hAnsi="Adobe Clean Light" w:cstheme="minorBidi"/>
        </w:rPr>
        <w:t xml:space="preserve">), </w:t>
      </w:r>
      <w:proofErr w:type="spellStart"/>
      <w:r w:rsidRPr="00830905">
        <w:rPr>
          <w:rStyle w:val="DataTypeTok"/>
          <w:rFonts w:ascii="Adobe Clean Light" w:hAnsi="Adobe Clean Light" w:cstheme="minorBidi"/>
        </w:rPr>
        <w:t>lty</w:t>
      </w:r>
      <w:proofErr w:type="spellEnd"/>
      <w:r w:rsidRPr="00830905">
        <w:rPr>
          <w:rStyle w:val="DataTypeTok"/>
          <w:rFonts w:ascii="Adobe Clean Light" w:hAnsi="Adobe Clean Light" w:cstheme="minorBidi"/>
        </w:rPr>
        <w:t xml:space="preserve">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1</w:t>
      </w:r>
      <w:r w:rsidRPr="00830905">
        <w:rPr>
          <w:rStyle w:val="NormalTok"/>
          <w:rFonts w:ascii="Adobe Clean Light" w:hAnsi="Adobe Clean Light" w:cstheme="minorBidi"/>
        </w:rPr>
        <w:t xml:space="preserve">, </w:t>
      </w:r>
      <w:r w:rsidRPr="00830905">
        <w:rPr>
          <w:rStyle w:val="DecValTok"/>
          <w:rFonts w:ascii="Adobe Clean Light" w:hAnsi="Adobe Clean Light" w:cstheme="minorBidi"/>
        </w:rPr>
        <w:t>2</w:t>
      </w:r>
      <w:r w:rsidRPr="00830905">
        <w:rPr>
          <w:rStyle w:val="NormalTok"/>
          <w:rFonts w:ascii="Adobe Clean Light" w:hAnsi="Adobe Clean Light" w:cstheme="minorBidi"/>
        </w:rPr>
        <w:t xml:space="preserve">), </w:t>
      </w:r>
      <w:r w:rsidRPr="00830905">
        <w:rPr>
          <w:rStyle w:val="DataTypeTok"/>
          <w:rFonts w:ascii="Adobe Clean Light" w:hAnsi="Adobe Clean Light" w:cstheme="minorBidi"/>
        </w:rPr>
        <w:t>col =</w:t>
      </w:r>
      <w:r w:rsidRPr="00830905">
        <w:rPr>
          <w:rStyle w:val="NormalTok"/>
          <w:rFonts w:ascii="Adobe Clean Light" w:hAnsi="Adobe Clean Light" w:cstheme="minorBidi"/>
        </w:rPr>
        <w:t xml:space="preserve"> </w:t>
      </w:r>
      <w:r w:rsidRPr="00830905">
        <w:rPr>
          <w:rStyle w:val="KeywordTok"/>
          <w:rFonts w:ascii="Adobe Clean Light" w:hAnsi="Adobe Clean Light" w:cstheme="minorBidi"/>
        </w:rPr>
        <w:t>c</w:t>
      </w:r>
      <w:r w:rsidRPr="00830905">
        <w:rPr>
          <w:rStyle w:val="NormalTok"/>
          <w:rFonts w:ascii="Adobe Clean Light" w:hAnsi="Adobe Clean Light" w:cstheme="minorBidi"/>
        </w:rPr>
        <w:t>(</w:t>
      </w:r>
      <w:r w:rsidRPr="00830905">
        <w:rPr>
          <w:rStyle w:val="StringTok"/>
          <w:rFonts w:ascii="Adobe Clean Light" w:hAnsi="Adobe Clean Light" w:cstheme="minorBidi"/>
        </w:rPr>
        <w:t>'blue'</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red'</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gold'</w:t>
      </w:r>
      <w:r w:rsidRPr="00830905">
        <w:rPr>
          <w:rStyle w:val="NormalTok"/>
          <w:rFonts w:ascii="Adobe Clean Light" w:hAnsi="Adobe Clean Light" w:cstheme="minorBidi"/>
        </w:rPr>
        <w:t xml:space="preserve">, </w:t>
      </w:r>
      <w:r w:rsidRPr="00830905">
        <w:rPr>
          <w:rStyle w:val="StringTok"/>
          <w:rFonts w:ascii="Adobe Clean Light" w:hAnsi="Adobe Clean Light" w:cstheme="minorBidi"/>
        </w:rPr>
        <w:t>'dark blue'</w:t>
      </w:r>
      <w:r w:rsidRPr="00830905">
        <w:rPr>
          <w:rStyle w:val="NormalTok"/>
          <w:rFonts w:ascii="Adobe Clean Light" w:hAnsi="Adobe Clean Light" w:cstheme="minorBidi"/>
        </w:rPr>
        <w:t>))</w:t>
      </w:r>
    </w:p>
    <w:p w:rsidR="00F02E8C" w:rsidRPr="00830905" w:rsidRDefault="00F02E8C" w:rsidP="00F02E8C">
      <w:pPr>
        <w:pStyle w:val="FirstParagraph"/>
        <w:rPr>
          <w:rFonts w:ascii="Adobe Clean Light" w:hAnsi="Adobe Clean Light"/>
        </w:rPr>
      </w:pPr>
      <w:r w:rsidRPr="00830905">
        <w:rPr>
          <w:rFonts w:ascii="Adobe Clean Light" w:hAnsi="Adobe Clean Light"/>
          <w:noProof/>
        </w:rPr>
        <w:lastRenderedPageBreak/>
        <w:drawing>
          <wp:inline distT="0" distB="0" distL="0" distR="0">
            <wp:extent cx="4620260" cy="3698875"/>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20260" cy="3698875"/>
                    </a:xfrm>
                    <a:prstGeom prst="rect">
                      <a:avLst/>
                    </a:prstGeom>
                    <a:noFill/>
                    <a:ln>
                      <a:noFill/>
                    </a:ln>
                  </pic:spPr>
                </pic:pic>
              </a:graphicData>
            </a:graphic>
          </wp:inline>
        </w:drawing>
      </w:r>
    </w:p>
    <w:p w:rsidR="00F02E8C" w:rsidRPr="00830905" w:rsidRDefault="00472CC4" w:rsidP="00F02E8C">
      <w:pPr>
        <w:pStyle w:val="NormalWeb"/>
        <w:rPr>
          <w:rFonts w:ascii="Adobe Clean Light" w:hAnsi="Adobe Clean Light" w:cs="Arial"/>
          <w:b/>
          <w:color w:val="000000"/>
          <w:sz w:val="22"/>
          <w:szCs w:val="22"/>
        </w:rPr>
      </w:pPr>
      <w:r w:rsidRPr="00830905">
        <w:rPr>
          <w:rFonts w:ascii="Adobe Clean Light" w:hAnsi="Adobe Clean Light" w:cs="Arial"/>
          <w:b/>
          <w:color w:val="000000"/>
          <w:sz w:val="22"/>
          <w:szCs w:val="22"/>
        </w:rPr>
        <w:t xml:space="preserve">Overlap of </w:t>
      </w:r>
      <w:r w:rsidR="00F02E8C" w:rsidRPr="00830905">
        <w:rPr>
          <w:rFonts w:ascii="Adobe Clean Light" w:hAnsi="Adobe Clean Light" w:cs="Arial"/>
          <w:b/>
          <w:color w:val="000000"/>
          <w:sz w:val="22"/>
          <w:szCs w:val="22"/>
        </w:rPr>
        <w:t>Dotted lines</w:t>
      </w:r>
      <w:r w:rsidRPr="00830905">
        <w:rPr>
          <w:rFonts w:ascii="Adobe Clean Light" w:hAnsi="Adobe Clean Light" w:cs="Arial"/>
          <w:b/>
          <w:color w:val="000000"/>
          <w:sz w:val="22"/>
          <w:szCs w:val="22"/>
        </w:rPr>
        <w:t xml:space="preserve"> with solid line indicates</w:t>
      </w:r>
      <w:r w:rsidR="00F02E8C" w:rsidRPr="00830905">
        <w:rPr>
          <w:rFonts w:ascii="Adobe Clean Light" w:hAnsi="Adobe Clean Light" w:cs="Arial"/>
          <w:b/>
          <w:color w:val="000000"/>
          <w:sz w:val="22"/>
          <w:szCs w:val="22"/>
        </w:rPr>
        <w:t xml:space="preserve"> </w:t>
      </w:r>
      <w:r w:rsidRPr="00830905">
        <w:rPr>
          <w:rFonts w:ascii="Adobe Clean Light" w:hAnsi="Adobe Clean Light" w:cs="Arial"/>
          <w:b/>
          <w:color w:val="000000"/>
          <w:sz w:val="22"/>
          <w:szCs w:val="22"/>
        </w:rPr>
        <w:t xml:space="preserve">that </w:t>
      </w:r>
      <w:r w:rsidR="00F02E8C" w:rsidRPr="00830905">
        <w:rPr>
          <w:rFonts w:ascii="Adobe Clean Light" w:hAnsi="Adobe Clean Light" w:cs="Arial"/>
          <w:b/>
          <w:color w:val="000000"/>
          <w:sz w:val="22"/>
          <w:szCs w:val="22"/>
        </w:rPr>
        <w:t xml:space="preserve">estimated multiple regression coefficients match exactly with the coefficients obtained using </w:t>
      </w:r>
      <w:r w:rsidR="00236A68" w:rsidRPr="00830905">
        <w:rPr>
          <w:rFonts w:ascii="Adobe Clean Light" w:hAnsi="Adobe Clean Light" w:cs="Arial"/>
          <w:b/>
          <w:color w:val="000000"/>
          <w:sz w:val="22"/>
          <w:szCs w:val="22"/>
        </w:rPr>
        <w:t>back fitting</w:t>
      </w:r>
      <w:r w:rsidR="00F02E8C" w:rsidRPr="00830905">
        <w:rPr>
          <w:rFonts w:ascii="Adobe Clean Light" w:hAnsi="Adobe Clean Light" w:cs="Arial"/>
          <w:b/>
          <w:color w:val="000000"/>
          <w:sz w:val="22"/>
          <w:szCs w:val="22"/>
        </w:rPr>
        <w:t>.</w:t>
      </w:r>
    </w:p>
    <w:p w:rsidR="00F02E8C" w:rsidRPr="00830905" w:rsidRDefault="00F02E8C" w:rsidP="00F02E8C">
      <w:pPr>
        <w:pStyle w:val="BodyText"/>
        <w:rPr>
          <w:rFonts w:ascii="Adobe Clean Light" w:hAnsi="Adobe Clean Light"/>
          <w:sz w:val="24"/>
          <w:szCs w:val="24"/>
        </w:rPr>
      </w:pPr>
    </w:p>
    <w:p w:rsidR="00F02E8C" w:rsidRPr="00830905" w:rsidRDefault="00F02E8C" w:rsidP="00D23B15">
      <w:pPr>
        <w:autoSpaceDE w:val="0"/>
        <w:autoSpaceDN w:val="0"/>
        <w:adjustRightInd w:val="0"/>
        <w:spacing w:after="0" w:line="240" w:lineRule="auto"/>
        <w:rPr>
          <w:rFonts w:ascii="Adobe Clean Light" w:hAnsi="Adobe Clean Light"/>
          <w:b/>
        </w:rPr>
      </w:pPr>
    </w:p>
    <w:sectPr w:rsidR="00F02E8C" w:rsidRPr="008309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dobe Clean Light">
    <w:panose1 w:val="020B0303020404020204"/>
    <w:charset w:val="00"/>
    <w:family w:val="swiss"/>
    <w:notTrueType/>
    <w:pitch w:val="variable"/>
    <w:sig w:usb0="20000287" w:usb1="00000001" w:usb2="00000000" w:usb3="00000000" w:csb0="0000019F" w:csb1="00000000"/>
  </w:font>
  <w:font w:name="Helvetica">
    <w:panose1 w:val="020B0604020202020204"/>
    <w:charset w:val="00"/>
    <w:family w:val="swiss"/>
    <w:pitch w:val="variable"/>
    <w:sig w:usb0="E0002AFF" w:usb1="C0007843" w:usb2="00000009" w:usb3="00000000" w:csb0="000001FF" w:csb1="00000000"/>
  </w:font>
  <w:font w:name="CMR10">
    <w:panose1 w:val="00000000000000000000"/>
    <w:charset w:val="00"/>
    <w:family w:val="auto"/>
    <w:notTrueType/>
    <w:pitch w:val="default"/>
    <w:sig w:usb0="00000003" w:usb1="00000000" w:usb2="00000000" w:usb3="00000000" w:csb0="00000001" w:csb1="00000000"/>
  </w:font>
  <w:font w:name="CMTT9">
    <w:panose1 w:val="00000000000000000000"/>
    <w:charset w:val="00"/>
    <w:family w:val="swiss"/>
    <w:notTrueType/>
    <w:pitch w:val="default"/>
    <w:sig w:usb0="00000003" w:usb1="00000000" w:usb2="00000000" w:usb3="00000000" w:csb0="00000001" w:csb1="00000000"/>
  </w:font>
  <w:font w:name="CMTI1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A2C0E0"/>
    <w:multiLevelType w:val="multilevel"/>
    <w:tmpl w:val="1666885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AD110723"/>
    <w:multiLevelType w:val="multilevel"/>
    <w:tmpl w:val="9D4868C0"/>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54D4753"/>
    <w:multiLevelType w:val="multilevel"/>
    <w:tmpl w:val="DDEC448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CCC98890"/>
    <w:multiLevelType w:val="multilevel"/>
    <w:tmpl w:val="4FBEA23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F8BA48E9"/>
    <w:multiLevelType w:val="multilevel"/>
    <w:tmpl w:val="0B04F8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021A53F3"/>
    <w:multiLevelType w:val="multilevel"/>
    <w:tmpl w:val="C414B4F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BA43E4B"/>
    <w:multiLevelType w:val="multilevel"/>
    <w:tmpl w:val="1FFA057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3F66C6C"/>
    <w:multiLevelType w:val="multilevel"/>
    <w:tmpl w:val="83969BC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5AA5FF4"/>
    <w:multiLevelType w:val="hybridMultilevel"/>
    <w:tmpl w:val="E3802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8DF20"/>
    <w:multiLevelType w:val="multilevel"/>
    <w:tmpl w:val="AD72861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29E3172B"/>
    <w:multiLevelType w:val="multilevel"/>
    <w:tmpl w:val="FA2E61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C0B90BC"/>
    <w:multiLevelType w:val="multilevel"/>
    <w:tmpl w:val="0ACA3EB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2" w15:restartNumberingAfterBreak="0">
    <w:nsid w:val="31605B18"/>
    <w:multiLevelType w:val="multilevel"/>
    <w:tmpl w:val="FBF0DD2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38E3216E"/>
    <w:multiLevelType w:val="multilevel"/>
    <w:tmpl w:val="69925F5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AB8452A"/>
    <w:multiLevelType w:val="multilevel"/>
    <w:tmpl w:val="3850AEB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5" w15:restartNumberingAfterBreak="0">
    <w:nsid w:val="3FCB06AC"/>
    <w:multiLevelType w:val="hybridMultilevel"/>
    <w:tmpl w:val="10D03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0545E7"/>
    <w:multiLevelType w:val="hybridMultilevel"/>
    <w:tmpl w:val="162011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AC623B"/>
    <w:multiLevelType w:val="multilevel"/>
    <w:tmpl w:val="93B0602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D604936"/>
    <w:multiLevelType w:val="multilevel"/>
    <w:tmpl w:val="A71210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79759F04"/>
    <w:multiLevelType w:val="multilevel"/>
    <w:tmpl w:val="335EF42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0" w15:restartNumberingAfterBreak="0">
    <w:nsid w:val="7CFF1E40"/>
    <w:multiLevelType w:val="hybridMultilevel"/>
    <w:tmpl w:val="669CCC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6"/>
  </w:num>
  <w:num w:numId="3">
    <w:abstractNumId w:val="20"/>
  </w:num>
  <w:num w:numId="4">
    <w:abstractNumId w:val="13"/>
  </w:num>
  <w:num w:numId="5">
    <w:abstractNumId w:val="6"/>
  </w:num>
  <w:num w:numId="6">
    <w:abstractNumId w:val="12"/>
  </w:num>
  <w:num w:numId="7">
    <w:abstractNumId w:val="7"/>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10">
    <w:abstractNumId w:val="8"/>
  </w:num>
  <w:num w:numId="11">
    <w:abstractNumId w:val="18"/>
  </w:num>
  <w:num w:numId="12">
    <w:abstractNumId w:val="17"/>
  </w:num>
  <w:num w:numId="13">
    <w:abstractNumId w:val="5"/>
  </w:num>
  <w:num w:numId="14">
    <w:abstractNumId w:val="15"/>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6">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1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18">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lvlOverride w:ilvl="8"/>
  </w:num>
  <w:num w:numId="20">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lvlOverride w:ilvl="8"/>
  </w:num>
  <w:num w:numId="2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4FBB"/>
    <w:rsid w:val="000027DA"/>
    <w:rsid w:val="00006925"/>
    <w:rsid w:val="00036527"/>
    <w:rsid w:val="00065ECB"/>
    <w:rsid w:val="000708EF"/>
    <w:rsid w:val="00094ABB"/>
    <w:rsid w:val="000B62EA"/>
    <w:rsid w:val="000D0A1F"/>
    <w:rsid w:val="0010752A"/>
    <w:rsid w:val="0011463C"/>
    <w:rsid w:val="00114E2B"/>
    <w:rsid w:val="00150F29"/>
    <w:rsid w:val="00153B35"/>
    <w:rsid w:val="00163B54"/>
    <w:rsid w:val="00177F58"/>
    <w:rsid w:val="00194ECE"/>
    <w:rsid w:val="001D4D65"/>
    <w:rsid w:val="001E6FD6"/>
    <w:rsid w:val="00212077"/>
    <w:rsid w:val="00222390"/>
    <w:rsid w:val="00236A68"/>
    <w:rsid w:val="00251466"/>
    <w:rsid w:val="0025760E"/>
    <w:rsid w:val="00277448"/>
    <w:rsid w:val="00277C87"/>
    <w:rsid w:val="002C1568"/>
    <w:rsid w:val="002C258C"/>
    <w:rsid w:val="002D4386"/>
    <w:rsid w:val="002E7F0A"/>
    <w:rsid w:val="002F03C7"/>
    <w:rsid w:val="002F1E24"/>
    <w:rsid w:val="00324FA3"/>
    <w:rsid w:val="00360789"/>
    <w:rsid w:val="0037450E"/>
    <w:rsid w:val="00376596"/>
    <w:rsid w:val="00386785"/>
    <w:rsid w:val="003A305B"/>
    <w:rsid w:val="003C7E29"/>
    <w:rsid w:val="003D16ED"/>
    <w:rsid w:val="00407100"/>
    <w:rsid w:val="00421D81"/>
    <w:rsid w:val="00472CC4"/>
    <w:rsid w:val="004E0EB0"/>
    <w:rsid w:val="004E4651"/>
    <w:rsid w:val="004F7991"/>
    <w:rsid w:val="005301CB"/>
    <w:rsid w:val="00541520"/>
    <w:rsid w:val="00577908"/>
    <w:rsid w:val="00583230"/>
    <w:rsid w:val="00590151"/>
    <w:rsid w:val="005B5454"/>
    <w:rsid w:val="005E5028"/>
    <w:rsid w:val="00627DFF"/>
    <w:rsid w:val="006A430A"/>
    <w:rsid w:val="006B2380"/>
    <w:rsid w:val="006B37A0"/>
    <w:rsid w:val="006C2ED5"/>
    <w:rsid w:val="006C5904"/>
    <w:rsid w:val="006D60B2"/>
    <w:rsid w:val="006E2794"/>
    <w:rsid w:val="006E754D"/>
    <w:rsid w:val="00723117"/>
    <w:rsid w:val="007270DE"/>
    <w:rsid w:val="00730827"/>
    <w:rsid w:val="00774540"/>
    <w:rsid w:val="007B1DB7"/>
    <w:rsid w:val="007B4B58"/>
    <w:rsid w:val="007B7552"/>
    <w:rsid w:val="007E2CB2"/>
    <w:rsid w:val="0080066B"/>
    <w:rsid w:val="00810518"/>
    <w:rsid w:val="00813B86"/>
    <w:rsid w:val="008250C3"/>
    <w:rsid w:val="00830905"/>
    <w:rsid w:val="00832DC4"/>
    <w:rsid w:val="008347A4"/>
    <w:rsid w:val="00861485"/>
    <w:rsid w:val="0088153E"/>
    <w:rsid w:val="008A5F63"/>
    <w:rsid w:val="008D025D"/>
    <w:rsid w:val="00902069"/>
    <w:rsid w:val="00902D52"/>
    <w:rsid w:val="00931E5E"/>
    <w:rsid w:val="00940DB3"/>
    <w:rsid w:val="00951C58"/>
    <w:rsid w:val="009614CB"/>
    <w:rsid w:val="0097157B"/>
    <w:rsid w:val="009878EC"/>
    <w:rsid w:val="009E55C8"/>
    <w:rsid w:val="009F232A"/>
    <w:rsid w:val="009F3313"/>
    <w:rsid w:val="00A30C23"/>
    <w:rsid w:val="00A32B5F"/>
    <w:rsid w:val="00A463E4"/>
    <w:rsid w:val="00A550B1"/>
    <w:rsid w:val="00A623BF"/>
    <w:rsid w:val="00A75BEE"/>
    <w:rsid w:val="00AA6EE1"/>
    <w:rsid w:val="00AB4FBB"/>
    <w:rsid w:val="00AC1BAE"/>
    <w:rsid w:val="00AE02B2"/>
    <w:rsid w:val="00AE4120"/>
    <w:rsid w:val="00AF66A2"/>
    <w:rsid w:val="00B021CA"/>
    <w:rsid w:val="00B21304"/>
    <w:rsid w:val="00B24055"/>
    <w:rsid w:val="00B3220F"/>
    <w:rsid w:val="00B345F8"/>
    <w:rsid w:val="00B4413B"/>
    <w:rsid w:val="00B541D6"/>
    <w:rsid w:val="00B736A0"/>
    <w:rsid w:val="00B81977"/>
    <w:rsid w:val="00B81B20"/>
    <w:rsid w:val="00B827C9"/>
    <w:rsid w:val="00BB49C4"/>
    <w:rsid w:val="00BD6611"/>
    <w:rsid w:val="00BD7E5B"/>
    <w:rsid w:val="00BF5218"/>
    <w:rsid w:val="00BF71C1"/>
    <w:rsid w:val="00C1295E"/>
    <w:rsid w:val="00C17769"/>
    <w:rsid w:val="00C233E3"/>
    <w:rsid w:val="00C32B5C"/>
    <w:rsid w:val="00C35C21"/>
    <w:rsid w:val="00C571F4"/>
    <w:rsid w:val="00C6080F"/>
    <w:rsid w:val="00C61D99"/>
    <w:rsid w:val="00C661EA"/>
    <w:rsid w:val="00C676E3"/>
    <w:rsid w:val="00C8067B"/>
    <w:rsid w:val="00CD79FC"/>
    <w:rsid w:val="00CE5278"/>
    <w:rsid w:val="00CE6DB1"/>
    <w:rsid w:val="00D003D4"/>
    <w:rsid w:val="00D23B15"/>
    <w:rsid w:val="00D24618"/>
    <w:rsid w:val="00D31D8B"/>
    <w:rsid w:val="00D42028"/>
    <w:rsid w:val="00D92987"/>
    <w:rsid w:val="00DB4FD7"/>
    <w:rsid w:val="00DE3E41"/>
    <w:rsid w:val="00E24553"/>
    <w:rsid w:val="00E33086"/>
    <w:rsid w:val="00E345A9"/>
    <w:rsid w:val="00E35230"/>
    <w:rsid w:val="00E57B50"/>
    <w:rsid w:val="00E629C8"/>
    <w:rsid w:val="00E650EE"/>
    <w:rsid w:val="00E7732D"/>
    <w:rsid w:val="00E85E8A"/>
    <w:rsid w:val="00E86838"/>
    <w:rsid w:val="00E91397"/>
    <w:rsid w:val="00EF0308"/>
    <w:rsid w:val="00EF0D92"/>
    <w:rsid w:val="00EF1CB1"/>
    <w:rsid w:val="00EF6CD8"/>
    <w:rsid w:val="00F02E8C"/>
    <w:rsid w:val="00F03D0D"/>
    <w:rsid w:val="00F52771"/>
    <w:rsid w:val="00F5461A"/>
    <w:rsid w:val="00F72FA4"/>
    <w:rsid w:val="00F756D9"/>
    <w:rsid w:val="00F767A7"/>
    <w:rsid w:val="00F82CDA"/>
    <w:rsid w:val="00FB2222"/>
    <w:rsid w:val="00FC2C48"/>
    <w:rsid w:val="00FC4252"/>
    <w:rsid w:val="00FC6D2A"/>
    <w:rsid w:val="00FF7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D12A79-2457-4EA1-ACE9-92C0E0A1F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4386"/>
  </w:style>
  <w:style w:type="paragraph" w:styleId="Heading3">
    <w:name w:val="heading 3"/>
    <w:basedOn w:val="Normal"/>
    <w:link w:val="Heading3Char"/>
    <w:uiPriority w:val="9"/>
    <w:qFormat/>
    <w:rsid w:val="00E8683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03D0D"/>
  </w:style>
  <w:style w:type="character" w:customStyle="1" w:styleId="mi">
    <w:name w:val="mi"/>
    <w:basedOn w:val="DefaultParagraphFont"/>
    <w:rsid w:val="00F03D0D"/>
  </w:style>
  <w:style w:type="character" w:customStyle="1" w:styleId="mo">
    <w:name w:val="mo"/>
    <w:basedOn w:val="DefaultParagraphFont"/>
    <w:rsid w:val="00F03D0D"/>
  </w:style>
  <w:style w:type="character" w:customStyle="1" w:styleId="mn">
    <w:name w:val="mn"/>
    <w:basedOn w:val="DefaultParagraphFont"/>
    <w:rsid w:val="00F03D0D"/>
  </w:style>
  <w:style w:type="character" w:customStyle="1" w:styleId="mjxassistivemathml">
    <w:name w:val="mjx_assistive_mathml"/>
    <w:basedOn w:val="DefaultParagraphFont"/>
    <w:rsid w:val="00F03D0D"/>
  </w:style>
  <w:style w:type="character" w:styleId="Emphasis">
    <w:name w:val="Emphasis"/>
    <w:basedOn w:val="DefaultParagraphFont"/>
    <w:uiPriority w:val="20"/>
    <w:qFormat/>
    <w:rsid w:val="00F72FA4"/>
    <w:rPr>
      <w:i/>
      <w:iCs/>
    </w:rPr>
  </w:style>
  <w:style w:type="paragraph" w:styleId="NormalWeb">
    <w:name w:val="Normal (Web)"/>
    <w:basedOn w:val="Normal"/>
    <w:uiPriority w:val="99"/>
    <w:unhideWhenUsed/>
    <w:rsid w:val="00940D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86838"/>
    <w:rPr>
      <w:rFonts w:ascii="Times New Roman" w:eastAsia="Times New Roman" w:hAnsi="Times New Roman" w:cs="Times New Roman"/>
      <w:b/>
      <w:bCs/>
      <w:sz w:val="27"/>
      <w:szCs w:val="27"/>
    </w:rPr>
  </w:style>
  <w:style w:type="paragraph" w:styleId="ListParagraph">
    <w:name w:val="List Paragraph"/>
    <w:basedOn w:val="Normal"/>
    <w:uiPriority w:val="34"/>
    <w:qFormat/>
    <w:rsid w:val="00832DC4"/>
    <w:pPr>
      <w:ind w:left="720"/>
      <w:contextualSpacing/>
    </w:pPr>
  </w:style>
  <w:style w:type="paragraph" w:customStyle="1" w:styleId="FirstParagraph">
    <w:name w:val="First Paragraph"/>
    <w:basedOn w:val="BodyText"/>
    <w:next w:val="BodyText"/>
    <w:uiPriority w:val="99"/>
    <w:qFormat/>
    <w:rsid w:val="00B3220F"/>
    <w:pPr>
      <w:spacing w:before="180" w:after="180" w:line="240" w:lineRule="auto"/>
    </w:pPr>
    <w:rPr>
      <w:sz w:val="24"/>
      <w:szCs w:val="24"/>
    </w:rPr>
  </w:style>
  <w:style w:type="character" w:customStyle="1" w:styleId="VerbatimChar">
    <w:name w:val="Verbatim Char"/>
    <w:basedOn w:val="DefaultParagraphFont"/>
    <w:link w:val="SourceCode"/>
    <w:locked/>
    <w:rsid w:val="00B3220F"/>
    <w:rPr>
      <w:rFonts w:ascii="Consolas" w:hAnsi="Consolas" w:cs="Consolas"/>
      <w:shd w:val="clear" w:color="auto" w:fill="F8F8F8"/>
    </w:rPr>
  </w:style>
  <w:style w:type="paragraph" w:customStyle="1" w:styleId="SourceCode">
    <w:name w:val="Source Code"/>
    <w:basedOn w:val="Normal"/>
    <w:link w:val="VerbatimChar"/>
    <w:rsid w:val="00B3220F"/>
    <w:pPr>
      <w:shd w:val="clear" w:color="auto" w:fill="F8F8F8"/>
      <w:wordWrap w:val="0"/>
      <w:spacing w:after="200" w:line="240" w:lineRule="auto"/>
    </w:pPr>
    <w:rPr>
      <w:rFonts w:ascii="Consolas" w:hAnsi="Consolas" w:cs="Consolas"/>
    </w:rPr>
  </w:style>
  <w:style w:type="character" w:customStyle="1" w:styleId="KeywordTok">
    <w:name w:val="KeywordTok"/>
    <w:basedOn w:val="VerbatimChar"/>
    <w:rsid w:val="00B3220F"/>
    <w:rPr>
      <w:rFonts w:ascii="Consolas" w:hAnsi="Consolas" w:cs="Consolas"/>
      <w:b/>
      <w:bCs w:val="0"/>
      <w:color w:val="204A87"/>
      <w:shd w:val="clear" w:color="auto" w:fill="F8F8F8"/>
    </w:rPr>
  </w:style>
  <w:style w:type="character" w:customStyle="1" w:styleId="DataTypeTok">
    <w:name w:val="DataTypeTok"/>
    <w:basedOn w:val="VerbatimChar"/>
    <w:rsid w:val="00B3220F"/>
    <w:rPr>
      <w:rFonts w:ascii="Consolas" w:hAnsi="Consolas" w:cs="Consolas"/>
      <w:color w:val="204A87"/>
      <w:shd w:val="clear" w:color="auto" w:fill="F8F8F8"/>
    </w:rPr>
  </w:style>
  <w:style w:type="character" w:customStyle="1" w:styleId="DecValTok">
    <w:name w:val="DecValTok"/>
    <w:basedOn w:val="VerbatimChar"/>
    <w:rsid w:val="00B3220F"/>
    <w:rPr>
      <w:rFonts w:ascii="Consolas" w:hAnsi="Consolas" w:cs="Consolas"/>
      <w:color w:val="0000CF"/>
      <w:shd w:val="clear" w:color="auto" w:fill="F8F8F8"/>
    </w:rPr>
  </w:style>
  <w:style w:type="character" w:customStyle="1" w:styleId="StringTok">
    <w:name w:val="StringTok"/>
    <w:basedOn w:val="VerbatimChar"/>
    <w:rsid w:val="00B3220F"/>
    <w:rPr>
      <w:rFonts w:ascii="Consolas" w:hAnsi="Consolas" w:cs="Consolas"/>
      <w:color w:val="4E9A06"/>
      <w:shd w:val="clear" w:color="auto" w:fill="F8F8F8"/>
    </w:rPr>
  </w:style>
  <w:style w:type="character" w:customStyle="1" w:styleId="OtherTok">
    <w:name w:val="OtherTok"/>
    <w:basedOn w:val="VerbatimChar"/>
    <w:rsid w:val="00B3220F"/>
    <w:rPr>
      <w:rFonts w:ascii="Consolas" w:hAnsi="Consolas" w:cs="Consolas"/>
      <w:color w:val="8F5902"/>
      <w:shd w:val="clear" w:color="auto" w:fill="F8F8F8"/>
    </w:rPr>
  </w:style>
  <w:style w:type="character" w:customStyle="1" w:styleId="NormalTok">
    <w:name w:val="NormalTok"/>
    <w:basedOn w:val="VerbatimChar"/>
    <w:rsid w:val="00B3220F"/>
    <w:rPr>
      <w:rFonts w:ascii="Consolas" w:hAnsi="Consolas" w:cs="Consolas"/>
      <w:shd w:val="clear" w:color="auto" w:fill="F8F8F8"/>
    </w:rPr>
  </w:style>
  <w:style w:type="paragraph" w:styleId="BodyText">
    <w:name w:val="Body Text"/>
    <w:basedOn w:val="Normal"/>
    <w:link w:val="BodyTextChar"/>
    <w:uiPriority w:val="99"/>
    <w:unhideWhenUsed/>
    <w:rsid w:val="00B3220F"/>
    <w:pPr>
      <w:spacing w:after="120"/>
    </w:pPr>
  </w:style>
  <w:style w:type="character" w:customStyle="1" w:styleId="BodyTextChar">
    <w:name w:val="Body Text Char"/>
    <w:basedOn w:val="DefaultParagraphFont"/>
    <w:link w:val="BodyText"/>
    <w:uiPriority w:val="99"/>
    <w:rsid w:val="00B3220F"/>
  </w:style>
  <w:style w:type="paragraph" w:customStyle="1" w:styleId="Compact">
    <w:name w:val="Compact"/>
    <w:basedOn w:val="BodyText"/>
    <w:uiPriority w:val="99"/>
    <w:qFormat/>
    <w:rsid w:val="0097157B"/>
    <w:pPr>
      <w:spacing w:before="36" w:after="36" w:line="240" w:lineRule="auto"/>
    </w:pPr>
    <w:rPr>
      <w:sz w:val="24"/>
      <w:szCs w:val="24"/>
    </w:rPr>
  </w:style>
  <w:style w:type="character" w:customStyle="1" w:styleId="FloatTok">
    <w:name w:val="FloatTok"/>
    <w:basedOn w:val="VerbatimChar"/>
    <w:rsid w:val="0097157B"/>
    <w:rPr>
      <w:rFonts w:ascii="Consolas" w:hAnsi="Consolas" w:cs="Consolas"/>
      <w:color w:val="0000CF"/>
      <w:shd w:val="clear" w:color="auto" w:fill="F8F8F8"/>
    </w:rPr>
  </w:style>
  <w:style w:type="character" w:customStyle="1" w:styleId="math">
    <w:name w:val="math"/>
    <w:basedOn w:val="DefaultParagraphFont"/>
    <w:rsid w:val="002C258C"/>
  </w:style>
  <w:style w:type="character" w:customStyle="1" w:styleId="CommentTok">
    <w:name w:val="CommentTok"/>
    <w:basedOn w:val="VerbatimChar"/>
    <w:rsid w:val="00F5461A"/>
    <w:rPr>
      <w:rFonts w:ascii="Consolas" w:hAnsi="Consolas" w:cs="Consolas"/>
      <w:i/>
      <w:iCs w:val="0"/>
      <w:color w:val="8F5902"/>
      <w:shd w:val="clear" w:color="auto" w:fill="F8F8F8"/>
    </w:rPr>
  </w:style>
  <w:style w:type="paragraph" w:styleId="Date">
    <w:name w:val="Date"/>
    <w:next w:val="BodyText"/>
    <w:link w:val="DateChar"/>
    <w:semiHidden/>
    <w:unhideWhenUsed/>
    <w:qFormat/>
    <w:rsid w:val="00C61D99"/>
    <w:pPr>
      <w:keepNext/>
      <w:keepLines/>
      <w:spacing w:after="200" w:line="240" w:lineRule="auto"/>
      <w:jc w:val="center"/>
    </w:pPr>
    <w:rPr>
      <w:sz w:val="24"/>
      <w:szCs w:val="24"/>
    </w:rPr>
  </w:style>
  <w:style w:type="character" w:customStyle="1" w:styleId="DateChar">
    <w:name w:val="Date Char"/>
    <w:basedOn w:val="DefaultParagraphFont"/>
    <w:link w:val="Date"/>
    <w:semiHidden/>
    <w:rsid w:val="00C61D9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10588">
      <w:bodyDiv w:val="1"/>
      <w:marLeft w:val="0"/>
      <w:marRight w:val="0"/>
      <w:marTop w:val="0"/>
      <w:marBottom w:val="0"/>
      <w:divBdr>
        <w:top w:val="none" w:sz="0" w:space="0" w:color="auto"/>
        <w:left w:val="none" w:sz="0" w:space="0" w:color="auto"/>
        <w:bottom w:val="none" w:sz="0" w:space="0" w:color="auto"/>
        <w:right w:val="none" w:sz="0" w:space="0" w:color="auto"/>
      </w:divBdr>
    </w:div>
    <w:div w:id="162820982">
      <w:bodyDiv w:val="1"/>
      <w:marLeft w:val="0"/>
      <w:marRight w:val="0"/>
      <w:marTop w:val="0"/>
      <w:marBottom w:val="0"/>
      <w:divBdr>
        <w:top w:val="none" w:sz="0" w:space="0" w:color="auto"/>
        <w:left w:val="none" w:sz="0" w:space="0" w:color="auto"/>
        <w:bottom w:val="none" w:sz="0" w:space="0" w:color="auto"/>
        <w:right w:val="none" w:sz="0" w:space="0" w:color="auto"/>
      </w:divBdr>
    </w:div>
    <w:div w:id="205409618">
      <w:bodyDiv w:val="1"/>
      <w:marLeft w:val="0"/>
      <w:marRight w:val="0"/>
      <w:marTop w:val="0"/>
      <w:marBottom w:val="0"/>
      <w:divBdr>
        <w:top w:val="none" w:sz="0" w:space="0" w:color="auto"/>
        <w:left w:val="none" w:sz="0" w:space="0" w:color="auto"/>
        <w:bottom w:val="none" w:sz="0" w:space="0" w:color="auto"/>
        <w:right w:val="none" w:sz="0" w:space="0" w:color="auto"/>
      </w:divBdr>
      <w:divsChild>
        <w:div w:id="1428694826">
          <w:blockQuote w:val="1"/>
          <w:marLeft w:val="0"/>
          <w:marRight w:val="0"/>
          <w:marTop w:val="0"/>
          <w:marBottom w:val="240"/>
          <w:divBdr>
            <w:top w:val="none" w:sz="0" w:space="0" w:color="auto"/>
            <w:left w:val="single" w:sz="24" w:space="12" w:color="DDDDDD"/>
            <w:bottom w:val="none" w:sz="0" w:space="0" w:color="auto"/>
            <w:right w:val="none" w:sz="0" w:space="0" w:color="auto"/>
          </w:divBdr>
        </w:div>
      </w:divsChild>
    </w:div>
    <w:div w:id="230122289">
      <w:bodyDiv w:val="1"/>
      <w:marLeft w:val="0"/>
      <w:marRight w:val="0"/>
      <w:marTop w:val="0"/>
      <w:marBottom w:val="0"/>
      <w:divBdr>
        <w:top w:val="none" w:sz="0" w:space="0" w:color="auto"/>
        <w:left w:val="none" w:sz="0" w:space="0" w:color="auto"/>
        <w:bottom w:val="none" w:sz="0" w:space="0" w:color="auto"/>
        <w:right w:val="none" w:sz="0" w:space="0" w:color="auto"/>
      </w:divBdr>
    </w:div>
    <w:div w:id="407652114">
      <w:bodyDiv w:val="1"/>
      <w:marLeft w:val="0"/>
      <w:marRight w:val="0"/>
      <w:marTop w:val="0"/>
      <w:marBottom w:val="0"/>
      <w:divBdr>
        <w:top w:val="none" w:sz="0" w:space="0" w:color="auto"/>
        <w:left w:val="none" w:sz="0" w:space="0" w:color="auto"/>
        <w:bottom w:val="none" w:sz="0" w:space="0" w:color="auto"/>
        <w:right w:val="none" w:sz="0" w:space="0" w:color="auto"/>
      </w:divBdr>
    </w:div>
    <w:div w:id="518667374">
      <w:bodyDiv w:val="1"/>
      <w:marLeft w:val="0"/>
      <w:marRight w:val="0"/>
      <w:marTop w:val="0"/>
      <w:marBottom w:val="0"/>
      <w:divBdr>
        <w:top w:val="none" w:sz="0" w:space="0" w:color="auto"/>
        <w:left w:val="none" w:sz="0" w:space="0" w:color="auto"/>
        <w:bottom w:val="none" w:sz="0" w:space="0" w:color="auto"/>
        <w:right w:val="none" w:sz="0" w:space="0" w:color="auto"/>
      </w:divBdr>
    </w:div>
    <w:div w:id="587468682">
      <w:bodyDiv w:val="1"/>
      <w:marLeft w:val="0"/>
      <w:marRight w:val="0"/>
      <w:marTop w:val="0"/>
      <w:marBottom w:val="0"/>
      <w:divBdr>
        <w:top w:val="none" w:sz="0" w:space="0" w:color="auto"/>
        <w:left w:val="none" w:sz="0" w:space="0" w:color="auto"/>
        <w:bottom w:val="none" w:sz="0" w:space="0" w:color="auto"/>
        <w:right w:val="none" w:sz="0" w:space="0" w:color="auto"/>
      </w:divBdr>
    </w:div>
    <w:div w:id="666636184">
      <w:bodyDiv w:val="1"/>
      <w:marLeft w:val="0"/>
      <w:marRight w:val="0"/>
      <w:marTop w:val="0"/>
      <w:marBottom w:val="0"/>
      <w:divBdr>
        <w:top w:val="none" w:sz="0" w:space="0" w:color="auto"/>
        <w:left w:val="none" w:sz="0" w:space="0" w:color="auto"/>
        <w:bottom w:val="none" w:sz="0" w:space="0" w:color="auto"/>
        <w:right w:val="none" w:sz="0" w:space="0" w:color="auto"/>
      </w:divBdr>
    </w:div>
    <w:div w:id="903570266">
      <w:bodyDiv w:val="1"/>
      <w:marLeft w:val="0"/>
      <w:marRight w:val="0"/>
      <w:marTop w:val="0"/>
      <w:marBottom w:val="0"/>
      <w:divBdr>
        <w:top w:val="none" w:sz="0" w:space="0" w:color="auto"/>
        <w:left w:val="none" w:sz="0" w:space="0" w:color="auto"/>
        <w:bottom w:val="none" w:sz="0" w:space="0" w:color="auto"/>
        <w:right w:val="none" w:sz="0" w:space="0" w:color="auto"/>
      </w:divBdr>
    </w:div>
    <w:div w:id="971210397">
      <w:bodyDiv w:val="1"/>
      <w:marLeft w:val="0"/>
      <w:marRight w:val="0"/>
      <w:marTop w:val="0"/>
      <w:marBottom w:val="0"/>
      <w:divBdr>
        <w:top w:val="none" w:sz="0" w:space="0" w:color="auto"/>
        <w:left w:val="none" w:sz="0" w:space="0" w:color="auto"/>
        <w:bottom w:val="none" w:sz="0" w:space="0" w:color="auto"/>
        <w:right w:val="none" w:sz="0" w:space="0" w:color="auto"/>
      </w:divBdr>
    </w:div>
    <w:div w:id="990868150">
      <w:bodyDiv w:val="1"/>
      <w:marLeft w:val="0"/>
      <w:marRight w:val="0"/>
      <w:marTop w:val="0"/>
      <w:marBottom w:val="0"/>
      <w:divBdr>
        <w:top w:val="none" w:sz="0" w:space="0" w:color="auto"/>
        <w:left w:val="none" w:sz="0" w:space="0" w:color="auto"/>
        <w:bottom w:val="none" w:sz="0" w:space="0" w:color="auto"/>
        <w:right w:val="none" w:sz="0" w:space="0" w:color="auto"/>
      </w:divBdr>
    </w:div>
    <w:div w:id="1028415353">
      <w:bodyDiv w:val="1"/>
      <w:marLeft w:val="0"/>
      <w:marRight w:val="0"/>
      <w:marTop w:val="0"/>
      <w:marBottom w:val="0"/>
      <w:divBdr>
        <w:top w:val="none" w:sz="0" w:space="0" w:color="auto"/>
        <w:left w:val="none" w:sz="0" w:space="0" w:color="auto"/>
        <w:bottom w:val="none" w:sz="0" w:space="0" w:color="auto"/>
        <w:right w:val="none" w:sz="0" w:space="0" w:color="auto"/>
      </w:divBdr>
    </w:div>
    <w:div w:id="1057046209">
      <w:bodyDiv w:val="1"/>
      <w:marLeft w:val="0"/>
      <w:marRight w:val="0"/>
      <w:marTop w:val="0"/>
      <w:marBottom w:val="0"/>
      <w:divBdr>
        <w:top w:val="none" w:sz="0" w:space="0" w:color="auto"/>
        <w:left w:val="none" w:sz="0" w:space="0" w:color="auto"/>
        <w:bottom w:val="none" w:sz="0" w:space="0" w:color="auto"/>
        <w:right w:val="none" w:sz="0" w:space="0" w:color="auto"/>
      </w:divBdr>
    </w:div>
    <w:div w:id="1061712585">
      <w:bodyDiv w:val="1"/>
      <w:marLeft w:val="0"/>
      <w:marRight w:val="0"/>
      <w:marTop w:val="0"/>
      <w:marBottom w:val="0"/>
      <w:divBdr>
        <w:top w:val="none" w:sz="0" w:space="0" w:color="auto"/>
        <w:left w:val="none" w:sz="0" w:space="0" w:color="auto"/>
        <w:bottom w:val="none" w:sz="0" w:space="0" w:color="auto"/>
        <w:right w:val="none" w:sz="0" w:space="0" w:color="auto"/>
      </w:divBdr>
      <w:divsChild>
        <w:div w:id="980771959">
          <w:blockQuote w:val="1"/>
          <w:marLeft w:val="0"/>
          <w:marRight w:val="0"/>
          <w:marTop w:val="0"/>
          <w:marBottom w:val="240"/>
          <w:divBdr>
            <w:top w:val="none" w:sz="0" w:space="0" w:color="auto"/>
            <w:left w:val="single" w:sz="24" w:space="12" w:color="DDDDDD"/>
            <w:bottom w:val="none" w:sz="0" w:space="0" w:color="auto"/>
            <w:right w:val="none" w:sz="0" w:space="0" w:color="auto"/>
          </w:divBdr>
        </w:div>
      </w:divsChild>
    </w:div>
    <w:div w:id="1200388438">
      <w:bodyDiv w:val="1"/>
      <w:marLeft w:val="0"/>
      <w:marRight w:val="0"/>
      <w:marTop w:val="0"/>
      <w:marBottom w:val="0"/>
      <w:divBdr>
        <w:top w:val="none" w:sz="0" w:space="0" w:color="auto"/>
        <w:left w:val="none" w:sz="0" w:space="0" w:color="auto"/>
        <w:bottom w:val="none" w:sz="0" w:space="0" w:color="auto"/>
        <w:right w:val="none" w:sz="0" w:space="0" w:color="auto"/>
      </w:divBdr>
      <w:divsChild>
        <w:div w:id="2144038236">
          <w:blockQuote w:val="1"/>
          <w:marLeft w:val="0"/>
          <w:marRight w:val="0"/>
          <w:marTop w:val="0"/>
          <w:marBottom w:val="240"/>
          <w:divBdr>
            <w:top w:val="none" w:sz="0" w:space="0" w:color="auto"/>
            <w:left w:val="single" w:sz="24" w:space="12" w:color="DDDDDD"/>
            <w:bottom w:val="none" w:sz="0" w:space="0" w:color="auto"/>
            <w:right w:val="none" w:sz="0" w:space="0" w:color="auto"/>
          </w:divBdr>
        </w:div>
        <w:div w:id="451359633">
          <w:blockQuote w:val="1"/>
          <w:marLeft w:val="0"/>
          <w:marRight w:val="0"/>
          <w:marTop w:val="0"/>
          <w:marBottom w:val="240"/>
          <w:divBdr>
            <w:top w:val="none" w:sz="0" w:space="0" w:color="auto"/>
            <w:left w:val="single" w:sz="24" w:space="12" w:color="DDDDDD"/>
            <w:bottom w:val="none" w:sz="0" w:space="0" w:color="auto"/>
            <w:right w:val="none" w:sz="0" w:space="0" w:color="auto"/>
          </w:divBdr>
        </w:div>
        <w:div w:id="1444761127">
          <w:blockQuote w:val="1"/>
          <w:marLeft w:val="0"/>
          <w:marRight w:val="0"/>
          <w:marTop w:val="0"/>
          <w:marBottom w:val="240"/>
          <w:divBdr>
            <w:top w:val="none" w:sz="0" w:space="0" w:color="auto"/>
            <w:left w:val="single" w:sz="24" w:space="12" w:color="DDDDDD"/>
            <w:bottom w:val="none" w:sz="0" w:space="0" w:color="auto"/>
            <w:right w:val="none" w:sz="0" w:space="0" w:color="auto"/>
          </w:divBdr>
        </w:div>
        <w:div w:id="1107851067">
          <w:blockQuote w:val="1"/>
          <w:marLeft w:val="0"/>
          <w:marRight w:val="0"/>
          <w:marTop w:val="0"/>
          <w:marBottom w:val="240"/>
          <w:divBdr>
            <w:top w:val="none" w:sz="0" w:space="0" w:color="auto"/>
            <w:left w:val="single" w:sz="24" w:space="12" w:color="DDDDDD"/>
            <w:bottom w:val="none" w:sz="0" w:space="0" w:color="auto"/>
            <w:right w:val="none" w:sz="0" w:space="0" w:color="auto"/>
          </w:divBdr>
        </w:div>
        <w:div w:id="1047725872">
          <w:blockQuote w:val="1"/>
          <w:marLeft w:val="0"/>
          <w:marRight w:val="0"/>
          <w:marTop w:val="0"/>
          <w:marBottom w:val="240"/>
          <w:divBdr>
            <w:top w:val="none" w:sz="0" w:space="0" w:color="auto"/>
            <w:left w:val="single" w:sz="24" w:space="12" w:color="DDDDDD"/>
            <w:bottom w:val="none" w:sz="0" w:space="0" w:color="auto"/>
            <w:right w:val="none" w:sz="0" w:space="0" w:color="auto"/>
          </w:divBdr>
        </w:div>
      </w:divsChild>
    </w:div>
    <w:div w:id="1325083227">
      <w:bodyDiv w:val="1"/>
      <w:marLeft w:val="0"/>
      <w:marRight w:val="0"/>
      <w:marTop w:val="0"/>
      <w:marBottom w:val="0"/>
      <w:divBdr>
        <w:top w:val="none" w:sz="0" w:space="0" w:color="auto"/>
        <w:left w:val="none" w:sz="0" w:space="0" w:color="auto"/>
        <w:bottom w:val="none" w:sz="0" w:space="0" w:color="auto"/>
        <w:right w:val="none" w:sz="0" w:space="0" w:color="auto"/>
      </w:divBdr>
      <w:divsChild>
        <w:div w:id="333920228">
          <w:marLeft w:val="0"/>
          <w:marRight w:val="0"/>
          <w:marTop w:val="240"/>
          <w:marBottom w:val="240"/>
          <w:divBdr>
            <w:top w:val="none" w:sz="0" w:space="0" w:color="auto"/>
            <w:left w:val="none" w:sz="0" w:space="0" w:color="auto"/>
            <w:bottom w:val="none" w:sz="0" w:space="0" w:color="auto"/>
            <w:right w:val="none" w:sz="0" w:space="0" w:color="auto"/>
          </w:divBdr>
        </w:div>
      </w:divsChild>
    </w:div>
    <w:div w:id="1367608635">
      <w:bodyDiv w:val="1"/>
      <w:marLeft w:val="0"/>
      <w:marRight w:val="0"/>
      <w:marTop w:val="0"/>
      <w:marBottom w:val="0"/>
      <w:divBdr>
        <w:top w:val="none" w:sz="0" w:space="0" w:color="auto"/>
        <w:left w:val="none" w:sz="0" w:space="0" w:color="auto"/>
        <w:bottom w:val="none" w:sz="0" w:space="0" w:color="auto"/>
        <w:right w:val="none" w:sz="0" w:space="0" w:color="auto"/>
      </w:divBdr>
    </w:div>
    <w:div w:id="1448740969">
      <w:bodyDiv w:val="1"/>
      <w:marLeft w:val="0"/>
      <w:marRight w:val="0"/>
      <w:marTop w:val="0"/>
      <w:marBottom w:val="0"/>
      <w:divBdr>
        <w:top w:val="none" w:sz="0" w:space="0" w:color="auto"/>
        <w:left w:val="none" w:sz="0" w:space="0" w:color="auto"/>
        <w:bottom w:val="none" w:sz="0" w:space="0" w:color="auto"/>
        <w:right w:val="none" w:sz="0" w:space="0" w:color="auto"/>
      </w:divBdr>
    </w:div>
    <w:div w:id="1566641135">
      <w:bodyDiv w:val="1"/>
      <w:marLeft w:val="0"/>
      <w:marRight w:val="0"/>
      <w:marTop w:val="0"/>
      <w:marBottom w:val="0"/>
      <w:divBdr>
        <w:top w:val="none" w:sz="0" w:space="0" w:color="auto"/>
        <w:left w:val="none" w:sz="0" w:space="0" w:color="auto"/>
        <w:bottom w:val="none" w:sz="0" w:space="0" w:color="auto"/>
        <w:right w:val="none" w:sz="0" w:space="0" w:color="auto"/>
      </w:divBdr>
    </w:div>
    <w:div w:id="1614166735">
      <w:bodyDiv w:val="1"/>
      <w:marLeft w:val="0"/>
      <w:marRight w:val="0"/>
      <w:marTop w:val="0"/>
      <w:marBottom w:val="0"/>
      <w:divBdr>
        <w:top w:val="none" w:sz="0" w:space="0" w:color="auto"/>
        <w:left w:val="none" w:sz="0" w:space="0" w:color="auto"/>
        <w:bottom w:val="none" w:sz="0" w:space="0" w:color="auto"/>
        <w:right w:val="none" w:sz="0" w:space="0" w:color="auto"/>
      </w:divBdr>
    </w:div>
    <w:div w:id="1657996404">
      <w:bodyDiv w:val="1"/>
      <w:marLeft w:val="0"/>
      <w:marRight w:val="0"/>
      <w:marTop w:val="0"/>
      <w:marBottom w:val="0"/>
      <w:divBdr>
        <w:top w:val="none" w:sz="0" w:space="0" w:color="auto"/>
        <w:left w:val="none" w:sz="0" w:space="0" w:color="auto"/>
        <w:bottom w:val="none" w:sz="0" w:space="0" w:color="auto"/>
        <w:right w:val="none" w:sz="0" w:space="0" w:color="auto"/>
      </w:divBdr>
    </w:div>
    <w:div w:id="1709523874">
      <w:bodyDiv w:val="1"/>
      <w:marLeft w:val="0"/>
      <w:marRight w:val="0"/>
      <w:marTop w:val="0"/>
      <w:marBottom w:val="0"/>
      <w:divBdr>
        <w:top w:val="none" w:sz="0" w:space="0" w:color="auto"/>
        <w:left w:val="none" w:sz="0" w:space="0" w:color="auto"/>
        <w:bottom w:val="none" w:sz="0" w:space="0" w:color="auto"/>
        <w:right w:val="none" w:sz="0" w:space="0" w:color="auto"/>
      </w:divBdr>
    </w:div>
    <w:div w:id="2094155752">
      <w:bodyDiv w:val="1"/>
      <w:marLeft w:val="0"/>
      <w:marRight w:val="0"/>
      <w:marTop w:val="0"/>
      <w:marBottom w:val="0"/>
      <w:divBdr>
        <w:top w:val="none" w:sz="0" w:space="0" w:color="auto"/>
        <w:left w:val="none" w:sz="0" w:space="0" w:color="auto"/>
        <w:bottom w:val="none" w:sz="0" w:space="0" w:color="auto"/>
        <w:right w:val="none" w:sz="0" w:space="0" w:color="auto"/>
      </w:divBdr>
    </w:div>
    <w:div w:id="211505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3</TotalTime>
  <Pages>34</Pages>
  <Words>7072</Words>
  <Characters>39747</Characters>
  <Application>Microsoft Office Word</Application>
  <DocSecurity>0</DocSecurity>
  <Lines>1242</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Ganapaneni</dc:creator>
  <cp:keywords/>
  <dc:description/>
  <cp:lastModifiedBy>Sagar Ganapaneni</cp:lastModifiedBy>
  <cp:revision>152</cp:revision>
  <dcterms:created xsi:type="dcterms:W3CDTF">2016-11-09T03:54:00Z</dcterms:created>
  <dcterms:modified xsi:type="dcterms:W3CDTF">2017-03-07T17:53:00Z</dcterms:modified>
</cp:coreProperties>
</file>